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activeX/activeX113.xml" ContentType="application/vnd.ms-office.activeX+xml"/>
  <Override PartName="/word/activeX/activeX114.xml" ContentType="application/vnd.ms-office.activeX+xml"/>
  <Override PartName="/word/activeX/activeX115.xml" ContentType="application/vnd.ms-office.activeX+xml"/>
  <Override PartName="/word/activeX/activeX116.xml" ContentType="application/vnd.ms-office.activeX+xml"/>
  <Override PartName="/word/activeX/activeX117.xml" ContentType="application/vnd.ms-office.activeX+xml"/>
  <Override PartName="/word/activeX/activeX118.xml" ContentType="application/vnd.ms-office.activeX+xml"/>
  <Override PartName="/word/activeX/activeX119.xml" ContentType="application/vnd.ms-office.activeX+xml"/>
  <Override PartName="/word/activeX/activeX120.xml" ContentType="application/vnd.ms-office.activeX+xml"/>
  <Override PartName="/word/activeX/activeX121.xml" ContentType="application/vnd.ms-office.activeX+xml"/>
  <Override PartName="/word/activeX/activeX122.xml" ContentType="application/vnd.ms-office.activeX+xml"/>
  <Override PartName="/word/activeX/activeX123.xml" ContentType="application/vnd.ms-office.activeX+xml"/>
  <Override PartName="/word/activeX/activeX124.xml" ContentType="application/vnd.ms-office.activeX+xml"/>
  <Override PartName="/word/activeX/activeX125.xml" ContentType="application/vnd.ms-office.activeX+xml"/>
  <Override PartName="/word/activeX/activeX126.xml" ContentType="application/vnd.ms-office.activeX+xml"/>
  <Override PartName="/word/activeX/activeX127.xml" ContentType="application/vnd.ms-office.activeX+xml"/>
  <Override PartName="/word/activeX/activeX128.xml" ContentType="application/vnd.ms-office.activeX+xml"/>
  <Override PartName="/word/activeX/activeX129.xml" ContentType="application/vnd.ms-office.activeX+xml"/>
  <Override PartName="/word/activeX/activeX130.xml" ContentType="application/vnd.ms-office.activeX+xml"/>
  <Override PartName="/word/activeX/activeX131.xml" ContentType="application/vnd.ms-office.activeX+xml"/>
  <Override PartName="/word/activeX/activeX132.xml" ContentType="application/vnd.ms-office.activeX+xml"/>
  <Override PartName="/word/activeX/activeX133.xml" ContentType="application/vnd.ms-office.activeX+xml"/>
  <Override PartName="/word/activeX/activeX134.xml" ContentType="application/vnd.ms-office.activeX+xml"/>
  <Override PartName="/word/activeX/activeX135.xml" ContentType="application/vnd.ms-office.activeX+xml"/>
  <Override PartName="/word/activeX/activeX136.xml" ContentType="application/vnd.ms-office.activeX+xml"/>
  <Override PartName="/word/activeX/activeX137.xml" ContentType="application/vnd.ms-office.activeX+xml"/>
  <Override PartName="/word/activeX/activeX138.xml" ContentType="application/vnd.ms-office.activeX+xml"/>
  <Override PartName="/word/activeX/activeX139.xml" ContentType="application/vnd.ms-office.activeX+xml"/>
  <Override PartName="/word/activeX/activeX140.xml" ContentType="application/vnd.ms-office.activeX+xml"/>
  <Override PartName="/word/activeX/activeX141.xml" ContentType="application/vnd.ms-office.activeX+xml"/>
  <Override PartName="/word/activeX/activeX142.xml" ContentType="application/vnd.ms-office.activeX+xml"/>
  <Override PartName="/word/activeX/activeX143.xml" ContentType="application/vnd.ms-office.activeX+xml"/>
  <Override PartName="/word/activeX/activeX144.xml" ContentType="application/vnd.ms-office.activeX+xml"/>
  <Override PartName="/word/activeX/activeX145.xml" ContentType="application/vnd.ms-office.activeX+xml"/>
  <Override PartName="/word/activeX/activeX146.xml" ContentType="application/vnd.ms-office.activeX+xml"/>
  <Override PartName="/word/activeX/activeX147.xml" ContentType="application/vnd.ms-office.activeX+xml"/>
  <Override PartName="/word/activeX/activeX148.xml" ContentType="application/vnd.ms-office.activeX+xml"/>
  <Override PartName="/word/activeX/activeX149.xml" ContentType="application/vnd.ms-office.activeX+xml"/>
  <Override PartName="/word/activeX/activeX150.xml" ContentType="application/vnd.ms-office.activeX+xml"/>
  <Override PartName="/word/activeX/activeX151.xml" ContentType="application/vnd.ms-office.activeX+xml"/>
  <Override PartName="/word/activeX/activeX152.xml" ContentType="application/vnd.ms-office.activeX+xml"/>
  <Override PartName="/word/activeX/activeX153.xml" ContentType="application/vnd.ms-office.activeX+xml"/>
  <Override PartName="/word/activeX/activeX154.xml" ContentType="application/vnd.ms-office.activeX+xml"/>
  <Override PartName="/word/activeX/activeX155.xml" ContentType="application/vnd.ms-office.activeX+xml"/>
  <Override PartName="/word/activeX/activeX156.xml" ContentType="application/vnd.ms-office.activeX+xml"/>
  <Override PartName="/word/activeX/activeX157.xml" ContentType="application/vnd.ms-office.activeX+xml"/>
  <Override PartName="/word/activeX/activeX158.xml" ContentType="application/vnd.ms-office.activeX+xml"/>
  <Override PartName="/word/activeX/activeX159.xml" ContentType="application/vnd.ms-office.activeX+xml"/>
  <Override PartName="/word/activeX/activeX160.xml" ContentType="application/vnd.ms-office.activeX+xml"/>
  <Override PartName="/word/activeX/activeX161.xml" ContentType="application/vnd.ms-office.activeX+xml"/>
  <Override PartName="/word/activeX/activeX162.xml" ContentType="application/vnd.ms-office.activeX+xml"/>
  <Override PartName="/word/activeX/activeX163.xml" ContentType="application/vnd.ms-office.activeX+xml"/>
  <Override PartName="/word/activeX/activeX164.xml" ContentType="application/vnd.ms-office.activeX+xml"/>
  <Override PartName="/word/activeX/activeX165.xml" ContentType="application/vnd.ms-office.activeX+xml"/>
  <Override PartName="/word/activeX/activeX166.xml" ContentType="application/vnd.ms-office.activeX+xml"/>
  <Override PartName="/word/activeX/activeX167.xml" ContentType="application/vnd.ms-office.activeX+xml"/>
  <Override PartName="/word/activeX/activeX168.xml" ContentType="application/vnd.ms-office.activeX+xml"/>
  <Override PartName="/word/activeX/activeX169.xml" ContentType="application/vnd.ms-office.activeX+xml"/>
  <Override PartName="/word/activeX/activeX170.xml" ContentType="application/vnd.ms-office.activeX+xml"/>
  <Override PartName="/word/activeX/activeX171.xml" ContentType="application/vnd.ms-office.activeX+xml"/>
  <Override PartName="/word/activeX/activeX172.xml" ContentType="application/vnd.ms-office.activeX+xml"/>
  <Override PartName="/word/activeX/activeX173.xml" ContentType="application/vnd.ms-office.activeX+xml"/>
  <Override PartName="/word/activeX/activeX174.xml" ContentType="application/vnd.ms-office.activeX+xml"/>
  <Override PartName="/word/activeX/activeX175.xml" ContentType="application/vnd.ms-office.activeX+xml"/>
  <Override PartName="/word/activeX/activeX176.xml" ContentType="application/vnd.ms-office.activeX+xml"/>
  <Override PartName="/word/activeX/activeX177.xml" ContentType="application/vnd.ms-office.activeX+xml"/>
  <Override PartName="/word/activeX/activeX178.xml" ContentType="application/vnd.ms-office.activeX+xml"/>
  <Override PartName="/word/activeX/activeX179.xml" ContentType="application/vnd.ms-office.activeX+xml"/>
  <Override PartName="/word/activeX/activeX180.xml" ContentType="application/vnd.ms-office.activeX+xml"/>
  <Override PartName="/word/activeX/activeX181.xml" ContentType="application/vnd.ms-office.activeX+xml"/>
  <Override PartName="/word/activeX/activeX182.xml" ContentType="application/vnd.ms-office.activeX+xml"/>
  <Override PartName="/word/activeX/activeX183.xml" ContentType="application/vnd.ms-office.activeX+xml"/>
  <Override PartName="/word/activeX/activeX18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85.xml" ContentType="application/vnd.ms-office.activeX+xml"/>
  <Override PartName="/word/activeX/activeX18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18476" w14:textId="057A9917" w:rsidR="00125A60" w:rsidRPr="00C92CCD" w:rsidRDefault="00D12F7E" w:rsidP="00507F76">
      <w:pPr>
        <w:pStyle w:val="Heading1"/>
        <w:rPr>
          <w:spacing w:val="1"/>
        </w:rPr>
      </w:pPr>
      <w:r w:rsidRPr="00507F76">
        <w:t>INSTRUCTIONS</w:t>
      </w:r>
    </w:p>
    <w:p w14:paraId="1E4AF1A5" w14:textId="23671D9E" w:rsidR="00CE4DEB" w:rsidRDefault="00CE4DEB" w:rsidP="00B647F3">
      <w:pPr>
        <w:pStyle w:val="ListParagraph"/>
        <w:numPr>
          <w:ilvl w:val="0"/>
          <w:numId w:val="27"/>
        </w:numPr>
        <w:spacing w:line="240" w:lineRule="auto"/>
        <w:ind w:left="450"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Use this form</w:t>
      </w:r>
      <w:r w:rsidR="00421A9B"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for capital projects that receive 2016 Measure B funding</w:t>
      </w: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and congestion relief projects funded through 2016 Loc</w:t>
      </w:r>
      <w:r w:rsidR="006D0780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al Streets and Roads funds.</w:t>
      </w:r>
    </w:p>
    <w:p w14:paraId="714856E6" w14:textId="47677CBA" w:rsidR="006D0780" w:rsidRPr="006D0780" w:rsidRDefault="006D0780" w:rsidP="006D0780">
      <w:pPr>
        <w:pStyle w:val="ListParagraph"/>
        <w:numPr>
          <w:ilvl w:val="0"/>
          <w:numId w:val="27"/>
        </w:numPr>
        <w:spacing w:line="240" w:lineRule="auto"/>
        <w:ind w:left="450"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Pavement programs funded by 2016 Measure B Local Streets and Roads should use the Pavement Program Self-Declaration Form. </w:t>
      </w:r>
    </w:p>
    <w:p w14:paraId="374CC11B" w14:textId="55F726F2" w:rsidR="007B7E0F" w:rsidRPr="009767DE" w:rsidRDefault="007B7E0F" w:rsidP="00B647F3">
      <w:pPr>
        <w:pStyle w:val="ListParagraph"/>
        <w:numPr>
          <w:ilvl w:val="0"/>
          <w:numId w:val="27"/>
        </w:numPr>
        <w:spacing w:line="240" w:lineRule="auto"/>
        <w:ind w:left="450"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Submit form to VTA when requesting funding. Submit an updated form with each new funding request.</w:t>
      </w:r>
    </w:p>
    <w:p w14:paraId="71B60BE5" w14:textId="77777777" w:rsidR="00CE4DEB" w:rsidRPr="009767DE" w:rsidRDefault="001D6814" w:rsidP="00B647F3">
      <w:pPr>
        <w:pStyle w:val="ListParagraph"/>
        <w:numPr>
          <w:ilvl w:val="0"/>
          <w:numId w:val="27"/>
        </w:numPr>
        <w:spacing w:line="240" w:lineRule="auto"/>
        <w:ind w:left="450"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Transit operations and education/encouragement programs funded by 2016 Measure B are </w:t>
      </w:r>
      <w:r w:rsidRPr="007B7E0F">
        <w:rPr>
          <w:rFonts w:ascii="Arial" w:eastAsia="Arial" w:hAnsi="Arial" w:cs="Arial"/>
          <w:bCs/>
          <w:i/>
          <w:color w:val="0070C0"/>
          <w:spacing w:val="1"/>
          <w:sz w:val="20"/>
          <w:szCs w:val="20"/>
          <w:u w:val="single"/>
        </w:rPr>
        <w:t>not</w:t>
      </w: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required to fill out this form. </w:t>
      </w:r>
    </w:p>
    <w:p w14:paraId="4BD0B1D8" w14:textId="17BA6DA8" w:rsidR="00075160" w:rsidRDefault="00075160" w:rsidP="00B647F3">
      <w:pPr>
        <w:pStyle w:val="ListParagraph"/>
        <w:numPr>
          <w:ilvl w:val="0"/>
          <w:numId w:val="27"/>
        </w:numPr>
        <w:spacing w:line="240" w:lineRule="auto"/>
        <w:ind w:left="450"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If requesting a project-level exception (Part 3), only </w:t>
      </w:r>
      <w:r w:rsidR="00CE4DEB"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fill in </w:t>
      </w:r>
      <w:r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arts 1, 2, and 3</w:t>
      </w:r>
      <w:r w:rsidR="00CE4DEB" w:rsidRPr="0066322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.</w:t>
      </w:r>
    </w:p>
    <w:p w14:paraId="39B903B3" w14:textId="003B689D" w:rsidR="0002168C" w:rsidRPr="00663226" w:rsidRDefault="0002168C" w:rsidP="00B647F3">
      <w:pPr>
        <w:pStyle w:val="ListParagraph"/>
        <w:numPr>
          <w:ilvl w:val="0"/>
          <w:numId w:val="27"/>
        </w:numPr>
        <w:spacing w:line="240" w:lineRule="auto"/>
        <w:ind w:left="450"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VTA will post this form online.</w:t>
      </w:r>
    </w:p>
    <w:p w14:paraId="4E61E970" w14:textId="77777777" w:rsidR="00D12F7E" w:rsidRPr="0000287D" w:rsidRDefault="00D12F7E" w:rsidP="00955E45">
      <w:pPr>
        <w:shd w:val="clear" w:color="auto" w:fill="000000" w:themeFill="text1"/>
        <w:spacing w:after="12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t xml:space="preserve">PART 1: SPONSOR </w:t>
      </w:r>
      <w:r w:rsidRPr="008B1D65">
        <w:rPr>
          <w:rFonts w:ascii="Arial" w:eastAsia="Arial" w:hAnsi="Arial" w:cs="Arial"/>
          <w:b/>
          <w:spacing w:val="1"/>
          <w:sz w:val="24"/>
          <w:szCs w:val="24"/>
        </w:rPr>
        <w:t>INFORMATION</w:t>
      </w:r>
    </w:p>
    <w:tbl>
      <w:tblPr>
        <w:tblStyle w:val="TableGrid"/>
        <w:tblW w:w="0" w:type="auto"/>
        <w:tblInd w:w="10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95"/>
        <w:gridCol w:w="2250"/>
        <w:gridCol w:w="2742"/>
        <w:gridCol w:w="2393"/>
      </w:tblGrid>
      <w:tr w:rsidR="00FF6CB5" w:rsidRPr="00E566D9" w14:paraId="5E2E004A" w14:textId="77777777" w:rsidTr="00E31D87">
        <w:trPr>
          <w:trHeight w:val="436"/>
        </w:trPr>
        <w:tc>
          <w:tcPr>
            <w:tcW w:w="2595" w:type="dxa"/>
            <w:tcBorders>
              <w:left w:val="nil"/>
              <w:bottom w:val="single" w:sz="4" w:space="0" w:color="auto"/>
            </w:tcBorders>
            <w:vAlign w:val="center"/>
          </w:tcPr>
          <w:p w14:paraId="1D45468E" w14:textId="77777777" w:rsidR="00FF6CB5" w:rsidRPr="0080399F" w:rsidRDefault="00FF6CB5" w:rsidP="00B647F3">
            <w:pPr>
              <w:ind w:right="-20"/>
              <w:rPr>
                <w:rFonts w:ascii="Arial" w:eastAsia="Arial" w:hAnsi="Arial" w:cs="Arial"/>
                <w:i/>
                <w:sz w:val="20"/>
                <w:szCs w:val="20"/>
              </w:rPr>
            </w:pPr>
            <w:r w:rsidRPr="0080399F">
              <w:rPr>
                <w:rFonts w:ascii="Arial" w:eastAsia="Arial" w:hAnsi="Arial" w:cs="Arial"/>
                <w:b/>
                <w:sz w:val="20"/>
                <w:szCs w:val="20"/>
              </w:rPr>
              <w:t>Project Sponsor(s)</w:t>
            </w:r>
          </w:p>
        </w:tc>
        <w:tc>
          <w:tcPr>
            <w:tcW w:w="7385" w:type="dxa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05B07966" w14:textId="77572C5B" w:rsidR="00FF6CB5" w:rsidRPr="0080399F" w:rsidRDefault="009325D0" w:rsidP="00E31D87">
            <w:pPr>
              <w:ind w:right="-20"/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VTA</w:t>
            </w:r>
          </w:p>
        </w:tc>
      </w:tr>
      <w:tr w:rsidR="00FF6CB5" w:rsidRPr="00E566D9" w14:paraId="2158A0A6" w14:textId="77777777" w:rsidTr="00E31D87">
        <w:trPr>
          <w:trHeight w:val="422"/>
        </w:trPr>
        <w:tc>
          <w:tcPr>
            <w:tcW w:w="2595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139A579F" w14:textId="77777777" w:rsidR="00FF6CB5" w:rsidRPr="0080399F" w:rsidRDefault="00FF6CB5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0399F">
              <w:rPr>
                <w:rFonts w:ascii="Arial" w:eastAsia="Arial" w:hAnsi="Arial" w:cs="Arial"/>
                <w:b/>
                <w:sz w:val="20"/>
                <w:szCs w:val="20"/>
              </w:rPr>
              <w:t>Person to contact regarding this form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E2408" w14:textId="70B4315C" w:rsidR="00FF6CB5" w:rsidRPr="0080399F" w:rsidRDefault="00FF6CB5" w:rsidP="00E31D87">
            <w:pPr>
              <w:ind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FE557" w14:textId="4BD679B4" w:rsidR="00FF6CB5" w:rsidRPr="0080399F" w:rsidRDefault="00FF6CB5" w:rsidP="00E31D87">
            <w:pPr>
              <w:ind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3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201880" w14:textId="7E07BBCA" w:rsidR="00FF6CB5" w:rsidRPr="0080399F" w:rsidRDefault="00FF6CB5" w:rsidP="00E31D87">
            <w:pPr>
              <w:ind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FF6CB5" w:rsidRPr="00E566D9" w14:paraId="7BC96F87" w14:textId="77777777" w:rsidTr="00FF6CB5">
        <w:tc>
          <w:tcPr>
            <w:tcW w:w="2595" w:type="dxa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6017B1FB" w14:textId="77777777" w:rsidR="00FF6CB5" w:rsidRPr="0080399F" w:rsidRDefault="00FF6CB5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7385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13D470" w14:textId="37BECDA4" w:rsidR="00FF6CB5" w:rsidRPr="00E566D9" w:rsidRDefault="00FF6CB5" w:rsidP="00B647F3">
            <w:pPr>
              <w:ind w:right="-14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E566D9">
              <w:rPr>
                <w:rFonts w:ascii="Arial" w:eastAsia="Arial" w:hAnsi="Arial" w:cs="Arial"/>
                <w:i/>
                <w:sz w:val="18"/>
                <w:szCs w:val="18"/>
              </w:rPr>
              <w:t xml:space="preserve">Name &amp; Title               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                          </w:t>
            </w:r>
            <w:r w:rsidRPr="00E566D9">
              <w:rPr>
                <w:rFonts w:ascii="Arial" w:eastAsia="Arial" w:hAnsi="Arial" w:cs="Arial"/>
                <w:i/>
                <w:sz w:val="18"/>
                <w:szCs w:val="18"/>
              </w:rPr>
              <w:t xml:space="preserve">     Email                                        Phone</w:t>
            </w:r>
          </w:p>
        </w:tc>
      </w:tr>
    </w:tbl>
    <w:p w14:paraId="1AEF5C20" w14:textId="77777777" w:rsidR="00D12F7E" w:rsidRPr="0000287D" w:rsidRDefault="00B91915" w:rsidP="006D0780">
      <w:pPr>
        <w:shd w:val="clear" w:color="auto" w:fill="000000" w:themeFill="text1"/>
        <w:spacing w:before="200" w:after="12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t>PART 2</w:t>
      </w:r>
      <w:r w:rsidR="00D12F7E" w:rsidRPr="0000287D">
        <w:rPr>
          <w:rFonts w:ascii="Arial" w:eastAsia="Arial" w:hAnsi="Arial" w:cs="Arial"/>
          <w:b/>
          <w:sz w:val="24"/>
          <w:szCs w:val="24"/>
        </w:rPr>
        <w:t>: PROJECT INFORMATION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2145"/>
        <w:gridCol w:w="7325"/>
      </w:tblGrid>
      <w:tr w:rsidR="00D12F7E" w:rsidRPr="0000287D" w14:paraId="5D2AD8B2" w14:textId="77777777" w:rsidTr="00E31D87">
        <w:trPr>
          <w:trHeight w:val="467"/>
        </w:trPr>
        <w:tc>
          <w:tcPr>
            <w:tcW w:w="2145" w:type="dxa"/>
            <w:tcBorders>
              <w:left w:val="nil"/>
            </w:tcBorders>
            <w:vAlign w:val="center"/>
          </w:tcPr>
          <w:p w14:paraId="6BADFF7B" w14:textId="009FEEE8" w:rsidR="00D12F7E" w:rsidRPr="0000287D" w:rsidRDefault="00C6131B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oject n</w:t>
            </w:r>
            <w:r w:rsidR="00D12F7E" w:rsidRPr="0000287D">
              <w:rPr>
                <w:rFonts w:ascii="Arial" w:eastAsia="Arial" w:hAnsi="Arial" w:cs="Arial"/>
                <w:b/>
                <w:sz w:val="20"/>
                <w:szCs w:val="20"/>
              </w:rPr>
              <w:t>ame</w:t>
            </w:r>
          </w:p>
        </w:tc>
        <w:tc>
          <w:tcPr>
            <w:tcW w:w="7325" w:type="dxa"/>
            <w:tcBorders>
              <w:right w:val="nil"/>
            </w:tcBorders>
            <w:vAlign w:val="center"/>
          </w:tcPr>
          <w:p w14:paraId="0D2EF2F2" w14:textId="1E81AE67" w:rsidR="00D12F7E" w:rsidRPr="0015600E" w:rsidRDefault="00D12F7E" w:rsidP="00E31D87">
            <w:pPr>
              <w:ind w:right="-2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</w:tr>
      <w:tr w:rsidR="00D12F7E" w:rsidRPr="0000287D" w14:paraId="1EF16B09" w14:textId="77777777" w:rsidTr="00E31D87">
        <w:trPr>
          <w:trHeight w:val="499"/>
        </w:trPr>
        <w:tc>
          <w:tcPr>
            <w:tcW w:w="2145" w:type="dxa"/>
            <w:tcBorders>
              <w:left w:val="nil"/>
            </w:tcBorders>
            <w:vAlign w:val="center"/>
          </w:tcPr>
          <w:p w14:paraId="171FC8F7" w14:textId="2ACFAC57" w:rsidR="00D12F7E" w:rsidRPr="0000287D" w:rsidRDefault="00D12F7E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Project </w:t>
            </w:r>
            <w:r w:rsidR="00C6131B">
              <w:rPr>
                <w:rFonts w:ascii="Arial" w:eastAsia="Arial" w:hAnsi="Arial" w:cs="Arial"/>
                <w:b/>
                <w:sz w:val="20"/>
                <w:szCs w:val="20"/>
              </w:rPr>
              <w:t>l</w:t>
            </w:r>
            <w:r w:rsidR="00F4743C" w:rsidRPr="0000287D">
              <w:rPr>
                <w:rFonts w:ascii="Arial" w:eastAsia="Arial" w:hAnsi="Arial" w:cs="Arial"/>
                <w:b/>
                <w:sz w:val="20"/>
                <w:szCs w:val="20"/>
              </w:rPr>
              <w:t>imits</w:t>
            </w:r>
          </w:p>
          <w:p w14:paraId="4FC81A00" w14:textId="64A7D2BE" w:rsidR="009208E2" w:rsidRPr="0000287D" w:rsidRDefault="00272229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eastAsia="Arial" w:hAnsi="Arial" w:cs="Arial"/>
                  <w:sz w:val="20"/>
                  <w:szCs w:val="20"/>
                </w:rPr>
                <w:id w:val="-75190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F7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C6131B">
              <w:rPr>
                <w:rFonts w:ascii="Arial" w:eastAsia="Arial" w:hAnsi="Arial" w:cs="Arial"/>
                <w:b/>
                <w:sz w:val="20"/>
                <w:szCs w:val="20"/>
              </w:rPr>
              <w:t>m</w:t>
            </w:r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 xml:space="preserve">ap </w:t>
            </w:r>
            <w:r w:rsidR="00862B63">
              <w:rPr>
                <w:rFonts w:ascii="Arial" w:eastAsia="Arial" w:hAnsi="Arial" w:cs="Arial"/>
                <w:b/>
                <w:sz w:val="20"/>
                <w:szCs w:val="20"/>
              </w:rPr>
              <w:t xml:space="preserve">is </w:t>
            </w:r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>attached</w:t>
            </w:r>
          </w:p>
        </w:tc>
        <w:tc>
          <w:tcPr>
            <w:tcW w:w="7325" w:type="dxa"/>
            <w:tcBorders>
              <w:right w:val="nil"/>
            </w:tcBorders>
            <w:vAlign w:val="center"/>
          </w:tcPr>
          <w:p w14:paraId="4A9A5D12" w14:textId="700C6EEC" w:rsidR="009208E2" w:rsidRPr="0015600E" w:rsidRDefault="009208E2" w:rsidP="00E31D87">
            <w:pPr>
              <w:ind w:right="-2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</w:tr>
      <w:tr w:rsidR="00D12F7E" w:rsidRPr="0000287D" w14:paraId="1FB13919" w14:textId="77777777" w:rsidTr="0015435F">
        <w:trPr>
          <w:trHeight w:val="548"/>
        </w:trPr>
        <w:tc>
          <w:tcPr>
            <w:tcW w:w="2145" w:type="dxa"/>
            <w:tcBorders>
              <w:left w:val="nil"/>
            </w:tcBorders>
            <w:vAlign w:val="center"/>
          </w:tcPr>
          <w:p w14:paraId="2EA3F689" w14:textId="6138508B" w:rsidR="00D12F7E" w:rsidRPr="0000287D" w:rsidRDefault="00C6131B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oject purpose &amp; n</w:t>
            </w:r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>eed (why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?</w:t>
            </w:r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7325" w:type="dxa"/>
            <w:tcBorders>
              <w:right w:val="nil"/>
            </w:tcBorders>
            <w:vAlign w:val="center"/>
          </w:tcPr>
          <w:p w14:paraId="6335BD6F" w14:textId="331F3E3D" w:rsidR="00D12F7E" w:rsidRPr="0015600E" w:rsidRDefault="0015600E" w:rsidP="00E31D87">
            <w:pPr>
              <w:ind w:right="-20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Be brief.</w:t>
            </w:r>
          </w:p>
        </w:tc>
      </w:tr>
      <w:tr w:rsidR="00D12F7E" w:rsidRPr="0000287D" w14:paraId="60951B6E" w14:textId="77777777" w:rsidTr="0015435F">
        <w:trPr>
          <w:trHeight w:val="548"/>
        </w:trPr>
        <w:tc>
          <w:tcPr>
            <w:tcW w:w="2145" w:type="dxa"/>
            <w:tcBorders>
              <w:left w:val="nil"/>
            </w:tcBorders>
            <w:vAlign w:val="center"/>
          </w:tcPr>
          <w:p w14:paraId="6CE82B87" w14:textId="4B0D20DD" w:rsidR="00D12F7E" w:rsidRPr="0000287D" w:rsidRDefault="00C6131B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oject d</w:t>
            </w:r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>escription (what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?</w:t>
            </w:r>
            <w:r w:rsidR="007B7E0F">
              <w:rPr>
                <w:rFonts w:ascii="Arial" w:eastAsia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7325" w:type="dxa"/>
            <w:tcBorders>
              <w:right w:val="nil"/>
            </w:tcBorders>
            <w:vAlign w:val="center"/>
          </w:tcPr>
          <w:p w14:paraId="21DAC3C5" w14:textId="43B96300" w:rsidR="00D12F7E" w:rsidRPr="0015600E" w:rsidRDefault="0015600E" w:rsidP="00E31D87">
            <w:pPr>
              <w:ind w:right="-20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Be brief.</w:t>
            </w:r>
          </w:p>
        </w:tc>
      </w:tr>
      <w:tr w:rsidR="00D12F7E" w:rsidRPr="0000287D" w14:paraId="1FF24F70" w14:textId="77777777" w:rsidTr="00862B63">
        <w:tc>
          <w:tcPr>
            <w:tcW w:w="2145" w:type="dxa"/>
            <w:tcBorders>
              <w:left w:val="nil"/>
            </w:tcBorders>
            <w:vAlign w:val="center"/>
          </w:tcPr>
          <w:p w14:paraId="71DAB4C3" w14:textId="2C1CD3D3" w:rsidR="00C6131B" w:rsidRPr="00C6131B" w:rsidRDefault="00B91915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Phase(s) </w:t>
            </w:r>
            <w:r w:rsidR="00C6131B">
              <w:rPr>
                <w:rFonts w:ascii="Arial" w:eastAsia="Arial" w:hAnsi="Arial" w:cs="Arial"/>
                <w:b/>
                <w:sz w:val="20"/>
                <w:szCs w:val="20"/>
              </w:rPr>
              <w:t>c</w:t>
            </w:r>
            <w:r w:rsidR="00F4743C"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overed by </w:t>
            </w:r>
            <w:r w:rsidR="00C6131B">
              <w:rPr>
                <w:rFonts w:ascii="Arial" w:eastAsia="Arial" w:hAnsi="Arial" w:cs="Arial"/>
                <w:b/>
                <w:sz w:val="20"/>
                <w:szCs w:val="20"/>
              </w:rPr>
              <w:t xml:space="preserve">this complete </w:t>
            </w:r>
            <w:proofErr w:type="gramStart"/>
            <w:r w:rsidR="00C6131B">
              <w:rPr>
                <w:rFonts w:ascii="Arial" w:eastAsia="Arial" w:hAnsi="Arial" w:cs="Arial"/>
                <w:b/>
                <w:sz w:val="20"/>
                <w:szCs w:val="20"/>
              </w:rPr>
              <w:t>streets</w:t>
            </w:r>
            <w:proofErr w:type="gramEnd"/>
            <w:r w:rsidR="00C6131B">
              <w:rPr>
                <w:rFonts w:ascii="Arial" w:eastAsia="Arial" w:hAnsi="Arial" w:cs="Arial"/>
                <w:b/>
                <w:sz w:val="20"/>
                <w:szCs w:val="20"/>
              </w:rPr>
              <w:t xml:space="preserve"> c</w:t>
            </w:r>
            <w:r w:rsidR="00F4743C" w:rsidRPr="0000287D">
              <w:rPr>
                <w:rFonts w:ascii="Arial" w:eastAsia="Arial" w:hAnsi="Arial" w:cs="Arial"/>
                <w:b/>
                <w:sz w:val="20"/>
                <w:szCs w:val="20"/>
              </w:rPr>
              <w:t>hecklist</w:t>
            </w:r>
            <w:r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325" w:type="dxa"/>
            <w:tcBorders>
              <w:right w:val="nil"/>
            </w:tcBorders>
          </w:tcPr>
          <w:p w14:paraId="1EE0DF40" w14:textId="7BAACDE4" w:rsidR="00C6131B" w:rsidRDefault="00C6131B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Check all that apply.</w:t>
            </w:r>
          </w:p>
          <w:p w14:paraId="6E559CF7" w14:textId="1220A85A" w:rsidR="00B91915" w:rsidRPr="0000287D" w:rsidRDefault="00272229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Arial" w:hAnsi="Arial" w:cs="Arial"/>
                  <w:sz w:val="20"/>
                  <w:szCs w:val="20"/>
                </w:rPr>
                <w:id w:val="-207241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44219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91915"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B91915" w:rsidRPr="0000287D">
              <w:rPr>
                <w:rFonts w:ascii="Arial" w:eastAsia="Arial" w:hAnsi="Arial" w:cs="Arial"/>
                <w:sz w:val="20"/>
                <w:szCs w:val="20"/>
              </w:rPr>
              <w:t>Planning</w:t>
            </w:r>
            <w:r w:rsidR="00CF43BE">
              <w:rPr>
                <w:rFonts w:ascii="Arial" w:eastAsia="Arial" w:hAnsi="Arial" w:cs="Arial"/>
                <w:sz w:val="20"/>
                <w:szCs w:val="20"/>
              </w:rPr>
              <w:t xml:space="preserve"> Study</w:t>
            </w:r>
            <w:r w:rsidR="00ED2E8A" w:rsidRPr="0000287D">
              <w:rPr>
                <w:rFonts w:ascii="Arial" w:eastAsia="Arial" w:hAnsi="Arial" w:cs="Arial"/>
                <w:sz w:val="20"/>
                <w:szCs w:val="20"/>
              </w:rPr>
              <w:t xml:space="preserve">      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</w:rPr>
                <w:id w:val="79942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1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91915"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E566D9">
              <w:rPr>
                <w:rFonts w:ascii="Arial" w:eastAsia="Arial" w:hAnsi="Arial" w:cs="Arial"/>
                <w:sz w:val="20"/>
                <w:szCs w:val="20"/>
              </w:rPr>
              <w:t>Preliminary Engineering</w:t>
            </w:r>
            <w:r w:rsidR="00ED2E8A" w:rsidRPr="0000287D">
              <w:rPr>
                <w:rFonts w:ascii="Arial" w:eastAsia="Arial" w:hAnsi="Arial" w:cs="Arial"/>
                <w:sz w:val="20"/>
                <w:szCs w:val="20"/>
              </w:rPr>
              <w:t xml:space="preserve">      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</w:rPr>
                <w:id w:val="-51662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51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91915"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B91915" w:rsidRPr="0000287D">
              <w:rPr>
                <w:rFonts w:ascii="Arial" w:eastAsia="Arial" w:hAnsi="Arial" w:cs="Arial"/>
                <w:sz w:val="20"/>
                <w:szCs w:val="20"/>
              </w:rPr>
              <w:t>Environmental</w:t>
            </w:r>
          </w:p>
          <w:p w14:paraId="78B94130" w14:textId="39517A01" w:rsidR="00B91915" w:rsidRDefault="00272229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Arial" w:hAnsi="Arial" w:cs="Arial"/>
                  <w:b/>
                  <w:sz w:val="20"/>
                  <w:szCs w:val="20"/>
                </w:rPr>
                <w:id w:val="-197490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D87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91915"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B91915" w:rsidRPr="0000287D">
              <w:rPr>
                <w:rFonts w:ascii="Arial" w:eastAsia="Arial" w:hAnsi="Arial" w:cs="Arial"/>
                <w:sz w:val="20"/>
                <w:szCs w:val="20"/>
              </w:rPr>
              <w:t>Final Design</w:t>
            </w:r>
            <w:r w:rsidR="00ED2E8A" w:rsidRPr="0000287D">
              <w:rPr>
                <w:rFonts w:ascii="Arial" w:eastAsia="Arial" w:hAnsi="Arial" w:cs="Arial"/>
                <w:sz w:val="20"/>
                <w:szCs w:val="20"/>
              </w:rPr>
              <w:t xml:space="preserve">       </w:t>
            </w:r>
            <w:sdt>
              <w:sdtPr>
                <w:rPr>
                  <w:rFonts w:ascii="Arial" w:eastAsia="Arial" w:hAnsi="Arial" w:cs="Arial"/>
                  <w:sz w:val="20"/>
                  <w:szCs w:val="20"/>
                </w:rPr>
                <w:id w:val="-189048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1D0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91915" w:rsidRPr="0000287D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B91915" w:rsidRPr="0000287D">
              <w:rPr>
                <w:rFonts w:ascii="Arial" w:eastAsia="Arial" w:hAnsi="Arial" w:cs="Arial"/>
                <w:sz w:val="20"/>
                <w:szCs w:val="20"/>
              </w:rPr>
              <w:t>Construction</w:t>
            </w:r>
          </w:p>
          <w:p w14:paraId="6573A0F2" w14:textId="7541AB20" w:rsidR="00C6131B" w:rsidRPr="0000287D" w:rsidRDefault="00C6131B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6131B" w:rsidRPr="0000287D" w14:paraId="01D51ACF" w14:textId="77777777" w:rsidTr="004602D6">
        <w:trPr>
          <w:trHeight w:val="431"/>
        </w:trPr>
        <w:tc>
          <w:tcPr>
            <w:tcW w:w="2145" w:type="dxa"/>
            <w:tcBorders>
              <w:left w:val="nil"/>
              <w:bottom w:val="single" w:sz="4" w:space="0" w:color="auto"/>
            </w:tcBorders>
            <w:vAlign w:val="center"/>
          </w:tcPr>
          <w:p w14:paraId="0AD497F8" w14:textId="37909EB8" w:rsidR="00C6131B" w:rsidRPr="0000287D" w:rsidRDefault="00C6131B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Checklist status </w:t>
            </w:r>
          </w:p>
        </w:tc>
        <w:tc>
          <w:tcPr>
            <w:tcW w:w="7325" w:type="dxa"/>
            <w:tcBorders>
              <w:bottom w:val="single" w:sz="4" w:space="0" w:color="auto"/>
              <w:right w:val="nil"/>
            </w:tcBorders>
          </w:tcPr>
          <w:p w14:paraId="18D6C1CA" w14:textId="64270E02" w:rsidR="00C6131B" w:rsidRDefault="00E31D87" w:rsidP="00E31D87">
            <w:pPr>
              <w:ind w:right="-20"/>
              <w:rPr>
                <w:rFonts w:ascii="MS Gothic" w:eastAsia="MS Gothic" w:hAnsi="MS Gothic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object w:dxaOrig="1440" w:dyaOrig="1440" w14:anchorId="11121B5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47" type="#_x0000_t75" style="width:142.7pt;height:19.45pt" o:ole="">
                  <v:imagedata r:id="rId8" o:title=""/>
                </v:shape>
                <w:control r:id="rId9" w:name="First_submittal" w:shapeid="_x0000_i1247"/>
              </w:object>
            </w:r>
            <w:r w:rsidR="0011205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object w:dxaOrig="1440" w:dyaOrig="1440" w14:anchorId="18CAAAB5">
                <v:shape id="_x0000_i1249" type="#_x0000_t75" style="width:142.7pt;height:19.45pt" o:ole="">
                  <v:imagedata r:id="rId10" o:title=""/>
                </v:shape>
                <w:control r:id="rId11" w:name="update" w:shapeid="_x0000_i1249"/>
              </w:object>
            </w:r>
          </w:p>
        </w:tc>
      </w:tr>
      <w:tr w:rsidR="00C6131B" w:rsidRPr="0000287D" w14:paraId="304C78D0" w14:textId="77777777" w:rsidTr="006D0780">
        <w:trPr>
          <w:trHeight w:val="386"/>
        </w:trPr>
        <w:tc>
          <w:tcPr>
            <w:tcW w:w="2145" w:type="dxa"/>
            <w:tcBorders>
              <w:left w:val="nil"/>
            </w:tcBorders>
            <w:vAlign w:val="center"/>
          </w:tcPr>
          <w:p w14:paraId="14F2C909" w14:textId="68B16F85" w:rsidR="00C6131B" w:rsidRDefault="00112052" w:rsidP="00B647F3">
            <w:pPr>
              <w:ind w:right="-2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325" w:type="dxa"/>
            <w:tcBorders>
              <w:right w:val="nil"/>
            </w:tcBorders>
          </w:tcPr>
          <w:p w14:paraId="41172753" w14:textId="77777777" w:rsidR="00C6131B" w:rsidRDefault="00C6131B" w:rsidP="00B647F3">
            <w:pPr>
              <w:ind w:right="-20"/>
              <w:rPr>
                <w:rFonts w:ascii="MS Gothic" w:eastAsia="MS Gothic" w:hAnsi="MS Gothic" w:cs="Arial"/>
                <w:sz w:val="20"/>
                <w:szCs w:val="20"/>
              </w:rPr>
            </w:pPr>
          </w:p>
        </w:tc>
      </w:tr>
    </w:tbl>
    <w:p w14:paraId="642478B4" w14:textId="77777777" w:rsidR="00574970" w:rsidRDefault="00B91915" w:rsidP="006D0780">
      <w:pPr>
        <w:shd w:val="clear" w:color="auto" w:fill="000000" w:themeFill="text1"/>
        <w:spacing w:before="200" w:after="12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t xml:space="preserve">PART 3: </w:t>
      </w:r>
      <w:r w:rsidR="00075160" w:rsidRPr="0000287D">
        <w:rPr>
          <w:rFonts w:ascii="Arial" w:eastAsia="Arial" w:hAnsi="Arial" w:cs="Arial"/>
          <w:b/>
          <w:sz w:val="24"/>
          <w:szCs w:val="24"/>
        </w:rPr>
        <w:t>PROJECT-LEVEL EXCEPTION</w:t>
      </w:r>
      <w:r w:rsidR="00574970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047584D4" w14:textId="6C4901E4" w:rsidR="00574970" w:rsidRPr="00574970" w:rsidRDefault="00017D13" w:rsidP="00B647F3">
      <w:pPr>
        <w:spacing w:after="60" w:line="240" w:lineRule="auto"/>
        <w:ind w:right="-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97F00C" wp14:editId="3DC695FE">
                <wp:simplePos x="0" y="0"/>
                <wp:positionH relativeFrom="column">
                  <wp:posOffset>-393652</wp:posOffset>
                </wp:positionH>
                <wp:positionV relativeFrom="paragraph">
                  <wp:posOffset>215900</wp:posOffset>
                </wp:positionV>
                <wp:extent cx="265176" cy="173736"/>
                <wp:effectExtent l="0" t="19050" r="40005" b="36195"/>
                <wp:wrapNone/>
                <wp:docPr id="57" name="Right Arrow 57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" cy="1737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C891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7" o:spid="_x0000_s1026" type="#_x0000_t13" alt="&quot;&quot;" style="position:absolute;margin-left:-31pt;margin-top:17pt;width:20.9pt;height:13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" adj="14524" fillcolor="black [3200]" strokecolor="black [1600]" strokeweight="2pt"/>
            </w:pict>
          </mc:Fallback>
        </mc:AlternateContent>
      </w:r>
      <w:r w:rsidR="00574970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Skip P</w:t>
      </w:r>
      <w:r w:rsidR="00574970" w:rsidRPr="00574970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art 3 if you are not requesting a project-level exception.</w:t>
      </w:r>
    </w:p>
    <w:p w14:paraId="220937B9" w14:textId="3E58B5F3" w:rsidR="00862B63" w:rsidRPr="00862B63" w:rsidRDefault="00B91915" w:rsidP="00507F76">
      <w:pPr>
        <w:pStyle w:val="Heading2"/>
      </w:pPr>
      <w:r w:rsidRPr="00862B63">
        <w:t xml:space="preserve">Project sponsor </w:t>
      </w:r>
      <w:r w:rsidR="00075160" w:rsidRPr="00862B63">
        <w:t xml:space="preserve">requests that the project </w:t>
      </w:r>
      <w:r w:rsidR="00E566D9" w:rsidRPr="00862B63">
        <w:t xml:space="preserve">not be required to fill out the </w:t>
      </w:r>
      <w:r w:rsidR="00075160" w:rsidRPr="00862B63">
        <w:t xml:space="preserve">Complete Streets </w:t>
      </w:r>
      <w:r w:rsidR="00E566D9" w:rsidRPr="00862B63">
        <w:t>checklist</w:t>
      </w:r>
      <w:r w:rsidRPr="00862B63">
        <w:t xml:space="preserve"> under the following </w:t>
      </w:r>
      <w:r w:rsidR="00075160" w:rsidRPr="00862B63">
        <w:t>exceptions</w:t>
      </w:r>
      <w:r w:rsidRPr="00862B63">
        <w:t>(s)</w:t>
      </w:r>
      <w:r w:rsidR="00D26703" w:rsidRPr="00862B63">
        <w:t>:</w:t>
      </w:r>
    </w:p>
    <w:p w14:paraId="5370DDBA" w14:textId="79B28E3E" w:rsidR="00862B63" w:rsidRDefault="00272229" w:rsidP="00B647F3">
      <w:pPr>
        <w:spacing w:before="60" w:after="60" w:line="240" w:lineRule="auto"/>
        <w:ind w:left="810" w:hanging="27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6903354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768E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862B63" w:rsidRPr="0000287D">
        <w:rPr>
          <w:rFonts w:ascii="Arial" w:eastAsia="Arial" w:hAnsi="Arial" w:cs="Arial"/>
          <w:sz w:val="20"/>
          <w:szCs w:val="20"/>
        </w:rPr>
        <w:t xml:space="preserve"> </w:t>
      </w:r>
      <w:r w:rsidR="00ED2E8A" w:rsidRPr="0000287D">
        <w:rPr>
          <w:rFonts w:ascii="Arial" w:eastAsia="Arial" w:hAnsi="Arial" w:cs="Arial"/>
          <w:sz w:val="20"/>
          <w:szCs w:val="20"/>
        </w:rPr>
        <w:t>Funding will be used for a</w:t>
      </w:r>
      <w:r w:rsidR="00B91915" w:rsidRPr="0000287D">
        <w:rPr>
          <w:rFonts w:ascii="Arial" w:eastAsia="Arial" w:hAnsi="Arial" w:cs="Arial"/>
          <w:sz w:val="20"/>
          <w:szCs w:val="20"/>
        </w:rPr>
        <w:t xml:space="preserve"> </w:t>
      </w:r>
      <w:r w:rsidR="005820E9">
        <w:rPr>
          <w:rFonts w:ascii="Arial" w:eastAsia="Arial" w:hAnsi="Arial" w:cs="Arial"/>
          <w:sz w:val="20"/>
          <w:szCs w:val="20"/>
        </w:rPr>
        <w:t>freeway</w:t>
      </w:r>
      <w:r w:rsidR="005820E9" w:rsidRPr="0000287D">
        <w:rPr>
          <w:rFonts w:ascii="Arial" w:eastAsia="Arial" w:hAnsi="Arial" w:cs="Arial"/>
          <w:sz w:val="20"/>
          <w:szCs w:val="20"/>
        </w:rPr>
        <w:t xml:space="preserve"> </w:t>
      </w:r>
      <w:r w:rsidR="00B91915" w:rsidRPr="0000287D">
        <w:rPr>
          <w:rFonts w:ascii="Arial" w:eastAsia="Arial" w:hAnsi="Arial" w:cs="Arial"/>
          <w:sz w:val="20"/>
          <w:szCs w:val="20"/>
        </w:rPr>
        <w:t xml:space="preserve">mainline project </w:t>
      </w:r>
      <w:r w:rsidR="00ED2E8A" w:rsidRPr="0000287D">
        <w:rPr>
          <w:rFonts w:ascii="Arial" w:eastAsia="Arial" w:hAnsi="Arial" w:cs="Arial"/>
          <w:sz w:val="20"/>
          <w:szCs w:val="20"/>
        </w:rPr>
        <w:t xml:space="preserve">that does not impact or modify </w:t>
      </w:r>
      <w:r w:rsidR="00851260">
        <w:rPr>
          <w:rFonts w:ascii="Arial" w:eastAsia="Arial" w:hAnsi="Arial" w:cs="Arial"/>
          <w:sz w:val="20"/>
          <w:szCs w:val="20"/>
        </w:rPr>
        <w:t xml:space="preserve">the </w:t>
      </w:r>
      <w:r w:rsidR="00ED2E8A" w:rsidRPr="0000287D">
        <w:rPr>
          <w:rFonts w:ascii="Arial" w:eastAsia="Arial" w:hAnsi="Arial" w:cs="Arial"/>
          <w:sz w:val="20"/>
          <w:szCs w:val="20"/>
        </w:rPr>
        <w:t xml:space="preserve">local </w:t>
      </w:r>
      <w:r w:rsidR="00851260">
        <w:rPr>
          <w:rFonts w:ascii="Arial" w:eastAsia="Arial" w:hAnsi="Arial" w:cs="Arial"/>
          <w:sz w:val="20"/>
          <w:szCs w:val="20"/>
        </w:rPr>
        <w:t>transportation network (e.g. local roadways, shared use paths, bicycle/pedestrian bridges, etc</w:t>
      </w:r>
      <w:r w:rsidR="00ED2E8A" w:rsidRPr="0000287D">
        <w:rPr>
          <w:rFonts w:ascii="Arial" w:eastAsia="Arial" w:hAnsi="Arial" w:cs="Arial"/>
          <w:sz w:val="20"/>
          <w:szCs w:val="20"/>
        </w:rPr>
        <w:t>.</w:t>
      </w:r>
      <w:r w:rsidR="00851260">
        <w:rPr>
          <w:rFonts w:ascii="Arial" w:eastAsia="Arial" w:hAnsi="Arial" w:cs="Arial"/>
          <w:sz w:val="20"/>
          <w:szCs w:val="20"/>
        </w:rPr>
        <w:t>)</w:t>
      </w:r>
    </w:p>
    <w:p w14:paraId="490ED615" w14:textId="5226778A" w:rsidR="0015435F" w:rsidRPr="0015435F" w:rsidRDefault="0015435F" w:rsidP="0015435F">
      <w:pPr>
        <w:spacing w:after="60" w:line="240" w:lineRule="auto"/>
        <w:ind w:left="90" w:right="-20" w:firstLine="7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15435F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If checked, </w:t>
      </w:r>
      <w:r w:rsidR="00911D0C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include project map that clearly shows project limits.</w:t>
      </w:r>
    </w:p>
    <w:p w14:paraId="412ADF28" w14:textId="1DA27315" w:rsidR="00574970" w:rsidRDefault="00272229" w:rsidP="00B647F3">
      <w:pPr>
        <w:spacing w:before="60" w:after="60" w:line="240" w:lineRule="auto"/>
        <w:ind w:left="810" w:hanging="270"/>
        <w:rPr>
          <w:noProof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2975249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768E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E566D9" w:rsidRPr="0000287D">
        <w:rPr>
          <w:rFonts w:ascii="Arial" w:eastAsia="Arial" w:hAnsi="Arial" w:cs="Arial"/>
          <w:b/>
          <w:sz w:val="20"/>
          <w:szCs w:val="20"/>
        </w:rPr>
        <w:t xml:space="preserve"> </w:t>
      </w:r>
      <w:r w:rsidR="00E566D9" w:rsidRPr="00862B63">
        <w:rPr>
          <w:rFonts w:ascii="Arial" w:eastAsia="Arial" w:hAnsi="Arial" w:cs="Arial"/>
          <w:bCs/>
          <w:spacing w:val="1"/>
          <w:sz w:val="20"/>
          <w:szCs w:val="20"/>
        </w:rPr>
        <w:t>Funding</w:t>
      </w:r>
      <w:r w:rsidR="00E566D9">
        <w:rPr>
          <w:rFonts w:ascii="Arial" w:eastAsia="Arial" w:hAnsi="Arial" w:cs="Arial"/>
          <w:sz w:val="20"/>
          <w:szCs w:val="20"/>
        </w:rPr>
        <w:t xml:space="preserve"> will be used for emergency maintenance, repair, or reconstruction.</w:t>
      </w:r>
      <w:r w:rsidR="00AC069E" w:rsidRPr="007B7E0F">
        <w:rPr>
          <w:noProof/>
        </w:rPr>
        <w:t xml:space="preserve"> </w:t>
      </w:r>
    </w:p>
    <w:p w14:paraId="38822F13" w14:textId="028CE3C7" w:rsidR="00AC069E" w:rsidRDefault="00AC069E" w:rsidP="00B647F3">
      <w:pPr>
        <w:spacing w:before="60" w:line="240" w:lineRule="auto"/>
        <w:ind w:left="1268" w:hanging="274"/>
        <w:rPr>
          <w:rFonts w:ascii="Arial" w:eastAsia="Arial" w:hAnsi="Arial" w:cs="Arial"/>
          <w:sz w:val="20"/>
          <w:szCs w:val="20"/>
        </w:rPr>
      </w:pPr>
    </w:p>
    <w:p w14:paraId="2DFAC1E5" w14:textId="1B8D8024" w:rsidR="00D26703" w:rsidRDefault="005A00F0" w:rsidP="00BF574F">
      <w:pPr>
        <w:pBdr>
          <w:top w:val="single" w:sz="4" w:space="1" w:color="auto"/>
        </w:pBdr>
        <w:spacing w:before="360" w:after="120" w:line="240" w:lineRule="auto"/>
        <w:rPr>
          <w:rFonts w:ascii="Arial" w:eastAsia="Arial" w:hAnsi="Arial" w:cs="Arial"/>
          <w:i/>
          <w:sz w:val="20"/>
          <w:szCs w:val="20"/>
        </w:rPr>
      </w:pPr>
      <w:r w:rsidRPr="007B7E0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F1FF00" wp14:editId="6DD337E9">
                <wp:simplePos x="0" y="0"/>
                <wp:positionH relativeFrom="column">
                  <wp:posOffset>4305300</wp:posOffset>
                </wp:positionH>
                <wp:positionV relativeFrom="paragraph">
                  <wp:posOffset>198755</wp:posOffset>
                </wp:positionV>
                <wp:extent cx="2486025" cy="736600"/>
                <wp:effectExtent l="0" t="0" r="28575" b="254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736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9EC343" w14:textId="77777777" w:rsidR="00272229" w:rsidRPr="00BF574F" w:rsidRDefault="00272229" w:rsidP="00AC069E">
                            <w:pPr>
                              <w:spacing w:after="0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BF574F">
                              <w:rPr>
                                <w:rFonts w:ascii="Arial" w:eastAsia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VTA Staff Use Only</w:t>
                            </w:r>
                          </w:p>
                          <w:p w14:paraId="0EB5B989" w14:textId="27E95192" w:rsidR="00272229" w:rsidRDefault="00272229" w:rsidP="00AC069E">
                            <w:pPr>
                              <w:spacing w:after="0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Arial" w:eastAsia="Arial" w:hAnsi="Arial" w:cs="Arial"/>
                                  <w:sz w:val="20"/>
                                  <w:szCs w:val="20"/>
                                </w:rPr>
                                <w:id w:val="-7401041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Arial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 xml:space="preserve"> VTA concurs with project level exception.</w:t>
                            </w:r>
                          </w:p>
                          <w:p w14:paraId="3CEB288E" w14:textId="77777777" w:rsidR="00272229" w:rsidRDefault="00272229" w:rsidP="00AC069E">
                            <w:pPr>
                              <w:spacing w:after="0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B14CBEC" w14:textId="1427D454" w:rsidR="00272229" w:rsidRPr="00BF574F" w:rsidRDefault="00272229" w:rsidP="00344219">
                            <w:pPr>
                              <w:pBdr>
                                <w:top w:val="single" w:sz="4" w:space="1" w:color="auto"/>
                              </w:pBdr>
                              <w:spacing w:after="0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Signature          Name/Title                 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1FF0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9pt;margin-top:15.65pt;width:195.75pt;height:5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" fillcolor="#d8d8d8 [2732]" strokeweight=".5pt">
                <v:textbox>
                  <w:txbxContent>
                    <w:p w14:paraId="3D9EC343" w14:textId="77777777" w:rsidR="00272229" w:rsidRPr="00BF574F" w:rsidRDefault="00272229" w:rsidP="00AC069E">
                      <w:pPr>
                        <w:spacing w:after="0"/>
                        <w:jc w:val="center"/>
                        <w:rPr>
                          <w:rFonts w:ascii="Arial" w:eastAsia="Arial" w:hAnsi="Arial" w:cs="Arial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BF574F">
                        <w:rPr>
                          <w:rFonts w:ascii="Arial" w:eastAsia="Arial" w:hAnsi="Arial" w:cs="Arial"/>
                          <w:b/>
                          <w:sz w:val="18"/>
                          <w:szCs w:val="18"/>
                          <w:u w:val="single"/>
                        </w:rPr>
                        <w:t>VTA Staff Use Only</w:t>
                      </w:r>
                    </w:p>
                    <w:p w14:paraId="0EB5B989" w14:textId="27E95192" w:rsidR="00272229" w:rsidRDefault="00272229" w:rsidP="00AC069E">
                      <w:pPr>
                        <w:spacing w:after="0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Arial" w:eastAsia="Arial" w:hAnsi="Arial" w:cs="Arial"/>
                            <w:sz w:val="20"/>
                            <w:szCs w:val="20"/>
                          </w:rPr>
                          <w:id w:val="-7401041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 xml:space="preserve"> VTA concurs with project level exception.</w:t>
                      </w:r>
                    </w:p>
                    <w:p w14:paraId="3CEB288E" w14:textId="77777777" w:rsidR="00272229" w:rsidRDefault="00272229" w:rsidP="00AC069E">
                      <w:pPr>
                        <w:spacing w:after="0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</w:p>
                    <w:p w14:paraId="5B14CBEC" w14:textId="1427D454" w:rsidR="00272229" w:rsidRPr="00BF574F" w:rsidRDefault="00272229" w:rsidP="00344219">
                      <w:pPr>
                        <w:pBdr>
                          <w:top w:val="single" w:sz="4" w:space="1" w:color="auto"/>
                        </w:pBdr>
                        <w:spacing w:after="0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Signature          Name/Title                  Da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1C6">
        <w:rPr>
          <w:rFonts w:ascii="Arial" w:eastAsia="Arial" w:hAnsi="Arial" w:cs="Arial"/>
          <w:i/>
          <w:sz w:val="20"/>
          <w:szCs w:val="20"/>
        </w:rPr>
        <w:t>Signature</w:t>
      </w:r>
      <w:r w:rsidR="00911D0C">
        <w:rPr>
          <w:rFonts w:ascii="Arial" w:eastAsia="Arial" w:hAnsi="Arial" w:cs="Arial"/>
          <w:i/>
          <w:sz w:val="20"/>
          <w:szCs w:val="20"/>
        </w:rPr>
        <w:t xml:space="preserve"> </w:t>
      </w:r>
      <w:r w:rsidR="00911D0C">
        <w:rPr>
          <w:rFonts w:ascii="Arial" w:eastAsia="Arial" w:hAnsi="Arial" w:cs="Arial"/>
          <w:i/>
          <w:sz w:val="20"/>
          <w:szCs w:val="20"/>
        </w:rPr>
        <w:tab/>
      </w:r>
      <w:r w:rsidR="00911D0C">
        <w:rPr>
          <w:rFonts w:ascii="Arial" w:eastAsia="Arial" w:hAnsi="Arial" w:cs="Arial"/>
          <w:i/>
          <w:sz w:val="20"/>
          <w:szCs w:val="20"/>
        </w:rPr>
        <w:tab/>
      </w:r>
      <w:r w:rsidR="002451C6">
        <w:rPr>
          <w:rFonts w:ascii="Arial" w:eastAsia="Arial" w:hAnsi="Arial" w:cs="Arial"/>
          <w:i/>
          <w:sz w:val="20"/>
          <w:szCs w:val="20"/>
        </w:rPr>
        <w:t>Name/Title</w:t>
      </w:r>
      <w:r w:rsidR="00851260">
        <w:rPr>
          <w:rFonts w:ascii="Arial" w:eastAsia="Arial" w:hAnsi="Arial" w:cs="Arial"/>
          <w:i/>
          <w:sz w:val="20"/>
          <w:szCs w:val="20"/>
        </w:rPr>
        <w:t xml:space="preserve"> </w:t>
      </w:r>
      <w:r w:rsidR="00851260">
        <w:rPr>
          <w:rFonts w:ascii="Arial" w:eastAsia="Arial" w:hAnsi="Arial" w:cs="Arial"/>
          <w:i/>
          <w:sz w:val="20"/>
          <w:szCs w:val="20"/>
        </w:rPr>
        <w:tab/>
      </w:r>
      <w:r w:rsidR="00851260">
        <w:rPr>
          <w:rFonts w:ascii="Arial" w:eastAsia="Arial" w:hAnsi="Arial" w:cs="Arial"/>
          <w:i/>
          <w:sz w:val="20"/>
          <w:szCs w:val="20"/>
        </w:rPr>
        <w:tab/>
      </w:r>
      <w:r w:rsidR="00851260">
        <w:rPr>
          <w:rFonts w:ascii="Arial" w:eastAsia="Arial" w:hAnsi="Arial" w:cs="Arial"/>
          <w:i/>
          <w:sz w:val="20"/>
          <w:szCs w:val="20"/>
        </w:rPr>
        <w:tab/>
      </w:r>
      <w:r w:rsidR="00911D0C">
        <w:rPr>
          <w:rFonts w:ascii="Arial" w:eastAsia="Arial" w:hAnsi="Arial" w:cs="Arial"/>
          <w:i/>
          <w:sz w:val="20"/>
          <w:szCs w:val="20"/>
        </w:rPr>
        <w:tab/>
      </w:r>
      <w:r w:rsidR="00ED2E8A" w:rsidRPr="0000287D">
        <w:rPr>
          <w:rFonts w:ascii="Arial" w:eastAsia="Arial" w:hAnsi="Arial" w:cs="Arial"/>
          <w:i/>
          <w:sz w:val="20"/>
          <w:szCs w:val="20"/>
        </w:rPr>
        <w:t>Date</w:t>
      </w:r>
    </w:p>
    <w:p w14:paraId="01E4C86B" w14:textId="2305016A" w:rsidR="00AC069E" w:rsidRDefault="00D26703" w:rsidP="00BF574F">
      <w:pPr>
        <w:spacing w:after="60" w:line="240" w:lineRule="auto"/>
        <w:rPr>
          <w:rFonts w:ascii="Arial" w:eastAsia="Arial" w:hAnsi="Arial" w:cs="Arial"/>
          <w:i/>
          <w:sz w:val="20"/>
          <w:szCs w:val="20"/>
        </w:rPr>
      </w:pPr>
      <w:r w:rsidRPr="007B7E0F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Must be signed by Public Works Director, Agency Manager or equivalent senior level staff or his/her designee. If project sponsor requests a project-level exception, the remainder of this checklist does not need to </w:t>
      </w:r>
      <w:bookmarkStart w:id="0" w:name="_GoBack"/>
      <w:r w:rsidRPr="007B7E0F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be completed.</w:t>
      </w:r>
      <w:r w:rsidR="00AC069E">
        <w:rPr>
          <w:rFonts w:ascii="Arial" w:eastAsia="Arial" w:hAnsi="Arial" w:cs="Arial"/>
          <w:i/>
          <w:sz w:val="20"/>
          <w:szCs w:val="20"/>
        </w:rPr>
        <w:br w:type="page"/>
      </w:r>
    </w:p>
    <w:bookmarkEnd w:id="0"/>
    <w:p w14:paraId="12C81F06" w14:textId="77777777" w:rsidR="00ED2E8A" w:rsidRPr="0000287D" w:rsidRDefault="007B6680" w:rsidP="00955E45">
      <w:pPr>
        <w:shd w:val="clear" w:color="auto" w:fill="000000" w:themeFill="text1"/>
        <w:spacing w:after="12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lastRenderedPageBreak/>
        <w:t>PART 4: PROJECT USERS</w:t>
      </w:r>
    </w:p>
    <w:p w14:paraId="165961F8" w14:textId="4E78DA1F" w:rsidR="007B6680" w:rsidRPr="00E724ED" w:rsidRDefault="00323573" w:rsidP="00B647F3">
      <w:pPr>
        <w:spacing w:line="240" w:lineRule="auto"/>
        <w:ind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66C7AD" wp14:editId="77460C3E">
                <wp:simplePos x="0" y="0"/>
                <wp:positionH relativeFrom="column">
                  <wp:posOffset>-342900</wp:posOffset>
                </wp:positionH>
                <wp:positionV relativeFrom="paragraph">
                  <wp:posOffset>267970</wp:posOffset>
                </wp:positionV>
                <wp:extent cx="265176" cy="173736"/>
                <wp:effectExtent l="0" t="19050" r="40005" b="36195"/>
                <wp:wrapNone/>
                <wp:docPr id="54" name="Right Arrow 54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" cy="1737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BF081" id="Right Arrow 54" o:spid="_x0000_s1026" type="#_x0000_t13" alt="&quot;&quot;" style="position:absolute;margin-left:-27pt;margin-top:21.1pt;width:20.9pt;height:13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" adj="14524" fillcolor="black [3200]" strokecolor="black [1600]" strokeweight="2pt"/>
            </w:pict>
          </mc:Fallback>
        </mc:AlternateContent>
      </w:r>
      <w:r w:rsidR="007B6680" w:rsidRPr="00E724ED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urpose of this section is to document the existing and</w:t>
      </w:r>
      <w:r w:rsidR="004F0265" w:rsidRPr="00E724ED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</w:t>
      </w:r>
      <w:r w:rsidR="005B23AE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future</w:t>
      </w:r>
      <w:r w:rsidR="004F0265" w:rsidRPr="00E724ED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users of the project.</w:t>
      </w:r>
    </w:p>
    <w:p w14:paraId="1EC6B55D" w14:textId="381310D0" w:rsidR="0058474E" w:rsidRPr="00112052" w:rsidRDefault="00851260" w:rsidP="004C24F2">
      <w:pPr>
        <w:spacing w:before="200" w:line="240" w:lineRule="auto"/>
        <w:ind w:right="-14"/>
        <w:rPr>
          <w:rFonts w:ascii="Arial" w:eastAsia="Arial" w:hAnsi="Arial" w:cs="Arial"/>
          <w:b/>
          <w:bCs/>
          <w:spacing w:val="1"/>
          <w:sz w:val="20"/>
          <w:szCs w:val="20"/>
        </w:rPr>
      </w:pPr>
      <w:r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>How do people</w:t>
      </w:r>
      <w:r w:rsidR="00DB7522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 w:rsidR="00E566D9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travel </w:t>
      </w:r>
      <w:r w:rsidR="0000790E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>through</w:t>
      </w:r>
      <w:r w:rsidR="00DB7522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the project</w:t>
      </w:r>
      <w:r w:rsidR="00E566D9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limits</w:t>
      </w:r>
      <w:r w:rsidR="0000790E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>, now or in the future</w:t>
      </w:r>
      <w:r w:rsidR="00DB7522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?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Description w:val="Table showing how people travel through the project limits now."/>
      </w:tblPr>
      <w:tblGrid>
        <w:gridCol w:w="2247"/>
        <w:gridCol w:w="1939"/>
        <w:gridCol w:w="1935"/>
        <w:gridCol w:w="2070"/>
        <w:gridCol w:w="1889"/>
      </w:tblGrid>
      <w:tr w:rsidR="00D53B59" w14:paraId="7F99B432" w14:textId="77777777" w:rsidTr="00D53B59">
        <w:trPr>
          <w:tblHeader/>
        </w:trPr>
        <w:tc>
          <w:tcPr>
            <w:tcW w:w="1114" w:type="pct"/>
            <w:vAlign w:val="center"/>
          </w:tcPr>
          <w:p w14:paraId="78148780" w14:textId="4158A67A" w:rsidR="00376203" w:rsidRPr="005B23AE" w:rsidRDefault="00376203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Mode of Travel</w:t>
            </w:r>
          </w:p>
        </w:tc>
        <w:tc>
          <w:tcPr>
            <w:tcW w:w="962" w:type="pct"/>
            <w:vAlign w:val="center"/>
          </w:tcPr>
          <w:p w14:paraId="469F28EB" w14:textId="25833820" w:rsidR="00376203" w:rsidRPr="005B23AE" w:rsidRDefault="00376203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Travels through project limits now</w:t>
            </w:r>
          </w:p>
        </w:tc>
        <w:tc>
          <w:tcPr>
            <w:tcW w:w="960" w:type="pct"/>
            <w:vAlign w:val="center"/>
          </w:tcPr>
          <w:p w14:paraId="6A24F790" w14:textId="2C7F50C1" w:rsidR="00376203" w:rsidRPr="005B23AE" w:rsidRDefault="00376203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Will travel through project limits in the future</w:t>
            </w:r>
          </w:p>
        </w:tc>
        <w:tc>
          <w:tcPr>
            <w:tcW w:w="1027" w:type="pct"/>
            <w:vAlign w:val="center"/>
          </w:tcPr>
          <w:p w14:paraId="1E3FE6B0" w14:textId="4EB36D1B" w:rsidR="00376203" w:rsidRPr="005B23AE" w:rsidRDefault="00376203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Have counts been conducted?</w:t>
            </w:r>
          </w:p>
        </w:tc>
        <w:tc>
          <w:tcPr>
            <w:tcW w:w="937" w:type="pct"/>
            <w:vAlign w:val="center"/>
          </w:tcPr>
          <w:p w14:paraId="73C1E7FF" w14:textId="2E5A3B08" w:rsidR="00E724ED" w:rsidRPr="005B23AE" w:rsidRDefault="00376203" w:rsidP="00B647F3">
            <w:pPr>
              <w:ind w:right="-14"/>
              <w:jc w:val="center"/>
              <w:rPr>
                <w:rFonts w:ascii="Arial" w:eastAsia="Arial" w:hAnsi="Arial" w:cs="Arial"/>
                <w:bCs/>
                <w:i/>
                <w:spacing w:val="1"/>
                <w:sz w:val="18"/>
                <w:szCs w:val="20"/>
              </w:rPr>
            </w:pPr>
            <w:r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Provide volumes, if available, </w:t>
            </w:r>
            <w:r w:rsidR="00E724ED"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&amp;</w:t>
            </w:r>
            <w:r w:rsidRPr="005B23AE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 data source</w:t>
            </w:r>
            <w:r w:rsidRPr="005B23AE">
              <w:rPr>
                <w:rFonts w:ascii="Arial" w:eastAsia="Arial" w:hAnsi="Arial" w:cs="Arial"/>
                <w:bCs/>
                <w:i/>
                <w:spacing w:val="1"/>
                <w:sz w:val="18"/>
                <w:szCs w:val="20"/>
              </w:rPr>
              <w:t>.</w:t>
            </w:r>
          </w:p>
          <w:p w14:paraId="273A3897" w14:textId="3EA39B22" w:rsidR="00376203" w:rsidRPr="005B23AE" w:rsidRDefault="00E724ED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color w:val="0066FF"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color w:val="0070C0"/>
                <w:spacing w:val="1"/>
                <w:sz w:val="16"/>
                <w:szCs w:val="20"/>
              </w:rPr>
              <w:t>Estimates or r</w:t>
            </w:r>
            <w:r w:rsidR="00376203" w:rsidRPr="004C24F2">
              <w:rPr>
                <w:rFonts w:ascii="Arial" w:eastAsia="Arial" w:hAnsi="Arial" w:cs="Arial"/>
                <w:bCs/>
                <w:i/>
                <w:color w:val="0070C0"/>
                <w:spacing w:val="1"/>
                <w:sz w:val="16"/>
                <w:szCs w:val="20"/>
              </w:rPr>
              <w:t xml:space="preserve">ange of volumes is </w:t>
            </w:r>
            <w:r w:rsidRPr="004C24F2">
              <w:rPr>
                <w:rFonts w:ascii="Arial" w:eastAsia="Arial" w:hAnsi="Arial" w:cs="Arial"/>
                <w:bCs/>
                <w:i/>
                <w:color w:val="0070C0"/>
                <w:spacing w:val="1"/>
                <w:sz w:val="16"/>
                <w:szCs w:val="20"/>
              </w:rPr>
              <w:t>OK.</w:t>
            </w:r>
          </w:p>
        </w:tc>
      </w:tr>
      <w:tr w:rsidR="00D53B59" w14:paraId="20B36811" w14:textId="77777777" w:rsidTr="00D53B59">
        <w:trPr>
          <w:trHeight w:val="565"/>
        </w:trPr>
        <w:tc>
          <w:tcPr>
            <w:tcW w:w="1114" w:type="pct"/>
            <w:shd w:val="clear" w:color="auto" w:fill="F2F2F2" w:themeFill="background1" w:themeFillShade="F2"/>
            <w:vAlign w:val="center"/>
          </w:tcPr>
          <w:p w14:paraId="46A2DCF9" w14:textId="03C18BF0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Bicycle</w:t>
            </w:r>
          </w:p>
        </w:tc>
        <w:tc>
          <w:tcPr>
            <w:tcW w:w="962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71040B34" w14:textId="5DA19C1F" w:rsidR="00663226" w:rsidRPr="001348F9" w:rsidRDefault="00663226" w:rsidP="00774B1F">
            <w:pPr>
              <w:rPr>
                <w:rFonts w:ascii="Arial" w:eastAsia="Arial" w:hAnsi="Arial" w:cs="Arial"/>
                <w:bCs/>
                <w:spacing w:val="1"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291ED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E2DE912">
                <v:shape id="_x0000_i1251" type="#_x0000_t75" style="width:13.6pt;height:19.45pt" o:ole="">
                  <v:imagedata r:id="rId12" o:title=""/>
                </v:shape>
                <w:control r:id="rId13" w:name="bikenowyes" w:shapeid="_x0000_i1251"/>
              </w:objec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291ED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4BDAD30">
                <v:shape id="_x0000_i1253" type="#_x0000_t75" style="width:13.6pt;height:19.45pt" o:ole="">
                  <v:imagedata r:id="rId12" o:title=""/>
                </v:shape>
                <w:control r:id="rId14" w:name="bikenowno" w:shapeid="_x0000_i1253"/>
              </w:objec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</w:t>
            </w:r>
            <w:r w:rsidR="00291ED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603FB68">
                <v:shape id="_x0000_i1255" type="#_x0000_t75" style="width:13.6pt;height:19.45pt" o:ole="">
                  <v:imagedata r:id="rId12" o:title=""/>
                </v:shape>
                <w:control r:id="rId15" w:name="bikenowunknown" w:shapeid="_x0000_i1255"/>
              </w:objec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291ED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747EF2E0" w14:textId="62C734B1" w:rsidR="00663226" w:rsidRDefault="00663226" w:rsidP="00774B1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291ED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53B8003">
                <v:shape id="_x0000_i1257" type="#_x0000_t75" style="width:13.6pt;height:19.45pt" o:ole="">
                  <v:imagedata r:id="rId12" o:title=""/>
                </v:shape>
                <w:control r:id="rId16" w:name="bikefutureyes" w:shapeid="_x0000_i1257"/>
              </w:objec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C37E8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F155A05">
                <v:shape id="_x0000_i1259" type="#_x0000_t75" style="width:13.6pt;height:19.45pt" o:ole="">
                  <v:imagedata r:id="rId12" o:title=""/>
                </v:shape>
                <w:control r:id="rId17" w:name="bikefutureno" w:shapeid="_x0000_i1259"/>
              </w:objec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C37E8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94B58BF">
                <v:shape id="_x0000_i1261" type="#_x0000_t75" style="width:13.6pt;height:19.45pt" o:ole="">
                  <v:imagedata r:id="rId12" o:title=""/>
                </v:shape>
                <w:control r:id="rId18" w:name="bikefutureunknown" w:shapeid="_x0000_i1261"/>
              </w:objec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4E141A6B" w14:textId="71A6D120" w:rsidR="00663226" w:rsidRDefault="007A6C50" w:rsidP="007A6C50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C37E8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47E534E">
                <v:shape id="_x0000_i1263" type="#_x0000_t75" style="width:13.6pt;height:19.45pt" o:ole="">
                  <v:imagedata r:id="rId12" o:title=""/>
                </v:shape>
                <w:control r:id="rId19" w:name="bikecountsyes" w:shapeid="_x0000_i126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C37E8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B9B75E7">
                <v:shape id="_x0000_i1265" type="#_x0000_t75" style="width:13.6pt;height:19.45pt" o:ole="">
                  <v:imagedata r:id="rId12" o:title=""/>
                </v:shape>
                <w:control r:id="rId20" w:name="bikecountsno" w:shapeid="_x0000_i126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C37E8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0F4996C">
                <v:shape id="_x0000_i1267" type="#_x0000_t75" style="width:13.6pt;height:19.45pt" o:ole="">
                  <v:imagedata r:id="rId12" o:title=""/>
                </v:shape>
                <w:control r:id="rId21" w:name="bikecountsunknown" w:shapeid="_x0000_i126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37" w:type="pct"/>
            <w:shd w:val="clear" w:color="auto" w:fill="F2F2F2" w:themeFill="background1" w:themeFillShade="F2"/>
            <w:vAlign w:val="center"/>
          </w:tcPr>
          <w:p w14:paraId="45386CD1" w14:textId="28B4F1D0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D53B59" w14:paraId="26CE6B02" w14:textId="77777777" w:rsidTr="00D53B59">
        <w:trPr>
          <w:trHeight w:val="565"/>
        </w:trPr>
        <w:tc>
          <w:tcPr>
            <w:tcW w:w="1114" w:type="pct"/>
            <w:vAlign w:val="center"/>
          </w:tcPr>
          <w:p w14:paraId="1DAC1B5C" w14:textId="764A00F6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destrian</w:t>
            </w:r>
          </w:p>
        </w:tc>
        <w:tc>
          <w:tcPr>
            <w:tcW w:w="962" w:type="pct"/>
            <w:tcMar>
              <w:left w:w="72" w:type="dxa"/>
              <w:right w:w="72" w:type="dxa"/>
            </w:tcMar>
            <w:vAlign w:val="center"/>
          </w:tcPr>
          <w:p w14:paraId="6EA26153" w14:textId="5CF4E9D2" w:rsidR="00663226" w:rsidRDefault="007A6C50" w:rsidP="007A6C50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74B1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5FA82B2">
                <v:shape id="_x0000_i1619" type="#_x0000_t75" style="width:13.6pt;height:19.45pt" o:ole="">
                  <v:imagedata r:id="rId12" o:title=""/>
                </v:shape>
                <w:control r:id="rId22" w:name="pednowyes" w:shapeid="_x0000_i161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B9C7777">
                <v:shape id="_x0000_i1271" type="#_x0000_t75" style="width:13.6pt;height:19.45pt" o:ole="">
                  <v:imagedata r:id="rId12" o:title=""/>
                </v:shape>
                <w:control r:id="rId23" w:name="pednowno" w:shapeid="_x0000_i1271"/>
              </w:object>
            </w:r>
            <w:r w:rsidR="0052607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5386733">
                <v:shape id="_x0000_i1273" type="#_x0000_t75" style="width:13.6pt;height:19.45pt" o:ole="">
                  <v:imagedata r:id="rId12" o:title=""/>
                </v:shape>
                <w:control r:id="rId24" w:name="pednowunknown" w:shapeid="_x0000_i127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tcMar>
              <w:left w:w="72" w:type="dxa"/>
              <w:right w:w="72" w:type="dxa"/>
            </w:tcMar>
            <w:vAlign w:val="center"/>
          </w:tcPr>
          <w:p w14:paraId="568F3F30" w14:textId="0580F181" w:rsidR="00663226" w:rsidRDefault="0052607F" w:rsidP="007A6C50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344B427">
                <v:shape id="_x0000_i1626" type="#_x0000_t75" style="width:13.6pt;height:19.45pt" o:ole="">
                  <v:imagedata r:id="rId12" o:title=""/>
                </v:shape>
                <w:control r:id="rId25" w:name="pedfutureyes" w:shapeid="_x0000_i1626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360F911">
                <v:shape id="_x0000_i1277" type="#_x0000_t75" style="width:13.6pt;height:19.45pt" o:ole="">
                  <v:imagedata r:id="rId12" o:title=""/>
                </v:shape>
                <w:control r:id="rId26" w:name="pedfutureno" w:shapeid="_x0000_i127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9790703">
                <v:shape id="_x0000_i1279" type="#_x0000_t75" style="width:13.6pt;height:19.45pt" o:ole="">
                  <v:imagedata r:id="rId12" o:title=""/>
                </v:shape>
                <w:control r:id="rId27" w:name="pedfutureunknown" w:shapeid="_x0000_i1279"/>
              </w:object>
            </w:r>
            <w:r w:rsidR="007A6C5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tcMar>
              <w:left w:w="72" w:type="dxa"/>
              <w:right w:w="72" w:type="dxa"/>
            </w:tcMar>
            <w:vAlign w:val="center"/>
          </w:tcPr>
          <w:p w14:paraId="49A5565B" w14:textId="2F367B83" w:rsidR="00663226" w:rsidRDefault="0052607F" w:rsidP="007A6C50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CA637DE">
                <v:shape id="_x0000_i1281" type="#_x0000_t75" style="width:13.6pt;height:19.45pt" o:ole="">
                  <v:imagedata r:id="rId12" o:title=""/>
                </v:shape>
                <w:control r:id="rId28" w:name="pedcountsyes" w:shapeid="_x0000_i128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FCDA823">
                <v:shape id="_x0000_i1283" type="#_x0000_t75" style="width:13.6pt;height:19.45pt" o:ole="">
                  <v:imagedata r:id="rId12" o:title=""/>
                </v:shape>
                <w:control r:id="rId29" w:name="pedcountsno" w:shapeid="_x0000_i128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6612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C5D8F20">
                <v:shape id="_x0000_i1285" type="#_x0000_t75" style="width:13.6pt;height:19.45pt" o:ole="">
                  <v:imagedata r:id="rId12" o:title=""/>
                </v:shape>
                <w:control r:id="rId30" w:name="pedcountsunknown" w:shapeid="_x0000_i1285"/>
              </w:object>
            </w:r>
            <w:r w:rsidR="007A6C5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37" w:type="pct"/>
            <w:vAlign w:val="center"/>
          </w:tcPr>
          <w:p w14:paraId="50780115" w14:textId="5CC25781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D53B59" w14:paraId="64B836D2" w14:textId="77777777" w:rsidTr="00D53B59">
        <w:trPr>
          <w:trHeight w:val="565"/>
        </w:trPr>
        <w:tc>
          <w:tcPr>
            <w:tcW w:w="1114" w:type="pct"/>
            <w:shd w:val="clear" w:color="auto" w:fill="F2F2F2" w:themeFill="background1" w:themeFillShade="F2"/>
            <w:vAlign w:val="center"/>
          </w:tcPr>
          <w:p w14:paraId="57E4AD98" w14:textId="77777777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Heavy Rail Transit</w:t>
            </w:r>
          </w:p>
          <w:p w14:paraId="5A0B172B" w14:textId="7AE4764F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(BART, ACE, Caltrain)</w:t>
            </w:r>
          </w:p>
        </w:tc>
        <w:tc>
          <w:tcPr>
            <w:tcW w:w="962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7684C241" w14:textId="02BD3ABA" w:rsidR="00663226" w:rsidRDefault="0052607F" w:rsidP="0052607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272BB07">
                <v:shape id="_x0000_i1620" type="#_x0000_t75" style="width:13.6pt;height:19.45pt" o:ole="">
                  <v:imagedata r:id="rId12" o:title=""/>
                </v:shape>
                <w:control r:id="rId31" w:name="hvyrailnowyes" w:shapeid="_x0000_i1620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8107E09">
                <v:shape id="_x0000_i1289" type="#_x0000_t75" style="width:13.6pt;height:19.45pt" o:ole="">
                  <v:imagedata r:id="rId12" o:title=""/>
                </v:shape>
                <w:control r:id="rId32" w:name="hvyrailnowno" w:shapeid="_x0000_i128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B2AFEED">
                <v:shape id="_x0000_i1291" type="#_x0000_t75" style="width:13.6pt;height:19.45pt" o:ole="">
                  <v:imagedata r:id="rId12" o:title=""/>
                </v:shape>
                <w:control r:id="rId33" w:name="hvyrailnowunknown" w:shapeid="_x0000_i129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5E1D3E8F" w14:textId="10A6C68D" w:rsidR="00663226" w:rsidRPr="007A2791" w:rsidRDefault="0052607F" w:rsidP="0052607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44F8ED2">
                <v:shape id="_x0000_i1621" type="#_x0000_t75" style="width:13.6pt;height:19.45pt" o:ole="">
                  <v:imagedata r:id="rId12" o:title=""/>
                </v:shape>
                <w:control r:id="rId34" w:name="hvyrailfutureyes" w:shapeid="_x0000_i162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9D28E88">
                <v:shape id="_x0000_i1295" type="#_x0000_t75" style="width:13.6pt;height:19.45pt" o:ole="">
                  <v:imagedata r:id="rId12" o:title=""/>
                </v:shape>
                <w:control r:id="rId35" w:name="hvyrailfutureno" w:shapeid="_x0000_i129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B2CA798">
                <v:shape id="_x0000_i1297" type="#_x0000_t75" style="width:13.6pt;height:19.45pt" o:ole="">
                  <v:imagedata r:id="rId12" o:title=""/>
                </v:shape>
                <w:control r:id="rId36" w:name="hvyrailfutureunknown" w:shapeid="_x0000_i129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shd w:val="clear" w:color="auto" w:fill="F2F2F2" w:themeFill="background1" w:themeFillShade="F2"/>
            <w:vAlign w:val="center"/>
          </w:tcPr>
          <w:p w14:paraId="22F5D309" w14:textId="5A4E4239" w:rsidR="00663226" w:rsidRPr="005B23AE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18"/>
                <w:szCs w:val="20"/>
              </w:rPr>
            </w:pPr>
            <w:r w:rsidRPr="005B23AE">
              <w:rPr>
                <w:rFonts w:ascii="Arial" w:eastAsia="Arial" w:hAnsi="Arial" w:cs="Arial"/>
                <w:bCs/>
                <w:i/>
                <w:color w:val="0070C0"/>
                <w:spacing w:val="1"/>
                <w:sz w:val="18"/>
                <w:szCs w:val="20"/>
              </w:rPr>
              <w:t>See agency websites.</w:t>
            </w:r>
          </w:p>
        </w:tc>
        <w:tc>
          <w:tcPr>
            <w:tcW w:w="937" w:type="pct"/>
            <w:shd w:val="clear" w:color="auto" w:fill="F2F2F2" w:themeFill="background1" w:themeFillShade="F2"/>
            <w:vAlign w:val="center"/>
          </w:tcPr>
          <w:p w14:paraId="4BADC700" w14:textId="77777777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D53B59" w14:paraId="112D2DEF" w14:textId="77777777" w:rsidTr="00D53B59">
        <w:trPr>
          <w:trHeight w:val="565"/>
        </w:trPr>
        <w:tc>
          <w:tcPr>
            <w:tcW w:w="1114" w:type="pct"/>
            <w:vAlign w:val="center"/>
          </w:tcPr>
          <w:p w14:paraId="426F0BE4" w14:textId="77777777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Light Rail Transit</w:t>
            </w:r>
          </w:p>
          <w:p w14:paraId="57EBE02D" w14:textId="3927F3B5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(VTA)</w:t>
            </w:r>
          </w:p>
        </w:tc>
        <w:tc>
          <w:tcPr>
            <w:tcW w:w="962" w:type="pct"/>
            <w:tcMar>
              <w:left w:w="72" w:type="dxa"/>
              <w:right w:w="72" w:type="dxa"/>
            </w:tcMar>
            <w:vAlign w:val="center"/>
          </w:tcPr>
          <w:p w14:paraId="0F03FDE2" w14:textId="20D5E8E2" w:rsidR="00663226" w:rsidRDefault="0052607F" w:rsidP="0052607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396F4FB">
                <v:shape id="_x0000_i1622" type="#_x0000_t75" style="width:13.6pt;height:19.45pt" o:ole="">
                  <v:imagedata r:id="rId12" o:title=""/>
                </v:shape>
                <w:control r:id="rId37" w:name="ltrailnowyes" w:shapeid="_x0000_i1622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CE84107">
                <v:shape id="_x0000_i1301" type="#_x0000_t75" style="width:13.6pt;height:19.45pt" o:ole="">
                  <v:imagedata r:id="rId12" o:title=""/>
                </v:shape>
                <w:control r:id="rId38" w:name="ltrailnowno" w:shapeid="_x0000_i130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889846A">
                <v:shape id="_x0000_i1303" type="#_x0000_t75" style="width:13.6pt;height:19.45pt" o:ole="">
                  <v:imagedata r:id="rId12" o:title=""/>
                </v:shape>
                <w:control r:id="rId39" w:name="ltrailnowunknown" w:shapeid="_x0000_i130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tcMar>
              <w:left w:w="72" w:type="dxa"/>
              <w:right w:w="72" w:type="dxa"/>
            </w:tcMar>
            <w:vAlign w:val="center"/>
          </w:tcPr>
          <w:p w14:paraId="66E54A40" w14:textId="00450B96" w:rsidR="00663226" w:rsidRDefault="0052607F" w:rsidP="0052607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0B73A36">
                <v:shape id="_x0000_i1623" type="#_x0000_t75" style="width:13.6pt;height:19.45pt" o:ole="">
                  <v:imagedata r:id="rId12" o:title=""/>
                </v:shape>
                <w:control r:id="rId40" w:name="ltrailfutureyes" w:shapeid="_x0000_i162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3E0E326">
                <v:shape id="_x0000_i1307" type="#_x0000_t75" style="width:13.6pt;height:19.45pt" o:ole="">
                  <v:imagedata r:id="rId12" o:title=""/>
                </v:shape>
                <w:control r:id="rId41" w:name="ltrailfutureno" w:shapeid="_x0000_i130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DC5C6C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FDE468F">
                <v:shape id="_x0000_i1309" type="#_x0000_t75" style="width:13.6pt;height:19.45pt" o:ole="">
                  <v:imagedata r:id="rId12" o:title=""/>
                </v:shape>
                <w:control r:id="rId42" w:name="ltrailfutureunknown" w:shapeid="_x0000_i130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vMerge w:val="restart"/>
            <w:vAlign w:val="center"/>
          </w:tcPr>
          <w:p w14:paraId="381799BE" w14:textId="7479A1E8" w:rsidR="00D53B59" w:rsidRPr="00D53B59" w:rsidRDefault="00D53B59" w:rsidP="00D53B59">
            <w:pPr>
              <w:rPr>
                <w:rFonts w:ascii="Arial" w:eastAsia="Arial" w:hAnsi="Arial" w:cs="Arial"/>
                <w:bCs/>
                <w:i/>
                <w:color w:val="0070C0"/>
                <w:spacing w:val="1"/>
                <w:sz w:val="18"/>
                <w:szCs w:val="18"/>
              </w:rPr>
            </w:pPr>
            <w:r w:rsidRPr="00D53B59">
              <w:rPr>
                <w:rFonts w:ascii="Arial" w:eastAsia="Arial" w:hAnsi="Arial" w:cs="Arial"/>
                <w:bCs/>
                <w:i/>
                <w:color w:val="0070C0"/>
                <w:spacing w:val="1"/>
                <w:sz w:val="18"/>
                <w:szCs w:val="18"/>
              </w:rPr>
              <w:t>VTA Ridership Data:</w:t>
            </w:r>
          </w:p>
          <w:p w14:paraId="7F27EB4B" w14:textId="3A3D129D" w:rsidR="00663226" w:rsidRPr="0079796D" w:rsidRDefault="00D53B59" w:rsidP="0079796D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79796D">
              <w:rPr>
                <w:rFonts w:ascii="Arial" w:hAnsi="Arial" w:cs="Arial"/>
                <w:i/>
                <w:sz w:val="18"/>
                <w:szCs w:val="18"/>
              </w:rPr>
              <w:t>https://bit.ly/2UOVTrN</w:t>
            </w:r>
          </w:p>
          <w:p w14:paraId="72423BAB" w14:textId="7AA6A7C6" w:rsidR="00983635" w:rsidRPr="005B23AE" w:rsidRDefault="00983635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18"/>
                <w:szCs w:val="20"/>
              </w:rPr>
            </w:pPr>
            <w:r w:rsidRPr="00D53B59">
              <w:rPr>
                <w:rFonts w:ascii="Arial" w:eastAsia="Arial" w:hAnsi="Arial" w:cs="Arial"/>
                <w:bCs/>
                <w:i/>
                <w:color w:val="0070C0"/>
                <w:spacing w:val="1"/>
                <w:sz w:val="18"/>
                <w:szCs w:val="18"/>
              </w:rPr>
              <w:t>Only include counts for stops/stations within project limits.</w:t>
            </w:r>
          </w:p>
        </w:tc>
        <w:tc>
          <w:tcPr>
            <w:tcW w:w="937" w:type="pct"/>
            <w:vAlign w:val="center"/>
          </w:tcPr>
          <w:p w14:paraId="055E63F4" w14:textId="76387C25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D53B59" w14:paraId="55E10810" w14:textId="77777777" w:rsidTr="00D53B59">
        <w:trPr>
          <w:trHeight w:val="565"/>
        </w:trPr>
        <w:tc>
          <w:tcPr>
            <w:tcW w:w="1114" w:type="pct"/>
            <w:shd w:val="clear" w:color="auto" w:fill="F2F2F2" w:themeFill="background1" w:themeFillShade="F2"/>
            <w:vAlign w:val="center"/>
          </w:tcPr>
          <w:p w14:paraId="60E43DD8" w14:textId="4CD815E2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Bus Transit</w:t>
            </w:r>
          </w:p>
        </w:tc>
        <w:tc>
          <w:tcPr>
            <w:tcW w:w="962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2F25728B" w14:textId="217FCFCA" w:rsidR="00663226" w:rsidRDefault="0052607F" w:rsidP="0052607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B17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967F22B">
                <v:shape id="_x0000_i1624" type="#_x0000_t75" style="width:13.6pt;height:19.45pt" o:ole="">
                  <v:imagedata r:id="rId12" o:title=""/>
                </v:shape>
                <w:control r:id="rId43" w:name="busnowyes" w:shapeid="_x0000_i1624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0B17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16EE855">
                <v:shape id="_x0000_i1313" type="#_x0000_t75" style="width:13.6pt;height:19.45pt" o:ole="">
                  <v:imagedata r:id="rId12" o:title=""/>
                </v:shape>
                <w:control r:id="rId44" w:name="busnowno" w:shapeid="_x0000_i131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0B17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CE0FBB2">
                <v:shape id="_x0000_i1315" type="#_x0000_t75" style="width:13.6pt;height:19.45pt" o:ole="">
                  <v:imagedata r:id="rId12" o:title=""/>
                </v:shape>
                <w:control r:id="rId45" w:name="busnowunknown" w:shapeid="_x0000_i131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2B3969C1" w14:textId="0D717FAD" w:rsidR="00663226" w:rsidRDefault="0052607F" w:rsidP="0052607F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B17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6E81EEC">
                <v:shape id="_x0000_i1625" type="#_x0000_t75" style="width:13.6pt;height:19.45pt" o:ole="">
                  <v:imagedata r:id="rId12" o:title=""/>
                </v:shape>
                <w:control r:id="rId46" w:name="busfutureyes" w:shapeid="_x0000_i162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0B17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82AA7EC">
                <v:shape id="_x0000_i1319" type="#_x0000_t75" style="width:13.6pt;height:19.45pt" o:ole="">
                  <v:imagedata r:id="rId12" o:title=""/>
                </v:shape>
                <w:control r:id="rId47" w:name="busfutureno" w:shapeid="_x0000_i131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0B179A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BD00955">
                <v:shape id="_x0000_i1321" type="#_x0000_t75" style="width:13.6pt;height:19.45pt" o:ole="">
                  <v:imagedata r:id="rId12" o:title=""/>
                </v:shape>
                <w:control r:id="rId48" w:name="busfutureunknown" w:shapeid="_x0000_i132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vMerge/>
            <w:vAlign w:val="center"/>
          </w:tcPr>
          <w:p w14:paraId="57B4F2DE" w14:textId="77777777" w:rsid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937" w:type="pct"/>
            <w:shd w:val="clear" w:color="auto" w:fill="F2F2F2" w:themeFill="background1" w:themeFillShade="F2"/>
            <w:vAlign w:val="center"/>
          </w:tcPr>
          <w:p w14:paraId="549AE8C7" w14:textId="33436A00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D53B59" w14:paraId="66F59F29" w14:textId="77777777" w:rsidTr="00D53B59">
        <w:trPr>
          <w:trHeight w:val="565"/>
        </w:trPr>
        <w:tc>
          <w:tcPr>
            <w:tcW w:w="1114" w:type="pct"/>
            <w:vAlign w:val="center"/>
          </w:tcPr>
          <w:p w14:paraId="46EDA320" w14:textId="7CFB3F4A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Motorist </w:t>
            </w:r>
          </w:p>
        </w:tc>
        <w:tc>
          <w:tcPr>
            <w:tcW w:w="962" w:type="pct"/>
            <w:tcMar>
              <w:left w:w="72" w:type="dxa"/>
              <w:right w:w="72" w:type="dxa"/>
            </w:tcMar>
            <w:vAlign w:val="center"/>
          </w:tcPr>
          <w:p w14:paraId="2597E3CF" w14:textId="1AFA4A6E" w:rsidR="00663226" w:rsidRDefault="00663226" w:rsidP="00084BA4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670243E">
                <v:shape id="_x0000_i1323" type="#_x0000_t75" style="width:13.6pt;height:19.45pt" o:ole="">
                  <v:imagedata r:id="rId12" o:title=""/>
                </v:shape>
                <w:control r:id="rId49" w:name="carnowyes" w:shapeid="_x0000_i132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4901A1E">
                <v:shape id="_x0000_i1325" type="#_x0000_t75" style="width:13.6pt;height:19.45pt" o:ole="">
                  <v:imagedata r:id="rId12" o:title=""/>
                </v:shape>
                <w:control r:id="rId50" w:name="carnowno" w:shapeid="_x0000_i132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816A17C">
                <v:shape id="_x0000_i1327" type="#_x0000_t75" style="width:13.6pt;height:19.45pt" o:ole="">
                  <v:imagedata r:id="rId12" o:title=""/>
                </v:shape>
                <w:control r:id="rId51" w:name="carnowunknown" w:shapeid="_x0000_i1327"/>
              </w:objec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tcMar>
              <w:left w:w="72" w:type="dxa"/>
              <w:right w:w="72" w:type="dxa"/>
            </w:tcMar>
            <w:vAlign w:val="center"/>
          </w:tcPr>
          <w:p w14:paraId="7E920A97" w14:textId="1FADB401" w:rsidR="00663226" w:rsidRDefault="00663226" w:rsidP="007424D3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0B6A854">
                <v:shape id="_x0000_i1329" type="#_x0000_t75" style="width:13.6pt;height:19.45pt" o:ole="">
                  <v:imagedata r:id="rId12" o:title=""/>
                </v:shape>
                <w:control r:id="rId52" w:name="carfutureyes" w:shapeid="_x0000_i1329"/>
              </w:object>
            </w:r>
            <w:r w:rsidR="00084BA4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913AF41">
                <v:shape id="_x0000_i1331" type="#_x0000_t75" style="width:13.6pt;height:19.45pt" o:ole="">
                  <v:imagedata r:id="rId12" o:title=""/>
                </v:shape>
                <w:control r:id="rId53" w:name="carfutureno" w:shapeid="_x0000_i133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84BA4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</w:t>
            </w:r>
            <w:r w:rsidR="00084BA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901E222">
                <v:shape id="_x0000_i1333" type="#_x0000_t75" style="width:13.6pt;height:19.45pt" o:ole="">
                  <v:imagedata r:id="rId12" o:title=""/>
                </v:shape>
                <w:control r:id="rId54" w:name="carfutureunknown" w:shapeid="_x0000_i133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7424D3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tcMar>
              <w:left w:w="72" w:type="dxa"/>
              <w:right w:w="72" w:type="dxa"/>
            </w:tcMar>
            <w:vAlign w:val="center"/>
          </w:tcPr>
          <w:p w14:paraId="612A9DA3" w14:textId="6F60EE4B" w:rsidR="00663226" w:rsidRDefault="0070542F" w:rsidP="00B647F3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E0A1B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2E7BB10">
                <v:shape id="_x0000_i1335" type="#_x0000_t75" style="width:13.6pt;height:19.45pt" o:ole="">
                  <v:imagedata r:id="rId12" o:title=""/>
                </v:shape>
                <w:control r:id="rId55" w:name="carcountsyes" w:shapeid="_x0000_i133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E0A1B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3B89016">
                <v:shape id="_x0000_i1337" type="#_x0000_t75" style="width:13.6pt;height:19.45pt" o:ole="">
                  <v:imagedata r:id="rId12" o:title=""/>
                </v:shape>
                <w:control r:id="rId56" w:name="carcountsno" w:shapeid="_x0000_i133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7E0A1B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E826A3D">
                <v:shape id="_x0000_i1339" type="#_x0000_t75" style="width:13.6pt;height:19.45pt" o:ole="">
                  <v:imagedata r:id="rId12" o:title=""/>
                </v:shape>
                <w:control r:id="rId57" w:name="carcountsunknown" w:shapeid="_x0000_i1339"/>
              </w:object>
            </w:r>
          </w:p>
          <w:p w14:paraId="55107515" w14:textId="3AEE5E85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37" w:type="pct"/>
            <w:vAlign w:val="center"/>
          </w:tcPr>
          <w:p w14:paraId="43AD35CC" w14:textId="6FFF32A4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D53B59" w14:paraId="331F518A" w14:textId="77777777" w:rsidTr="00D53B59">
        <w:trPr>
          <w:trHeight w:val="565"/>
        </w:trPr>
        <w:tc>
          <w:tcPr>
            <w:tcW w:w="1114" w:type="pct"/>
            <w:shd w:val="clear" w:color="auto" w:fill="F2F2F2" w:themeFill="background1" w:themeFillShade="F2"/>
            <w:vAlign w:val="center"/>
          </w:tcPr>
          <w:p w14:paraId="15032E68" w14:textId="6288C9BA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Heavy Vehicles</w:t>
            </w:r>
          </w:p>
        </w:tc>
        <w:tc>
          <w:tcPr>
            <w:tcW w:w="962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3617F990" w14:textId="3DC26C69" w:rsidR="00663226" w:rsidRDefault="007424D3" w:rsidP="007424D3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646D828">
                <v:shape id="_x0000_i1341" type="#_x0000_t75" style="width:13.6pt;height:19.45pt" o:ole="">
                  <v:imagedata r:id="rId12" o:title=""/>
                </v:shape>
                <w:control r:id="rId58" w:name="hvyvehnowyes" w:shapeid="_x0000_i1341"/>
              </w:object>
            </w:r>
            <w:r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19A123E">
                <v:shape id="_x0000_i1343" type="#_x0000_t75" style="width:13.6pt;height:19.45pt" o:ole="">
                  <v:imagedata r:id="rId12" o:title=""/>
                </v:shape>
                <w:control r:id="rId59" w:name="hvyvehnowno" w:shapeid="_x0000_i1343"/>
              </w:objec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6FA3187">
                <v:shape id="_x0000_i1345" type="#_x0000_t75" style="width:13.6pt;height:19.45pt" o:ole="">
                  <v:imagedata r:id="rId12" o:title=""/>
                </v:shape>
                <w:control r:id="rId60" w:name="hvyvehnowunknown" w:shapeid="_x0000_i1345"/>
              </w:objec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6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05764202" w14:textId="78AEA388" w:rsidR="00663226" w:rsidRDefault="00663226" w:rsidP="007424D3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CAC8033">
                <v:shape id="_x0000_i1347" type="#_x0000_t75" style="width:13.6pt;height:19.45pt" o:ole="">
                  <v:imagedata r:id="rId12" o:title=""/>
                </v:shape>
                <w:control r:id="rId61" w:name="hvyvehfutureyes" w:shapeid="_x0000_i134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8DDA881">
                <v:shape id="_x0000_i1349" type="#_x0000_t75" style="width:13.6pt;height:19.45pt" o:ole="">
                  <v:imagedata r:id="rId12" o:title=""/>
                </v:shape>
                <w:control r:id="rId62" w:name="hvyvehfutureno" w:shapeid="_x0000_i134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</w:t>
            </w:r>
            <w:r w:rsidR="007424D3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BC7663B">
                <v:shape id="_x0000_i1351" type="#_x0000_t75" style="width:13.6pt;height:19.45pt" o:ole="">
                  <v:imagedata r:id="rId12" o:title=""/>
                </v:shape>
                <w:control r:id="rId63" w:name="hvyvehfutureunknown" w:shapeid="_x0000_i135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7424D3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027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0B040E0C" w14:textId="08E9345D" w:rsidR="00663226" w:rsidRDefault="00663226" w:rsidP="007424D3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0542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D2224E6">
                <v:shape id="_x0000_i1353" type="#_x0000_t75" style="width:13.6pt;height:19.45pt" o:ole="">
                  <v:imagedata r:id="rId12" o:title=""/>
                </v:shape>
                <w:control r:id="rId64" w:name="hvyvehcountsyes" w:shapeid="_x0000_i135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 w:rsidR="0070542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009714D">
                <v:shape id="_x0000_i1355" type="#_x0000_t75" style="width:13.6pt;height:19.45pt" o:ole="">
                  <v:imagedata r:id="rId12" o:title=""/>
                </v:shape>
                <w:control r:id="rId65" w:name="hvyvehcountsno" w:shapeid="_x0000_i135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7424D3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0542F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7C42D71">
                <v:shape id="_x0000_i1357" type="#_x0000_t75" style="width:13.6pt;height:19.45pt" o:ole="">
                  <v:imagedata r:id="rId12" o:title=""/>
                </v:shape>
                <w:control r:id="rId66" w:name="hvyvehcountsunknown" w:shapeid="_x0000_i135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 </w:t>
            </w:r>
            <w:r w:rsidR="007424D3">
              <w:rPr>
                <w:rFonts w:ascii="MS Gothic" w:eastAsia="MS Gothic" w:hAnsi="MS Gothic" w:cs="Arial" w:hint="eastAsia"/>
                <w:bCs/>
                <w:spacing w:val="1"/>
                <w:sz w:val="20"/>
                <w:szCs w:val="20"/>
              </w:rPr>
              <w:t xml:space="preserve"> </w:t>
            </w:r>
            <w:r w:rsidR="007424D3">
              <w:rPr>
                <w:rFonts w:ascii="MS Gothic" w:eastAsia="MS Gothic" w:hAnsi="MS Gothic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937" w:type="pct"/>
            <w:shd w:val="clear" w:color="auto" w:fill="F2F2F2" w:themeFill="background1" w:themeFillShade="F2"/>
            <w:vAlign w:val="center"/>
          </w:tcPr>
          <w:p w14:paraId="24CEF87B" w14:textId="2DE35653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</w:tbl>
    <w:p w14:paraId="1E3B9C86" w14:textId="53E97D85" w:rsidR="00557775" w:rsidRDefault="00017D13" w:rsidP="004C24F2">
      <w:pPr>
        <w:spacing w:before="200" w:line="240" w:lineRule="auto"/>
        <w:ind w:right="-14"/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4C584E2" wp14:editId="10A90FE0">
                <wp:simplePos x="0" y="0"/>
                <wp:positionH relativeFrom="column">
                  <wp:posOffset>-342900</wp:posOffset>
                </wp:positionH>
                <wp:positionV relativeFrom="paragraph">
                  <wp:posOffset>120015</wp:posOffset>
                </wp:positionV>
                <wp:extent cx="265176" cy="173736"/>
                <wp:effectExtent l="0" t="19050" r="40005" b="36195"/>
                <wp:wrapNone/>
                <wp:docPr id="55" name="Right Arrow 55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" cy="1737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80071" id="Right Arrow 55" o:spid="_x0000_s1026" type="#_x0000_t13" alt="&quot;&quot;" style="position:absolute;margin-left:-27pt;margin-top:9.45pt;width:20.9pt;height:13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" adj="14524" fillcolor="black [3200]" strokecolor="black [1600]" strokeweight="2pt"/>
            </w:pict>
          </mc:Fallback>
        </mc:AlternateContent>
      </w:r>
      <w:r w:rsidR="007B4EBE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Some user groups require special accommodations. </w:t>
      </w:r>
      <w:r w:rsidR="0000790E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>Which</w:t>
      </w:r>
      <w:r w:rsidR="005A22E0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 w:rsidR="0058474E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user groups </w:t>
      </w:r>
      <w:r w:rsidR="005A22E0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are anticipated to </w:t>
      </w:r>
      <w:r w:rsidR="00851260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travel through </w:t>
      </w:r>
      <w:r w:rsidR="005A22E0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the project </w:t>
      </w:r>
      <w:r w:rsidR="0000790E" w:rsidRPr="00112052">
        <w:rPr>
          <w:rFonts w:ascii="Arial" w:eastAsia="Arial" w:hAnsi="Arial" w:cs="Arial"/>
          <w:b/>
          <w:bCs/>
          <w:spacing w:val="1"/>
          <w:sz w:val="20"/>
          <w:szCs w:val="20"/>
          <w:u w:val="single"/>
        </w:rPr>
        <w:t>frequentl</w:t>
      </w:r>
      <w:r w:rsidR="0000790E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>y</w:t>
      </w:r>
      <w:r w:rsidR="005A22E0" w:rsidRPr="00112052">
        <w:rPr>
          <w:rFonts w:ascii="Arial" w:eastAsia="Arial" w:hAnsi="Arial" w:cs="Arial"/>
          <w:b/>
          <w:bCs/>
          <w:spacing w:val="1"/>
          <w:sz w:val="20"/>
          <w:szCs w:val="20"/>
        </w:rPr>
        <w:t>, now or in the future?</w:t>
      </w:r>
      <w:r w:rsidRPr="00017D13"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w:t xml:space="preserve"> </w:t>
      </w:r>
    </w:p>
    <w:p w14:paraId="6CF431E3" w14:textId="485F25DF" w:rsidR="005F3C6E" w:rsidRDefault="005F3C6E" w:rsidP="00B647F3">
      <w:pPr>
        <w:spacing w:before="120" w:after="0"/>
        <w:ind w:right="-14"/>
        <w:rPr>
          <w:rFonts w:ascii="Arial" w:eastAsia="Arial" w:hAnsi="Arial" w:cs="Arial"/>
          <w:b/>
          <w:bCs/>
          <w:spacing w:val="1"/>
          <w:sz w:val="20"/>
          <w:szCs w:val="20"/>
        </w:rPr>
      </w:pPr>
      <w:r w:rsidRPr="005E0552">
        <w:rPr>
          <w:rFonts w:ascii="Arial" w:hAnsi="Arial" w:cs="Arial"/>
          <w:color w:val="0070C0"/>
          <w:sz w:val="20"/>
        </w:rPr>
        <w:sym w:font="Wingdings" w:char="F0E8"/>
      </w:r>
      <w:r w:rsidRPr="005E0552">
        <w:rPr>
          <w:rFonts w:ascii="Arial" w:hAnsi="Arial" w:cs="Arial"/>
          <w:color w:val="0070C0"/>
          <w:sz w:val="20"/>
        </w:rPr>
        <w:t xml:space="preserve"> </w:t>
      </w:r>
      <w:r w:rsidRPr="005E0552">
        <w:rPr>
          <w:rFonts w:ascii="Arial" w:hAnsi="Arial" w:cs="Arial"/>
          <w:b/>
          <w:color w:val="0070C0"/>
          <w:sz w:val="20"/>
        </w:rPr>
        <w:t>NOTE</w:t>
      </w:r>
      <w:r>
        <w:rPr>
          <w:rFonts w:ascii="Arial" w:hAnsi="Arial" w:cs="Arial"/>
          <w:color w:val="0070C0"/>
          <w:sz w:val="20"/>
        </w:rPr>
        <w:t xml:space="preserve">: </w:t>
      </w:r>
      <w:r>
        <w:rPr>
          <w:rFonts w:ascii="Arial" w:hAnsi="Arial" w:cs="Arial"/>
          <w:i/>
          <w:color w:val="0070C0"/>
          <w:sz w:val="20"/>
          <w:szCs w:val="20"/>
        </w:rPr>
        <w:t>While all projects must accommodate children, seniors, and people with disabilities, this question is intended to identify if there are unusual circumstances that may warrant accommodations above legal mandate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showing special user groups that travel through the project frequently"/>
      </w:tblPr>
      <w:tblGrid>
        <w:gridCol w:w="2249"/>
        <w:gridCol w:w="2520"/>
        <w:gridCol w:w="2341"/>
        <w:gridCol w:w="2970"/>
      </w:tblGrid>
      <w:tr w:rsidR="00AB0D3B" w14:paraId="0C320B71" w14:textId="77777777" w:rsidTr="00D72991">
        <w:trPr>
          <w:tblHeader/>
        </w:trPr>
        <w:tc>
          <w:tcPr>
            <w:tcW w:w="1116" w:type="pct"/>
            <w:vAlign w:val="bottom"/>
          </w:tcPr>
          <w:p w14:paraId="104766B3" w14:textId="047F01D6" w:rsidR="00AB0D3B" w:rsidRPr="004C24F2" w:rsidRDefault="0058474E" w:rsidP="00B647F3">
            <w:pPr>
              <w:ind w:right="-20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 </w:t>
            </w:r>
          </w:p>
          <w:p w14:paraId="51E2BE7C" w14:textId="60D28AC4" w:rsidR="00AB0D3B" w:rsidRPr="004C24F2" w:rsidRDefault="00AB0D3B" w:rsidP="00B647F3">
            <w:pPr>
              <w:ind w:right="-20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User Groups</w:t>
            </w:r>
          </w:p>
        </w:tc>
        <w:tc>
          <w:tcPr>
            <w:tcW w:w="1250" w:type="pct"/>
            <w:vAlign w:val="bottom"/>
          </w:tcPr>
          <w:p w14:paraId="02B2768A" w14:textId="17762B23" w:rsidR="00AB0D3B" w:rsidRPr="004C24F2" w:rsidRDefault="00AB0D3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  <w:u w:val="single"/>
              </w:rPr>
              <w:t>Frequently</w:t>
            </w: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 travels through project limits now</w:t>
            </w:r>
          </w:p>
        </w:tc>
        <w:tc>
          <w:tcPr>
            <w:tcW w:w="1161" w:type="pct"/>
            <w:vAlign w:val="bottom"/>
          </w:tcPr>
          <w:p w14:paraId="52A803B3" w14:textId="5B5BFBD5" w:rsidR="00AB0D3B" w:rsidRPr="004C24F2" w:rsidRDefault="00AB0D3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Will </w:t>
            </w: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  <w:u w:val="single"/>
              </w:rPr>
              <w:t>frequently</w:t>
            </w: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 travel through project limits in the future</w:t>
            </w:r>
          </w:p>
        </w:tc>
        <w:tc>
          <w:tcPr>
            <w:tcW w:w="1473" w:type="pct"/>
            <w:vAlign w:val="bottom"/>
          </w:tcPr>
          <w:p w14:paraId="2D865A87" w14:textId="77777777" w:rsidR="0045776E" w:rsidRPr="004C24F2" w:rsidRDefault="00AB0D3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es and Comments</w:t>
            </w:r>
            <w:r w:rsidR="0045776E" w:rsidRPr="004C24F2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 </w:t>
            </w:r>
          </w:p>
          <w:p w14:paraId="12A2D780" w14:textId="164BADB5" w:rsidR="00AB0D3B" w:rsidRPr="004C24F2" w:rsidRDefault="0045776E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4C24F2">
              <w:rPr>
                <w:rFonts w:ascii="Arial" w:eastAsia="Arial" w:hAnsi="Arial" w:cs="Arial"/>
                <w:bCs/>
                <w:i/>
                <w:spacing w:val="1"/>
                <w:sz w:val="16"/>
                <w:szCs w:val="20"/>
              </w:rPr>
              <w:t>(e.g. nearby schools, senior centers, services for people with disabilities)</w:t>
            </w:r>
          </w:p>
        </w:tc>
      </w:tr>
      <w:tr w:rsidR="00AB0D3B" w14:paraId="715F5ADF" w14:textId="77777777" w:rsidTr="00017D13">
        <w:trPr>
          <w:trHeight w:val="598"/>
        </w:trPr>
        <w:tc>
          <w:tcPr>
            <w:tcW w:w="1116" w:type="pct"/>
            <w:shd w:val="clear" w:color="auto" w:fill="F2F2F2" w:themeFill="background1" w:themeFillShade="F2"/>
            <w:vAlign w:val="center"/>
          </w:tcPr>
          <w:p w14:paraId="76ED9B87" w14:textId="0A04F8AF" w:rsidR="00AB0D3B" w:rsidRDefault="00AB0D3B" w:rsidP="00017D1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ople 18 Years or Younger</w:t>
            </w:r>
          </w:p>
        </w:tc>
        <w:tc>
          <w:tcPr>
            <w:tcW w:w="125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14749410" w14:textId="60E7E0B9" w:rsidR="00AB0D3B" w:rsidRDefault="00606039" w:rsidP="009D7597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F1C9999">
                <v:shape id="_x0000_i1359" type="#_x0000_t75" style="width:13.6pt;height:19.45pt" o:ole="">
                  <v:imagedata r:id="rId12" o:title=""/>
                </v:shape>
                <w:control r:id="rId67" w:name="youthfreqyes" w:shapeid="_x0000_i1359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60799D1">
                <v:shape id="_x0000_i1361" type="#_x0000_t75" style="width:13.6pt;height:19.45pt" o:ole="">
                  <v:imagedata r:id="rId12" o:title=""/>
                </v:shape>
                <w:control r:id="rId68" w:name="youthfreqno" w:shapeid="_x0000_i1361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F32DAC0">
                <v:shape id="_x0000_i1363" type="#_x0000_t75" style="width:13.6pt;height:19.45pt" o:ole="">
                  <v:imagedata r:id="rId12" o:title=""/>
                </v:shape>
                <w:control r:id="rId69" w:name="youthfrequnknown" w:shapeid="_x0000_i1363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161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3D748AC2" w14:textId="6FD51351" w:rsidR="00AB0D3B" w:rsidRDefault="00663226" w:rsidP="009D7597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AE66605">
                <v:shape id="_x0000_i1365" type="#_x0000_t75" style="width:13.6pt;height:19.45pt" o:ole="">
                  <v:imagedata r:id="rId12" o:title=""/>
                </v:shape>
                <w:control r:id="rId70" w:name="youthfreqfutureyes" w:shapeid="_x0000_i1365"/>
              </w:objec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478A972">
                <v:shape id="_x0000_i1367" type="#_x0000_t75" style="width:13.6pt;height:19.45pt" o:ole="">
                  <v:imagedata r:id="rId12" o:title=""/>
                </v:shape>
                <w:control r:id="rId71" w:name="youthfreqfutureno" w:shapeid="_x0000_i136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393B450">
                <v:shape id="_x0000_i1369" type="#_x0000_t75" style="width:13.6pt;height:19.45pt" o:ole="">
                  <v:imagedata r:id="rId12" o:title=""/>
                </v:shape>
                <w:control r:id="rId72" w:name="youthfreqfutureunknown" w:shapeid="_x0000_i136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473" w:type="pct"/>
            <w:shd w:val="clear" w:color="auto" w:fill="F2F2F2" w:themeFill="background1" w:themeFillShade="F2"/>
            <w:vAlign w:val="bottom"/>
          </w:tcPr>
          <w:p w14:paraId="3AFC052D" w14:textId="77777777" w:rsidR="00AB0D3B" w:rsidRDefault="00AB0D3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AB0D3B" w14:paraId="4D4381E5" w14:textId="77777777" w:rsidTr="00017D13">
        <w:trPr>
          <w:trHeight w:val="544"/>
        </w:trPr>
        <w:tc>
          <w:tcPr>
            <w:tcW w:w="1116" w:type="pct"/>
            <w:vAlign w:val="center"/>
          </w:tcPr>
          <w:p w14:paraId="722E20CF" w14:textId="797C7FC1" w:rsidR="00AB0D3B" w:rsidRDefault="00AB0D3B" w:rsidP="00017D1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</w:t>
            </w:r>
            <w:r w:rsidR="00A71154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eople 6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5 </w:t>
            </w:r>
            <w:r w:rsidR="004C24F2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Years or Older</w:t>
            </w:r>
          </w:p>
        </w:tc>
        <w:tc>
          <w:tcPr>
            <w:tcW w:w="1250" w:type="pct"/>
            <w:tcMar>
              <w:left w:w="72" w:type="dxa"/>
              <w:right w:w="72" w:type="dxa"/>
            </w:tcMar>
            <w:vAlign w:val="center"/>
          </w:tcPr>
          <w:p w14:paraId="6EAD9284" w14:textId="0419C133" w:rsidR="00AB0D3B" w:rsidRDefault="00663226" w:rsidP="009D7597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9452377">
                <v:shape id="_x0000_i1371" type="#_x0000_t75" style="width:13.6pt;height:19.45pt" o:ole="">
                  <v:imagedata r:id="rId12" o:title=""/>
                </v:shape>
                <w:control r:id="rId73" w:name="seniorfreqyes" w:shapeid="_x0000_i1371"/>
              </w:object>
            </w:r>
            <w:r w:rsidR="0060603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C9D71FD">
                <v:shape id="_x0000_i1373" type="#_x0000_t75" style="width:13.6pt;height:19.45pt" o:ole="">
                  <v:imagedata r:id="rId12" o:title=""/>
                </v:shape>
                <w:control r:id="rId74" w:name="seniorfreqno" w:shapeid="_x0000_i1373"/>
              </w:object>
            </w:r>
            <w:r w:rsidR="0060603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9AB0C9D">
                <v:shape id="_x0000_i1375" type="#_x0000_t75" style="width:13.6pt;height:19.45pt" o:ole="">
                  <v:imagedata r:id="rId12" o:title=""/>
                </v:shape>
                <w:control r:id="rId75" w:name="seniorfrequnknown" w:shapeid="_x0000_i1375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161" w:type="pct"/>
            <w:tcMar>
              <w:left w:w="72" w:type="dxa"/>
              <w:right w:w="72" w:type="dxa"/>
            </w:tcMar>
            <w:vAlign w:val="center"/>
          </w:tcPr>
          <w:p w14:paraId="4CD4193E" w14:textId="638C74E3" w:rsidR="00AB0D3B" w:rsidRDefault="00663226" w:rsidP="009D7597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AC067F5">
                <v:shape id="_x0000_i1377" type="#_x0000_t75" style="width:13.6pt;height:19.45pt" o:ole="">
                  <v:imagedata r:id="rId12" o:title=""/>
                </v:shape>
                <w:control r:id="rId76" w:name="seniorfreqfutureyes" w:shapeid="_x0000_i137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5ECF11E">
                <v:shape id="_x0000_i1379" type="#_x0000_t75" style="width:13.6pt;height:19.45pt" o:ole="">
                  <v:imagedata r:id="rId12" o:title=""/>
                </v:shape>
                <w:control r:id="rId77" w:name="seniorfreqfutureno" w:shapeid="_x0000_i1379"/>
              </w:objec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DA0B3A7">
                <v:shape id="_x0000_i1381" type="#_x0000_t75" style="width:13.6pt;height:19.45pt" o:ole="">
                  <v:imagedata r:id="rId12" o:title=""/>
                </v:shape>
                <w:control r:id="rId78" w:name="seniorfreqfutureunknown" w:shapeid="_x0000_i138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9D7597">
              <w:rPr>
                <w:rFonts w:ascii="MS Gothic" w:eastAsia="MS Gothic" w:hAnsi="MS Gothic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473" w:type="pct"/>
            <w:vAlign w:val="bottom"/>
          </w:tcPr>
          <w:p w14:paraId="7FD94546" w14:textId="77777777" w:rsidR="00AB0D3B" w:rsidRDefault="00AB0D3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AB0D3B" w14:paraId="5A183EB7" w14:textId="77777777" w:rsidTr="00017D13">
        <w:trPr>
          <w:trHeight w:val="526"/>
        </w:trPr>
        <w:tc>
          <w:tcPr>
            <w:tcW w:w="1116" w:type="pct"/>
            <w:shd w:val="clear" w:color="auto" w:fill="F2F2F2" w:themeFill="background1" w:themeFillShade="F2"/>
            <w:vAlign w:val="center"/>
          </w:tcPr>
          <w:p w14:paraId="31DB0496" w14:textId="41F0CAAD" w:rsidR="00AB0D3B" w:rsidRDefault="00AB0D3B" w:rsidP="00017D1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People with Visual Impairments </w:t>
            </w:r>
          </w:p>
        </w:tc>
        <w:tc>
          <w:tcPr>
            <w:tcW w:w="125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3A4BB287" w14:textId="600EC89D" w:rsidR="00AB0D3B" w:rsidRDefault="00663226" w:rsidP="009D7597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70EACC2">
                <v:shape id="_x0000_i1383" type="#_x0000_t75" style="width:13.6pt;height:19.45pt" o:ole="">
                  <v:imagedata r:id="rId12" o:title=""/>
                </v:shape>
                <w:control r:id="rId79" w:name="visimpfreqyes" w:shapeid="_x0000_i1383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233AB11">
                <v:shape id="_x0000_i1385" type="#_x0000_t75" style="width:13.6pt;height:19.45pt" o:ole="">
                  <v:imagedata r:id="rId12" o:title=""/>
                </v:shape>
                <w:control r:id="rId80" w:name="visimpfreqno" w:shapeid="_x0000_i1385"/>
              </w:object>
            </w:r>
            <w:r w:rsidR="0060603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C7BA7EC">
                <v:shape id="_x0000_i1387" type="#_x0000_t75" style="width:13.6pt;height:19.45pt" o:ole="">
                  <v:imagedata r:id="rId12" o:title=""/>
                </v:shape>
                <w:control r:id="rId81" w:name="visimpfrequnknown" w:shapeid="_x0000_i1387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161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549C3A6E" w14:textId="445DEFB6" w:rsidR="00AB0D3B" w:rsidRDefault="00663226" w:rsidP="009D7597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4BB96E3">
                <v:shape id="_x0000_i1389" type="#_x0000_t75" style="width:13.6pt;height:19.45pt" o:ole="">
                  <v:imagedata r:id="rId12" o:title=""/>
                </v:shape>
                <w:control r:id="rId82" w:name="visimpfreqfutureyes" w:shapeid="_x0000_i1389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3EC3B66">
                <v:shape id="_x0000_i1391" type="#_x0000_t75" style="width:13.6pt;height:19.45pt" o:ole="">
                  <v:imagedata r:id="rId12" o:title=""/>
                </v:shape>
                <w:control r:id="rId83" w:name="visimpfreqfutureno" w:shapeid="_x0000_i1391"/>
              </w:objec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   </w: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3336CCB">
                <v:shape id="_x0000_i1393" type="#_x0000_t75" style="width:13.6pt;height:19.45pt" o:ole="">
                  <v:imagedata r:id="rId12" o:title=""/>
                </v:shape>
                <w:control r:id="rId84" w:name="visimpfreqfutureunknown" w:shapeid="_x0000_i1393"/>
              </w:object>
            </w:r>
            <w:r w:rsidR="009D7597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473" w:type="pct"/>
            <w:shd w:val="clear" w:color="auto" w:fill="F2F2F2" w:themeFill="background1" w:themeFillShade="F2"/>
            <w:vAlign w:val="bottom"/>
          </w:tcPr>
          <w:p w14:paraId="087A6242" w14:textId="77777777" w:rsidR="00AB0D3B" w:rsidRDefault="00AB0D3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AB0D3B" w14:paraId="6199580F" w14:textId="77777777" w:rsidTr="00017D13">
        <w:trPr>
          <w:trHeight w:val="720"/>
        </w:trPr>
        <w:tc>
          <w:tcPr>
            <w:tcW w:w="1116" w:type="pct"/>
            <w:vAlign w:val="center"/>
          </w:tcPr>
          <w:p w14:paraId="6F2AC9EB" w14:textId="4BFA6CBB" w:rsidR="00AB0D3B" w:rsidRDefault="00AB0D3B" w:rsidP="00017D1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ople with Auditory Impairments</w:t>
            </w:r>
          </w:p>
        </w:tc>
        <w:tc>
          <w:tcPr>
            <w:tcW w:w="1250" w:type="pct"/>
            <w:tcMar>
              <w:left w:w="72" w:type="dxa"/>
              <w:right w:w="72" w:type="dxa"/>
            </w:tcMar>
            <w:vAlign w:val="center"/>
          </w:tcPr>
          <w:p w14:paraId="57913B99" w14:textId="58D906A1" w:rsidR="00AB0D3B" w:rsidRDefault="00606039" w:rsidP="00370130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A816703">
                <v:shape id="_x0000_i1395" type="#_x0000_t75" style="width:13.6pt;height:19.45pt" o:ole="">
                  <v:imagedata r:id="rId12" o:title=""/>
                </v:shape>
                <w:control r:id="rId85" w:name="audimpfreqyes" w:shapeid="_x0000_i1395"/>
              </w:objec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B807070">
                <v:shape id="_x0000_i1397" type="#_x0000_t75" style="width:13.6pt;height:19.45pt" o:ole="">
                  <v:imagedata r:id="rId12" o:title=""/>
                </v:shape>
                <w:control r:id="rId86" w:name="audimpfreqno" w:shapeid="_x0000_i139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 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1010B61">
                <v:shape id="_x0000_i1399" type="#_x0000_t75" style="width:13.6pt;height:19.45pt" o:ole="">
                  <v:imagedata r:id="rId12" o:title=""/>
                </v:shape>
                <w:control r:id="rId87" w:name="audimpfrequnknown" w:shapeid="_x0000_i1399"/>
              </w:objec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 w:rsidR="00663226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 w:rsidR="0066322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663226"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161" w:type="pct"/>
            <w:tcMar>
              <w:left w:w="72" w:type="dxa"/>
              <w:right w:w="72" w:type="dxa"/>
            </w:tcMar>
            <w:vAlign w:val="center"/>
          </w:tcPr>
          <w:p w14:paraId="47B50274" w14:textId="7B28F1AF" w:rsidR="00AB0D3B" w:rsidRDefault="00663226" w:rsidP="00370130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A3EEAE0">
                <v:shape id="_x0000_i1401" type="#_x0000_t75" style="width:13.6pt;height:19.45pt" o:ole="">
                  <v:imagedata r:id="rId12" o:title=""/>
                </v:shape>
                <w:control r:id="rId88" w:name="audimpfreqfutureyes" w:shapeid="_x0000_i1401"/>
              </w:objec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CD6D6E6">
                <v:shape id="_x0000_i1403" type="#_x0000_t75" style="width:13.6pt;height:19.45pt" o:ole="">
                  <v:imagedata r:id="rId12" o:title=""/>
                </v:shape>
                <w:control r:id="rId89" w:name="audimpfreqfutureno" w:shapeid="_x0000_i1403"/>
              </w:objec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46DC0E3">
                <v:shape id="_x0000_i1405" type="#_x0000_t75" style="width:13.6pt;height:19.45pt" o:ole="">
                  <v:imagedata r:id="rId12" o:title=""/>
                </v:shape>
                <w:control r:id="rId90" w:name="audimpfreqfutureunknown" w:shapeid="_x0000_i1405"/>
              </w:objec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473" w:type="pct"/>
            <w:vAlign w:val="bottom"/>
          </w:tcPr>
          <w:p w14:paraId="062C03C5" w14:textId="77777777" w:rsidR="00AB0D3B" w:rsidRDefault="00AB0D3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AB0D3B" w14:paraId="103819DA" w14:textId="77777777" w:rsidTr="00017D13">
        <w:trPr>
          <w:trHeight w:val="720"/>
        </w:trPr>
        <w:tc>
          <w:tcPr>
            <w:tcW w:w="1116" w:type="pct"/>
            <w:shd w:val="clear" w:color="auto" w:fill="F2F2F2" w:themeFill="background1" w:themeFillShade="F2"/>
            <w:vAlign w:val="center"/>
          </w:tcPr>
          <w:p w14:paraId="52D419D4" w14:textId="7470A8DC" w:rsidR="00AB0D3B" w:rsidRDefault="00AB0D3B" w:rsidP="00017D1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ople with Mobility Impairments</w:t>
            </w:r>
          </w:p>
        </w:tc>
        <w:tc>
          <w:tcPr>
            <w:tcW w:w="1250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2DEFC6D0" w14:textId="763ACF31" w:rsidR="00AB0D3B" w:rsidRDefault="00663226" w:rsidP="00370130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8C4FD74">
                <v:shape id="_x0000_i1407" type="#_x0000_t75" style="width:13.6pt;height:19.45pt" o:ole="">
                  <v:imagedata r:id="rId12" o:title=""/>
                </v:shape>
                <w:control r:id="rId91" w:name="mobimpfreqyes" w:shapeid="_x0000_i1407"/>
              </w:object>
            </w:r>
            <w:r w:rsidR="0060603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4133D20">
                <v:shape id="_x0000_i1409" type="#_x0000_t75" style="width:13.6pt;height:19.45pt" o:ole="">
                  <v:imagedata r:id="rId12" o:title=""/>
                </v:shape>
                <w:control r:id="rId92" w:name="mobimpfreqno" w:shapeid="_x0000_i1409"/>
              </w:object>
            </w:r>
            <w:r w:rsidR="0060603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606039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4D84B1C">
                <v:shape id="_x0000_i1411" type="#_x0000_t75" style="width:13.6pt;height:19.45pt" o:ole="">
                  <v:imagedata r:id="rId12" o:title=""/>
                </v:shape>
                <w:control r:id="rId93" w:name="mobimpfrequnknown" w:shapeid="_x0000_i1411"/>
              </w:object>
            </w:r>
            <w:r w:rsidR="00370130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161" w:type="pct"/>
            <w:shd w:val="clear" w:color="auto" w:fill="F2F2F2" w:themeFill="background1" w:themeFillShade="F2"/>
            <w:tcMar>
              <w:left w:w="72" w:type="dxa"/>
              <w:right w:w="72" w:type="dxa"/>
            </w:tcMar>
            <w:vAlign w:val="center"/>
          </w:tcPr>
          <w:p w14:paraId="51CD1929" w14:textId="552C5A19" w:rsidR="00AB0D3B" w:rsidRDefault="00663226" w:rsidP="00755AE6">
            <w:pP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755AE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1252F80">
                <v:shape id="_x0000_i1413" type="#_x0000_t75" style="width:13.6pt;height:19.45pt" o:ole="">
                  <v:imagedata r:id="rId12" o:title=""/>
                </v:shape>
                <w:control r:id="rId94" w:name="mobimpfreqfutureyes" w:shapeid="_x0000_i1413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</w:t>
            </w:r>
            <w:r w:rsidR="00755AE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71DB60B">
                <v:shape id="_x0000_i1415" type="#_x0000_t75" style="width:13.6pt;height:19.45pt" o:ole="">
                  <v:imagedata r:id="rId12" o:title=""/>
                </v:shape>
                <w:control r:id="rId95" w:name="mobimpfreqfutureno" w:shapeid="_x0000_i1415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014D78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</w:t>
            </w:r>
            <w:r w:rsidR="00755AE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79D41EA">
                <v:shape id="_x0000_i1417" type="#_x0000_t75" style="width:13.6pt;height:19.45pt" o:ole="">
                  <v:imagedata r:id="rId12" o:title=""/>
                </v:shape>
                <w:control r:id="rId96" w:name="mobimpfreqfutureunknown" w:shapeid="_x0000_i1417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="00755AE6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br/>
            </w:r>
            <w:proofErr w:type="gramStart"/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Yes</w:t>
            </w:r>
            <w:proofErr w:type="gramEnd"/>
            <w:r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No</w: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   </w:t>
            </w:r>
            <w:r w:rsidRPr="001348F9">
              <w:rPr>
                <w:rFonts w:ascii="Arial" w:eastAsia="Arial" w:hAnsi="Arial" w:cs="Arial"/>
                <w:bCs/>
                <w:spacing w:val="1"/>
                <w:sz w:val="18"/>
                <w:szCs w:val="20"/>
              </w:rPr>
              <w:t>Unknown</w:t>
            </w:r>
          </w:p>
        </w:tc>
        <w:tc>
          <w:tcPr>
            <w:tcW w:w="1473" w:type="pct"/>
            <w:shd w:val="clear" w:color="auto" w:fill="F2F2F2" w:themeFill="background1" w:themeFillShade="F2"/>
            <w:vAlign w:val="bottom"/>
          </w:tcPr>
          <w:p w14:paraId="444B1A2D" w14:textId="77777777" w:rsidR="00AB0D3B" w:rsidRDefault="00AB0D3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</w:tbl>
    <w:p w14:paraId="04718915" w14:textId="053CBD33" w:rsidR="00591EE8" w:rsidRPr="0000287D" w:rsidRDefault="00017D13" w:rsidP="004C24F2">
      <w:pPr>
        <w:spacing w:before="200" w:line="240" w:lineRule="auto"/>
        <w:ind w:right="-1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5FCF254" wp14:editId="6E6E1D2B">
                <wp:simplePos x="0" y="0"/>
                <wp:positionH relativeFrom="column">
                  <wp:posOffset>-342900</wp:posOffset>
                </wp:positionH>
                <wp:positionV relativeFrom="paragraph">
                  <wp:posOffset>125730</wp:posOffset>
                </wp:positionV>
                <wp:extent cx="265176" cy="173736"/>
                <wp:effectExtent l="0" t="19050" r="40005" b="36195"/>
                <wp:wrapNone/>
                <wp:docPr id="56" name="Right Arrow 56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" cy="1737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1C651" id="Right Arrow 56" o:spid="_x0000_s1026" type="#_x0000_t13" alt="&quot;&quot;" style="position:absolute;margin-left:-27pt;margin-top:9.9pt;width:20.9pt;height:13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" adj="14524" fillcolor="black [3200]" strokecolor="black [1600]" strokeweight="2pt"/>
            </w:pict>
          </mc:Fallback>
        </mc:AlternateContent>
      </w:r>
      <w:r w:rsidR="00591EE8" w:rsidRPr="00C92CCD">
        <w:rPr>
          <w:rFonts w:ascii="Arial" w:eastAsia="Arial" w:hAnsi="Arial" w:cs="Arial"/>
          <w:b/>
          <w:spacing w:val="1"/>
          <w:sz w:val="20"/>
          <w:szCs w:val="20"/>
        </w:rPr>
        <w:t>D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escribe</w:t>
      </w:r>
      <w:r w:rsidR="00591EE8" w:rsidRPr="00C92CCD">
        <w:rPr>
          <w:rFonts w:ascii="Arial" w:eastAsia="Arial" w:hAnsi="Arial" w:cs="Arial"/>
          <w:b/>
          <w:spacing w:val="-8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how</w:t>
      </w:r>
      <w:r w:rsidR="00591EE8" w:rsidRPr="00C92CCD">
        <w:rPr>
          <w:rFonts w:ascii="Arial" w:eastAsia="Arial" w:hAnsi="Arial" w:cs="Arial"/>
          <w:b/>
          <w:spacing w:val="-3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the</w:t>
      </w:r>
      <w:r w:rsidR="00591EE8" w:rsidRPr="00C92CCD">
        <w:rPr>
          <w:rFonts w:ascii="Arial" w:eastAsia="Arial" w:hAnsi="Arial" w:cs="Arial"/>
          <w:b/>
          <w:spacing w:val="-3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proposed</w:t>
      </w:r>
      <w:r w:rsidR="00591EE8" w:rsidRPr="00C92CCD">
        <w:rPr>
          <w:rFonts w:ascii="Arial" w:eastAsia="Arial" w:hAnsi="Arial" w:cs="Arial"/>
          <w:b/>
          <w:spacing w:val="-8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design</w:t>
      </w:r>
      <w:r w:rsidR="00591EE8" w:rsidRPr="00C92CCD">
        <w:rPr>
          <w:rFonts w:ascii="Arial" w:eastAsia="Arial" w:hAnsi="Arial" w:cs="Arial"/>
          <w:b/>
          <w:spacing w:val="-6"/>
          <w:sz w:val="20"/>
          <w:szCs w:val="20"/>
        </w:rPr>
        <w:t xml:space="preserve"> </w:t>
      </w:r>
      <w:r w:rsidR="00591EE8" w:rsidRPr="004C24F2">
        <w:rPr>
          <w:rFonts w:ascii="Arial" w:eastAsia="Arial" w:hAnsi="Arial" w:cs="Arial"/>
          <w:b/>
          <w:bCs/>
          <w:spacing w:val="1"/>
          <w:sz w:val="20"/>
          <w:szCs w:val="20"/>
        </w:rPr>
        <w:t>addresses</w:t>
      </w:r>
      <w:r w:rsidR="00591EE8" w:rsidRPr="00C92CCD">
        <w:rPr>
          <w:rFonts w:ascii="Arial" w:eastAsia="Arial" w:hAnsi="Arial" w:cs="Arial"/>
          <w:b/>
          <w:spacing w:val="-9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the</w:t>
      </w:r>
      <w:r w:rsidR="00591EE8" w:rsidRPr="00C92CCD">
        <w:rPr>
          <w:rFonts w:ascii="Arial" w:eastAsia="Arial" w:hAnsi="Arial" w:cs="Arial"/>
          <w:b/>
          <w:spacing w:val="-3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needs</w:t>
      </w:r>
      <w:r w:rsidR="00591EE8" w:rsidRPr="00C92CCD">
        <w:rPr>
          <w:rFonts w:ascii="Arial" w:eastAsia="Arial" w:hAnsi="Arial" w:cs="Arial"/>
          <w:b/>
          <w:spacing w:val="-5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of</w:t>
      </w:r>
      <w:r w:rsidR="00591EE8" w:rsidRPr="00C92CCD">
        <w:rPr>
          <w:rFonts w:ascii="Arial" w:eastAsia="Arial" w:hAnsi="Arial" w:cs="Arial"/>
          <w:b/>
          <w:spacing w:val="-2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those</w:t>
      </w:r>
      <w:r w:rsidR="00591EE8" w:rsidRPr="00C92CCD">
        <w:rPr>
          <w:rFonts w:ascii="Arial" w:eastAsia="Arial" w:hAnsi="Arial" w:cs="Arial"/>
          <w:b/>
          <w:spacing w:val="-3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pacing w:val="1"/>
          <w:sz w:val="20"/>
          <w:szCs w:val="20"/>
        </w:rPr>
        <w:t>w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ith</w:t>
      </w:r>
      <w:r w:rsidR="00591EE8" w:rsidRPr="00C92CCD">
        <w:rPr>
          <w:rFonts w:ascii="Arial" w:eastAsia="Arial" w:hAnsi="Arial" w:cs="Arial"/>
          <w:b/>
          <w:spacing w:val="-4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increased</w:t>
      </w:r>
      <w:r w:rsidR="00591EE8" w:rsidRPr="00C92CCD">
        <w:rPr>
          <w:rFonts w:ascii="Arial" w:eastAsia="Arial" w:hAnsi="Arial" w:cs="Arial"/>
          <w:b/>
          <w:spacing w:val="-9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access</w:t>
      </w:r>
      <w:r w:rsidR="00591EE8" w:rsidRPr="00C92CCD">
        <w:rPr>
          <w:rFonts w:ascii="Arial" w:eastAsia="Arial" w:hAnsi="Arial" w:cs="Arial"/>
          <w:b/>
          <w:spacing w:val="-6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or</w:t>
      </w:r>
      <w:r w:rsidR="00591EE8" w:rsidRPr="00C92CCD">
        <w:rPr>
          <w:rFonts w:ascii="Arial" w:eastAsia="Arial" w:hAnsi="Arial" w:cs="Arial"/>
          <w:b/>
          <w:spacing w:val="-2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pacing w:val="1"/>
          <w:sz w:val="20"/>
          <w:szCs w:val="20"/>
        </w:rPr>
        <w:t>m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obility require</w:t>
      </w:r>
      <w:r w:rsidR="00591EE8" w:rsidRPr="00C92CCD">
        <w:rPr>
          <w:rFonts w:ascii="Arial" w:eastAsia="Arial" w:hAnsi="Arial" w:cs="Arial"/>
          <w:b/>
          <w:spacing w:val="1"/>
          <w:sz w:val="20"/>
          <w:szCs w:val="20"/>
        </w:rPr>
        <w:t>m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ents</w:t>
      </w:r>
      <w:r w:rsidR="00591EE8" w:rsidRPr="0000287D"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such</w:t>
      </w:r>
      <w:r w:rsidR="00591EE8" w:rsidRPr="00C92CCD">
        <w:rPr>
          <w:rFonts w:ascii="Arial" w:eastAsia="Arial" w:hAnsi="Arial" w:cs="Arial"/>
          <w:b/>
          <w:spacing w:val="-4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as</w:t>
      </w:r>
      <w:r w:rsidR="00591EE8" w:rsidRPr="00C92CCD">
        <w:rPr>
          <w:rFonts w:ascii="Arial" w:eastAsia="Arial" w:hAnsi="Arial" w:cs="Arial"/>
          <w:b/>
          <w:spacing w:val="-2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the</w:t>
      </w:r>
      <w:r w:rsidR="00591EE8" w:rsidRPr="00C92CCD">
        <w:rPr>
          <w:rFonts w:ascii="Arial" w:eastAsia="Arial" w:hAnsi="Arial" w:cs="Arial"/>
          <w:b/>
          <w:spacing w:val="-3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disabled,</w:t>
      </w:r>
      <w:r w:rsidR="00591EE8" w:rsidRPr="00C92CCD">
        <w:rPr>
          <w:rFonts w:ascii="Arial" w:eastAsia="Arial" w:hAnsi="Arial" w:cs="Arial"/>
          <w:b/>
          <w:spacing w:val="-8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elderly,</w:t>
      </w:r>
      <w:r w:rsidR="00591EE8" w:rsidRPr="00C92CCD">
        <w:rPr>
          <w:rFonts w:ascii="Arial" w:eastAsia="Arial" w:hAnsi="Arial" w:cs="Arial"/>
          <w:b/>
          <w:spacing w:val="-6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>and</w:t>
      </w:r>
      <w:r w:rsidR="00591EE8" w:rsidRPr="00C92CCD">
        <w:rPr>
          <w:rFonts w:ascii="Arial" w:eastAsia="Arial" w:hAnsi="Arial" w:cs="Arial"/>
          <w:b/>
          <w:spacing w:val="-3"/>
          <w:sz w:val="20"/>
          <w:szCs w:val="20"/>
        </w:rPr>
        <w:t xml:space="preserve"> </w:t>
      </w:r>
      <w:r w:rsidR="00591EE8" w:rsidRPr="00C92CCD">
        <w:rPr>
          <w:rFonts w:ascii="Arial" w:eastAsia="Arial" w:hAnsi="Arial" w:cs="Arial"/>
          <w:b/>
          <w:sz w:val="20"/>
          <w:szCs w:val="20"/>
        </w:rPr>
        <w:t xml:space="preserve">children. </w:t>
      </w:r>
    </w:p>
    <w:tbl>
      <w:tblPr>
        <w:tblStyle w:val="TableGrid"/>
        <w:tblW w:w="10170" w:type="dxa"/>
        <w:tblInd w:w="-95" w:type="dxa"/>
        <w:tblLook w:val="04A0" w:firstRow="1" w:lastRow="0" w:firstColumn="1" w:lastColumn="0" w:noHBand="0" w:noVBand="1"/>
        <w:tblDescription w:val="Description of how the project accommodates special user groups."/>
      </w:tblPr>
      <w:tblGrid>
        <w:gridCol w:w="10170"/>
      </w:tblGrid>
      <w:tr w:rsidR="00591EE8" w:rsidRPr="0000287D" w14:paraId="51E4B160" w14:textId="77777777" w:rsidTr="0079796D">
        <w:trPr>
          <w:trHeight w:val="710"/>
        </w:trPr>
        <w:tc>
          <w:tcPr>
            <w:tcW w:w="10170" w:type="dxa"/>
          </w:tcPr>
          <w:p w14:paraId="12A4A899" w14:textId="5C088441" w:rsidR="00591EE8" w:rsidRPr="0015600E" w:rsidRDefault="00591EE8" w:rsidP="00B647F3">
            <w:pPr>
              <w:ind w:right="-2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</w:tr>
    </w:tbl>
    <w:p w14:paraId="77123508" w14:textId="76914084" w:rsidR="00D95D9E" w:rsidRDefault="00D95D9E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lastRenderedPageBreak/>
        <w:t xml:space="preserve">PART </w:t>
      </w:r>
      <w:r w:rsidR="00EE593A" w:rsidRPr="0000287D">
        <w:rPr>
          <w:rFonts w:ascii="Arial" w:eastAsia="Arial" w:hAnsi="Arial" w:cs="Arial"/>
          <w:b/>
          <w:sz w:val="24"/>
          <w:szCs w:val="24"/>
        </w:rPr>
        <w:t>5</w:t>
      </w:r>
      <w:r w:rsidRPr="0000287D">
        <w:rPr>
          <w:rFonts w:ascii="Arial" w:eastAsia="Arial" w:hAnsi="Arial" w:cs="Arial"/>
          <w:b/>
          <w:sz w:val="24"/>
          <w:szCs w:val="24"/>
        </w:rPr>
        <w:t>: EXISTING INFRASTRUCTURE</w:t>
      </w:r>
      <w:r w:rsidR="006A4D51" w:rsidRPr="0000287D">
        <w:rPr>
          <w:rFonts w:ascii="Arial" w:eastAsia="Arial" w:hAnsi="Arial" w:cs="Arial"/>
          <w:b/>
          <w:sz w:val="24"/>
          <w:szCs w:val="24"/>
        </w:rPr>
        <w:t xml:space="preserve"> AND PROPOSED MODIFICATIONS</w:t>
      </w:r>
    </w:p>
    <w:p w14:paraId="07F658B0" w14:textId="2C5E1E17" w:rsidR="004C28AA" w:rsidRPr="00191F68" w:rsidRDefault="0045776E" w:rsidP="00191F68">
      <w:pPr>
        <w:spacing w:line="240" w:lineRule="auto"/>
        <w:ind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For projects that </w:t>
      </w:r>
      <w:r w:rsidR="00BB3F3E"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construct</w:t>
      </w:r>
      <w:r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new infrastructure in an undeveloped area (e.g. new trail, new bridge, roadway extension) </w:t>
      </w:r>
      <w:r w:rsidR="00BB3F3E"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rovide answers</w:t>
      </w:r>
      <w:r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for t</w:t>
      </w:r>
      <w:r w:rsidR="00BB3F3E"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he location(s) where the new infrastructure will connect to the existing network.</w:t>
      </w:r>
    </w:p>
    <w:p w14:paraId="10896713" w14:textId="2EFB341D" w:rsidR="00D95D9E" w:rsidRDefault="00017D13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249E514" wp14:editId="73624A8B">
                <wp:simplePos x="0" y="0"/>
                <wp:positionH relativeFrom="column">
                  <wp:posOffset>-385445</wp:posOffset>
                </wp:positionH>
                <wp:positionV relativeFrom="paragraph">
                  <wp:posOffset>260985</wp:posOffset>
                </wp:positionV>
                <wp:extent cx="265176" cy="173736"/>
                <wp:effectExtent l="0" t="19050" r="40005" b="36195"/>
                <wp:wrapNone/>
                <wp:docPr id="58" name="Right Arrow 58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" cy="1737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B61BA" id="Right Arrow 58" o:spid="_x0000_s1026" type="#_x0000_t13" alt="&quot;&quot;" style="position:absolute;margin-left:-30.35pt;margin-top:20.55pt;width:20.9pt;height:13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" adj="14524" fillcolor="black [3200]" strokecolor="black [1600]" strokeweight="2pt"/>
            </w:pict>
          </mc:Fallback>
        </mc:AlternateContent>
      </w:r>
      <w:r w:rsidR="006A4D51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A: Pedestrian</w:t>
      </w:r>
      <w:r w:rsidR="00955E45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Infrastructure</w:t>
      </w:r>
    </w:p>
    <w:p w14:paraId="169D3649" w14:textId="50071C5F" w:rsidR="00950FFE" w:rsidRPr="00BD4EA3" w:rsidRDefault="00017D13" w:rsidP="00017D13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What pedestrian infrastructure exists within the project limits now?</w:t>
      </w:r>
      <w:r w:rsidRPr="00017D13"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w:t xml:space="preserve"> </w:t>
      </w:r>
    </w:p>
    <w:tbl>
      <w:tblPr>
        <w:tblStyle w:val="TableGrid"/>
        <w:tblW w:w="5002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showing what pedestrian infrastructure exists within the project limits."/>
      </w:tblPr>
      <w:tblGrid>
        <w:gridCol w:w="2195"/>
        <w:gridCol w:w="851"/>
        <w:gridCol w:w="875"/>
        <w:gridCol w:w="875"/>
        <w:gridCol w:w="662"/>
        <w:gridCol w:w="744"/>
        <w:gridCol w:w="791"/>
        <w:gridCol w:w="563"/>
        <w:gridCol w:w="979"/>
        <w:gridCol w:w="375"/>
        <w:gridCol w:w="1174"/>
      </w:tblGrid>
      <w:tr w:rsidR="00663226" w14:paraId="4046A690" w14:textId="49E545CF" w:rsidTr="00D72991">
        <w:trPr>
          <w:trHeight w:val="544"/>
          <w:tblHeader/>
        </w:trPr>
        <w:tc>
          <w:tcPr>
            <w:tcW w:w="1945" w:type="pct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2A4FD610" w14:textId="2C2D9BAA" w:rsidR="00663226" w:rsidRDefault="00507F76" w:rsidP="00507F76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507F7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Infrastructure</w:t>
            </w:r>
          </w:p>
        </w:tc>
        <w:tc>
          <w:tcPr>
            <w:tcW w:w="762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53D3E2C0" w14:textId="5E626819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throughout project limits</w:t>
            </w:r>
            <w:r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, on both sides of all roads</w:t>
            </w:r>
          </w:p>
        </w:tc>
        <w:tc>
          <w:tcPr>
            <w:tcW w:w="761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2AECFC6" w14:textId="27019698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, but with gaps in coverage</w:t>
            </w:r>
          </w:p>
        </w:tc>
        <w:tc>
          <w:tcPr>
            <w:tcW w:w="764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7658140" w14:textId="7F4F40A4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provided</w:t>
            </w:r>
          </w:p>
        </w:tc>
        <w:tc>
          <w:tcPr>
            <w:tcW w:w="768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5C1C2F12" w14:textId="6207D182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applicable</w:t>
            </w:r>
          </w:p>
        </w:tc>
      </w:tr>
      <w:tr w:rsidR="00663226" w14:paraId="66C171FE" w14:textId="4273D124" w:rsidTr="00DC69E8">
        <w:trPr>
          <w:trHeight w:hRule="exact" w:val="446"/>
        </w:trPr>
        <w:tc>
          <w:tcPr>
            <w:tcW w:w="1945" w:type="pct"/>
            <w:gridSpan w:val="3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7E50BED3" w14:textId="10A71A5F" w:rsidR="00663226" w:rsidRPr="00950FFE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950FFE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destrian Paths or Sidewalks</w:t>
            </w:r>
          </w:p>
        </w:tc>
        <w:tc>
          <w:tcPr>
            <w:tcW w:w="762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4E5C6F1C" w14:textId="19C008E8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CC3BAD8">
                <v:shape id="_x0000_i1419" type="#_x0000_t75" style="width:13.6pt;height:19.45pt" o:ole="">
                  <v:imagedata r:id="rId12" o:title=""/>
                </v:shape>
                <w:control r:id="rId97" w:name="througout" w:shapeid="_x0000_i1419"/>
              </w:object>
            </w:r>
          </w:p>
        </w:tc>
        <w:tc>
          <w:tcPr>
            <w:tcW w:w="761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03B2655" w14:textId="059FC3A5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4499375">
                <v:shape id="_x0000_i1421" type="#_x0000_t75" style="width:13.6pt;height:19.45pt" o:ole="">
                  <v:imagedata r:id="rId12" o:title=""/>
                </v:shape>
                <w:control r:id="rId98" w:name="gaps" w:shapeid="_x0000_i1421"/>
              </w:object>
            </w:r>
          </w:p>
        </w:tc>
        <w:tc>
          <w:tcPr>
            <w:tcW w:w="764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6EFFE585" w14:textId="7BE615A8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1844D29">
                <v:shape id="_x0000_i1423" type="#_x0000_t75" style="width:13.6pt;height:19.45pt" o:ole="">
                  <v:imagedata r:id="rId12" o:title=""/>
                </v:shape>
                <w:control r:id="rId99" w:name="not_provided" w:shapeid="_x0000_i1423"/>
              </w:object>
            </w:r>
          </w:p>
        </w:tc>
        <w:tc>
          <w:tcPr>
            <w:tcW w:w="768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7AB59D95" w14:textId="53D08138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3F04E8C">
                <v:shape id="_x0000_i1425" type="#_x0000_t75" style="width:13.6pt;height:19.45pt" o:ole="">
                  <v:imagedata r:id="rId12" o:title=""/>
                </v:shape>
                <w:control r:id="rId100" w:name="not_applicable" w:shapeid="_x0000_i1425"/>
              </w:object>
            </w:r>
          </w:p>
        </w:tc>
      </w:tr>
      <w:tr w:rsidR="00663226" w14:paraId="5D2FC646" w14:textId="40BCC503" w:rsidTr="00DC69E8">
        <w:trPr>
          <w:trHeight w:hRule="exact" w:val="446"/>
        </w:trPr>
        <w:tc>
          <w:tcPr>
            <w:tcW w:w="1945" w:type="pct"/>
            <w:gridSpan w:val="3"/>
            <w:tcMar>
              <w:left w:w="115" w:type="dxa"/>
              <w:right w:w="115" w:type="dxa"/>
            </w:tcMar>
            <w:vAlign w:val="center"/>
          </w:tcPr>
          <w:p w14:paraId="58F41D7C" w14:textId="55F8EBB1" w:rsidR="00663226" w:rsidRPr="00950FFE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950FFE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Landscaped or other Buffers Adjacent to Sidewalks</w:t>
            </w:r>
          </w:p>
        </w:tc>
        <w:tc>
          <w:tcPr>
            <w:tcW w:w="762" w:type="pct"/>
            <w:gridSpan w:val="2"/>
            <w:tcMar>
              <w:left w:w="115" w:type="dxa"/>
              <w:right w:w="115" w:type="dxa"/>
            </w:tcMar>
            <w:vAlign w:val="center"/>
          </w:tcPr>
          <w:p w14:paraId="112A5E1F" w14:textId="4E8BC693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D55BD47">
                <v:shape id="_x0000_i1427" type="#_x0000_t75" style="width:13.6pt;height:19.45pt" o:ole="">
                  <v:imagedata r:id="rId12" o:title=""/>
                </v:shape>
                <w:control r:id="rId101" w:name="througout1" w:shapeid="_x0000_i1427"/>
              </w:object>
            </w:r>
          </w:p>
        </w:tc>
        <w:tc>
          <w:tcPr>
            <w:tcW w:w="761" w:type="pct"/>
            <w:gridSpan w:val="2"/>
            <w:tcMar>
              <w:left w:w="115" w:type="dxa"/>
              <w:right w:w="115" w:type="dxa"/>
            </w:tcMar>
            <w:vAlign w:val="center"/>
          </w:tcPr>
          <w:p w14:paraId="7E90AE0E" w14:textId="7E6F1C52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1EF5870">
                <v:shape id="_x0000_i1429" type="#_x0000_t75" style="width:13.6pt;height:19.45pt" o:ole="">
                  <v:imagedata r:id="rId12" o:title=""/>
                </v:shape>
                <w:control r:id="rId102" w:name="gaps1" w:shapeid="_x0000_i1429"/>
              </w:object>
            </w:r>
          </w:p>
        </w:tc>
        <w:tc>
          <w:tcPr>
            <w:tcW w:w="764" w:type="pct"/>
            <w:gridSpan w:val="2"/>
            <w:tcMar>
              <w:left w:w="115" w:type="dxa"/>
              <w:right w:w="115" w:type="dxa"/>
            </w:tcMar>
            <w:vAlign w:val="center"/>
          </w:tcPr>
          <w:p w14:paraId="450B5E39" w14:textId="00ADC67D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1E73E03">
                <v:shape id="_x0000_i1431" type="#_x0000_t75" style="width:13.6pt;height:19.45pt" o:ole="">
                  <v:imagedata r:id="rId12" o:title=""/>
                </v:shape>
                <w:control r:id="rId103" w:name="not_provided1" w:shapeid="_x0000_i1431"/>
              </w:object>
            </w:r>
          </w:p>
        </w:tc>
        <w:tc>
          <w:tcPr>
            <w:tcW w:w="768" w:type="pct"/>
            <w:gridSpan w:val="2"/>
            <w:tcMar>
              <w:left w:w="115" w:type="dxa"/>
              <w:right w:w="115" w:type="dxa"/>
            </w:tcMar>
            <w:vAlign w:val="center"/>
          </w:tcPr>
          <w:p w14:paraId="281BF5B7" w14:textId="501A20A6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725B640">
                <v:shape id="_x0000_i1433" type="#_x0000_t75" style="width:13.6pt;height:19.45pt" o:ole="">
                  <v:imagedata r:id="rId12" o:title=""/>
                </v:shape>
                <w:control r:id="rId104" w:name="not_applicable1" w:shapeid="_x0000_i1433"/>
              </w:object>
            </w:r>
          </w:p>
        </w:tc>
      </w:tr>
      <w:tr w:rsidR="00663226" w14:paraId="68A6B285" w14:textId="77777777" w:rsidTr="00DC69E8">
        <w:trPr>
          <w:trHeight w:hRule="exact" w:val="446"/>
        </w:trPr>
        <w:tc>
          <w:tcPr>
            <w:tcW w:w="1945" w:type="pct"/>
            <w:gridSpan w:val="3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9B6B82D" w14:textId="5E1B7E11" w:rsidR="00663226" w:rsidRPr="00950FFE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950FFE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destrian Scale Lighting</w:t>
            </w:r>
          </w:p>
        </w:tc>
        <w:tc>
          <w:tcPr>
            <w:tcW w:w="762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1C451B2" w14:textId="150AF20C" w:rsidR="00663226" w:rsidRDefault="00B129B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1EA3DCC">
                <v:shape id="_x0000_i1435" type="#_x0000_t75" style="width:13.6pt;height:19.45pt" o:ole="">
                  <v:imagedata r:id="rId12" o:title=""/>
                </v:shape>
                <w:control r:id="rId105" w:name="Provided2" w:shapeid="_x0000_i1435"/>
              </w:object>
            </w:r>
          </w:p>
        </w:tc>
        <w:tc>
          <w:tcPr>
            <w:tcW w:w="761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337EC7BF" w14:textId="0B73E05E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E2BB619">
                <v:shape id="_x0000_i1437" type="#_x0000_t75" style="width:13.6pt;height:19.45pt" o:ole="">
                  <v:imagedata r:id="rId12" o:title=""/>
                </v:shape>
                <w:control r:id="rId106" w:name="gaps2" w:shapeid="_x0000_i1437"/>
              </w:object>
            </w:r>
          </w:p>
        </w:tc>
        <w:tc>
          <w:tcPr>
            <w:tcW w:w="764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21C1B910" w14:textId="77EC0955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BD7BAE6">
                <v:shape id="_x0000_i1439" type="#_x0000_t75" style="width:13.6pt;height:19.45pt" o:ole="">
                  <v:imagedata r:id="rId12" o:title=""/>
                </v:shape>
                <w:control r:id="rId107" w:name="not_provided2" w:shapeid="_x0000_i1439"/>
              </w:object>
            </w:r>
          </w:p>
        </w:tc>
        <w:tc>
          <w:tcPr>
            <w:tcW w:w="768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FE56A04" w14:textId="436A2F3B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2449E1F">
                <v:shape id="_x0000_i1441" type="#_x0000_t75" style="width:13.6pt;height:19.45pt" o:ole="">
                  <v:imagedata r:id="rId12" o:title=""/>
                </v:shape>
                <w:control r:id="rId108" w:name="not_applicable2" w:shapeid="_x0000_i1441"/>
              </w:object>
            </w:r>
          </w:p>
        </w:tc>
      </w:tr>
      <w:tr w:rsidR="00663226" w14:paraId="11478ED1" w14:textId="15454184" w:rsidTr="00DC69E8">
        <w:trPr>
          <w:trHeight w:hRule="exact" w:val="446"/>
        </w:trPr>
        <w:tc>
          <w:tcPr>
            <w:tcW w:w="1945" w:type="pct"/>
            <w:gridSpan w:val="3"/>
            <w:tcMar>
              <w:left w:w="115" w:type="dxa"/>
              <w:right w:w="115" w:type="dxa"/>
            </w:tcMar>
            <w:vAlign w:val="center"/>
          </w:tcPr>
          <w:p w14:paraId="263F0CC5" w14:textId="22C7A163" w:rsidR="00663226" w:rsidRPr="00950FFE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950FFE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Curb Ramps </w:t>
            </w:r>
          </w:p>
        </w:tc>
        <w:tc>
          <w:tcPr>
            <w:tcW w:w="762" w:type="pct"/>
            <w:gridSpan w:val="2"/>
            <w:tcMar>
              <w:left w:w="115" w:type="dxa"/>
              <w:right w:w="115" w:type="dxa"/>
            </w:tcMar>
            <w:vAlign w:val="center"/>
          </w:tcPr>
          <w:p w14:paraId="697A4FF3" w14:textId="08175763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DF8D164">
                <v:shape id="_x0000_i1443" type="#_x0000_t75" style="width:13.6pt;height:19.45pt" o:ole="">
                  <v:imagedata r:id="rId12" o:title=""/>
                </v:shape>
                <w:control r:id="rId109" w:name="Provided3" w:shapeid="_x0000_i1443"/>
              </w:object>
            </w:r>
          </w:p>
        </w:tc>
        <w:tc>
          <w:tcPr>
            <w:tcW w:w="761" w:type="pct"/>
            <w:gridSpan w:val="2"/>
            <w:tcMar>
              <w:left w:w="115" w:type="dxa"/>
              <w:right w:w="115" w:type="dxa"/>
            </w:tcMar>
            <w:vAlign w:val="center"/>
          </w:tcPr>
          <w:p w14:paraId="2C3F3F53" w14:textId="72495D6F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163F9F4">
                <v:shape id="_x0000_i1445" type="#_x0000_t75" style="width:13.6pt;height:19.45pt" o:ole="">
                  <v:imagedata r:id="rId12" o:title=""/>
                </v:shape>
                <w:control r:id="rId110" w:name="gaps3" w:shapeid="_x0000_i1445"/>
              </w:object>
            </w:r>
          </w:p>
        </w:tc>
        <w:tc>
          <w:tcPr>
            <w:tcW w:w="764" w:type="pct"/>
            <w:gridSpan w:val="2"/>
            <w:tcMar>
              <w:left w:w="115" w:type="dxa"/>
              <w:right w:w="115" w:type="dxa"/>
            </w:tcMar>
            <w:vAlign w:val="center"/>
          </w:tcPr>
          <w:p w14:paraId="59826082" w14:textId="4C3D6BEA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988B926">
                <v:shape id="_x0000_i1447" type="#_x0000_t75" style="width:13.6pt;height:19.45pt" o:ole="">
                  <v:imagedata r:id="rId12" o:title=""/>
                </v:shape>
                <w:control r:id="rId111" w:name="not_provided3" w:shapeid="_x0000_i1447"/>
              </w:object>
            </w:r>
          </w:p>
        </w:tc>
        <w:tc>
          <w:tcPr>
            <w:tcW w:w="768" w:type="pct"/>
            <w:gridSpan w:val="2"/>
            <w:tcMar>
              <w:left w:w="115" w:type="dxa"/>
              <w:right w:w="115" w:type="dxa"/>
            </w:tcMar>
            <w:vAlign w:val="center"/>
          </w:tcPr>
          <w:p w14:paraId="5BD99FD5" w14:textId="16615C8B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509D6AC">
                <v:shape id="_x0000_i1449" type="#_x0000_t75" style="width:13.6pt;height:19.45pt" o:ole="">
                  <v:imagedata r:id="rId12" o:title=""/>
                </v:shape>
                <w:control r:id="rId112" w:name="not_applicable3" w:shapeid="_x0000_i1449"/>
              </w:object>
            </w:r>
          </w:p>
        </w:tc>
      </w:tr>
      <w:tr w:rsidR="00663226" w14:paraId="61DA3781" w14:textId="1B6C46EE" w:rsidTr="00DC69E8">
        <w:trPr>
          <w:trHeight w:hRule="exact" w:val="446"/>
        </w:trPr>
        <w:tc>
          <w:tcPr>
            <w:tcW w:w="1945" w:type="pct"/>
            <w:gridSpan w:val="3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013EA6B8" w14:textId="77F712B9" w:rsidR="00663226" w:rsidRPr="00950FFE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950FFE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Marked Crosswalks</w:t>
            </w:r>
          </w:p>
        </w:tc>
        <w:tc>
          <w:tcPr>
            <w:tcW w:w="762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5AD746A8" w14:textId="24C4F506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1DF8D58">
                <v:shape id="_x0000_i1451" type="#_x0000_t75" style="width:13.6pt;height:19.45pt" o:ole="">
                  <v:imagedata r:id="rId12" o:title=""/>
                </v:shape>
                <w:control r:id="rId113" w:name="Provided4" w:shapeid="_x0000_i1451"/>
              </w:object>
            </w:r>
          </w:p>
        </w:tc>
        <w:tc>
          <w:tcPr>
            <w:tcW w:w="761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235889FA" w14:textId="09C0BC6D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2AD5A28">
                <v:shape id="_x0000_i1453" type="#_x0000_t75" style="width:13.6pt;height:19.45pt" o:ole="">
                  <v:imagedata r:id="rId12" o:title=""/>
                </v:shape>
                <w:control r:id="rId114" w:name="gaps4" w:shapeid="_x0000_i1453"/>
              </w:object>
            </w:r>
          </w:p>
        </w:tc>
        <w:tc>
          <w:tcPr>
            <w:tcW w:w="764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6A33C426" w14:textId="4E5F1AF0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1192172">
                <v:shape id="_x0000_i1455" type="#_x0000_t75" style="width:13.6pt;height:19.45pt" o:ole="">
                  <v:imagedata r:id="rId12" o:title=""/>
                </v:shape>
                <w:control r:id="rId115" w:name="not_provided4" w:shapeid="_x0000_i1455"/>
              </w:object>
            </w:r>
          </w:p>
        </w:tc>
        <w:tc>
          <w:tcPr>
            <w:tcW w:w="768" w:type="pct"/>
            <w:gridSpan w:val="2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5B8E9C8F" w14:textId="46A892DF" w:rsidR="00663226" w:rsidRDefault="00E1077F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A730076">
                <v:shape id="_x0000_i1457" type="#_x0000_t75" style="width:13.6pt;height:19.45pt" o:ole="">
                  <v:imagedata r:id="rId12" o:title=""/>
                </v:shape>
                <w:control r:id="rId116" w:name="not_applicable4" w:shapeid="_x0000_i1457"/>
              </w:object>
            </w:r>
          </w:p>
        </w:tc>
      </w:tr>
      <w:tr w:rsidR="00663226" w14:paraId="2E9FAD55" w14:textId="5B9D83B8" w:rsidTr="00DC69E8">
        <w:tblPrEx>
          <w:tblBorders>
            <w:top w:val="none" w:sz="0" w:space="0" w:color="auto"/>
          </w:tblBorders>
        </w:tblPrEx>
        <w:trPr>
          <w:trHeight w:val="625"/>
        </w:trPr>
        <w:tc>
          <w:tcPr>
            <w:tcW w:w="1511" w:type="pct"/>
            <w:gridSpan w:val="2"/>
            <w:vAlign w:val="bottom"/>
          </w:tcPr>
          <w:p w14:paraId="3B6CD06F" w14:textId="77777777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868" w:type="pct"/>
            <w:gridSpan w:val="2"/>
            <w:vAlign w:val="center"/>
          </w:tcPr>
          <w:p w14:paraId="58850FAF" w14:textId="25A30B57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at all signalized intersections</w:t>
            </w:r>
          </w:p>
        </w:tc>
        <w:tc>
          <w:tcPr>
            <w:tcW w:w="697" w:type="pct"/>
            <w:gridSpan w:val="2"/>
            <w:vAlign w:val="center"/>
          </w:tcPr>
          <w:p w14:paraId="03B792DB" w14:textId="18F4B957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at most signalized intersections</w:t>
            </w:r>
          </w:p>
        </w:tc>
        <w:tc>
          <w:tcPr>
            <w:tcW w:w="671" w:type="pct"/>
            <w:gridSpan w:val="2"/>
            <w:vAlign w:val="center"/>
          </w:tcPr>
          <w:p w14:paraId="34898CB6" w14:textId="78892897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at less than half of signalized intersections</w:t>
            </w:r>
          </w:p>
        </w:tc>
        <w:tc>
          <w:tcPr>
            <w:tcW w:w="671" w:type="pct"/>
            <w:gridSpan w:val="2"/>
            <w:vAlign w:val="center"/>
          </w:tcPr>
          <w:p w14:paraId="1BE801F4" w14:textId="63493A95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provided</w:t>
            </w:r>
            <w:r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 at any signalized intersections</w:t>
            </w:r>
          </w:p>
        </w:tc>
        <w:tc>
          <w:tcPr>
            <w:tcW w:w="582" w:type="pct"/>
            <w:vAlign w:val="center"/>
          </w:tcPr>
          <w:p w14:paraId="44D318D0" w14:textId="192261EA" w:rsidR="00663226" w:rsidRPr="00663226" w:rsidRDefault="0066322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66322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applicable</w:t>
            </w:r>
          </w:p>
        </w:tc>
      </w:tr>
      <w:tr w:rsidR="00663226" w14:paraId="10C23AB5" w14:textId="716BBDC6" w:rsidTr="00DC69E8">
        <w:tblPrEx>
          <w:tblBorders>
            <w:top w:val="none" w:sz="0" w:space="0" w:color="auto"/>
          </w:tblBorders>
        </w:tblPrEx>
        <w:trPr>
          <w:trHeight w:hRule="exact" w:val="446"/>
        </w:trPr>
        <w:tc>
          <w:tcPr>
            <w:tcW w:w="1511" w:type="pct"/>
            <w:gridSpan w:val="2"/>
            <w:shd w:val="clear" w:color="auto" w:fill="F2F2F2" w:themeFill="background1" w:themeFillShade="F2"/>
            <w:vAlign w:val="center"/>
          </w:tcPr>
          <w:p w14:paraId="23E93CB8" w14:textId="644C2155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destrian Countdown Signals</w:t>
            </w:r>
          </w:p>
        </w:tc>
        <w:tc>
          <w:tcPr>
            <w:tcW w:w="868" w:type="pct"/>
            <w:gridSpan w:val="2"/>
            <w:shd w:val="clear" w:color="auto" w:fill="F2F2F2" w:themeFill="background1" w:themeFillShade="F2"/>
            <w:vAlign w:val="center"/>
          </w:tcPr>
          <w:p w14:paraId="180C66E5" w14:textId="13FCF700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6AC5C65">
                <v:shape id="_x0000_i1459" type="#_x0000_t75" style="width:13.6pt;height:19.45pt" o:ole="">
                  <v:imagedata r:id="rId12" o:title=""/>
                </v:shape>
                <w:control r:id="rId117" w:name="all" w:shapeid="_x0000_i1459"/>
              </w:object>
            </w:r>
          </w:p>
        </w:tc>
        <w:tc>
          <w:tcPr>
            <w:tcW w:w="697" w:type="pct"/>
            <w:gridSpan w:val="2"/>
            <w:shd w:val="clear" w:color="auto" w:fill="F2F2F2" w:themeFill="background1" w:themeFillShade="F2"/>
            <w:vAlign w:val="center"/>
          </w:tcPr>
          <w:p w14:paraId="431669B4" w14:textId="7FE97565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6994E8D">
                <v:shape id="_x0000_i1461" type="#_x0000_t75" style="width:13.6pt;height:19.45pt" o:ole="">
                  <v:imagedata r:id="rId12" o:title=""/>
                </v:shape>
                <w:control r:id="rId118" w:name="most" w:shapeid="_x0000_i1461"/>
              </w:object>
            </w:r>
          </w:p>
        </w:tc>
        <w:tc>
          <w:tcPr>
            <w:tcW w:w="671" w:type="pct"/>
            <w:gridSpan w:val="2"/>
            <w:shd w:val="clear" w:color="auto" w:fill="F2F2F2" w:themeFill="background1" w:themeFillShade="F2"/>
            <w:vAlign w:val="center"/>
          </w:tcPr>
          <w:p w14:paraId="0A21947E" w14:textId="6793771C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CDEB30B">
                <v:shape id="_x0000_i1463" type="#_x0000_t75" style="width:13.6pt;height:19.45pt" o:ole="">
                  <v:imagedata r:id="rId12" o:title=""/>
                </v:shape>
                <w:control r:id="rId119" w:name="less_than_half" w:shapeid="_x0000_i1463"/>
              </w:object>
            </w:r>
          </w:p>
        </w:tc>
        <w:tc>
          <w:tcPr>
            <w:tcW w:w="671" w:type="pct"/>
            <w:gridSpan w:val="2"/>
            <w:shd w:val="clear" w:color="auto" w:fill="F2F2F2" w:themeFill="background1" w:themeFillShade="F2"/>
            <w:vAlign w:val="center"/>
          </w:tcPr>
          <w:p w14:paraId="45CB255A" w14:textId="1466F823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CEE8F79">
                <v:shape id="_x0000_i1465" type="#_x0000_t75" style="width:13.6pt;height:19.45pt" o:ole="">
                  <v:imagedata r:id="rId12" o:title=""/>
                </v:shape>
                <w:control r:id="rId120" w:name="none" w:shapeid="_x0000_i1465"/>
              </w:object>
            </w:r>
          </w:p>
        </w:tc>
        <w:tc>
          <w:tcPr>
            <w:tcW w:w="582" w:type="pct"/>
            <w:shd w:val="clear" w:color="auto" w:fill="F2F2F2" w:themeFill="background1" w:themeFillShade="F2"/>
            <w:vAlign w:val="center"/>
          </w:tcPr>
          <w:p w14:paraId="4D5C4971" w14:textId="003F9845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5C885DE">
                <v:shape id="_x0000_i1467" type="#_x0000_t75" style="width:13.6pt;height:19.45pt" o:ole="">
                  <v:imagedata r:id="rId12" o:title=""/>
                </v:shape>
                <w:control r:id="rId121" w:name="not_applicable5" w:shapeid="_x0000_i1467"/>
              </w:object>
            </w:r>
          </w:p>
        </w:tc>
      </w:tr>
      <w:tr w:rsidR="00663226" w14:paraId="5B5D1CFC" w14:textId="687A5F45" w:rsidTr="00DC69E8">
        <w:tblPrEx>
          <w:tblBorders>
            <w:top w:val="none" w:sz="0" w:space="0" w:color="auto"/>
          </w:tblBorders>
        </w:tblPrEx>
        <w:trPr>
          <w:trHeight w:hRule="exact" w:val="446"/>
        </w:trPr>
        <w:tc>
          <w:tcPr>
            <w:tcW w:w="1511" w:type="pct"/>
            <w:gridSpan w:val="2"/>
            <w:vAlign w:val="center"/>
          </w:tcPr>
          <w:p w14:paraId="43317A25" w14:textId="541F9CE7" w:rsidR="00663226" w:rsidRDefault="0066322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Audible Pedestrian Signals</w:t>
            </w:r>
          </w:p>
        </w:tc>
        <w:tc>
          <w:tcPr>
            <w:tcW w:w="868" w:type="pct"/>
            <w:gridSpan w:val="2"/>
            <w:vAlign w:val="center"/>
          </w:tcPr>
          <w:p w14:paraId="19B1B23A" w14:textId="7842D6CE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52272E9">
                <v:shape id="_x0000_i1469" type="#_x0000_t75" style="width:13.6pt;height:19.45pt" o:ole="">
                  <v:imagedata r:id="rId12" o:title=""/>
                </v:shape>
                <w:control r:id="rId122" w:name="all1" w:shapeid="_x0000_i1469"/>
              </w:object>
            </w:r>
          </w:p>
        </w:tc>
        <w:tc>
          <w:tcPr>
            <w:tcW w:w="697" w:type="pct"/>
            <w:gridSpan w:val="2"/>
            <w:vAlign w:val="center"/>
          </w:tcPr>
          <w:p w14:paraId="71F6D5DA" w14:textId="09F03F07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50C4A16">
                <v:shape id="_x0000_i1471" type="#_x0000_t75" style="width:13.6pt;height:19.45pt" o:ole="">
                  <v:imagedata r:id="rId12" o:title=""/>
                </v:shape>
                <w:control r:id="rId123" w:name="most1" w:shapeid="_x0000_i1471"/>
              </w:object>
            </w:r>
          </w:p>
        </w:tc>
        <w:tc>
          <w:tcPr>
            <w:tcW w:w="671" w:type="pct"/>
            <w:gridSpan w:val="2"/>
            <w:vAlign w:val="center"/>
          </w:tcPr>
          <w:p w14:paraId="51F82AC8" w14:textId="196F0C4B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E9BC4CF">
                <v:shape id="_x0000_i1473" type="#_x0000_t75" style="width:13.6pt;height:19.45pt" o:ole="">
                  <v:imagedata r:id="rId12" o:title=""/>
                </v:shape>
                <w:control r:id="rId124" w:name="less_than_half1" w:shapeid="_x0000_i1473"/>
              </w:object>
            </w:r>
          </w:p>
        </w:tc>
        <w:tc>
          <w:tcPr>
            <w:tcW w:w="671" w:type="pct"/>
            <w:gridSpan w:val="2"/>
            <w:vAlign w:val="center"/>
          </w:tcPr>
          <w:p w14:paraId="5C27A466" w14:textId="39B7B342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F6C5121">
                <v:shape id="_x0000_i1475" type="#_x0000_t75" style="width:13.6pt;height:19.45pt" o:ole="">
                  <v:imagedata r:id="rId12" o:title=""/>
                </v:shape>
                <w:control r:id="rId125" w:name="none1" w:shapeid="_x0000_i1475"/>
              </w:object>
            </w:r>
          </w:p>
        </w:tc>
        <w:tc>
          <w:tcPr>
            <w:tcW w:w="582" w:type="pct"/>
            <w:vAlign w:val="center"/>
          </w:tcPr>
          <w:p w14:paraId="39A5D77F" w14:textId="05C74DA8" w:rsidR="00663226" w:rsidRDefault="00B04E53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CAC69EB">
                <v:shape id="_x0000_i1477" type="#_x0000_t75" style="width:13.6pt;height:19.45pt" o:ole="">
                  <v:imagedata r:id="rId12" o:title=""/>
                </v:shape>
                <w:control r:id="rId126" w:name="not_applicable6" w:shapeid="_x0000_i1477"/>
              </w:object>
            </w:r>
          </w:p>
        </w:tc>
      </w:tr>
      <w:tr w:rsidR="00950FFE" w14:paraId="218CFB93" w14:textId="77777777" w:rsidTr="00DC69E8">
        <w:trPr>
          <w:trHeight w:val="1223"/>
        </w:trPr>
        <w:tc>
          <w:tcPr>
            <w:tcW w:w="1089" w:type="pct"/>
            <w:vAlign w:val="center"/>
          </w:tcPr>
          <w:p w14:paraId="4C702F77" w14:textId="3F7B349B" w:rsidR="00950FFE" w:rsidRDefault="00950FFE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destrian Crossing Restrictions</w:t>
            </w:r>
          </w:p>
        </w:tc>
        <w:tc>
          <w:tcPr>
            <w:tcW w:w="3911" w:type="pct"/>
            <w:gridSpan w:val="10"/>
            <w:vAlign w:val="center"/>
          </w:tcPr>
          <w:p w14:paraId="59E18AB2" w14:textId="7A12FBF8" w:rsidR="00950FFE" w:rsidRDefault="00B04E53" w:rsidP="00B647F3">
            <w:pPr>
              <w:ind w:right="-20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A9FDFFC">
                <v:shape id="_x0000_i1479" type="#_x0000_t75" style="width:378.8pt;height:23.35pt" o:ole="">
                  <v:imagedata r:id="rId127" o:title=""/>
                </v:shape>
                <w:control r:id="rId128" w:name="no_restrictions" w:shapeid="_x0000_i1479"/>
              </w:object>
            </w:r>
            <w:r w:rsidR="00950FFE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</w:p>
          <w:p w14:paraId="78E591E3" w14:textId="473452C8" w:rsidR="00950FFE" w:rsidRDefault="00B04E53" w:rsidP="00B647F3">
            <w:pPr>
              <w:ind w:left="252" w:right="-20" w:hanging="252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3FBE541">
                <v:shape id="_x0000_i1481" type="#_x0000_t75" style="width:383.35pt;height:31.8pt" o:ole="">
                  <v:imagedata r:id="rId129" o:title=""/>
                </v:shape>
                <w:control r:id="rId130" w:name="restricted" w:shapeid="_x0000_i1481"/>
              </w:object>
            </w:r>
          </w:p>
          <w:p w14:paraId="06D9C6DE" w14:textId="755FC5ED" w:rsidR="00911D0C" w:rsidRPr="00663226" w:rsidRDefault="00911D0C" w:rsidP="00911D0C">
            <w:pPr>
              <w:ind w:left="252" w:right="-20" w:hanging="252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58BD5C4">
                <v:shape id="_x0000_i1483" type="#_x0000_t75" style="width:383.35pt;height:17.5pt" o:ole="">
                  <v:imagedata r:id="rId131" o:title=""/>
                </v:shape>
                <w:control r:id="rId132" w:name="notapplicable" w:shapeid="_x0000_i1483"/>
              </w:object>
            </w:r>
          </w:p>
        </w:tc>
      </w:tr>
    </w:tbl>
    <w:p w14:paraId="7030CA34" w14:textId="30005B5D" w:rsidR="0005104E" w:rsidRPr="004873E1" w:rsidRDefault="00017D13" w:rsidP="00017D13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BCA56D7" wp14:editId="0E7F7257">
                <wp:simplePos x="0" y="0"/>
                <wp:positionH relativeFrom="column">
                  <wp:posOffset>-387350</wp:posOffset>
                </wp:positionH>
                <wp:positionV relativeFrom="paragraph">
                  <wp:posOffset>125095</wp:posOffset>
                </wp:positionV>
                <wp:extent cx="266700" cy="171450"/>
                <wp:effectExtent l="0" t="19050" r="38100" b="38100"/>
                <wp:wrapNone/>
                <wp:docPr id="59" name="Right Arrow 59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EFE05F" id="Right Arrow 59" o:spid="_x0000_s1026" type="#_x0000_t13" alt="&quot;&quot;" style="position:absolute;margin-left:-30.5pt;margin-top:9.85pt;width:21pt;height:13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" adj="14657" fillcolor="black [3200]" strokecolor="black [1600]" strokeweight="2pt"/>
            </w:pict>
          </mc:Fallback>
        </mc:AlternateContent>
      </w:r>
      <w:r w:rsidR="004D0773" w:rsidRPr="00BD4EA3">
        <w:rPr>
          <w:rFonts w:ascii="Arial" w:eastAsia="Arial" w:hAnsi="Arial" w:cs="Arial"/>
          <w:b/>
          <w:sz w:val="20"/>
          <w:szCs w:val="20"/>
        </w:rPr>
        <w:t>B</w:t>
      </w:r>
      <w:r w:rsidR="0005104E" w:rsidRPr="00BD4EA3">
        <w:rPr>
          <w:rFonts w:ascii="Arial" w:eastAsia="Arial" w:hAnsi="Arial" w:cs="Arial"/>
          <w:b/>
          <w:sz w:val="20"/>
          <w:szCs w:val="20"/>
        </w:rPr>
        <w:t>riefly</w:t>
      </w:r>
      <w:r w:rsidR="0005104E" w:rsidRPr="004873E1">
        <w:rPr>
          <w:rFonts w:ascii="Arial" w:eastAsia="Arial" w:hAnsi="Arial" w:cs="Arial"/>
          <w:b/>
          <w:sz w:val="20"/>
          <w:szCs w:val="20"/>
        </w:rPr>
        <w:t xml:space="preserve"> describe the </w:t>
      </w:r>
      <w:r w:rsidR="004D0773" w:rsidRPr="004873E1">
        <w:rPr>
          <w:rFonts w:ascii="Arial" w:eastAsia="Arial" w:hAnsi="Arial" w:cs="Arial"/>
          <w:b/>
          <w:sz w:val="20"/>
          <w:szCs w:val="20"/>
        </w:rPr>
        <w:t xml:space="preserve">improvements to </w:t>
      </w:r>
      <w:r w:rsidR="004D0773" w:rsidRPr="00BD4EA3">
        <w:rPr>
          <w:rFonts w:ascii="Arial" w:eastAsia="Arial" w:hAnsi="Arial" w:cs="Arial"/>
          <w:b/>
          <w:sz w:val="20"/>
          <w:szCs w:val="20"/>
        </w:rPr>
        <w:t>pedestrian</w:t>
      </w:r>
      <w:r w:rsidR="004D0773" w:rsidRPr="004873E1">
        <w:rPr>
          <w:rFonts w:ascii="Arial" w:eastAsia="Arial" w:hAnsi="Arial" w:cs="Arial"/>
          <w:b/>
          <w:sz w:val="20"/>
          <w:szCs w:val="20"/>
        </w:rPr>
        <w:t xml:space="preserve"> infrastructure that are anticipated with the project.</w:t>
      </w:r>
      <w:r w:rsidR="0005104E" w:rsidRPr="004873E1">
        <w:rPr>
          <w:rFonts w:ascii="Arial" w:eastAsia="Arial" w:hAnsi="Arial" w:cs="Arial"/>
          <w:b/>
          <w:sz w:val="20"/>
          <w:szCs w:val="20"/>
        </w:rPr>
        <w:t xml:space="preserve"> </w:t>
      </w:r>
    </w:p>
    <w:tbl>
      <w:tblPr>
        <w:tblStyle w:val="TableGrid"/>
        <w:tblW w:w="10170" w:type="dxa"/>
        <w:tblInd w:w="-95" w:type="dxa"/>
        <w:tblLook w:val="04A0" w:firstRow="1" w:lastRow="0" w:firstColumn="1" w:lastColumn="0" w:noHBand="0" w:noVBand="1"/>
        <w:tblDescription w:val="Description of pedestrian improvements."/>
      </w:tblPr>
      <w:tblGrid>
        <w:gridCol w:w="10170"/>
      </w:tblGrid>
      <w:tr w:rsidR="0005104E" w:rsidRPr="0000287D" w14:paraId="5147D77F" w14:textId="77777777" w:rsidTr="00BD4EA3">
        <w:trPr>
          <w:trHeight w:val="791"/>
        </w:trPr>
        <w:tc>
          <w:tcPr>
            <w:tcW w:w="10170" w:type="dxa"/>
          </w:tcPr>
          <w:p w14:paraId="45C27D25" w14:textId="0C8473BF" w:rsidR="0005104E" w:rsidRPr="0000287D" w:rsidRDefault="0005104E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30CD0187" w14:textId="68C3D756" w:rsidR="00BE03DE" w:rsidRPr="004873E1" w:rsidRDefault="00DC69E8" w:rsidP="00DC69E8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A5C3A27" wp14:editId="4B36B35F">
                <wp:simplePos x="0" y="0"/>
                <wp:positionH relativeFrom="column">
                  <wp:posOffset>-387350</wp:posOffset>
                </wp:positionH>
                <wp:positionV relativeFrom="paragraph">
                  <wp:posOffset>175260</wp:posOffset>
                </wp:positionV>
                <wp:extent cx="266700" cy="171450"/>
                <wp:effectExtent l="0" t="19050" r="38100" b="38100"/>
                <wp:wrapNone/>
                <wp:docPr id="60" name="Right Arrow 60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EE0EC7" id="Right Arrow 60" o:spid="_x0000_s1026" type="#_x0000_t13" alt="&quot;&quot;" style="position:absolute;margin-left:-30.5pt;margin-top:13.8pt;width:21pt;height:13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" adj="14657" fillcolor="black [3200]" strokecolor="black [1600]" strokeweight="2pt"/>
            </w:pict>
          </mc:Fallback>
        </mc:AlternateContent>
      </w:r>
      <w:r w:rsidR="00772703" w:rsidRPr="004873E1">
        <w:rPr>
          <w:rFonts w:ascii="Arial" w:eastAsia="Arial" w:hAnsi="Arial" w:cs="Arial"/>
          <w:b/>
          <w:bCs/>
          <w:spacing w:val="1"/>
          <w:sz w:val="20"/>
          <w:szCs w:val="20"/>
        </w:rPr>
        <w:t>Will</w:t>
      </w:r>
      <w:r w:rsidR="00772703" w:rsidRPr="004873E1">
        <w:rPr>
          <w:rFonts w:ascii="Arial" w:eastAsia="Arial" w:hAnsi="Arial" w:cs="Arial"/>
          <w:b/>
          <w:sz w:val="20"/>
          <w:szCs w:val="20"/>
        </w:rPr>
        <w:t xml:space="preserve"> the project </w:t>
      </w:r>
      <w:r w:rsidR="00772703" w:rsidRPr="004873E1">
        <w:rPr>
          <w:rFonts w:ascii="Arial" w:eastAsia="Arial" w:hAnsi="Arial" w:cs="Arial"/>
          <w:b/>
          <w:sz w:val="20"/>
          <w:szCs w:val="20"/>
          <w:u w:val="single"/>
        </w:rPr>
        <w:t>eliminate</w:t>
      </w:r>
      <w:r w:rsidR="00772703" w:rsidRPr="004873E1">
        <w:rPr>
          <w:rFonts w:ascii="Arial" w:eastAsia="Arial" w:hAnsi="Arial" w:cs="Arial"/>
          <w:b/>
          <w:sz w:val="20"/>
          <w:szCs w:val="20"/>
        </w:rPr>
        <w:t xml:space="preserve"> an existing pedestrian </w:t>
      </w:r>
      <w:r w:rsidR="004F18F2" w:rsidRPr="004873E1">
        <w:rPr>
          <w:rFonts w:ascii="Arial" w:eastAsia="Arial" w:hAnsi="Arial" w:cs="Arial"/>
          <w:b/>
          <w:sz w:val="20"/>
          <w:szCs w:val="20"/>
        </w:rPr>
        <w:t>facility</w:t>
      </w:r>
      <w:r w:rsidR="00C26AA8" w:rsidRPr="004873E1">
        <w:rPr>
          <w:rFonts w:ascii="Arial" w:eastAsia="Arial" w:hAnsi="Arial" w:cs="Arial"/>
          <w:b/>
          <w:sz w:val="20"/>
          <w:szCs w:val="20"/>
        </w:rPr>
        <w:t xml:space="preserve">, </w:t>
      </w:r>
      <w:r w:rsidR="00C26AA8" w:rsidRPr="004873E1">
        <w:rPr>
          <w:rFonts w:ascii="Arial" w:eastAsia="Arial" w:hAnsi="Arial" w:cs="Arial"/>
          <w:b/>
          <w:sz w:val="20"/>
          <w:szCs w:val="20"/>
          <w:u w:val="single"/>
        </w:rPr>
        <w:t>sever</w:t>
      </w:r>
      <w:r w:rsidR="00C26AA8" w:rsidRPr="004873E1">
        <w:rPr>
          <w:rFonts w:ascii="Arial" w:eastAsia="Arial" w:hAnsi="Arial" w:cs="Arial"/>
          <w:b/>
          <w:sz w:val="20"/>
          <w:szCs w:val="20"/>
        </w:rPr>
        <w:t xml:space="preserve"> an existing pedestrian</w:t>
      </w:r>
      <w:r w:rsidR="004F18F2" w:rsidRPr="004873E1">
        <w:rPr>
          <w:rFonts w:ascii="Arial" w:eastAsia="Arial" w:hAnsi="Arial" w:cs="Arial"/>
          <w:b/>
          <w:sz w:val="20"/>
          <w:szCs w:val="20"/>
        </w:rPr>
        <w:t xml:space="preserve"> </w:t>
      </w:r>
      <w:r w:rsidR="00772703" w:rsidRPr="004873E1">
        <w:rPr>
          <w:rFonts w:ascii="Arial" w:eastAsia="Arial" w:hAnsi="Arial" w:cs="Arial"/>
          <w:b/>
          <w:sz w:val="20"/>
          <w:szCs w:val="20"/>
        </w:rPr>
        <w:t xml:space="preserve">connection, </w:t>
      </w:r>
      <w:r w:rsidR="00772703" w:rsidRPr="004873E1">
        <w:rPr>
          <w:rFonts w:ascii="Arial" w:eastAsia="Arial" w:hAnsi="Arial" w:cs="Arial"/>
          <w:b/>
          <w:sz w:val="20"/>
          <w:szCs w:val="20"/>
          <w:u w:val="single"/>
        </w:rPr>
        <w:t>lengthen</w:t>
      </w:r>
      <w:r w:rsidR="00772703" w:rsidRPr="004873E1">
        <w:rPr>
          <w:rFonts w:ascii="Arial" w:eastAsia="Arial" w:hAnsi="Arial" w:cs="Arial"/>
          <w:b/>
          <w:sz w:val="20"/>
          <w:szCs w:val="20"/>
        </w:rPr>
        <w:t xml:space="preserve"> an existing pedestrian r</w:t>
      </w:r>
      <w:r w:rsidR="00B25667" w:rsidRPr="004873E1">
        <w:rPr>
          <w:rFonts w:ascii="Arial" w:eastAsia="Arial" w:hAnsi="Arial" w:cs="Arial"/>
          <w:b/>
          <w:sz w:val="20"/>
          <w:szCs w:val="20"/>
        </w:rPr>
        <w:t>oute</w:t>
      </w:r>
      <w:r w:rsidR="005820E9" w:rsidRPr="004873E1">
        <w:rPr>
          <w:rFonts w:ascii="Arial" w:eastAsia="Arial" w:hAnsi="Arial" w:cs="Arial"/>
          <w:b/>
          <w:sz w:val="20"/>
          <w:szCs w:val="20"/>
        </w:rPr>
        <w:t xml:space="preserve"> or crossing</w:t>
      </w:r>
      <w:r w:rsidR="00B25667" w:rsidRPr="004873E1">
        <w:rPr>
          <w:rFonts w:ascii="Arial" w:eastAsia="Arial" w:hAnsi="Arial" w:cs="Arial"/>
          <w:b/>
          <w:sz w:val="20"/>
          <w:szCs w:val="20"/>
        </w:rPr>
        <w:t xml:space="preserve">, </w:t>
      </w:r>
      <w:r w:rsidR="00772703" w:rsidRPr="004873E1">
        <w:rPr>
          <w:rFonts w:ascii="Arial" w:eastAsia="Arial" w:hAnsi="Arial" w:cs="Arial"/>
          <w:b/>
          <w:sz w:val="20"/>
          <w:szCs w:val="20"/>
          <w:u w:val="single"/>
        </w:rPr>
        <w:t>increase the time</w:t>
      </w:r>
      <w:r w:rsidR="00772703" w:rsidRPr="004873E1">
        <w:rPr>
          <w:rFonts w:ascii="Arial" w:eastAsia="Arial" w:hAnsi="Arial" w:cs="Arial"/>
          <w:b/>
          <w:sz w:val="20"/>
          <w:szCs w:val="20"/>
        </w:rPr>
        <w:t xml:space="preserve"> it takes for a pedestrian to cross a roadway</w:t>
      </w:r>
      <w:r w:rsidR="00B25667" w:rsidRPr="004873E1">
        <w:rPr>
          <w:rFonts w:ascii="Arial" w:eastAsia="Arial" w:hAnsi="Arial" w:cs="Arial"/>
          <w:b/>
          <w:sz w:val="20"/>
          <w:szCs w:val="20"/>
        </w:rPr>
        <w:t xml:space="preserve">, or otherwise </w:t>
      </w:r>
      <w:r w:rsidR="00A85B29" w:rsidRPr="004873E1">
        <w:rPr>
          <w:rFonts w:ascii="Arial" w:eastAsia="Arial" w:hAnsi="Arial" w:cs="Arial"/>
          <w:b/>
          <w:sz w:val="20"/>
          <w:szCs w:val="20"/>
        </w:rPr>
        <w:t xml:space="preserve">result in </w:t>
      </w:r>
      <w:r w:rsidR="00A85B29" w:rsidRPr="004873E1">
        <w:rPr>
          <w:rFonts w:ascii="Arial" w:eastAsia="Arial" w:hAnsi="Arial" w:cs="Arial"/>
          <w:b/>
          <w:sz w:val="20"/>
          <w:szCs w:val="20"/>
          <w:u w:val="single"/>
        </w:rPr>
        <w:t>lower quality</w:t>
      </w:r>
      <w:r w:rsidR="00A85B29" w:rsidRPr="004873E1">
        <w:rPr>
          <w:rFonts w:ascii="Arial" w:eastAsia="Arial" w:hAnsi="Arial" w:cs="Arial"/>
          <w:b/>
          <w:sz w:val="20"/>
          <w:szCs w:val="20"/>
        </w:rPr>
        <w:t xml:space="preserve"> pedestrian conditions</w:t>
      </w:r>
      <w:r w:rsidR="00772703" w:rsidRPr="004873E1">
        <w:rPr>
          <w:rFonts w:ascii="Arial" w:eastAsia="Arial" w:hAnsi="Arial" w:cs="Arial"/>
          <w:b/>
          <w:sz w:val="20"/>
          <w:szCs w:val="20"/>
        </w:rPr>
        <w:t>?</w:t>
      </w:r>
    </w:p>
    <w:p w14:paraId="6187878E" w14:textId="1A4B9D5B" w:rsidR="00772703" w:rsidRDefault="00A86BB0" w:rsidP="00B647F3">
      <w:pPr>
        <w:spacing w:after="4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0CA161" wp14:editId="0D3CF266">
                <wp:simplePos x="0" y="0"/>
                <wp:positionH relativeFrom="column">
                  <wp:posOffset>550147</wp:posOffset>
                </wp:positionH>
                <wp:positionV relativeFrom="paragraph">
                  <wp:posOffset>271201</wp:posOffset>
                </wp:positionV>
                <wp:extent cx="143586" cy="452176"/>
                <wp:effectExtent l="0" t="0" r="66040" b="100330"/>
                <wp:wrapNone/>
                <wp:docPr id="7" name="Freeform 7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86" cy="452176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509587">
                              <a:moveTo>
                                <a:pt x="4763" y="0"/>
                              </a:moveTo>
                              <a:cubicBezTo>
                                <a:pt x="3175" y="169862"/>
                                <a:pt x="1588" y="339725"/>
                                <a:pt x="0" y="509587"/>
                              </a:cubicBezTo>
                              <a:lnTo>
                                <a:pt x="133350" y="509587"/>
                              </a:lnTo>
                              <a:lnTo>
                                <a:pt x="133350" y="50958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3C26C" id="Freeform 7" o:spid="_x0000_s1026" alt="&quot;&quot;" style="position:absolute;margin-left:43.3pt;margin-top:21.35pt;width:11.3pt;height:3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" path="m4763,c3175,169862,1588,339725,,509587r133350,l133350,509587e" filled="f" strokecolor="#0070c0" strokeweight="1pt">
                <v:stroke endarrow="block"/>
                <v:path arrowok="t" o:connecttype="custom" o:connectlocs="5129,0;0,452176;143586,452176;143586,452176" o:connectangles="0,0,0,0"/>
              </v:shape>
            </w:pict>
          </mc:Fallback>
        </mc:AlternateConten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3C14CD96">
          <v:shape id="_x0000_i1485" type="#_x0000_t75" style="width:38.9pt;height:19.45pt" o:ole="">
            <v:imagedata r:id="rId133" o:title=""/>
          </v:shape>
          <w:control r:id="rId134" w:name="No" w:shapeid="_x0000_i1485"/>
        </w:objec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71D60D4D">
          <v:shape id="_x0000_i1487" type="#_x0000_t75" style="width:47.35pt;height:19.45pt" o:ole="">
            <v:imagedata r:id="rId135" o:title=""/>
          </v:shape>
          <w:control r:id="rId136" w:name="yes" w:shapeid="_x0000_i1487"/>
        </w:object>
      </w:r>
      <w:r w:rsidR="00BE03DE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790416"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2ADEE563">
          <v:shape id="_x0000_i1489" type="#_x0000_t75" style="width:171.25pt;height:19.45pt" o:ole="">
            <v:imagedata r:id="rId137" o:title=""/>
          </v:shape>
          <w:control r:id="rId138" w:name="Unable" w:shapeid="_x0000_i1489"/>
        </w:object>
      </w:r>
    </w:p>
    <w:tbl>
      <w:tblPr>
        <w:tblStyle w:val="TableGrid"/>
        <w:tblW w:w="8010" w:type="dxa"/>
        <w:tblInd w:w="1890" w:type="dxa"/>
        <w:tblBorders>
          <w:top w:val="none" w:sz="0" w:space="0" w:color="auto"/>
          <w:left w:val="none" w:sz="0" w:space="0" w:color="auto"/>
          <w:bottom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Explanation of why project sponsor cannot answer the question."/>
      </w:tblPr>
      <w:tblGrid>
        <w:gridCol w:w="3240"/>
        <w:gridCol w:w="4770"/>
      </w:tblGrid>
      <w:tr w:rsidR="000243E1" w14:paraId="58D1CB5C" w14:textId="77777777" w:rsidTr="00DC69E8">
        <w:trPr>
          <w:trHeight w:val="449"/>
        </w:trPr>
        <w:tc>
          <w:tcPr>
            <w:tcW w:w="3240" w:type="dxa"/>
          </w:tcPr>
          <w:p w14:paraId="30F5F409" w14:textId="65AE582C" w:rsidR="000243E1" w:rsidRDefault="00E7344D" w:rsidP="00B647F3">
            <w:pPr>
              <w:spacing w:after="40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noProof/>
                <w:color w:val="0070C0"/>
                <w:spacing w:val="1"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28795C" wp14:editId="573F8ACF">
                      <wp:simplePos x="0" y="0"/>
                      <wp:positionH relativeFrom="column">
                        <wp:posOffset>-20983</wp:posOffset>
                      </wp:positionH>
                      <wp:positionV relativeFrom="paragraph">
                        <wp:posOffset>-70618</wp:posOffset>
                      </wp:positionV>
                      <wp:extent cx="141776" cy="150164"/>
                      <wp:effectExtent l="0" t="0" r="29845" b="97790"/>
                      <wp:wrapNone/>
                      <wp:docPr id="8" name="Freeform 8" descr="&quot;&quot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776" cy="150164"/>
                              </a:xfrm>
                              <a:custGeom>
                                <a:avLst/>
                                <a:gdLst>
                                  <a:gd name="connsiteX0" fmla="*/ 4763 w 133350"/>
                                  <a:gd name="connsiteY0" fmla="*/ 0 h 509587"/>
                                  <a:gd name="connsiteX1" fmla="*/ 0 w 133350"/>
                                  <a:gd name="connsiteY1" fmla="*/ 509587 h 509587"/>
                                  <a:gd name="connsiteX2" fmla="*/ 133350 w 133350"/>
                                  <a:gd name="connsiteY2" fmla="*/ 509587 h 509587"/>
                                  <a:gd name="connsiteX3" fmla="*/ 133350 w 133350"/>
                                  <a:gd name="connsiteY3" fmla="*/ 509587 h 5095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33350" h="509587">
                                    <a:moveTo>
                                      <a:pt x="4763" y="0"/>
                                    </a:moveTo>
                                    <a:cubicBezTo>
                                      <a:pt x="3175" y="169862"/>
                                      <a:pt x="1588" y="339725"/>
                                      <a:pt x="0" y="509587"/>
                                    </a:cubicBezTo>
                                    <a:lnTo>
                                      <a:pt x="133350" y="509587"/>
                                    </a:lnTo>
                                    <a:lnTo>
                                      <a:pt x="133350" y="509587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39BC5C" id="Freeform 8" o:spid="_x0000_s1026" alt="&quot;&quot;" style="position:absolute;margin-left:-1.65pt;margin-top:-5.55pt;width:11.15pt;height:1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" path="m4763,c3175,169862,1588,339725,,509587r133350,l133350,509587e" filled="f" strokecolor="#0070c0" strokeweight="1pt">
                      <v:stroke endarrow="block"/>
                      <v:path arrowok="t" o:connecttype="custom" o:connectlocs="5064,0;0,150164;141776,150164;141776,150164" o:connectangles="0,0,0,0"/>
                    </v:shape>
                  </w:pict>
                </mc:Fallback>
              </mc:AlternateContent>
            </w: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     </w:t>
            </w:r>
            <w:r w:rsidR="000243E1" w:rsidRPr="000243E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If </w:t>
            </w:r>
            <w:r w:rsidR="00790416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selected</w:t>
            </w:r>
            <w:r w:rsidR="000243E1" w:rsidRPr="000243E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, please explain why</w:t>
            </w:r>
            <w:r w:rsidR="000243E1" w:rsidRPr="00E7344D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:</w:t>
            </w:r>
          </w:p>
        </w:tc>
        <w:tc>
          <w:tcPr>
            <w:tcW w:w="4770" w:type="dxa"/>
            <w:tcBorders>
              <w:top w:val="single" w:sz="4" w:space="0" w:color="auto"/>
              <w:bottom w:val="single" w:sz="4" w:space="0" w:color="auto"/>
            </w:tcBorders>
          </w:tcPr>
          <w:p w14:paraId="78C5D6E3" w14:textId="5059155E" w:rsidR="00760CC0" w:rsidRDefault="00760CC0" w:rsidP="00B647F3">
            <w:pPr>
              <w:spacing w:after="40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21960ECD" w14:textId="5816891D" w:rsidR="00772703" w:rsidRPr="000243E1" w:rsidRDefault="000243E1" w:rsidP="00B647F3">
      <w:pPr>
        <w:spacing w:before="120" w:after="40" w:line="240" w:lineRule="auto"/>
        <w:ind w:right="-14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color w:val="0070C0"/>
          <w:spacing w:val="1"/>
          <w:sz w:val="18"/>
          <w:szCs w:val="20"/>
        </w:rPr>
        <w:t xml:space="preserve">                 </w:t>
      </w:r>
      <w:r w:rsidR="004873E1"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</w:t>
      </w:r>
      <w:r w:rsidR="00E7344D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  </w:t>
      </w:r>
      <w:r w:rsidR="00A86BB0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 </w:t>
      </w:r>
      <w:r w:rsidR="00772703"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If “Yes” briefly describe the </w:t>
      </w:r>
      <w:proofErr w:type="gramStart"/>
      <w:r w:rsidR="00772703"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situation, and</w:t>
      </w:r>
      <w:proofErr w:type="gramEnd"/>
      <w:r w:rsidR="00772703"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indicate why </w:t>
      </w:r>
      <w:r w:rsidR="00F35D85"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this alternative was chosen</w:t>
      </w:r>
      <w:r w:rsidR="00772703"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.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  <w:tblDescription w:val="Description of how and why the project negatively impacts pedestrians."/>
      </w:tblPr>
      <w:tblGrid>
        <w:gridCol w:w="9090"/>
      </w:tblGrid>
      <w:tr w:rsidR="00772703" w:rsidRPr="0000287D" w14:paraId="07DD17FA" w14:textId="77777777" w:rsidTr="00017D13">
        <w:trPr>
          <w:trHeight w:val="854"/>
        </w:trPr>
        <w:tc>
          <w:tcPr>
            <w:tcW w:w="9090" w:type="dxa"/>
          </w:tcPr>
          <w:p w14:paraId="14C2950F" w14:textId="04958CB8" w:rsidR="00772703" w:rsidRPr="0000287D" w:rsidRDefault="00772703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48290328" w14:textId="73F1DD85" w:rsidR="004F65CF" w:rsidRPr="0000287D" w:rsidRDefault="004012B9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2A67B4D" wp14:editId="5FFFAA39">
                <wp:simplePos x="0" y="0"/>
                <wp:positionH relativeFrom="column">
                  <wp:posOffset>-366395</wp:posOffset>
                </wp:positionH>
                <wp:positionV relativeFrom="paragraph">
                  <wp:posOffset>269240</wp:posOffset>
                </wp:positionV>
                <wp:extent cx="266700" cy="171450"/>
                <wp:effectExtent l="0" t="19050" r="38100" b="38100"/>
                <wp:wrapNone/>
                <wp:docPr id="61" name="Right Arrow 61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11DA1B" id="Right Arrow 61" o:spid="_x0000_s1026" type="#_x0000_t13" alt="&quot;&quot;" style="position:absolute;margin-left:-28.85pt;margin-top:21.2pt;width:21pt;height:13.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" adj="14657" fillcolor="black [3200]" strokecolor="black [1600]" strokeweight="2pt"/>
            </w:pict>
          </mc:Fallback>
        </mc:AlternateContent>
      </w:r>
      <w:r w:rsidR="00A575D6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B</w:t>
      </w:r>
      <w:r w:rsidR="004F65CF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: Bicycle</w:t>
      </w:r>
      <w:r w:rsidR="00573394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 w:rsidR="00955E45">
        <w:rPr>
          <w:rFonts w:ascii="Arial" w:eastAsia="Arial" w:hAnsi="Arial" w:cs="Arial"/>
          <w:b/>
          <w:bCs/>
          <w:spacing w:val="1"/>
          <w:sz w:val="20"/>
          <w:szCs w:val="20"/>
        </w:rPr>
        <w:t>Infrastructure</w:t>
      </w:r>
    </w:p>
    <w:p w14:paraId="6B705CC9" w14:textId="687BE44A" w:rsidR="004012B9" w:rsidRPr="00BD4EA3" w:rsidRDefault="004012B9" w:rsidP="004012B9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What bicycle infrastructure exists within the project limits now?</w:t>
      </w:r>
      <w:r w:rsidRPr="00017D13"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w:t xml:space="preserve"> </w:t>
      </w:r>
    </w:p>
    <w:tbl>
      <w:tblPr>
        <w:tblStyle w:val="TableGrid"/>
        <w:tblW w:w="1016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showing bicycle infrastructure that exists within the project limits."/>
      </w:tblPr>
      <w:tblGrid>
        <w:gridCol w:w="2430"/>
        <w:gridCol w:w="1933"/>
        <w:gridCol w:w="1934"/>
        <w:gridCol w:w="1934"/>
        <w:gridCol w:w="1934"/>
      </w:tblGrid>
      <w:tr w:rsidR="00573394" w14:paraId="73B9A573" w14:textId="48429842" w:rsidTr="00D72991">
        <w:trPr>
          <w:tblHeader/>
        </w:trPr>
        <w:tc>
          <w:tcPr>
            <w:tcW w:w="2430" w:type="dxa"/>
            <w:vAlign w:val="center"/>
          </w:tcPr>
          <w:p w14:paraId="29E8A97E" w14:textId="31BCAA46" w:rsidR="00573394" w:rsidRDefault="00D72991" w:rsidP="00D72991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D72991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Infrastructure</w:t>
            </w:r>
          </w:p>
        </w:tc>
        <w:tc>
          <w:tcPr>
            <w:tcW w:w="1933" w:type="dxa"/>
            <w:vAlign w:val="center"/>
          </w:tcPr>
          <w:p w14:paraId="5DBB087C" w14:textId="42D3486E" w:rsidR="00573394" w:rsidRPr="00573394" w:rsidRDefault="00573394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73394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, with no gaps in the bikeway</w:t>
            </w:r>
          </w:p>
        </w:tc>
        <w:tc>
          <w:tcPr>
            <w:tcW w:w="1934" w:type="dxa"/>
            <w:vAlign w:val="center"/>
          </w:tcPr>
          <w:p w14:paraId="4666E05A" w14:textId="17F21364" w:rsidR="00573394" w:rsidRPr="00573394" w:rsidRDefault="00573394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73394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, but with gaps in the bikeway</w:t>
            </w:r>
          </w:p>
        </w:tc>
        <w:tc>
          <w:tcPr>
            <w:tcW w:w="1934" w:type="dxa"/>
            <w:vAlign w:val="center"/>
          </w:tcPr>
          <w:p w14:paraId="7B1B947A" w14:textId="68C33F5F" w:rsidR="00573394" w:rsidRPr="00573394" w:rsidRDefault="00573394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73394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provided</w:t>
            </w:r>
          </w:p>
        </w:tc>
        <w:tc>
          <w:tcPr>
            <w:tcW w:w="1934" w:type="dxa"/>
            <w:vAlign w:val="center"/>
          </w:tcPr>
          <w:p w14:paraId="3DD7ED20" w14:textId="41481BD1" w:rsidR="00573394" w:rsidRPr="00573394" w:rsidRDefault="00573394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573394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applicable</w:t>
            </w:r>
          </w:p>
        </w:tc>
      </w:tr>
      <w:tr w:rsidR="00573394" w14:paraId="29933A89" w14:textId="1FB0B39A" w:rsidTr="004012B9">
        <w:trPr>
          <w:trHeight w:val="544"/>
        </w:trPr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29C58AEE" w14:textId="6BA2F11C" w:rsidR="00573394" w:rsidRDefault="00573394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Bicycle Lanes (Class II)</w:t>
            </w:r>
          </w:p>
        </w:tc>
        <w:tc>
          <w:tcPr>
            <w:tcW w:w="1933" w:type="dxa"/>
            <w:shd w:val="clear" w:color="auto" w:fill="F2F2F2" w:themeFill="background1" w:themeFillShade="F2"/>
            <w:vAlign w:val="center"/>
          </w:tcPr>
          <w:p w14:paraId="1A6F9166" w14:textId="2E3248B5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DCC6CD7">
                <v:shape id="_x0000_i1491" type="#_x0000_t75" style="width:13.6pt;height:19.45pt" o:ole="">
                  <v:imagedata r:id="rId12" o:title=""/>
                </v:shape>
                <w:control r:id="rId139" w:name="provided_no_gaps" w:shapeid="_x0000_i1491"/>
              </w:objec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AFA90D5" w14:textId="6F331B6B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ABDF136">
                <v:shape id="_x0000_i1493" type="#_x0000_t75" style="width:13.6pt;height:19.45pt" o:ole="">
                  <v:imagedata r:id="rId12" o:title=""/>
                </v:shape>
                <w:control r:id="rId140" w:name="provided_gaps" w:shapeid="_x0000_i1493"/>
              </w:objec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08FCE648" w14:textId="4AC02C7F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057F32B">
                <v:shape id="_x0000_i1495" type="#_x0000_t75" style="width:13.6pt;height:19.45pt" o:ole="">
                  <v:imagedata r:id="rId12" o:title=""/>
                </v:shape>
                <w:control r:id="rId141" w:name="not_provided7" w:shapeid="_x0000_i1495"/>
              </w:objec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58E6DFA7" w14:textId="07A35363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0AD751C">
                <v:shape id="_x0000_i1497" type="#_x0000_t75" style="width:13.6pt;height:19.45pt" o:ole="">
                  <v:imagedata r:id="rId12" o:title=""/>
                </v:shape>
                <w:control r:id="rId142" w:name="not_applicable7" w:shapeid="_x0000_i1497"/>
              </w:object>
            </w:r>
          </w:p>
        </w:tc>
      </w:tr>
      <w:tr w:rsidR="00573394" w14:paraId="5FBACF9E" w14:textId="2C1EF92A" w:rsidTr="004012B9">
        <w:trPr>
          <w:trHeight w:val="526"/>
        </w:trPr>
        <w:tc>
          <w:tcPr>
            <w:tcW w:w="2430" w:type="dxa"/>
            <w:vAlign w:val="center"/>
          </w:tcPr>
          <w:p w14:paraId="103956B1" w14:textId="4D32451B" w:rsidR="00573394" w:rsidRDefault="00573394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Bicycle Lanes with Painted Buffers </w:t>
            </w:r>
          </w:p>
        </w:tc>
        <w:tc>
          <w:tcPr>
            <w:tcW w:w="1933" w:type="dxa"/>
            <w:vAlign w:val="center"/>
          </w:tcPr>
          <w:p w14:paraId="02BF6B44" w14:textId="15411BFB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2C2253B">
                <v:shape id="_x0000_i1499" type="#_x0000_t75" style="width:13.6pt;height:19.45pt" o:ole="">
                  <v:imagedata r:id="rId12" o:title=""/>
                </v:shape>
                <w:control r:id="rId143" w:name="provided_no_gaps1" w:shapeid="_x0000_i1499"/>
              </w:object>
            </w:r>
          </w:p>
        </w:tc>
        <w:tc>
          <w:tcPr>
            <w:tcW w:w="1934" w:type="dxa"/>
            <w:vAlign w:val="center"/>
          </w:tcPr>
          <w:p w14:paraId="2A216F62" w14:textId="3C481E9A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03FD8B9">
                <v:shape id="_x0000_i1501" type="#_x0000_t75" style="width:13.6pt;height:19.45pt" o:ole="">
                  <v:imagedata r:id="rId12" o:title=""/>
                </v:shape>
                <w:control r:id="rId144" w:name="provided_gaps1" w:shapeid="_x0000_i1501"/>
              </w:object>
            </w:r>
          </w:p>
        </w:tc>
        <w:tc>
          <w:tcPr>
            <w:tcW w:w="1934" w:type="dxa"/>
            <w:vAlign w:val="center"/>
          </w:tcPr>
          <w:p w14:paraId="4F8E4105" w14:textId="6E5138B2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8E965B8">
                <v:shape id="_x0000_i1503" type="#_x0000_t75" style="width:13.6pt;height:19.45pt" o:ole="">
                  <v:imagedata r:id="rId12" o:title=""/>
                </v:shape>
                <w:control r:id="rId145" w:name="not_provided8" w:shapeid="_x0000_i1503"/>
              </w:object>
            </w:r>
          </w:p>
        </w:tc>
        <w:tc>
          <w:tcPr>
            <w:tcW w:w="1934" w:type="dxa"/>
            <w:vAlign w:val="center"/>
          </w:tcPr>
          <w:p w14:paraId="3B497E86" w14:textId="20C4D0BB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4D452DE">
                <v:shape id="_x0000_i1505" type="#_x0000_t75" style="width:13.6pt;height:19.45pt" o:ole="">
                  <v:imagedata r:id="rId12" o:title=""/>
                </v:shape>
                <w:control r:id="rId146" w:name="not_applicable8" w:shapeid="_x0000_i1505"/>
              </w:object>
            </w:r>
          </w:p>
        </w:tc>
      </w:tr>
      <w:tr w:rsidR="00573394" w14:paraId="56E05EF1" w14:textId="0D87B259" w:rsidTr="004012B9">
        <w:trPr>
          <w:trHeight w:val="526"/>
        </w:trPr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1CBBC6DE" w14:textId="1C92009E" w:rsidR="00573394" w:rsidRDefault="00573394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hysically Separated Bikeways (Class IV)</w:t>
            </w:r>
          </w:p>
        </w:tc>
        <w:tc>
          <w:tcPr>
            <w:tcW w:w="1933" w:type="dxa"/>
            <w:shd w:val="clear" w:color="auto" w:fill="F2F2F2" w:themeFill="background1" w:themeFillShade="F2"/>
            <w:vAlign w:val="center"/>
          </w:tcPr>
          <w:p w14:paraId="6AC8E200" w14:textId="36558D5D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763D578">
                <v:shape id="_x0000_i1507" type="#_x0000_t75" style="width:13.6pt;height:19.45pt" o:ole="">
                  <v:imagedata r:id="rId12" o:title=""/>
                </v:shape>
                <w:control r:id="rId147" w:name="provided_no_gaps2" w:shapeid="_x0000_i1507"/>
              </w:objec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20361C17" w14:textId="6FA0189D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E498BBA">
                <v:shape id="_x0000_i1509" type="#_x0000_t75" style="width:13.6pt;height:19.45pt" o:ole="">
                  <v:imagedata r:id="rId12" o:title=""/>
                </v:shape>
                <w:control r:id="rId148" w:name="provided_gaps2" w:shapeid="_x0000_i1509"/>
              </w:objec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712F890B" w14:textId="2F83450B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CAFD67C">
                <v:shape id="_x0000_i1511" type="#_x0000_t75" style="width:13.6pt;height:19.45pt" o:ole="">
                  <v:imagedata r:id="rId12" o:title=""/>
                </v:shape>
                <w:control r:id="rId149" w:name="not_provided9" w:shapeid="_x0000_i1511"/>
              </w:objec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29D1C7BE" w14:textId="556BEFF4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BB34FD0">
                <v:shape id="_x0000_i1513" type="#_x0000_t75" style="width:13.6pt;height:19.45pt" o:ole="">
                  <v:imagedata r:id="rId12" o:title=""/>
                </v:shape>
                <w:control r:id="rId150" w:name="not_applicable9" w:shapeid="_x0000_i1513"/>
              </w:object>
            </w:r>
          </w:p>
        </w:tc>
      </w:tr>
      <w:tr w:rsidR="00573394" w14:paraId="38CDDFF9" w14:textId="6FE87B78" w:rsidTr="004012B9">
        <w:trPr>
          <w:trHeight w:val="535"/>
        </w:trPr>
        <w:tc>
          <w:tcPr>
            <w:tcW w:w="2430" w:type="dxa"/>
            <w:vAlign w:val="center"/>
          </w:tcPr>
          <w:p w14:paraId="78A7336A" w14:textId="17F0E23F" w:rsidR="00573394" w:rsidRDefault="00573394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Shared Use Paths (Class I)</w:t>
            </w:r>
          </w:p>
        </w:tc>
        <w:tc>
          <w:tcPr>
            <w:tcW w:w="1933" w:type="dxa"/>
            <w:vAlign w:val="center"/>
          </w:tcPr>
          <w:p w14:paraId="416C70FA" w14:textId="25C4E86F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2329F54">
                <v:shape id="_x0000_i1515" type="#_x0000_t75" style="width:13.6pt;height:19.45pt" o:ole="">
                  <v:imagedata r:id="rId12" o:title=""/>
                </v:shape>
                <w:control r:id="rId151" w:name="provided_no_gaps3" w:shapeid="_x0000_i1515"/>
              </w:object>
            </w:r>
          </w:p>
        </w:tc>
        <w:tc>
          <w:tcPr>
            <w:tcW w:w="1934" w:type="dxa"/>
            <w:vAlign w:val="center"/>
          </w:tcPr>
          <w:p w14:paraId="73770A2A" w14:textId="4F91E472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320DDC4">
                <v:shape id="_x0000_i1517" type="#_x0000_t75" style="width:13.6pt;height:19.45pt" o:ole="">
                  <v:imagedata r:id="rId12" o:title=""/>
                </v:shape>
                <w:control r:id="rId152" w:name="provided_gaps3" w:shapeid="_x0000_i1517"/>
              </w:object>
            </w:r>
          </w:p>
        </w:tc>
        <w:tc>
          <w:tcPr>
            <w:tcW w:w="1934" w:type="dxa"/>
            <w:vAlign w:val="center"/>
          </w:tcPr>
          <w:p w14:paraId="478E2BC7" w14:textId="7E3513D7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4223D47">
                <v:shape id="_x0000_i1519" type="#_x0000_t75" style="width:13.6pt;height:19.45pt" o:ole="">
                  <v:imagedata r:id="rId12" o:title=""/>
                </v:shape>
                <w:control r:id="rId153" w:name="not_provided10" w:shapeid="_x0000_i1519"/>
              </w:object>
            </w:r>
          </w:p>
        </w:tc>
        <w:tc>
          <w:tcPr>
            <w:tcW w:w="1934" w:type="dxa"/>
            <w:vAlign w:val="center"/>
          </w:tcPr>
          <w:p w14:paraId="44D59451" w14:textId="3AF07BF4" w:rsidR="00573394" w:rsidRDefault="00D20F92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98F50F2">
                <v:shape id="_x0000_i1521" type="#_x0000_t75" style="width:13.6pt;height:19.45pt" o:ole="">
                  <v:imagedata r:id="rId12" o:title=""/>
                </v:shape>
                <w:control r:id="rId154" w:name="not_applicable10" w:shapeid="_x0000_i1521"/>
              </w:object>
            </w:r>
          </w:p>
        </w:tc>
      </w:tr>
    </w:tbl>
    <w:p w14:paraId="5557885E" w14:textId="77777777" w:rsidR="00573394" w:rsidRDefault="00573394" w:rsidP="00B647F3">
      <w:pPr>
        <w:spacing w:after="0"/>
      </w:pPr>
    </w:p>
    <w:tbl>
      <w:tblPr>
        <w:tblStyle w:val="TableGrid"/>
        <w:tblW w:w="10170" w:type="dxa"/>
        <w:tblInd w:w="-9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describing if bicycle bridges or undercrossings are within the project limits"/>
      </w:tblPr>
      <w:tblGrid>
        <w:gridCol w:w="2132"/>
        <w:gridCol w:w="8038"/>
      </w:tblGrid>
      <w:tr w:rsidR="00AA26FB" w14:paraId="29513F75" w14:textId="77777777" w:rsidTr="00BD4EA3">
        <w:trPr>
          <w:trHeight w:val="1097"/>
        </w:trPr>
        <w:tc>
          <w:tcPr>
            <w:tcW w:w="2132" w:type="dxa"/>
            <w:vAlign w:val="center"/>
          </w:tcPr>
          <w:p w14:paraId="4D1630E4" w14:textId="15F6C6AC" w:rsidR="00AA26FB" w:rsidRDefault="00AA26F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Bicycle Bridges or </w:t>
            </w:r>
            <w:proofErr w:type="spellStart"/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Undercrossings</w:t>
            </w:r>
            <w:proofErr w:type="spellEnd"/>
          </w:p>
        </w:tc>
        <w:tc>
          <w:tcPr>
            <w:tcW w:w="8038" w:type="dxa"/>
            <w:vAlign w:val="bottom"/>
          </w:tcPr>
          <w:p w14:paraId="30F384ED" w14:textId="34EAAC52" w:rsidR="00AE58DC" w:rsidRDefault="00AE58DC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4D82704">
                <v:shape id="_x0000_i1523" type="#_x0000_t75" style="width:171.25pt;height:19.45pt" o:ole="">
                  <v:imagedata r:id="rId155" o:title=""/>
                </v:shape>
                <w:control r:id="rId156" w:name="Provided" w:shapeid="_x0000_i1523"/>
              </w:object>
            </w:r>
          </w:p>
          <w:p w14:paraId="328FBB93" w14:textId="508DF6B8" w:rsidR="00AE58DC" w:rsidRDefault="00AE58DC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F1BD184">
                <v:shape id="_x0000_i1525" type="#_x0000_t75" style="width:171.25pt;height:19.45pt" o:ole="">
                  <v:imagedata r:id="rId157" o:title=""/>
                </v:shape>
                <w:control r:id="rId158" w:name="NotProvided" w:shapeid="_x0000_i1525"/>
              </w:object>
            </w:r>
          </w:p>
          <w:p w14:paraId="2EF287D2" w14:textId="44DD8D8D" w:rsidR="00AA26FB" w:rsidRDefault="00AE58DC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E465054">
                <v:shape id="_x0000_i1527" type="#_x0000_t75" style="width:171.25pt;height:19.45pt" o:ole="">
                  <v:imagedata r:id="rId159" o:title=""/>
                </v:shape>
                <w:control r:id="rId160" w:name="Not_applicable11" w:shapeid="_x0000_i1527"/>
              </w:object>
            </w:r>
          </w:p>
        </w:tc>
      </w:tr>
    </w:tbl>
    <w:p w14:paraId="1A174E66" w14:textId="77777777" w:rsidR="00573394" w:rsidRDefault="00573394" w:rsidP="00B647F3">
      <w:pPr>
        <w:spacing w:after="0"/>
      </w:pPr>
    </w:p>
    <w:tbl>
      <w:tblPr>
        <w:tblStyle w:val="TableGrid"/>
        <w:tblW w:w="10170" w:type="dxa"/>
        <w:tblInd w:w="-9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noting bicycle/vehicle interactions."/>
      </w:tblPr>
      <w:tblGrid>
        <w:gridCol w:w="2064"/>
        <w:gridCol w:w="8106"/>
      </w:tblGrid>
      <w:tr w:rsidR="00AA26FB" w14:paraId="34727217" w14:textId="77777777" w:rsidTr="00BD4EA3">
        <w:trPr>
          <w:trHeight w:val="836"/>
        </w:trPr>
        <w:tc>
          <w:tcPr>
            <w:tcW w:w="2064" w:type="dxa"/>
            <w:vAlign w:val="center"/>
          </w:tcPr>
          <w:p w14:paraId="68ACACB1" w14:textId="373067D0" w:rsidR="00AA26FB" w:rsidRDefault="00AA26F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Bicycle/Vehicle Interactions</w:t>
            </w:r>
          </w:p>
        </w:tc>
        <w:tc>
          <w:tcPr>
            <w:tcW w:w="8106" w:type="dxa"/>
            <w:vAlign w:val="center"/>
          </w:tcPr>
          <w:p w14:paraId="72866452" w14:textId="5E973A6C" w:rsidR="00AE58DC" w:rsidRDefault="00AE58DC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A6713FF">
                <v:shape id="_x0000_i1529" type="#_x0000_t75" style="width:394.4pt;height:24.65pt" o:ole="">
                  <v:imagedata r:id="rId161" o:title=""/>
                </v:shape>
                <w:control r:id="rId162" w:name="Merge_weave" w:shapeid="_x0000_i1529"/>
              </w:object>
            </w:r>
          </w:p>
          <w:p w14:paraId="525F7E05" w14:textId="060A9452" w:rsidR="00AA26FB" w:rsidRDefault="00AE58DC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2ED1277">
                <v:shape id="_x0000_i1531" type="#_x0000_t75" style="width:336pt;height:22.05pt" o:ole="">
                  <v:imagedata r:id="rId163" o:title=""/>
                </v:shape>
                <w:control r:id="rId164" w:name="No_Merge_Weave" w:shapeid="_x0000_i1531"/>
              </w:object>
            </w: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 </w:t>
            </w:r>
            <w:r w:rsidR="00AA26FB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□ </w:t>
            </w:r>
          </w:p>
        </w:tc>
      </w:tr>
    </w:tbl>
    <w:p w14:paraId="0081C26F" w14:textId="13A9C4B1" w:rsidR="004F65CF" w:rsidRPr="00AE58DC" w:rsidRDefault="004012B9" w:rsidP="004012B9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6F1B578" wp14:editId="04251EFB">
                <wp:simplePos x="0" y="0"/>
                <wp:positionH relativeFrom="column">
                  <wp:posOffset>-366395</wp:posOffset>
                </wp:positionH>
                <wp:positionV relativeFrom="paragraph">
                  <wp:posOffset>123825</wp:posOffset>
                </wp:positionV>
                <wp:extent cx="266700" cy="171450"/>
                <wp:effectExtent l="0" t="19050" r="38100" b="38100"/>
                <wp:wrapNone/>
                <wp:docPr id="62" name="Right Arrow 62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BA0EC9" id="Right Arrow 62" o:spid="_x0000_s1026" type="#_x0000_t13" alt="&quot;&quot;" style="position:absolute;margin-left:-28.85pt;margin-top:9.75pt;width:21pt;height:13.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4D0773" w:rsidRPr="00AE58DC">
        <w:rPr>
          <w:rFonts w:ascii="Arial" w:eastAsia="Arial" w:hAnsi="Arial" w:cs="Arial"/>
          <w:b/>
          <w:sz w:val="20"/>
          <w:szCs w:val="20"/>
        </w:rPr>
        <w:t xml:space="preserve">Briefly describe the improvements to </w:t>
      </w:r>
      <w:r w:rsidR="004D0773" w:rsidRPr="00B5230B">
        <w:rPr>
          <w:rFonts w:ascii="Arial" w:eastAsia="Arial" w:hAnsi="Arial" w:cs="Arial"/>
          <w:b/>
          <w:sz w:val="20"/>
          <w:szCs w:val="20"/>
          <w:u w:val="single"/>
        </w:rPr>
        <w:t>bicycle</w:t>
      </w:r>
      <w:r w:rsidR="004D0773" w:rsidRPr="00AE58DC">
        <w:rPr>
          <w:rFonts w:ascii="Arial" w:eastAsia="Arial" w:hAnsi="Arial" w:cs="Arial"/>
          <w:b/>
          <w:sz w:val="20"/>
          <w:szCs w:val="20"/>
        </w:rPr>
        <w:t xml:space="preserve"> infrastructure that are anticipated with the project.</w:t>
      </w:r>
    </w:p>
    <w:tbl>
      <w:tblPr>
        <w:tblStyle w:val="TableGrid"/>
        <w:tblW w:w="10260" w:type="dxa"/>
        <w:tblInd w:w="-95" w:type="dxa"/>
        <w:tblLook w:val="04A0" w:firstRow="1" w:lastRow="0" w:firstColumn="1" w:lastColumn="0" w:noHBand="0" w:noVBand="1"/>
        <w:tblDescription w:val="Description of improvements for bicyclists."/>
      </w:tblPr>
      <w:tblGrid>
        <w:gridCol w:w="10260"/>
      </w:tblGrid>
      <w:tr w:rsidR="004F65CF" w:rsidRPr="0000287D" w14:paraId="3F744E3F" w14:textId="77777777" w:rsidTr="00BD4EA3">
        <w:trPr>
          <w:trHeight w:val="1084"/>
        </w:trPr>
        <w:tc>
          <w:tcPr>
            <w:tcW w:w="10260" w:type="dxa"/>
          </w:tcPr>
          <w:p w14:paraId="0D0CCF2B" w14:textId="6879D869" w:rsidR="004F65CF" w:rsidRPr="0000287D" w:rsidRDefault="004F65CF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35FBDAD" w14:textId="2D6EA741" w:rsidR="00B25667" w:rsidRPr="00B5230B" w:rsidRDefault="00F16FCD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09D4BFE" wp14:editId="6E725BCE">
                <wp:simplePos x="0" y="0"/>
                <wp:positionH relativeFrom="column">
                  <wp:posOffset>-366395</wp:posOffset>
                </wp:positionH>
                <wp:positionV relativeFrom="paragraph">
                  <wp:posOffset>118110</wp:posOffset>
                </wp:positionV>
                <wp:extent cx="266700" cy="171450"/>
                <wp:effectExtent l="0" t="19050" r="38100" b="38100"/>
                <wp:wrapNone/>
                <wp:docPr id="63" name="Right Arrow 63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55A608" id="Right Arrow 63" o:spid="_x0000_s1026" type="#_x0000_t13" alt="&quot;&quot;" style="position:absolute;margin-left:-28.85pt;margin-top:9.3pt;width:21pt;height:13.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" adj="14657" fillcolor="black [3200]" strokecolor="black [1600]" strokeweight="2pt"/>
            </w:pict>
          </mc:Fallback>
        </mc:AlternateContent>
      </w:r>
      <w:r w:rsidR="00B25667" w:rsidRPr="00B5230B">
        <w:rPr>
          <w:rFonts w:ascii="Arial" w:eastAsia="Arial" w:hAnsi="Arial" w:cs="Arial"/>
          <w:b/>
          <w:sz w:val="20"/>
          <w:szCs w:val="20"/>
        </w:rPr>
        <w:t xml:space="preserve">Will the project </w:t>
      </w:r>
      <w:r w:rsidR="00B25667" w:rsidRPr="00B5230B">
        <w:rPr>
          <w:rFonts w:ascii="Arial" w:eastAsia="Arial" w:hAnsi="Arial" w:cs="Arial"/>
          <w:b/>
          <w:sz w:val="20"/>
          <w:szCs w:val="20"/>
          <w:u w:val="single"/>
        </w:rPr>
        <w:t>eliminate</w:t>
      </w:r>
      <w:r w:rsidR="00B25667" w:rsidRPr="00B5230B">
        <w:rPr>
          <w:rFonts w:ascii="Arial" w:eastAsia="Arial" w:hAnsi="Arial" w:cs="Arial"/>
          <w:b/>
          <w:sz w:val="20"/>
          <w:szCs w:val="20"/>
        </w:rPr>
        <w:t xml:space="preserve"> an existing bicycle </w:t>
      </w:r>
      <w:r w:rsidR="00C26AA8" w:rsidRPr="00B5230B">
        <w:rPr>
          <w:rFonts w:ascii="Arial" w:eastAsia="Arial" w:hAnsi="Arial" w:cs="Arial"/>
          <w:b/>
          <w:sz w:val="20"/>
          <w:szCs w:val="20"/>
        </w:rPr>
        <w:t xml:space="preserve">facility, </w:t>
      </w:r>
      <w:r w:rsidR="00C26AA8" w:rsidRPr="00B5230B">
        <w:rPr>
          <w:rFonts w:ascii="Arial" w:eastAsia="Arial" w:hAnsi="Arial" w:cs="Arial"/>
          <w:b/>
          <w:sz w:val="20"/>
          <w:szCs w:val="20"/>
          <w:u w:val="single"/>
        </w:rPr>
        <w:t>sever</w:t>
      </w:r>
      <w:r w:rsidR="00C26AA8" w:rsidRPr="00B5230B">
        <w:rPr>
          <w:rFonts w:ascii="Arial" w:eastAsia="Arial" w:hAnsi="Arial" w:cs="Arial"/>
          <w:b/>
          <w:sz w:val="20"/>
          <w:szCs w:val="20"/>
        </w:rPr>
        <w:t xml:space="preserve"> an existing bicycle </w:t>
      </w:r>
      <w:r w:rsidR="00B25667" w:rsidRPr="00B5230B">
        <w:rPr>
          <w:rFonts w:ascii="Arial" w:eastAsia="Arial" w:hAnsi="Arial" w:cs="Arial"/>
          <w:b/>
          <w:sz w:val="20"/>
          <w:szCs w:val="20"/>
        </w:rPr>
        <w:t xml:space="preserve">connection, </w:t>
      </w:r>
      <w:r w:rsidR="00B25667" w:rsidRPr="00B5230B">
        <w:rPr>
          <w:rFonts w:ascii="Arial" w:eastAsia="Arial" w:hAnsi="Arial" w:cs="Arial"/>
          <w:b/>
          <w:sz w:val="20"/>
          <w:szCs w:val="20"/>
          <w:u w:val="single"/>
        </w:rPr>
        <w:t>lengthen</w:t>
      </w:r>
      <w:r w:rsidR="00B25667" w:rsidRPr="00B5230B">
        <w:rPr>
          <w:rFonts w:ascii="Arial" w:eastAsia="Arial" w:hAnsi="Arial" w:cs="Arial"/>
          <w:b/>
          <w:sz w:val="20"/>
          <w:szCs w:val="20"/>
        </w:rPr>
        <w:t xml:space="preserve"> an existing bicycle </w:t>
      </w:r>
      <w:r w:rsidR="00C26AA8" w:rsidRPr="00B5230B">
        <w:rPr>
          <w:rFonts w:ascii="Arial" w:eastAsia="Arial" w:hAnsi="Arial" w:cs="Arial"/>
          <w:b/>
          <w:sz w:val="20"/>
          <w:szCs w:val="20"/>
        </w:rPr>
        <w:t>route or</w:t>
      </w:r>
      <w:r w:rsidR="005820E9" w:rsidRPr="00B5230B">
        <w:rPr>
          <w:rFonts w:ascii="Arial" w:eastAsia="Arial" w:hAnsi="Arial" w:cs="Arial"/>
          <w:b/>
          <w:sz w:val="20"/>
          <w:szCs w:val="20"/>
        </w:rPr>
        <w:t xml:space="preserve"> crossing, </w:t>
      </w:r>
      <w:r w:rsidR="00B25667" w:rsidRPr="00B5230B">
        <w:rPr>
          <w:rFonts w:ascii="Arial" w:eastAsia="Arial" w:hAnsi="Arial" w:cs="Arial"/>
          <w:b/>
          <w:sz w:val="20"/>
          <w:szCs w:val="20"/>
          <w:u w:val="single"/>
        </w:rPr>
        <w:t>increase the time</w:t>
      </w:r>
      <w:r w:rsidR="00B25667" w:rsidRPr="00B5230B">
        <w:rPr>
          <w:rFonts w:ascii="Arial" w:eastAsia="Arial" w:hAnsi="Arial" w:cs="Arial"/>
          <w:b/>
          <w:sz w:val="20"/>
          <w:szCs w:val="20"/>
        </w:rPr>
        <w:t xml:space="preserve"> it takes for a bicyclist to cross a roadway, or otherwise </w:t>
      </w:r>
      <w:r w:rsidR="00A85B29" w:rsidRPr="00B5230B">
        <w:rPr>
          <w:rFonts w:ascii="Arial" w:eastAsia="Arial" w:hAnsi="Arial" w:cs="Arial"/>
          <w:b/>
          <w:sz w:val="20"/>
          <w:szCs w:val="20"/>
        </w:rPr>
        <w:t>result in lower quality bicycle conditions</w:t>
      </w:r>
      <w:r w:rsidR="00B25667" w:rsidRPr="00B5230B">
        <w:rPr>
          <w:rFonts w:ascii="Arial" w:eastAsia="Arial" w:hAnsi="Arial" w:cs="Arial"/>
          <w:b/>
          <w:sz w:val="20"/>
          <w:szCs w:val="20"/>
        </w:rPr>
        <w:t>?</w:t>
      </w:r>
    </w:p>
    <w:p w14:paraId="1CAAB2AE" w14:textId="385DF863" w:rsidR="00B5230B" w:rsidRDefault="00B5230B" w:rsidP="00B647F3">
      <w:pPr>
        <w:spacing w:after="4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8B33D9" wp14:editId="040B8A3F">
                <wp:simplePos x="0" y="0"/>
                <wp:positionH relativeFrom="column">
                  <wp:posOffset>552450</wp:posOffset>
                </wp:positionH>
                <wp:positionV relativeFrom="paragraph">
                  <wp:posOffset>272254</wp:posOffset>
                </wp:positionV>
                <wp:extent cx="143586" cy="574344"/>
                <wp:effectExtent l="0" t="0" r="66040" b="92710"/>
                <wp:wrapNone/>
                <wp:docPr id="9" name="Freeform 9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86" cy="574344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509587">
                              <a:moveTo>
                                <a:pt x="4763" y="0"/>
                              </a:moveTo>
                              <a:cubicBezTo>
                                <a:pt x="3175" y="169862"/>
                                <a:pt x="1588" y="339725"/>
                                <a:pt x="0" y="509587"/>
                              </a:cubicBezTo>
                              <a:lnTo>
                                <a:pt x="133350" y="509587"/>
                              </a:lnTo>
                              <a:lnTo>
                                <a:pt x="133350" y="50958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11B4A" id="Freeform 9" o:spid="_x0000_s1026" alt="&quot;&quot;" style="position:absolute;margin-left:43.5pt;margin-top:21.45pt;width:11.3pt;height:4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" path="m4763,c3175,169862,1588,339725,,509587r133350,l133350,509587e" filled="f" strokecolor="#0070c0" strokeweight="1pt">
                <v:stroke endarrow="block"/>
                <v:path arrowok="t" o:connecttype="custom" o:connectlocs="5129,0;0,574344;143586,574344;143586,574344" o:connectangles="0,0,0,0"/>
              </v:shape>
            </w:pict>
          </mc:Fallback>
        </mc:AlternateConten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4FFBBCF4">
          <v:shape id="_x0000_i1533" type="#_x0000_t75" style="width:38.9pt;height:19.45pt" o:ole="">
            <v:imagedata r:id="rId165" o:title=""/>
          </v:shape>
          <w:control r:id="rId166" w:name="No1" w:shapeid="_x0000_i1533"/>
        </w:objec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078CC984">
          <v:shape id="_x0000_i1535" type="#_x0000_t75" style="width:47.35pt;height:19.45pt" o:ole="">
            <v:imagedata r:id="rId167" o:title=""/>
          </v:shape>
          <w:control r:id="rId168" w:name="Yes1" w:shapeid="_x0000_i1535"/>
        </w:object>
      </w:r>
      <w:r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3F1B7D82">
          <v:shape id="_x0000_i1537" type="#_x0000_t75" style="width:171.25pt;height:19.45pt" o:ole="">
            <v:imagedata r:id="rId169" o:title=""/>
          </v:shape>
          <w:control r:id="rId170" w:name="Unable1" w:shapeid="_x0000_i1537"/>
        </w:object>
      </w:r>
    </w:p>
    <w:tbl>
      <w:tblPr>
        <w:tblStyle w:val="TableGrid"/>
        <w:tblW w:w="8010" w:type="dxa"/>
        <w:tblInd w:w="1890" w:type="dxa"/>
        <w:tblBorders>
          <w:top w:val="none" w:sz="0" w:space="0" w:color="auto"/>
          <w:left w:val="none" w:sz="0" w:space="0" w:color="auto"/>
          <w:bottom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Explanation of why pproject manager cannot answer."/>
      </w:tblPr>
      <w:tblGrid>
        <w:gridCol w:w="3240"/>
        <w:gridCol w:w="4770"/>
      </w:tblGrid>
      <w:tr w:rsidR="00B5230B" w14:paraId="48B39B1D" w14:textId="77777777" w:rsidTr="00F924D6">
        <w:trPr>
          <w:trHeight w:val="656"/>
        </w:trPr>
        <w:tc>
          <w:tcPr>
            <w:tcW w:w="3240" w:type="dxa"/>
          </w:tcPr>
          <w:p w14:paraId="5B957781" w14:textId="77777777" w:rsidR="00B5230B" w:rsidRDefault="00B5230B" w:rsidP="00B647F3">
            <w:pPr>
              <w:spacing w:after="40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noProof/>
                <w:color w:val="0070C0"/>
                <w:spacing w:val="1"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BB089E0" wp14:editId="64DC3F08">
                      <wp:simplePos x="0" y="0"/>
                      <wp:positionH relativeFrom="column">
                        <wp:posOffset>-20983</wp:posOffset>
                      </wp:positionH>
                      <wp:positionV relativeFrom="paragraph">
                        <wp:posOffset>-70618</wp:posOffset>
                      </wp:positionV>
                      <wp:extent cx="141776" cy="150164"/>
                      <wp:effectExtent l="0" t="0" r="29845" b="97790"/>
                      <wp:wrapNone/>
                      <wp:docPr id="10" name="Freeform 10" descr="&quot;&quot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776" cy="150164"/>
                              </a:xfrm>
                              <a:custGeom>
                                <a:avLst/>
                                <a:gdLst>
                                  <a:gd name="connsiteX0" fmla="*/ 4763 w 133350"/>
                                  <a:gd name="connsiteY0" fmla="*/ 0 h 509587"/>
                                  <a:gd name="connsiteX1" fmla="*/ 0 w 133350"/>
                                  <a:gd name="connsiteY1" fmla="*/ 509587 h 509587"/>
                                  <a:gd name="connsiteX2" fmla="*/ 133350 w 133350"/>
                                  <a:gd name="connsiteY2" fmla="*/ 509587 h 509587"/>
                                  <a:gd name="connsiteX3" fmla="*/ 133350 w 133350"/>
                                  <a:gd name="connsiteY3" fmla="*/ 509587 h 5095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33350" h="509587">
                                    <a:moveTo>
                                      <a:pt x="4763" y="0"/>
                                    </a:moveTo>
                                    <a:cubicBezTo>
                                      <a:pt x="3175" y="169862"/>
                                      <a:pt x="1588" y="339725"/>
                                      <a:pt x="0" y="509587"/>
                                    </a:cubicBezTo>
                                    <a:lnTo>
                                      <a:pt x="133350" y="509587"/>
                                    </a:lnTo>
                                    <a:lnTo>
                                      <a:pt x="133350" y="509587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331B9C" id="Freeform 10" o:spid="_x0000_s1026" alt="&quot;&quot;" style="position:absolute;margin-left:-1.65pt;margin-top:-5.55pt;width:11.15pt;height:11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" path="m4763,c3175,169862,1588,339725,,509587r133350,l133350,509587e" filled="f" strokecolor="#0070c0" strokeweight="1pt">
                      <v:stroke endarrow="block"/>
                      <v:path arrowok="t" o:connecttype="custom" o:connectlocs="5064,0;0,150164;141776,150164;141776,150164" o:connectangles="0,0,0,0"/>
                    </v:shape>
                  </w:pict>
                </mc:Fallback>
              </mc:AlternateContent>
            </w: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     </w:t>
            </w:r>
            <w:r w:rsidRPr="000243E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If </w:t>
            </w: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selected</w:t>
            </w:r>
            <w:r w:rsidRPr="000243E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, please explain why</w:t>
            </w:r>
            <w:r w:rsidRPr="00E7344D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:</w:t>
            </w:r>
          </w:p>
        </w:tc>
        <w:tc>
          <w:tcPr>
            <w:tcW w:w="4770" w:type="dxa"/>
            <w:tcBorders>
              <w:top w:val="single" w:sz="4" w:space="0" w:color="auto"/>
              <w:bottom w:val="single" w:sz="4" w:space="0" w:color="auto"/>
            </w:tcBorders>
          </w:tcPr>
          <w:p w14:paraId="101675D8" w14:textId="2757186F" w:rsidR="00B5230B" w:rsidRDefault="00B5230B" w:rsidP="00B647F3">
            <w:pPr>
              <w:spacing w:after="40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2D52717E" w14:textId="1720172B" w:rsidR="00B5230B" w:rsidRPr="000243E1" w:rsidRDefault="00B5230B" w:rsidP="00B647F3">
      <w:pPr>
        <w:spacing w:before="120" w:after="40" w:line="240" w:lineRule="auto"/>
        <w:ind w:right="-14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color w:val="0070C0"/>
          <w:spacing w:val="1"/>
          <w:sz w:val="18"/>
          <w:szCs w:val="20"/>
        </w:rPr>
        <w:t xml:space="preserve">                 </w:t>
      </w:r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    </w:t>
      </w:r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If “Yes” briefly describe the </w:t>
      </w:r>
      <w:proofErr w:type="gramStart"/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situation, and</w:t>
      </w:r>
      <w:proofErr w:type="gramEnd"/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indicate why this alternative was chosen.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  <w:tblDescription w:val="Description of why the project results in lower quality bicycle conditions."/>
      </w:tblPr>
      <w:tblGrid>
        <w:gridCol w:w="9090"/>
      </w:tblGrid>
      <w:tr w:rsidR="00B5230B" w:rsidRPr="0000287D" w14:paraId="6970506D" w14:textId="77777777" w:rsidTr="006926C2">
        <w:trPr>
          <w:trHeight w:val="1295"/>
        </w:trPr>
        <w:tc>
          <w:tcPr>
            <w:tcW w:w="9090" w:type="dxa"/>
          </w:tcPr>
          <w:p w14:paraId="4ED8ACF7" w14:textId="53511405" w:rsidR="00B5230B" w:rsidRPr="0000287D" w:rsidRDefault="00B5230B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0F696B3" w14:textId="77777777" w:rsidR="0079796D" w:rsidRDefault="0079796D" w:rsidP="0079796D"/>
    <w:p w14:paraId="652010D1" w14:textId="77777777" w:rsidR="0079796D" w:rsidRDefault="0079796D">
      <w:pPr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20"/>
          <w:szCs w:val="20"/>
        </w:rPr>
        <w:br w:type="page"/>
      </w:r>
    </w:p>
    <w:p w14:paraId="7FC470D4" w14:textId="1F002F37" w:rsidR="00D95D9E" w:rsidRPr="0000287D" w:rsidRDefault="004012B9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C25570" wp14:editId="53790D2B">
                <wp:simplePos x="0" y="0"/>
                <wp:positionH relativeFrom="column">
                  <wp:posOffset>-376555</wp:posOffset>
                </wp:positionH>
                <wp:positionV relativeFrom="paragraph">
                  <wp:posOffset>273050</wp:posOffset>
                </wp:positionV>
                <wp:extent cx="266700" cy="171450"/>
                <wp:effectExtent l="0" t="19050" r="38100" b="38100"/>
                <wp:wrapNone/>
                <wp:docPr id="64" name="Right Arrow 64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DF3575" id="Right Arrow 64" o:spid="_x0000_s1026" type="#_x0000_t13" alt="&quot;&quot;" style="position:absolute;margin-left:-29.65pt;margin-top:21.5pt;width:21pt;height:13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6C46A6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C: 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 w:rsidR="00D95D9E" w:rsidRPr="0000287D">
        <w:rPr>
          <w:rFonts w:ascii="Arial" w:eastAsia="Arial" w:hAnsi="Arial" w:cs="Arial"/>
          <w:b/>
          <w:bCs/>
          <w:sz w:val="20"/>
          <w:szCs w:val="20"/>
        </w:rPr>
        <w:t>r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 w:rsidR="00D95D9E" w:rsidRPr="0000287D">
        <w:rPr>
          <w:rFonts w:ascii="Arial" w:eastAsia="Arial" w:hAnsi="Arial" w:cs="Arial"/>
          <w:b/>
          <w:bCs/>
          <w:sz w:val="20"/>
          <w:szCs w:val="20"/>
        </w:rPr>
        <w:t>n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 w:rsidR="00955E45">
        <w:rPr>
          <w:rFonts w:ascii="Arial" w:eastAsia="Arial" w:hAnsi="Arial" w:cs="Arial"/>
          <w:b/>
          <w:bCs/>
          <w:sz w:val="20"/>
          <w:szCs w:val="20"/>
        </w:rPr>
        <w:t>it Service</w:t>
      </w:r>
    </w:p>
    <w:p w14:paraId="7616A977" w14:textId="4DF14D8F" w:rsidR="00712171" w:rsidRPr="00191F68" w:rsidRDefault="004012B9" w:rsidP="00191F68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 w:rsidRPr="004012B9">
        <w:rPr>
          <w:rFonts w:ascii="Arial" w:eastAsia="Arial" w:hAnsi="Arial" w:cs="Arial"/>
          <w:b/>
          <w:sz w:val="20"/>
          <w:szCs w:val="20"/>
        </w:rPr>
        <w:t xml:space="preserve">What transit service currently runs through or immediately adjacent to the project </w:t>
      </w:r>
      <w:r w:rsidR="00F16FCD">
        <w:rPr>
          <w:rFonts w:ascii="Arial" w:eastAsia="Arial" w:hAnsi="Arial" w:cs="Arial"/>
          <w:b/>
          <w:sz w:val="20"/>
          <w:szCs w:val="20"/>
        </w:rPr>
        <w:t>limits?</w:t>
      </w:r>
      <w:r w:rsidR="00191F68">
        <w:rPr>
          <w:rFonts w:ascii="Arial" w:eastAsia="Arial" w:hAnsi="Arial" w:cs="Arial"/>
          <w:b/>
          <w:sz w:val="20"/>
          <w:szCs w:val="20"/>
        </w:rPr>
        <w:br/>
      </w:r>
      <w:r w:rsidR="00EE3120"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Check all that apply.</w:t>
      </w:r>
      <w:r w:rsidR="00191F68">
        <w:rPr>
          <w:rFonts w:ascii="Arial" w:eastAsia="Arial" w:hAnsi="Arial" w:cs="Arial"/>
          <w:b/>
          <w:sz w:val="20"/>
          <w:szCs w:val="20"/>
        </w:rPr>
        <w:br/>
      </w:r>
      <w:r w:rsidR="00712171" w:rsidRPr="00191F6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You may provide a map showing transit routes and stops in lieu of listing them here, if it is easier.</w:t>
      </w:r>
    </w:p>
    <w:p w14:paraId="19E77BC3" w14:textId="0E717C74" w:rsidR="006C46A6" w:rsidRPr="0000287D" w:rsidRDefault="00272229" w:rsidP="00B647F3">
      <w:pPr>
        <w:spacing w:before="34" w:after="120" w:line="240" w:lineRule="auto"/>
        <w:ind w:right="-14"/>
        <w:rPr>
          <w:rFonts w:ascii="Arial" w:eastAsia="Arial" w:hAnsi="Arial" w:cs="Arial"/>
          <w:bCs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2014446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768E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2563D">
        <w:rPr>
          <w:rFonts w:ascii="Arial" w:eastAsia="Arial" w:hAnsi="Arial" w:cs="Arial"/>
          <w:b/>
          <w:sz w:val="32"/>
          <w:szCs w:val="32"/>
        </w:rPr>
        <w:t xml:space="preserve"> </w:t>
      </w:r>
      <w:r w:rsidR="006C46A6" w:rsidRPr="0000287D">
        <w:rPr>
          <w:rFonts w:ascii="Arial" w:eastAsia="Arial" w:hAnsi="Arial" w:cs="Arial"/>
          <w:bCs/>
          <w:sz w:val="20"/>
          <w:szCs w:val="20"/>
        </w:rPr>
        <w:t xml:space="preserve">There is no transit located within </w:t>
      </w:r>
      <w:r w:rsidR="00074BCA">
        <w:rPr>
          <w:rFonts w:ascii="Arial" w:eastAsia="Arial" w:hAnsi="Arial" w:cs="Arial"/>
          <w:bCs/>
          <w:sz w:val="20"/>
          <w:szCs w:val="20"/>
        </w:rPr>
        <w:t>the</w:t>
      </w:r>
      <w:r w:rsidR="006C46A6" w:rsidRPr="0000287D">
        <w:rPr>
          <w:rFonts w:ascii="Arial" w:eastAsia="Arial" w:hAnsi="Arial" w:cs="Arial"/>
          <w:bCs/>
          <w:sz w:val="20"/>
          <w:szCs w:val="20"/>
        </w:rPr>
        <w:t xml:space="preserve"> project</w:t>
      </w:r>
      <w:r w:rsidR="00074BCA">
        <w:rPr>
          <w:rFonts w:ascii="Arial" w:eastAsia="Arial" w:hAnsi="Arial" w:cs="Arial"/>
          <w:bCs/>
          <w:sz w:val="20"/>
          <w:szCs w:val="20"/>
        </w:rPr>
        <w:t xml:space="preserve"> limits</w:t>
      </w:r>
    </w:p>
    <w:p w14:paraId="7D5C1E83" w14:textId="49A792DF" w:rsidR="006D0312" w:rsidRDefault="00272229" w:rsidP="00B647F3">
      <w:pPr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936752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443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B6740D">
        <w:rPr>
          <w:rFonts w:ascii="Arial" w:eastAsia="Arial" w:hAnsi="Arial" w:cs="Arial"/>
          <w:sz w:val="20"/>
          <w:szCs w:val="20"/>
        </w:rPr>
        <w:t xml:space="preserve"> </w:t>
      </w:r>
      <w:r w:rsidR="006D0312">
        <w:rPr>
          <w:rFonts w:ascii="Arial" w:eastAsia="Arial" w:hAnsi="Arial" w:cs="Arial"/>
          <w:sz w:val="20"/>
          <w:szCs w:val="20"/>
        </w:rPr>
        <w:t>VTA Bus</w:t>
      </w:r>
    </w:p>
    <w:tbl>
      <w:tblPr>
        <w:tblStyle w:val="TableGrid"/>
        <w:tblW w:w="0" w:type="auto"/>
        <w:tblInd w:w="715" w:type="dxa"/>
        <w:tblBorders>
          <w:left w:val="none" w:sz="0" w:space="0" w:color="auto"/>
        </w:tblBorders>
        <w:tblLook w:val="04A0" w:firstRow="1" w:lastRow="0" w:firstColumn="1" w:lastColumn="0" w:noHBand="0" w:noVBand="1"/>
        <w:tblCaption w:val="BART lines and stops"/>
      </w:tblPr>
      <w:tblGrid>
        <w:gridCol w:w="2795"/>
        <w:gridCol w:w="6385"/>
      </w:tblGrid>
      <w:tr w:rsidR="006D0312" w14:paraId="41C2653B" w14:textId="77777777" w:rsidTr="00AC7141">
        <w:tc>
          <w:tcPr>
            <w:tcW w:w="2795" w:type="dxa"/>
            <w:tcBorders>
              <w:top w:val="nil"/>
              <w:bottom w:val="nil"/>
            </w:tcBorders>
          </w:tcPr>
          <w:p w14:paraId="501A3253" w14:textId="7A1D6ACD" w:rsidR="006D0312" w:rsidRDefault="006D0312" w:rsidP="00B647F3">
            <w:pPr>
              <w:spacing w:after="40"/>
              <w:ind w:right="-20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noProof/>
                <w:color w:val="0070C0"/>
                <w:spacing w:val="1"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974637" wp14:editId="69C47617">
                      <wp:simplePos x="0" y="0"/>
                      <wp:positionH relativeFrom="column">
                        <wp:posOffset>-454062</wp:posOffset>
                      </wp:positionH>
                      <wp:positionV relativeFrom="paragraph">
                        <wp:posOffset>-8609</wp:posOffset>
                      </wp:positionV>
                      <wp:extent cx="390523" cy="95098"/>
                      <wp:effectExtent l="19050" t="0" r="48260" b="95885"/>
                      <wp:wrapNone/>
                      <wp:docPr id="14" name="Freeform 14" descr="&quot;&quot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0523" cy="95098"/>
                              </a:xfrm>
                              <a:custGeom>
                                <a:avLst/>
                                <a:gdLst>
                                  <a:gd name="connsiteX0" fmla="*/ 4763 w 133350"/>
                                  <a:gd name="connsiteY0" fmla="*/ 0 h 509587"/>
                                  <a:gd name="connsiteX1" fmla="*/ 0 w 133350"/>
                                  <a:gd name="connsiteY1" fmla="*/ 509587 h 509587"/>
                                  <a:gd name="connsiteX2" fmla="*/ 133350 w 133350"/>
                                  <a:gd name="connsiteY2" fmla="*/ 509587 h 509587"/>
                                  <a:gd name="connsiteX3" fmla="*/ 133350 w 133350"/>
                                  <a:gd name="connsiteY3" fmla="*/ 509587 h 509587"/>
                                  <a:gd name="connsiteX0" fmla="*/ 458 w 133808"/>
                                  <a:gd name="connsiteY0" fmla="*/ 0 h 509587"/>
                                  <a:gd name="connsiteX1" fmla="*/ 458 w 133808"/>
                                  <a:gd name="connsiteY1" fmla="*/ 509587 h 509587"/>
                                  <a:gd name="connsiteX2" fmla="*/ 133808 w 133808"/>
                                  <a:gd name="connsiteY2" fmla="*/ 509587 h 509587"/>
                                  <a:gd name="connsiteX3" fmla="*/ 133808 w 133808"/>
                                  <a:gd name="connsiteY3" fmla="*/ 509587 h 509587"/>
                                  <a:gd name="connsiteX0" fmla="*/ 411 w 134219"/>
                                  <a:gd name="connsiteY0" fmla="*/ 0 h 509587"/>
                                  <a:gd name="connsiteX1" fmla="*/ 869 w 134219"/>
                                  <a:gd name="connsiteY1" fmla="*/ 509587 h 509587"/>
                                  <a:gd name="connsiteX2" fmla="*/ 134219 w 134219"/>
                                  <a:gd name="connsiteY2" fmla="*/ 509587 h 509587"/>
                                  <a:gd name="connsiteX3" fmla="*/ 134219 w 134219"/>
                                  <a:gd name="connsiteY3" fmla="*/ 509587 h 509587"/>
                                  <a:gd name="connsiteX0" fmla="*/ 511 w 134319"/>
                                  <a:gd name="connsiteY0" fmla="*/ 0 h 509587"/>
                                  <a:gd name="connsiteX1" fmla="*/ 100 w 134319"/>
                                  <a:gd name="connsiteY1" fmla="*/ 509587 h 509587"/>
                                  <a:gd name="connsiteX2" fmla="*/ 134319 w 134319"/>
                                  <a:gd name="connsiteY2" fmla="*/ 509587 h 509587"/>
                                  <a:gd name="connsiteX3" fmla="*/ 134319 w 134319"/>
                                  <a:gd name="connsiteY3" fmla="*/ 509587 h 5095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34319" h="509587">
                                    <a:moveTo>
                                      <a:pt x="511" y="0"/>
                                    </a:moveTo>
                                    <a:cubicBezTo>
                                      <a:pt x="-1077" y="169862"/>
                                      <a:pt x="1688" y="339725"/>
                                      <a:pt x="100" y="509587"/>
                                    </a:cubicBezTo>
                                    <a:lnTo>
                                      <a:pt x="134319" y="509587"/>
                                    </a:lnTo>
                                    <a:lnTo>
                                      <a:pt x="134319" y="509587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EDC35B" id="Freeform 14" o:spid="_x0000_s1026" alt="&quot;&quot;" style="position:absolute;margin-left:-35.75pt;margin-top:-.7pt;width:30.75pt;height:7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4319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" path="m511,c-1077,169862,1688,339725,100,509587r134219,l134319,509587e" filled="f" strokecolor="#0070c0" strokeweight="1pt">
                      <v:stroke endarrow="block"/>
                      <v:path arrowok="t" o:connecttype="custom" o:connectlocs="1486,0;291,95098;390523,95098;390523,95098" o:connectangles="0,0,0,0"/>
                    </v:shape>
                  </w:pict>
                </mc:Fallback>
              </mc:AlternateContent>
            </w:r>
            <w:r w:rsidRPr="006D0312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Which line(s) and stops?</w:t>
            </w:r>
          </w:p>
        </w:tc>
        <w:tc>
          <w:tcPr>
            <w:tcW w:w="6385" w:type="dxa"/>
          </w:tcPr>
          <w:p w14:paraId="52F951C2" w14:textId="29056C58" w:rsidR="006D0312" w:rsidRDefault="006D0312" w:rsidP="00B647F3">
            <w:pPr>
              <w:spacing w:before="34"/>
              <w:ind w:right="-20"/>
              <w:rPr>
                <w:rFonts w:ascii="Arial" w:eastAsia="Arial" w:hAnsi="Arial" w:cs="Arial"/>
                <w:bCs/>
                <w:sz w:val="20"/>
                <w:szCs w:val="20"/>
              </w:rPr>
            </w:pPr>
          </w:p>
        </w:tc>
      </w:tr>
    </w:tbl>
    <w:p w14:paraId="7BAA0997" w14:textId="538F45EF" w:rsidR="006D0312" w:rsidRDefault="00272229" w:rsidP="00B647F3">
      <w:pPr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615287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443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6C46A6" w:rsidRPr="0000287D">
        <w:rPr>
          <w:rFonts w:ascii="Arial" w:eastAsia="Arial" w:hAnsi="Arial" w:cs="Arial"/>
          <w:b/>
          <w:sz w:val="32"/>
          <w:szCs w:val="32"/>
        </w:rPr>
        <w:t xml:space="preserve"> </w:t>
      </w:r>
      <w:r w:rsidR="006C46A6" w:rsidRPr="0000287D">
        <w:rPr>
          <w:rFonts w:ascii="Arial" w:eastAsia="Arial" w:hAnsi="Arial" w:cs="Arial"/>
          <w:sz w:val="20"/>
          <w:szCs w:val="20"/>
        </w:rPr>
        <w:t>Caltrain</w:t>
      </w:r>
      <w:r w:rsidR="002D3085">
        <w:rPr>
          <w:rFonts w:ascii="Arial" w:eastAsia="Arial" w:hAnsi="Arial" w:cs="Arial"/>
          <w:sz w:val="20"/>
          <w:szCs w:val="20"/>
        </w:rPr>
        <w:t>/ACE/BART</w:t>
      </w:r>
    </w:p>
    <w:tbl>
      <w:tblPr>
        <w:tblStyle w:val="TableGrid"/>
        <w:tblW w:w="0" w:type="auto"/>
        <w:tblInd w:w="715" w:type="dxa"/>
        <w:tblBorders>
          <w:left w:val="none" w:sz="0" w:space="0" w:color="auto"/>
        </w:tblBorders>
        <w:tblLook w:val="04A0" w:firstRow="1" w:lastRow="0" w:firstColumn="1" w:lastColumn="0" w:noHBand="0" w:noVBand="1"/>
        <w:tblDescription w:val="Caltrain, ACE, or BART stations that serve the project limits."/>
      </w:tblPr>
      <w:tblGrid>
        <w:gridCol w:w="2795"/>
        <w:gridCol w:w="6385"/>
      </w:tblGrid>
      <w:tr w:rsidR="006D0312" w14:paraId="08201A80" w14:textId="77777777" w:rsidTr="006D0312">
        <w:tc>
          <w:tcPr>
            <w:tcW w:w="2795" w:type="dxa"/>
            <w:tcBorders>
              <w:top w:val="nil"/>
              <w:bottom w:val="nil"/>
            </w:tcBorders>
          </w:tcPr>
          <w:p w14:paraId="453EF318" w14:textId="5FE8EB6D" w:rsidR="006D0312" w:rsidRDefault="004012B9" w:rsidP="00B647F3">
            <w:pPr>
              <w:spacing w:after="40"/>
              <w:ind w:right="-20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noProof/>
                <w:color w:val="0070C0"/>
                <w:spacing w:val="1"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59CA00C" wp14:editId="7D3EBF78">
                      <wp:simplePos x="0" y="0"/>
                      <wp:positionH relativeFrom="column">
                        <wp:posOffset>-459105</wp:posOffset>
                      </wp:positionH>
                      <wp:positionV relativeFrom="paragraph">
                        <wp:posOffset>-13914</wp:posOffset>
                      </wp:positionV>
                      <wp:extent cx="390523" cy="95098"/>
                      <wp:effectExtent l="19050" t="0" r="48260" b="95885"/>
                      <wp:wrapNone/>
                      <wp:docPr id="66" name="Freeform 66" descr="&quot;&quot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0523" cy="95098"/>
                              </a:xfrm>
                              <a:custGeom>
                                <a:avLst/>
                                <a:gdLst>
                                  <a:gd name="connsiteX0" fmla="*/ 4763 w 133350"/>
                                  <a:gd name="connsiteY0" fmla="*/ 0 h 509587"/>
                                  <a:gd name="connsiteX1" fmla="*/ 0 w 133350"/>
                                  <a:gd name="connsiteY1" fmla="*/ 509587 h 509587"/>
                                  <a:gd name="connsiteX2" fmla="*/ 133350 w 133350"/>
                                  <a:gd name="connsiteY2" fmla="*/ 509587 h 509587"/>
                                  <a:gd name="connsiteX3" fmla="*/ 133350 w 133350"/>
                                  <a:gd name="connsiteY3" fmla="*/ 509587 h 509587"/>
                                  <a:gd name="connsiteX0" fmla="*/ 458 w 133808"/>
                                  <a:gd name="connsiteY0" fmla="*/ 0 h 509587"/>
                                  <a:gd name="connsiteX1" fmla="*/ 458 w 133808"/>
                                  <a:gd name="connsiteY1" fmla="*/ 509587 h 509587"/>
                                  <a:gd name="connsiteX2" fmla="*/ 133808 w 133808"/>
                                  <a:gd name="connsiteY2" fmla="*/ 509587 h 509587"/>
                                  <a:gd name="connsiteX3" fmla="*/ 133808 w 133808"/>
                                  <a:gd name="connsiteY3" fmla="*/ 509587 h 509587"/>
                                  <a:gd name="connsiteX0" fmla="*/ 411 w 134219"/>
                                  <a:gd name="connsiteY0" fmla="*/ 0 h 509587"/>
                                  <a:gd name="connsiteX1" fmla="*/ 869 w 134219"/>
                                  <a:gd name="connsiteY1" fmla="*/ 509587 h 509587"/>
                                  <a:gd name="connsiteX2" fmla="*/ 134219 w 134219"/>
                                  <a:gd name="connsiteY2" fmla="*/ 509587 h 509587"/>
                                  <a:gd name="connsiteX3" fmla="*/ 134219 w 134219"/>
                                  <a:gd name="connsiteY3" fmla="*/ 509587 h 509587"/>
                                  <a:gd name="connsiteX0" fmla="*/ 511 w 134319"/>
                                  <a:gd name="connsiteY0" fmla="*/ 0 h 509587"/>
                                  <a:gd name="connsiteX1" fmla="*/ 100 w 134319"/>
                                  <a:gd name="connsiteY1" fmla="*/ 509587 h 509587"/>
                                  <a:gd name="connsiteX2" fmla="*/ 134319 w 134319"/>
                                  <a:gd name="connsiteY2" fmla="*/ 509587 h 509587"/>
                                  <a:gd name="connsiteX3" fmla="*/ 134319 w 134319"/>
                                  <a:gd name="connsiteY3" fmla="*/ 509587 h 5095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34319" h="509587">
                                    <a:moveTo>
                                      <a:pt x="511" y="0"/>
                                    </a:moveTo>
                                    <a:cubicBezTo>
                                      <a:pt x="-1077" y="169862"/>
                                      <a:pt x="1688" y="339725"/>
                                      <a:pt x="100" y="509587"/>
                                    </a:cubicBezTo>
                                    <a:lnTo>
                                      <a:pt x="134319" y="509587"/>
                                    </a:lnTo>
                                    <a:lnTo>
                                      <a:pt x="134319" y="509587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92A561" id="Freeform 66" o:spid="_x0000_s1026" alt="&quot;&quot;" style="position:absolute;margin-left:-36.15pt;margin-top:-1.1pt;width:30.75pt;height:7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4319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" path="m511,c-1077,169862,1688,339725,100,509587r134219,l134319,509587e" filled="f" strokecolor="#0070c0" strokeweight="1pt">
                      <v:stroke endarrow="block"/>
                      <v:path arrowok="t" o:connecttype="custom" o:connectlocs="1486,0;291,95098;390523,95098;390523,95098" o:connectangles="0,0,0,0"/>
                    </v:shape>
                  </w:pict>
                </mc:Fallback>
              </mc:AlternateContent>
            </w:r>
            <w:r w:rsidR="006D0312" w:rsidRPr="006D0312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Which line(s) and </w:t>
            </w:r>
            <w:r w:rsidR="006D0312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station(s)</w:t>
            </w:r>
            <w:r w:rsidR="006D0312" w:rsidRPr="006D0312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?</w:t>
            </w:r>
          </w:p>
        </w:tc>
        <w:tc>
          <w:tcPr>
            <w:tcW w:w="6385" w:type="dxa"/>
          </w:tcPr>
          <w:p w14:paraId="1B00C8B2" w14:textId="77777777" w:rsidR="006D0312" w:rsidRDefault="006D0312" w:rsidP="00B647F3">
            <w:pPr>
              <w:spacing w:before="34"/>
              <w:ind w:right="-20"/>
              <w:rPr>
                <w:rFonts w:ascii="Arial" w:eastAsia="Arial" w:hAnsi="Arial" w:cs="Arial"/>
                <w:bCs/>
                <w:sz w:val="20"/>
                <w:szCs w:val="20"/>
              </w:rPr>
            </w:pPr>
          </w:p>
        </w:tc>
      </w:tr>
    </w:tbl>
    <w:p w14:paraId="5F53F669" w14:textId="12E86A23" w:rsidR="006D0312" w:rsidRDefault="00272229" w:rsidP="00B647F3">
      <w:pPr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868568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443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6C46A6" w:rsidRPr="0000287D">
        <w:rPr>
          <w:rFonts w:ascii="Arial" w:eastAsia="Arial" w:hAnsi="Arial" w:cs="Arial"/>
          <w:b/>
          <w:sz w:val="32"/>
          <w:szCs w:val="32"/>
        </w:rPr>
        <w:t xml:space="preserve"> </w:t>
      </w:r>
      <w:r w:rsidR="006C46A6" w:rsidRPr="0000287D">
        <w:rPr>
          <w:rFonts w:ascii="Arial" w:eastAsia="Arial" w:hAnsi="Arial" w:cs="Arial"/>
          <w:sz w:val="20"/>
          <w:szCs w:val="20"/>
        </w:rPr>
        <w:t xml:space="preserve">Other </w:t>
      </w:r>
      <w:r w:rsidR="00B6740D">
        <w:rPr>
          <w:rFonts w:ascii="Arial" w:eastAsia="Arial" w:hAnsi="Arial" w:cs="Arial"/>
          <w:sz w:val="20"/>
          <w:szCs w:val="20"/>
        </w:rPr>
        <w:t>transit.</w:t>
      </w:r>
      <w:r w:rsidR="006D0312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TableGrid"/>
        <w:tblW w:w="0" w:type="auto"/>
        <w:tblInd w:w="715" w:type="dxa"/>
        <w:tblBorders>
          <w:left w:val="none" w:sz="0" w:space="0" w:color="auto"/>
        </w:tblBorders>
        <w:tblLook w:val="04A0" w:firstRow="1" w:lastRow="0" w:firstColumn="1" w:lastColumn="0" w:noHBand="0" w:noVBand="1"/>
        <w:tblDescription w:val="Other transit"/>
      </w:tblPr>
      <w:tblGrid>
        <w:gridCol w:w="2795"/>
        <w:gridCol w:w="6385"/>
      </w:tblGrid>
      <w:tr w:rsidR="006D0312" w14:paraId="00C0996E" w14:textId="77777777" w:rsidTr="00AC7141">
        <w:tc>
          <w:tcPr>
            <w:tcW w:w="2795" w:type="dxa"/>
            <w:tcBorders>
              <w:top w:val="nil"/>
              <w:bottom w:val="nil"/>
            </w:tcBorders>
          </w:tcPr>
          <w:p w14:paraId="3320F9AE" w14:textId="0AB4A6EE" w:rsidR="006D0312" w:rsidRDefault="006D0312" w:rsidP="00B647F3">
            <w:pPr>
              <w:spacing w:after="40"/>
              <w:ind w:right="-20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noProof/>
                <w:color w:val="0070C0"/>
                <w:spacing w:val="1"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7CAAEEE" wp14:editId="376E9B72">
                      <wp:simplePos x="0" y="0"/>
                      <wp:positionH relativeFrom="column">
                        <wp:posOffset>-454062</wp:posOffset>
                      </wp:positionH>
                      <wp:positionV relativeFrom="paragraph">
                        <wp:posOffset>-8609</wp:posOffset>
                      </wp:positionV>
                      <wp:extent cx="390523" cy="95098"/>
                      <wp:effectExtent l="19050" t="0" r="48260" b="95885"/>
                      <wp:wrapNone/>
                      <wp:docPr id="16" name="Freeform 16" descr="&quot;&quot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0523" cy="95098"/>
                              </a:xfrm>
                              <a:custGeom>
                                <a:avLst/>
                                <a:gdLst>
                                  <a:gd name="connsiteX0" fmla="*/ 4763 w 133350"/>
                                  <a:gd name="connsiteY0" fmla="*/ 0 h 509587"/>
                                  <a:gd name="connsiteX1" fmla="*/ 0 w 133350"/>
                                  <a:gd name="connsiteY1" fmla="*/ 509587 h 509587"/>
                                  <a:gd name="connsiteX2" fmla="*/ 133350 w 133350"/>
                                  <a:gd name="connsiteY2" fmla="*/ 509587 h 509587"/>
                                  <a:gd name="connsiteX3" fmla="*/ 133350 w 133350"/>
                                  <a:gd name="connsiteY3" fmla="*/ 509587 h 509587"/>
                                  <a:gd name="connsiteX0" fmla="*/ 458 w 133808"/>
                                  <a:gd name="connsiteY0" fmla="*/ 0 h 509587"/>
                                  <a:gd name="connsiteX1" fmla="*/ 458 w 133808"/>
                                  <a:gd name="connsiteY1" fmla="*/ 509587 h 509587"/>
                                  <a:gd name="connsiteX2" fmla="*/ 133808 w 133808"/>
                                  <a:gd name="connsiteY2" fmla="*/ 509587 h 509587"/>
                                  <a:gd name="connsiteX3" fmla="*/ 133808 w 133808"/>
                                  <a:gd name="connsiteY3" fmla="*/ 509587 h 509587"/>
                                  <a:gd name="connsiteX0" fmla="*/ 411 w 134219"/>
                                  <a:gd name="connsiteY0" fmla="*/ 0 h 509587"/>
                                  <a:gd name="connsiteX1" fmla="*/ 869 w 134219"/>
                                  <a:gd name="connsiteY1" fmla="*/ 509587 h 509587"/>
                                  <a:gd name="connsiteX2" fmla="*/ 134219 w 134219"/>
                                  <a:gd name="connsiteY2" fmla="*/ 509587 h 509587"/>
                                  <a:gd name="connsiteX3" fmla="*/ 134219 w 134219"/>
                                  <a:gd name="connsiteY3" fmla="*/ 509587 h 509587"/>
                                  <a:gd name="connsiteX0" fmla="*/ 511 w 134319"/>
                                  <a:gd name="connsiteY0" fmla="*/ 0 h 509587"/>
                                  <a:gd name="connsiteX1" fmla="*/ 100 w 134319"/>
                                  <a:gd name="connsiteY1" fmla="*/ 509587 h 509587"/>
                                  <a:gd name="connsiteX2" fmla="*/ 134319 w 134319"/>
                                  <a:gd name="connsiteY2" fmla="*/ 509587 h 509587"/>
                                  <a:gd name="connsiteX3" fmla="*/ 134319 w 134319"/>
                                  <a:gd name="connsiteY3" fmla="*/ 509587 h 5095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34319" h="509587">
                                    <a:moveTo>
                                      <a:pt x="511" y="0"/>
                                    </a:moveTo>
                                    <a:cubicBezTo>
                                      <a:pt x="-1077" y="169862"/>
                                      <a:pt x="1688" y="339725"/>
                                      <a:pt x="100" y="509587"/>
                                    </a:cubicBezTo>
                                    <a:lnTo>
                                      <a:pt x="134319" y="509587"/>
                                    </a:lnTo>
                                    <a:lnTo>
                                      <a:pt x="134319" y="509587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89B6E8" id="Freeform 16" o:spid="_x0000_s1026" alt="&quot;&quot;" style="position:absolute;margin-left:-35.75pt;margin-top:-.7pt;width:30.75pt;height: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4319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" path="m511,c-1077,169862,1688,339725,100,509587r134219,l134319,509587e" filled="f" strokecolor="#0070c0" strokeweight="1pt">
                      <v:stroke endarrow="block"/>
                      <v:path arrowok="t" o:connecttype="custom" o:connectlocs="1486,0;291,95098;390523,95098;390523,95098" o:connectangles="0,0,0,0"/>
                    </v:shape>
                  </w:pict>
                </mc:Fallback>
              </mc:AlternateContent>
            </w:r>
            <w:r w:rsidR="00AC714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Please d</w:t>
            </w: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escribe:</w:t>
            </w:r>
          </w:p>
        </w:tc>
        <w:tc>
          <w:tcPr>
            <w:tcW w:w="6385" w:type="dxa"/>
          </w:tcPr>
          <w:p w14:paraId="13175265" w14:textId="77777777" w:rsidR="006D0312" w:rsidRDefault="006D0312" w:rsidP="00B647F3">
            <w:pPr>
              <w:spacing w:before="34"/>
              <w:ind w:right="-20"/>
              <w:rPr>
                <w:rFonts w:ascii="Arial" w:eastAsia="Arial" w:hAnsi="Arial" w:cs="Arial"/>
                <w:bCs/>
                <w:sz w:val="20"/>
                <w:szCs w:val="20"/>
              </w:rPr>
            </w:pPr>
          </w:p>
        </w:tc>
      </w:tr>
    </w:tbl>
    <w:p w14:paraId="2783E288" w14:textId="13AB31FA" w:rsidR="00DF0824" w:rsidRPr="00323573" w:rsidRDefault="004012B9" w:rsidP="00323573">
      <w:pPr>
        <w:spacing w:before="200" w:after="12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14087D9" wp14:editId="54E99D4B">
                <wp:simplePos x="0" y="0"/>
                <wp:positionH relativeFrom="column">
                  <wp:posOffset>-376555</wp:posOffset>
                </wp:positionH>
                <wp:positionV relativeFrom="paragraph">
                  <wp:posOffset>130810</wp:posOffset>
                </wp:positionV>
                <wp:extent cx="266700" cy="171450"/>
                <wp:effectExtent l="0" t="19050" r="38100" b="38100"/>
                <wp:wrapNone/>
                <wp:docPr id="65" name="Right Arrow 65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A043A8" id="Right Arrow 65" o:spid="_x0000_s1026" type="#_x0000_t13" alt="&quot;&quot;" style="position:absolute;margin-left:-29.65pt;margin-top:10.3pt;width:21pt;height:13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803E4A" w:rsidRPr="00AC7141">
        <w:rPr>
          <w:rFonts w:ascii="Arial" w:eastAsia="Arial" w:hAnsi="Arial" w:cs="Arial"/>
          <w:b/>
          <w:sz w:val="20"/>
          <w:szCs w:val="20"/>
        </w:rPr>
        <w:t xml:space="preserve">Will </w:t>
      </w:r>
      <w:r w:rsidR="004B3CC2" w:rsidRPr="00AC7141">
        <w:rPr>
          <w:rFonts w:ascii="Arial" w:eastAsia="Arial" w:hAnsi="Arial" w:cs="Arial"/>
          <w:b/>
          <w:sz w:val="20"/>
          <w:szCs w:val="20"/>
        </w:rPr>
        <w:t xml:space="preserve">the project improve </w:t>
      </w:r>
      <w:r w:rsidR="00803E4A" w:rsidRPr="00AC7141">
        <w:rPr>
          <w:rFonts w:ascii="Arial" w:eastAsia="Arial" w:hAnsi="Arial" w:cs="Arial"/>
          <w:b/>
          <w:sz w:val="20"/>
          <w:szCs w:val="20"/>
        </w:rPr>
        <w:t xml:space="preserve">transit </w:t>
      </w:r>
      <w:r w:rsidR="00D659BD">
        <w:rPr>
          <w:rFonts w:ascii="Arial" w:eastAsia="Arial" w:hAnsi="Arial" w:cs="Arial"/>
          <w:b/>
          <w:sz w:val="20"/>
          <w:szCs w:val="20"/>
        </w:rPr>
        <w:t>within the project area?</w:t>
      </w:r>
      <w:r w:rsidR="00323573">
        <w:rPr>
          <w:rFonts w:ascii="Arial" w:eastAsia="Arial" w:hAnsi="Arial" w:cs="Arial"/>
          <w:b/>
          <w:sz w:val="20"/>
          <w:szCs w:val="20"/>
        </w:rPr>
        <w:br/>
      </w:r>
      <w:r w:rsidR="00DF0824" w:rsidRPr="00DF0824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Check all that apply.</w:t>
      </w:r>
    </w:p>
    <w:p w14:paraId="337C3B88" w14:textId="23A411C4" w:rsidR="00D659BD" w:rsidRPr="00DA0718" w:rsidRDefault="00272229" w:rsidP="00B647F3">
      <w:pPr>
        <w:spacing w:after="0" w:line="240" w:lineRule="auto"/>
        <w:ind w:right="-2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7531653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A0718" w:rsidRPr="00DA0718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DF0824" w:rsidRPr="00DA0718">
        <w:rPr>
          <w:rFonts w:ascii="Arial" w:eastAsia="Arial" w:hAnsi="Arial" w:cs="Arial"/>
          <w:bCs/>
          <w:spacing w:val="1"/>
          <w:sz w:val="20"/>
          <w:szCs w:val="20"/>
        </w:rPr>
        <w:t xml:space="preserve">Unable to answer </w:t>
      </w:r>
      <w:proofErr w:type="gramStart"/>
      <w:r w:rsidR="00DF0824" w:rsidRPr="00DA0718">
        <w:rPr>
          <w:rFonts w:ascii="Arial" w:eastAsia="Arial" w:hAnsi="Arial" w:cs="Arial"/>
          <w:bCs/>
          <w:spacing w:val="1"/>
          <w:sz w:val="20"/>
          <w:szCs w:val="20"/>
        </w:rPr>
        <w:t>at this time</w:t>
      </w:r>
      <w:proofErr w:type="gramEnd"/>
      <w:r w:rsidR="00DF0824" w:rsidRPr="00DA0718">
        <w:rPr>
          <w:rFonts w:ascii="Arial" w:eastAsia="Arial" w:hAnsi="Arial" w:cs="Arial"/>
          <w:bCs/>
          <w:spacing w:val="1"/>
          <w:sz w:val="20"/>
          <w:szCs w:val="20"/>
        </w:rPr>
        <w:t>. Project design has not yet been developed.</w:t>
      </w:r>
      <w:r w:rsidR="00D659BD" w:rsidRPr="00DA0718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</w:p>
    <w:p w14:paraId="6D4313EF" w14:textId="03ECC2B7" w:rsidR="00DF0824" w:rsidRPr="00DA0718" w:rsidRDefault="00272229" w:rsidP="00B647F3">
      <w:pPr>
        <w:spacing w:after="0" w:line="240" w:lineRule="auto"/>
        <w:ind w:right="-2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3512304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A0718" w:rsidRPr="00DA0718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D659BD" w:rsidRPr="00DA0718">
        <w:rPr>
          <w:rFonts w:ascii="Arial" w:eastAsia="Arial" w:hAnsi="Arial" w:cs="Arial"/>
          <w:bCs/>
          <w:spacing w:val="1"/>
          <w:sz w:val="20"/>
          <w:szCs w:val="20"/>
        </w:rPr>
        <w:t>Not applicable, no transit runs through p</w:t>
      </w:r>
      <w:r w:rsidR="00DF0824" w:rsidRPr="00DA0718">
        <w:rPr>
          <w:rFonts w:ascii="Arial" w:eastAsia="Arial" w:hAnsi="Arial" w:cs="Arial"/>
          <w:bCs/>
          <w:spacing w:val="1"/>
          <w:sz w:val="20"/>
          <w:szCs w:val="20"/>
        </w:rPr>
        <w:t>roject limits.</w:t>
      </w:r>
    </w:p>
    <w:p w14:paraId="205E5B0E" w14:textId="09B6F21D" w:rsidR="00DF0824" w:rsidRPr="00DA0718" w:rsidRDefault="00272229" w:rsidP="00B647F3">
      <w:pPr>
        <w:spacing w:after="0" w:line="240" w:lineRule="auto"/>
        <w:ind w:right="-2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2046017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F0824" w:rsidRPr="00DA0718">
        <w:rPr>
          <w:rFonts w:ascii="Arial" w:eastAsia="Arial" w:hAnsi="Arial" w:cs="Arial"/>
          <w:bCs/>
          <w:spacing w:val="1"/>
          <w:sz w:val="20"/>
          <w:szCs w:val="20"/>
        </w:rPr>
        <w:t xml:space="preserve"> No. Transit runs through project limits, but the project will not provide improvements.</w:t>
      </w:r>
    </w:p>
    <w:p w14:paraId="2FE8C2FA" w14:textId="371B2559" w:rsidR="00DA0718" w:rsidRDefault="00272229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7361681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F0824" w:rsidRPr="00DA0718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DA0718" w:rsidRPr="00DA0718">
        <w:rPr>
          <w:rFonts w:ascii="Arial" w:eastAsia="Arial" w:hAnsi="Arial" w:cs="Arial"/>
          <w:bCs/>
          <w:spacing w:val="1"/>
          <w:sz w:val="20"/>
          <w:szCs w:val="20"/>
        </w:rPr>
        <w:t>Yes,</w:t>
      </w:r>
      <w:r w:rsidR="00DA0718">
        <w:rPr>
          <w:rFonts w:ascii="Arial" w:eastAsia="Arial" w:hAnsi="Arial" w:cs="Arial"/>
          <w:sz w:val="20"/>
          <w:szCs w:val="20"/>
        </w:rPr>
        <w:t xml:space="preserve"> project includes the following improvements:</w:t>
      </w:r>
    </w:p>
    <w:p w14:paraId="024CB224" w14:textId="41211D9B" w:rsidR="00DF0824" w:rsidRDefault="00272229" w:rsidP="00B647F3">
      <w:pPr>
        <w:spacing w:after="0" w:line="240" w:lineRule="auto"/>
        <w:ind w:right="-20" w:firstLine="7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885714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A0718" w:rsidRPr="0000287D">
        <w:rPr>
          <w:rFonts w:ascii="Arial" w:eastAsia="Arial" w:hAnsi="Arial" w:cs="Arial"/>
          <w:b/>
          <w:sz w:val="20"/>
          <w:szCs w:val="20"/>
        </w:rPr>
        <w:t xml:space="preserve"> </w:t>
      </w:r>
      <w:r w:rsidR="00DA0718">
        <w:rPr>
          <w:rFonts w:ascii="Arial" w:eastAsia="Arial" w:hAnsi="Arial" w:cs="Arial"/>
          <w:sz w:val="20"/>
          <w:szCs w:val="20"/>
        </w:rPr>
        <w:t>Improved</w:t>
      </w:r>
      <w:r w:rsidR="00DF0824">
        <w:rPr>
          <w:rFonts w:ascii="Arial" w:eastAsia="Arial" w:hAnsi="Arial" w:cs="Arial"/>
          <w:sz w:val="20"/>
          <w:szCs w:val="20"/>
        </w:rPr>
        <w:t xml:space="preserve"> transit vehicle </w:t>
      </w:r>
      <w:r w:rsidR="000C33B5">
        <w:rPr>
          <w:rFonts w:ascii="Arial" w:eastAsia="Arial" w:hAnsi="Arial" w:cs="Arial"/>
          <w:sz w:val="20"/>
          <w:szCs w:val="20"/>
        </w:rPr>
        <w:t>speeds/travel time</w:t>
      </w:r>
    </w:p>
    <w:p w14:paraId="1C6A8CF8" w14:textId="0780AFA8" w:rsidR="00DF0824" w:rsidRDefault="00272229" w:rsidP="00B647F3">
      <w:pPr>
        <w:spacing w:after="0" w:line="240" w:lineRule="auto"/>
        <w:ind w:right="-20" w:firstLine="7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733692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F0824" w:rsidRPr="0000287D">
        <w:rPr>
          <w:rFonts w:ascii="Arial" w:eastAsia="Arial" w:hAnsi="Arial" w:cs="Arial"/>
          <w:b/>
          <w:sz w:val="20"/>
          <w:szCs w:val="20"/>
        </w:rPr>
        <w:t xml:space="preserve"> </w:t>
      </w:r>
      <w:r w:rsidR="00DA0718">
        <w:rPr>
          <w:rFonts w:ascii="Arial" w:eastAsia="Arial" w:hAnsi="Arial" w:cs="Arial"/>
          <w:sz w:val="20"/>
          <w:szCs w:val="20"/>
        </w:rPr>
        <w:t>Improved</w:t>
      </w:r>
      <w:r w:rsidR="00DF0824">
        <w:rPr>
          <w:rFonts w:ascii="Arial" w:eastAsia="Arial" w:hAnsi="Arial" w:cs="Arial"/>
          <w:sz w:val="20"/>
          <w:szCs w:val="20"/>
        </w:rPr>
        <w:t xml:space="preserve"> transit vehicle </w:t>
      </w:r>
      <w:r w:rsidR="000C33B5">
        <w:rPr>
          <w:rFonts w:ascii="Arial" w:eastAsia="Arial" w:hAnsi="Arial" w:cs="Arial"/>
          <w:sz w:val="20"/>
          <w:szCs w:val="20"/>
        </w:rPr>
        <w:t xml:space="preserve">travel time </w:t>
      </w:r>
      <w:r w:rsidR="00DF0824">
        <w:rPr>
          <w:rFonts w:ascii="Arial" w:eastAsia="Arial" w:hAnsi="Arial" w:cs="Arial"/>
          <w:sz w:val="20"/>
          <w:szCs w:val="20"/>
        </w:rPr>
        <w:t>reliability</w:t>
      </w:r>
    </w:p>
    <w:p w14:paraId="03E242A6" w14:textId="0E8FC631" w:rsidR="00DF0824" w:rsidRDefault="00272229" w:rsidP="00B647F3">
      <w:pPr>
        <w:spacing w:after="0" w:line="240" w:lineRule="auto"/>
        <w:ind w:right="-20" w:firstLine="7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900490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F0824" w:rsidRPr="0000287D">
        <w:rPr>
          <w:rFonts w:ascii="Arial" w:eastAsia="Arial" w:hAnsi="Arial" w:cs="Arial"/>
          <w:b/>
          <w:sz w:val="20"/>
          <w:szCs w:val="20"/>
        </w:rPr>
        <w:t xml:space="preserve"> </w:t>
      </w:r>
      <w:r w:rsidR="00DA0718">
        <w:rPr>
          <w:rFonts w:ascii="Arial" w:eastAsia="Arial" w:hAnsi="Arial" w:cs="Arial"/>
          <w:sz w:val="20"/>
          <w:szCs w:val="20"/>
        </w:rPr>
        <w:t>Improved</w:t>
      </w:r>
      <w:r w:rsidR="00DF0824">
        <w:rPr>
          <w:rFonts w:ascii="Arial" w:eastAsia="Arial" w:hAnsi="Arial" w:cs="Arial"/>
          <w:sz w:val="20"/>
          <w:szCs w:val="20"/>
        </w:rPr>
        <w:t xml:space="preserve"> bus stops or rail stations</w:t>
      </w:r>
    </w:p>
    <w:p w14:paraId="62DA6E1E" w14:textId="3C8742A2" w:rsidR="00DF0824" w:rsidRDefault="00272229" w:rsidP="00B647F3">
      <w:pPr>
        <w:spacing w:after="0" w:line="240" w:lineRule="auto"/>
        <w:ind w:right="-20" w:firstLine="7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550596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F0824" w:rsidRPr="0000287D">
        <w:rPr>
          <w:rFonts w:ascii="Arial" w:eastAsia="Arial" w:hAnsi="Arial" w:cs="Arial"/>
          <w:b/>
          <w:sz w:val="20"/>
          <w:szCs w:val="20"/>
        </w:rPr>
        <w:t xml:space="preserve"> </w:t>
      </w:r>
      <w:r w:rsidR="00DA0718">
        <w:rPr>
          <w:rFonts w:ascii="Arial" w:eastAsia="Arial" w:hAnsi="Arial" w:cs="Arial"/>
          <w:sz w:val="20"/>
          <w:szCs w:val="20"/>
        </w:rPr>
        <w:t>Improved</w:t>
      </w:r>
      <w:r w:rsidR="00DF0824">
        <w:rPr>
          <w:rFonts w:ascii="Arial" w:eastAsia="Arial" w:hAnsi="Arial" w:cs="Arial"/>
          <w:sz w:val="20"/>
          <w:szCs w:val="20"/>
        </w:rPr>
        <w:t xml:space="preserve"> access to transit stops or stations</w:t>
      </w:r>
    </w:p>
    <w:p w14:paraId="785EA1C2" w14:textId="19C11071" w:rsidR="00DF0824" w:rsidRDefault="00272229" w:rsidP="00B647F3">
      <w:pPr>
        <w:spacing w:after="0" w:line="240" w:lineRule="auto"/>
        <w:ind w:right="-20" w:firstLine="7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931584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48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DF0824" w:rsidRPr="0000287D">
        <w:rPr>
          <w:rFonts w:ascii="Arial" w:eastAsia="Arial" w:hAnsi="Arial" w:cs="Arial"/>
          <w:b/>
          <w:sz w:val="20"/>
          <w:szCs w:val="20"/>
        </w:rPr>
        <w:t xml:space="preserve"> </w:t>
      </w:r>
      <w:r w:rsidR="00DA0718">
        <w:rPr>
          <w:rFonts w:ascii="Arial" w:eastAsia="Arial" w:hAnsi="Arial" w:cs="Arial"/>
          <w:sz w:val="20"/>
          <w:szCs w:val="20"/>
        </w:rPr>
        <w:t>Other improvements</w:t>
      </w:r>
    </w:p>
    <w:p w14:paraId="0CCF3FBC" w14:textId="063A42F1" w:rsidR="00DC7633" w:rsidRPr="00DA0718" w:rsidRDefault="00803E4A" w:rsidP="00B647F3">
      <w:pPr>
        <w:spacing w:after="0" w:line="240" w:lineRule="auto"/>
        <w:ind w:right="-20" w:firstLine="7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DA071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B</w:t>
      </w:r>
      <w:r w:rsidR="00DC7633" w:rsidRPr="00DA071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riefly describe </w:t>
      </w:r>
      <w:r w:rsidR="00DF0824" w:rsidRPr="00DA0718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transit improvements that will be provided as part of this project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  <w:tblDescription w:val="Description of transit improvements."/>
      </w:tblPr>
      <w:tblGrid>
        <w:gridCol w:w="8855"/>
      </w:tblGrid>
      <w:tr w:rsidR="00DC7633" w:rsidRPr="0000287D" w14:paraId="1CD46688" w14:textId="77777777" w:rsidTr="00DA0718">
        <w:trPr>
          <w:trHeight w:val="1246"/>
        </w:trPr>
        <w:tc>
          <w:tcPr>
            <w:tcW w:w="8855" w:type="dxa"/>
          </w:tcPr>
          <w:p w14:paraId="05CCCCAB" w14:textId="15635C00" w:rsidR="00DC7633" w:rsidRPr="0000287D" w:rsidRDefault="00DC7633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B2B6A81" w14:textId="2B5E0F87" w:rsidR="00B25667" w:rsidRPr="00C44B0E" w:rsidRDefault="00F16FCD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EF48C2F" wp14:editId="21441719">
                <wp:simplePos x="0" y="0"/>
                <wp:positionH relativeFrom="column">
                  <wp:posOffset>-376555</wp:posOffset>
                </wp:positionH>
                <wp:positionV relativeFrom="paragraph">
                  <wp:posOffset>121285</wp:posOffset>
                </wp:positionV>
                <wp:extent cx="266700" cy="171450"/>
                <wp:effectExtent l="0" t="19050" r="38100" b="38100"/>
                <wp:wrapNone/>
                <wp:docPr id="67" name="Right Arrow 67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AA4E84" id="Right Arrow 67" o:spid="_x0000_s1026" type="#_x0000_t13" alt="&quot;&quot;" style="position:absolute;margin-left:-29.65pt;margin-top:9.55pt;width:21pt;height:13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B25667" w:rsidRPr="00C44B0E">
        <w:rPr>
          <w:rFonts w:ascii="Arial" w:eastAsia="Arial" w:hAnsi="Arial" w:cs="Arial"/>
          <w:b/>
          <w:sz w:val="20"/>
          <w:szCs w:val="20"/>
        </w:rPr>
        <w:t xml:space="preserve">Will the proposed project result in </w:t>
      </w:r>
      <w:r w:rsidR="00B25667" w:rsidRPr="00C44B0E">
        <w:rPr>
          <w:rFonts w:ascii="Arial" w:eastAsia="Arial" w:hAnsi="Arial" w:cs="Arial"/>
          <w:b/>
          <w:sz w:val="20"/>
          <w:szCs w:val="20"/>
          <w:u w:val="single"/>
        </w:rPr>
        <w:t>delays</w:t>
      </w:r>
      <w:r w:rsidR="00B25667" w:rsidRPr="00C44B0E">
        <w:rPr>
          <w:rFonts w:ascii="Arial" w:eastAsia="Arial" w:hAnsi="Arial" w:cs="Arial"/>
          <w:b/>
          <w:sz w:val="20"/>
          <w:szCs w:val="20"/>
        </w:rPr>
        <w:t xml:space="preserve"> to transit service, </w:t>
      </w:r>
      <w:r w:rsidR="00B25667" w:rsidRPr="00C44B0E">
        <w:rPr>
          <w:rFonts w:ascii="Arial" w:eastAsia="Arial" w:hAnsi="Arial" w:cs="Arial"/>
          <w:b/>
          <w:sz w:val="20"/>
          <w:szCs w:val="20"/>
          <w:u w:val="single"/>
        </w:rPr>
        <w:t>increase the</w:t>
      </w:r>
      <w:r w:rsidR="005820E9" w:rsidRPr="00C44B0E">
        <w:rPr>
          <w:rFonts w:ascii="Arial" w:eastAsia="Arial" w:hAnsi="Arial" w:cs="Arial"/>
          <w:b/>
          <w:sz w:val="20"/>
          <w:szCs w:val="20"/>
          <w:u w:val="single"/>
        </w:rPr>
        <w:t xml:space="preserve"> </w:t>
      </w:r>
      <w:r w:rsidR="00B25667" w:rsidRPr="00C44B0E">
        <w:rPr>
          <w:rFonts w:ascii="Arial" w:eastAsia="Arial" w:hAnsi="Arial" w:cs="Arial"/>
          <w:b/>
          <w:sz w:val="20"/>
          <w:szCs w:val="20"/>
          <w:u w:val="single"/>
        </w:rPr>
        <w:t>distance</w:t>
      </w:r>
      <w:r w:rsidR="00F208E1" w:rsidRPr="00C44B0E">
        <w:rPr>
          <w:rFonts w:ascii="Arial" w:eastAsia="Arial" w:hAnsi="Arial" w:cs="Arial"/>
          <w:b/>
          <w:sz w:val="20"/>
          <w:szCs w:val="20"/>
          <w:u w:val="single"/>
        </w:rPr>
        <w:t xml:space="preserve"> or time</w:t>
      </w:r>
      <w:r w:rsidR="00B25667" w:rsidRPr="00C44B0E">
        <w:rPr>
          <w:rFonts w:ascii="Arial" w:eastAsia="Arial" w:hAnsi="Arial" w:cs="Arial"/>
          <w:b/>
          <w:sz w:val="20"/>
          <w:szCs w:val="20"/>
        </w:rPr>
        <w:t xml:space="preserve"> a transit customer must </w:t>
      </w:r>
      <w:r w:rsidR="005820E9" w:rsidRPr="00C44B0E">
        <w:rPr>
          <w:rFonts w:ascii="Arial" w:eastAsia="Arial" w:hAnsi="Arial" w:cs="Arial"/>
          <w:b/>
          <w:sz w:val="20"/>
          <w:szCs w:val="20"/>
        </w:rPr>
        <w:t>travel</w:t>
      </w:r>
      <w:r w:rsidR="00B25667" w:rsidRPr="00C44B0E">
        <w:rPr>
          <w:rFonts w:ascii="Arial" w:eastAsia="Arial" w:hAnsi="Arial" w:cs="Arial"/>
          <w:b/>
          <w:sz w:val="20"/>
          <w:szCs w:val="20"/>
        </w:rPr>
        <w:t xml:space="preserve"> to access a stop/station,</w:t>
      </w:r>
      <w:r w:rsidR="00081DB4" w:rsidRPr="00C44B0E">
        <w:rPr>
          <w:rFonts w:ascii="Arial" w:eastAsia="Arial" w:hAnsi="Arial" w:cs="Arial"/>
          <w:b/>
          <w:sz w:val="20"/>
          <w:szCs w:val="20"/>
        </w:rPr>
        <w:t xml:space="preserve"> or</w:t>
      </w:r>
      <w:r w:rsidR="00B25667" w:rsidRPr="00C44B0E">
        <w:rPr>
          <w:rFonts w:ascii="Arial" w:eastAsia="Arial" w:hAnsi="Arial" w:cs="Arial"/>
          <w:b/>
          <w:sz w:val="20"/>
          <w:szCs w:val="20"/>
        </w:rPr>
        <w:t xml:space="preserve"> otherwise </w:t>
      </w:r>
      <w:r w:rsidR="00D412DB" w:rsidRPr="00C44B0E">
        <w:rPr>
          <w:rFonts w:ascii="Arial" w:eastAsia="Arial" w:hAnsi="Arial" w:cs="Arial"/>
          <w:b/>
          <w:sz w:val="20"/>
          <w:szCs w:val="20"/>
        </w:rPr>
        <w:t xml:space="preserve">result in lower quality conditions </w:t>
      </w:r>
      <w:r w:rsidR="00B25667" w:rsidRPr="00C44B0E">
        <w:rPr>
          <w:rFonts w:ascii="Arial" w:eastAsia="Arial" w:hAnsi="Arial" w:cs="Arial"/>
          <w:b/>
          <w:sz w:val="20"/>
          <w:szCs w:val="20"/>
        </w:rPr>
        <w:t>for transit customers?</w:t>
      </w:r>
    </w:p>
    <w:p w14:paraId="68440087" w14:textId="7C84FDEA" w:rsidR="00C44B0E" w:rsidRDefault="00C44B0E" w:rsidP="00B647F3">
      <w:pPr>
        <w:spacing w:after="4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29466" wp14:editId="4C36CD2F">
                <wp:simplePos x="0" y="0"/>
                <wp:positionH relativeFrom="column">
                  <wp:posOffset>552450</wp:posOffset>
                </wp:positionH>
                <wp:positionV relativeFrom="paragraph">
                  <wp:posOffset>272254</wp:posOffset>
                </wp:positionV>
                <wp:extent cx="143586" cy="574344"/>
                <wp:effectExtent l="0" t="0" r="66040" b="92710"/>
                <wp:wrapNone/>
                <wp:docPr id="11" name="Freeform 11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86" cy="574344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509587">
                              <a:moveTo>
                                <a:pt x="4763" y="0"/>
                              </a:moveTo>
                              <a:cubicBezTo>
                                <a:pt x="3175" y="169862"/>
                                <a:pt x="1588" y="339725"/>
                                <a:pt x="0" y="509587"/>
                              </a:cubicBezTo>
                              <a:lnTo>
                                <a:pt x="133350" y="509587"/>
                              </a:lnTo>
                              <a:lnTo>
                                <a:pt x="133350" y="50958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1F40E" id="Freeform 11" o:spid="_x0000_s1026" alt="&quot;&quot;" style="position:absolute;margin-left:43.5pt;margin-top:21.45pt;width:11.3pt;height:45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" path="m4763,c3175,169862,1588,339725,,509587r133350,l133350,509587e" filled="f" strokecolor="#0070c0" strokeweight="1pt">
                <v:stroke endarrow="block"/>
                <v:path arrowok="t" o:connecttype="custom" o:connectlocs="5129,0;0,574344;143586,574344;143586,574344" o:connectangles="0,0,0,0"/>
              </v:shape>
            </w:pict>
          </mc:Fallback>
        </mc:AlternateConten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790355A0">
          <v:shape id="_x0000_i1539" type="#_x0000_t75" style="width:38.9pt;height:19.45pt" o:ole="">
            <v:imagedata r:id="rId171" o:title=""/>
          </v:shape>
          <w:control r:id="rId172" w:name="No2" w:shapeid="_x0000_i1539"/>
        </w:objec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0FF8C633">
          <v:shape id="_x0000_i1541" type="#_x0000_t75" style="width:47.35pt;height:19.45pt" o:ole="">
            <v:imagedata r:id="rId173" o:title=""/>
          </v:shape>
          <w:control r:id="rId174" w:name="Yes2" w:shapeid="_x0000_i1541"/>
        </w:object>
      </w:r>
      <w:r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55D85BBB">
          <v:shape id="_x0000_i1543" type="#_x0000_t75" style="width:171.25pt;height:19.45pt" o:ole="">
            <v:imagedata r:id="rId175" o:title=""/>
          </v:shape>
          <w:control r:id="rId176" w:name="Unable2" w:shapeid="_x0000_i1543"/>
        </w:object>
      </w:r>
    </w:p>
    <w:tbl>
      <w:tblPr>
        <w:tblStyle w:val="TableGrid"/>
        <w:tblW w:w="8010" w:type="dxa"/>
        <w:tblInd w:w="1890" w:type="dxa"/>
        <w:tblBorders>
          <w:top w:val="none" w:sz="0" w:space="0" w:color="auto"/>
          <w:left w:val="none" w:sz="0" w:space="0" w:color="auto"/>
          <w:bottom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Explanation of why project sponsor cannot answer."/>
      </w:tblPr>
      <w:tblGrid>
        <w:gridCol w:w="3240"/>
        <w:gridCol w:w="4770"/>
      </w:tblGrid>
      <w:tr w:rsidR="00C44B0E" w14:paraId="14E3D587" w14:textId="77777777" w:rsidTr="00F924D6">
        <w:trPr>
          <w:trHeight w:val="656"/>
        </w:trPr>
        <w:tc>
          <w:tcPr>
            <w:tcW w:w="3240" w:type="dxa"/>
          </w:tcPr>
          <w:p w14:paraId="13D534F4" w14:textId="77777777" w:rsidR="00C44B0E" w:rsidRDefault="00C44B0E" w:rsidP="00B647F3">
            <w:pPr>
              <w:spacing w:after="40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noProof/>
                <w:color w:val="0070C0"/>
                <w:spacing w:val="1"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1573288" wp14:editId="6D6A5944">
                      <wp:simplePos x="0" y="0"/>
                      <wp:positionH relativeFrom="column">
                        <wp:posOffset>-20983</wp:posOffset>
                      </wp:positionH>
                      <wp:positionV relativeFrom="paragraph">
                        <wp:posOffset>-70618</wp:posOffset>
                      </wp:positionV>
                      <wp:extent cx="141776" cy="150164"/>
                      <wp:effectExtent l="0" t="0" r="29845" b="97790"/>
                      <wp:wrapNone/>
                      <wp:docPr id="12" name="Freeform 12" descr="&quot;&quot;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776" cy="150164"/>
                              </a:xfrm>
                              <a:custGeom>
                                <a:avLst/>
                                <a:gdLst>
                                  <a:gd name="connsiteX0" fmla="*/ 4763 w 133350"/>
                                  <a:gd name="connsiteY0" fmla="*/ 0 h 509587"/>
                                  <a:gd name="connsiteX1" fmla="*/ 0 w 133350"/>
                                  <a:gd name="connsiteY1" fmla="*/ 509587 h 509587"/>
                                  <a:gd name="connsiteX2" fmla="*/ 133350 w 133350"/>
                                  <a:gd name="connsiteY2" fmla="*/ 509587 h 509587"/>
                                  <a:gd name="connsiteX3" fmla="*/ 133350 w 133350"/>
                                  <a:gd name="connsiteY3" fmla="*/ 509587 h 5095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33350" h="509587">
                                    <a:moveTo>
                                      <a:pt x="4763" y="0"/>
                                    </a:moveTo>
                                    <a:cubicBezTo>
                                      <a:pt x="3175" y="169862"/>
                                      <a:pt x="1588" y="339725"/>
                                      <a:pt x="0" y="509587"/>
                                    </a:cubicBezTo>
                                    <a:lnTo>
                                      <a:pt x="133350" y="509587"/>
                                    </a:lnTo>
                                    <a:lnTo>
                                      <a:pt x="133350" y="509587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FC749A" id="Freeform 12" o:spid="_x0000_s1026" alt="&quot;&quot;" style="position:absolute;margin-left:-1.65pt;margin-top:-5.55pt;width:11.15pt;height:11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509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" path="m4763,c3175,169862,1588,339725,,509587r133350,l133350,509587e" filled="f" strokecolor="#0070c0" strokeweight="1pt">
                      <v:stroke endarrow="block"/>
                      <v:path arrowok="t" o:connecttype="custom" o:connectlocs="5064,0;0,150164;141776,150164;141776,150164" o:connectangles="0,0,0,0"/>
                    </v:shape>
                  </w:pict>
                </mc:Fallback>
              </mc:AlternateContent>
            </w: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     </w:t>
            </w:r>
            <w:r w:rsidRPr="000243E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 xml:space="preserve">If </w:t>
            </w:r>
            <w:r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selected</w:t>
            </w:r>
            <w:r w:rsidRPr="000243E1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, please explain why</w:t>
            </w:r>
            <w:r w:rsidRPr="00E7344D">
              <w:rPr>
                <w:rFonts w:ascii="Arial" w:eastAsia="Arial" w:hAnsi="Arial" w:cs="Arial"/>
                <w:bCs/>
                <w:i/>
                <w:color w:val="0070C0"/>
                <w:spacing w:val="1"/>
                <w:sz w:val="20"/>
                <w:szCs w:val="20"/>
              </w:rPr>
              <w:t>:</w:t>
            </w:r>
          </w:p>
        </w:tc>
        <w:tc>
          <w:tcPr>
            <w:tcW w:w="4770" w:type="dxa"/>
            <w:tcBorders>
              <w:top w:val="single" w:sz="4" w:space="0" w:color="auto"/>
              <w:bottom w:val="single" w:sz="4" w:space="0" w:color="auto"/>
            </w:tcBorders>
          </w:tcPr>
          <w:p w14:paraId="755D3C6B" w14:textId="1FCD25D9" w:rsidR="00C44B0E" w:rsidRDefault="00C44B0E" w:rsidP="00B647F3">
            <w:pPr>
              <w:spacing w:after="40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3834AE1" w14:textId="0A0D46EF" w:rsidR="00C44B0E" w:rsidRPr="000243E1" w:rsidRDefault="00C44B0E" w:rsidP="00B647F3">
      <w:pPr>
        <w:spacing w:before="120" w:after="40" w:line="240" w:lineRule="auto"/>
        <w:ind w:right="-14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color w:val="0070C0"/>
          <w:spacing w:val="1"/>
          <w:sz w:val="18"/>
          <w:szCs w:val="20"/>
        </w:rPr>
        <w:t xml:space="preserve">                 </w:t>
      </w:r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    </w:t>
      </w:r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If “Yes” briefly describe the </w:t>
      </w:r>
      <w:proofErr w:type="gramStart"/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situation, and</w:t>
      </w:r>
      <w:proofErr w:type="gramEnd"/>
      <w:r w:rsidRPr="000243E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indicate why this alternative was chosen.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  <w:tblDescription w:val="Explanation of why the project results in lower quality conditions for transit users."/>
      </w:tblPr>
      <w:tblGrid>
        <w:gridCol w:w="9090"/>
      </w:tblGrid>
      <w:tr w:rsidR="00C44B0E" w:rsidRPr="0000287D" w14:paraId="41D08814" w14:textId="77777777" w:rsidTr="00F924D6">
        <w:trPr>
          <w:trHeight w:val="958"/>
        </w:trPr>
        <w:tc>
          <w:tcPr>
            <w:tcW w:w="9090" w:type="dxa"/>
          </w:tcPr>
          <w:p w14:paraId="5EDC3B01" w14:textId="1C31B201" w:rsidR="00C44B0E" w:rsidRPr="0000287D" w:rsidRDefault="00C44B0E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780144A0" w14:textId="4AAD1C5B" w:rsidR="00B647F3" w:rsidRDefault="00C44B0E" w:rsidP="00B647F3">
      <w:pPr>
        <w:tabs>
          <w:tab w:val="right" w:pos="9580"/>
        </w:tabs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20"/>
          <w:szCs w:val="20"/>
        </w:rPr>
        <w:tab/>
      </w:r>
    </w:p>
    <w:p w14:paraId="56543CA3" w14:textId="77777777" w:rsidR="00B647F3" w:rsidRDefault="00B647F3">
      <w:pPr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20"/>
          <w:szCs w:val="20"/>
        </w:rPr>
        <w:lastRenderedPageBreak/>
        <w:br w:type="page"/>
      </w:r>
    </w:p>
    <w:p w14:paraId="27898B22" w14:textId="069A7286" w:rsidR="00D95D9E" w:rsidRDefault="00F16FCD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E284483" wp14:editId="23EF73B3">
                <wp:simplePos x="0" y="0"/>
                <wp:positionH relativeFrom="column">
                  <wp:posOffset>-356870</wp:posOffset>
                </wp:positionH>
                <wp:positionV relativeFrom="paragraph">
                  <wp:posOffset>565785</wp:posOffset>
                </wp:positionV>
                <wp:extent cx="266700" cy="171450"/>
                <wp:effectExtent l="0" t="19050" r="38100" b="38100"/>
                <wp:wrapNone/>
                <wp:docPr id="72" name="Right Arrow 72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9B7524" id="Right Arrow 72" o:spid="_x0000_s1026" type="#_x0000_t13" alt="&quot;&quot;" style="position:absolute;margin-left:-28.1pt;margin-top:44.55pt;width:21pt;height:13.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CA33AE"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CF1070A" wp14:editId="34366661">
                <wp:simplePos x="0" y="0"/>
                <wp:positionH relativeFrom="column">
                  <wp:posOffset>-356870</wp:posOffset>
                </wp:positionH>
                <wp:positionV relativeFrom="paragraph">
                  <wp:posOffset>290195</wp:posOffset>
                </wp:positionV>
                <wp:extent cx="266700" cy="171450"/>
                <wp:effectExtent l="0" t="19050" r="38100" b="38100"/>
                <wp:wrapNone/>
                <wp:docPr id="68" name="Right Arrow 68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AD3C3F" id="Right Arrow 68" o:spid="_x0000_s1026" type="#_x0000_t13" alt="&quot;&quot;" style="position:absolute;margin-left:-28.1pt;margin-top:22.85pt;width:21pt;height:13.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" adj="14657" fillcolor="black [3200]" strokecolor="black [1600]" strokeweight="2pt"/>
            </w:pict>
          </mc:Fallback>
        </mc:AlternateContent>
      </w:r>
      <w:r w:rsidR="00A575D6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D: 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 w:rsidR="00D95D9E" w:rsidRPr="0000287D">
        <w:rPr>
          <w:rFonts w:ascii="Arial" w:eastAsia="Arial" w:hAnsi="Arial" w:cs="Arial"/>
          <w:b/>
          <w:bCs/>
          <w:sz w:val="20"/>
          <w:szCs w:val="20"/>
        </w:rPr>
        <w:t>otor</w:t>
      </w:r>
      <w:r w:rsidR="00D95D9E" w:rsidRPr="0000287D"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Ve</w:t>
      </w:r>
      <w:r w:rsidR="00D95D9E" w:rsidRPr="0000287D">
        <w:rPr>
          <w:rFonts w:ascii="Arial" w:eastAsia="Arial" w:hAnsi="Arial" w:cs="Arial"/>
          <w:b/>
          <w:bCs/>
          <w:sz w:val="20"/>
          <w:szCs w:val="20"/>
        </w:rPr>
        <w:t>hi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c</w:t>
      </w:r>
      <w:r w:rsidR="00D95D9E" w:rsidRPr="0000287D">
        <w:rPr>
          <w:rFonts w:ascii="Arial" w:eastAsia="Arial" w:hAnsi="Arial" w:cs="Arial"/>
          <w:b/>
          <w:bCs/>
          <w:sz w:val="20"/>
          <w:szCs w:val="20"/>
        </w:rPr>
        <w:t>l</w:t>
      </w:r>
      <w:r w:rsidR="00D95D9E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es</w:t>
      </w:r>
      <w:r w:rsidR="00A575D6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and Trucks/Freight</w:t>
      </w:r>
    </w:p>
    <w:p w14:paraId="5B3958D7" w14:textId="1760E8DD" w:rsidR="00F16FCD" w:rsidRDefault="00272229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4058831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F8280F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F8280F" w:rsidRPr="00CA33AE">
        <w:rPr>
          <w:rFonts w:ascii="Arial" w:eastAsia="Arial" w:hAnsi="Arial" w:cs="Arial"/>
          <w:b/>
          <w:sz w:val="20"/>
          <w:szCs w:val="20"/>
        </w:rPr>
        <w:t>Check here if there are no roads within the project limits and skip to section F.</w:t>
      </w:r>
      <w:r w:rsidR="00F16FCD" w:rsidRPr="00F16FCD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1491DDF2" w14:textId="2BB54EB6" w:rsidR="00FB0639" w:rsidRDefault="00155265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 w:rsidRPr="00155265">
        <w:rPr>
          <w:rFonts w:ascii="Arial" w:eastAsia="Arial" w:hAnsi="Arial" w:cs="Arial"/>
          <w:b/>
          <w:sz w:val="20"/>
          <w:szCs w:val="20"/>
        </w:rPr>
        <w:t>Are there truck routes within the project limits?</w:t>
      </w:r>
    </w:p>
    <w:p w14:paraId="242FCA58" w14:textId="49C25684" w:rsidR="00A068FE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013457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A068FE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A068FE">
        <w:rPr>
          <w:rFonts w:ascii="Arial" w:eastAsia="Arial" w:hAnsi="Arial" w:cs="Arial"/>
          <w:bCs/>
          <w:spacing w:val="1"/>
          <w:sz w:val="20"/>
          <w:szCs w:val="20"/>
        </w:rPr>
        <w:t>No truck routes</w:t>
      </w:r>
    </w:p>
    <w:p w14:paraId="10421154" w14:textId="5AA3448E" w:rsidR="00DA0718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85283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California truck route</w:t>
      </w:r>
    </w:p>
    <w:p w14:paraId="191D731F" w14:textId="79402C13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20396192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Local or County truck route</w:t>
      </w:r>
    </w:p>
    <w:p w14:paraId="79E2CC32" w14:textId="7367C873" w:rsidR="00155265" w:rsidRPr="00A068FE" w:rsidRDefault="00D3595E" w:rsidP="00B647F3">
      <w:pPr>
        <w:spacing w:line="240" w:lineRule="auto"/>
        <w:ind w:right="-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 w:rsidRPr="00A068FE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lease list</w:t>
      </w:r>
      <w:r w:rsidR="00A068FE" w:rsidRPr="00A068FE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any truck route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List of truck routes."/>
      </w:tblPr>
      <w:tblGrid>
        <w:gridCol w:w="9570"/>
      </w:tblGrid>
      <w:tr w:rsidR="00D3595E" w:rsidRPr="0000287D" w14:paraId="67FE30DF" w14:textId="77777777" w:rsidTr="00710697">
        <w:trPr>
          <w:trHeight w:val="485"/>
        </w:trPr>
        <w:tc>
          <w:tcPr>
            <w:tcW w:w="9570" w:type="dxa"/>
          </w:tcPr>
          <w:p w14:paraId="7BCC4EF6" w14:textId="77777777" w:rsidR="00D3595E" w:rsidRPr="0000287D" w:rsidRDefault="00D3595E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02D7D88" w14:textId="443E7686" w:rsidR="00747849" w:rsidRPr="00323573" w:rsidRDefault="00F16FCD" w:rsidP="00323573">
      <w:pPr>
        <w:spacing w:before="200" w:after="6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19C0C48" wp14:editId="2602749A">
                <wp:simplePos x="0" y="0"/>
                <wp:positionH relativeFrom="column">
                  <wp:posOffset>-356870</wp:posOffset>
                </wp:positionH>
                <wp:positionV relativeFrom="paragraph">
                  <wp:posOffset>125095</wp:posOffset>
                </wp:positionV>
                <wp:extent cx="266700" cy="171450"/>
                <wp:effectExtent l="0" t="19050" r="38100" b="38100"/>
                <wp:wrapNone/>
                <wp:docPr id="70" name="Right Arrow 70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A179F5" id="Right Arrow 70" o:spid="_x0000_s1026" type="#_x0000_t13" alt="&quot;&quot;" style="position:absolute;margin-left:-28.1pt;margin-top:9.85pt;width:21pt;height:13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" adj="14657" fillcolor="black [3200]" strokecolor="black [1600]" strokeweight="2pt"/>
            </w:pict>
          </mc:Fallback>
        </mc:AlternateContent>
      </w:r>
      <w:r w:rsidR="00155265" w:rsidRPr="00155265">
        <w:rPr>
          <w:rFonts w:ascii="Arial" w:eastAsia="Arial" w:hAnsi="Arial" w:cs="Arial"/>
          <w:b/>
          <w:sz w:val="20"/>
          <w:szCs w:val="20"/>
        </w:rPr>
        <w:t>What are the posted speeds within project limits?</w:t>
      </w:r>
      <w:r w:rsidR="00323573">
        <w:rPr>
          <w:rFonts w:ascii="Arial" w:eastAsia="Arial" w:hAnsi="Arial" w:cs="Arial"/>
          <w:b/>
          <w:sz w:val="20"/>
          <w:szCs w:val="20"/>
        </w:rPr>
        <w:t xml:space="preserve"> </w:t>
      </w:r>
      <w:r w:rsidR="00323573">
        <w:rPr>
          <w:rFonts w:ascii="Arial" w:eastAsia="Arial" w:hAnsi="Arial" w:cs="Arial"/>
          <w:b/>
          <w:sz w:val="20"/>
          <w:szCs w:val="20"/>
        </w:rPr>
        <w:br/>
      </w:r>
      <w:r w:rsidR="00747849" w:rsidRPr="00747849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Check all that apply.</w:t>
      </w:r>
    </w:p>
    <w:p w14:paraId="1FE38AB1" w14:textId="2F6EDB02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9905886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less than 25 mph</w:t>
      </w:r>
    </w:p>
    <w:p w14:paraId="774C672A" w14:textId="5C23FA68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598554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25 mph</w:t>
      </w:r>
    </w:p>
    <w:p w14:paraId="491E9F4F" w14:textId="1F956AF4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977291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30-35 mph</w:t>
      </w:r>
    </w:p>
    <w:p w14:paraId="36D266A7" w14:textId="02D70291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378431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40-45 mph</w:t>
      </w:r>
    </w:p>
    <w:p w14:paraId="40B8DD0D" w14:textId="0907E847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415278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45-50 mph</w:t>
      </w:r>
    </w:p>
    <w:p w14:paraId="78744763" w14:textId="6CE523A9" w:rsidR="00155265" w:rsidRDefault="00272229" w:rsidP="00B647F3">
      <w:pPr>
        <w:spacing w:before="52" w:after="0" w:line="239" w:lineRule="auto"/>
        <w:ind w:right="269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434793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15526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155265">
        <w:rPr>
          <w:rFonts w:ascii="Arial" w:eastAsia="Arial" w:hAnsi="Arial" w:cs="Arial"/>
          <w:bCs/>
          <w:spacing w:val="1"/>
          <w:sz w:val="20"/>
          <w:szCs w:val="20"/>
        </w:rPr>
        <w:t>greater than 50 mph</w:t>
      </w:r>
    </w:p>
    <w:p w14:paraId="1AB4F184" w14:textId="514A2977" w:rsidR="0020450A" w:rsidRPr="00C44B0E" w:rsidRDefault="00F16FCD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5258BE7" wp14:editId="473FF7DC">
                <wp:simplePos x="0" y="0"/>
                <wp:positionH relativeFrom="column">
                  <wp:posOffset>-356870</wp:posOffset>
                </wp:positionH>
                <wp:positionV relativeFrom="paragraph">
                  <wp:posOffset>139065</wp:posOffset>
                </wp:positionV>
                <wp:extent cx="266700" cy="171450"/>
                <wp:effectExtent l="0" t="19050" r="38100" b="38100"/>
                <wp:wrapNone/>
                <wp:docPr id="71" name="Right Arrow 71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84D3F8" id="Right Arrow 71" o:spid="_x0000_s1026" type="#_x0000_t13" alt="&quot;&quot;" style="position:absolute;margin-left:-28.1pt;margin-top:10.95pt;width:21pt;height:13.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" adj="14657" fillcolor="black [3200]" strokecolor="black [1600]" strokeweight="2pt"/>
            </w:pict>
          </mc:Fallback>
        </mc:AlternateContent>
      </w:r>
      <w:r w:rsidR="00CB0F57" w:rsidRPr="00C44B0E">
        <w:rPr>
          <w:rFonts w:ascii="Arial" w:eastAsia="Arial" w:hAnsi="Arial" w:cs="Arial"/>
          <w:b/>
          <w:sz w:val="20"/>
          <w:szCs w:val="20"/>
        </w:rPr>
        <w:t>Briefly describe the improvements to motor vehicle and truck/freight infrastructure that are anticipated with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Description of motor vehicle improvements."/>
      </w:tblPr>
      <w:tblGrid>
        <w:gridCol w:w="9570"/>
      </w:tblGrid>
      <w:tr w:rsidR="0020450A" w:rsidRPr="0000287D" w14:paraId="27D0971D" w14:textId="77777777" w:rsidTr="00E44349">
        <w:trPr>
          <w:trHeight w:val="1246"/>
        </w:trPr>
        <w:tc>
          <w:tcPr>
            <w:tcW w:w="9570" w:type="dxa"/>
          </w:tcPr>
          <w:p w14:paraId="2AA21A1D" w14:textId="39867E5F" w:rsidR="0020450A" w:rsidRPr="0000287D" w:rsidRDefault="0020450A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3DD9B78D" w14:textId="35492EEB" w:rsidR="0024096C" w:rsidRPr="0000287D" w:rsidRDefault="00F16FCD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560AB1A" wp14:editId="7C148A6F">
                <wp:simplePos x="0" y="0"/>
                <wp:positionH relativeFrom="column">
                  <wp:posOffset>-356870</wp:posOffset>
                </wp:positionH>
                <wp:positionV relativeFrom="paragraph">
                  <wp:posOffset>683260</wp:posOffset>
                </wp:positionV>
                <wp:extent cx="266700" cy="171450"/>
                <wp:effectExtent l="0" t="19050" r="38100" b="38100"/>
                <wp:wrapNone/>
                <wp:docPr id="74" name="Right Arrow 74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6EAB8A" id="Right Arrow 74" o:spid="_x0000_s1026" type="#_x0000_t13" alt="&quot;&quot;" style="position:absolute;margin-left:-28.1pt;margin-top:53.8pt;width:21pt;height:13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" adj="14657" fillcolor="black [3200]" strokecolor="black [1600]" strokeweight="2pt"/>
            </w:pict>
          </mc:Fallback>
        </mc:AlternateContent>
      </w: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924FA17" wp14:editId="3B0FCA85">
                <wp:simplePos x="0" y="0"/>
                <wp:positionH relativeFrom="column">
                  <wp:posOffset>-356870</wp:posOffset>
                </wp:positionH>
                <wp:positionV relativeFrom="paragraph">
                  <wp:posOffset>419100</wp:posOffset>
                </wp:positionV>
                <wp:extent cx="266700" cy="171450"/>
                <wp:effectExtent l="0" t="19050" r="38100" b="38100"/>
                <wp:wrapNone/>
                <wp:docPr id="73" name="Right Arrow 73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B5FB5C" id="Right Arrow 73" o:spid="_x0000_s1026" type="#_x0000_t13" alt="&quot;&quot;" style="position:absolute;margin-left:-28.1pt;margin-top:33pt;width:21pt;height:13.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" adj="14657" fillcolor="black [3200]" strokecolor="black [1600]" strokeweight="2pt"/>
            </w:pict>
          </mc:Fallback>
        </mc:AlternateContent>
      </w:r>
      <w:r w:rsidR="00B174EF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 w:rsidR="0024096C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: Traffic Operations and Lighting Systems</w:t>
      </w:r>
    </w:p>
    <w:p w14:paraId="266141F9" w14:textId="6F554A6F" w:rsidR="00710697" w:rsidRDefault="00272229" w:rsidP="00B647F3">
      <w:pPr>
        <w:spacing w:line="240" w:lineRule="auto"/>
        <w:ind w:right="-20"/>
        <w:rPr>
          <w:rFonts w:ascii="Arial" w:eastAsia="Arial" w:hAnsi="Arial" w:cs="Arial"/>
          <w:b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031383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26C2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710697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710697" w:rsidRPr="00F16FCD">
        <w:rPr>
          <w:rFonts w:ascii="Arial" w:eastAsia="Arial" w:hAnsi="Arial" w:cs="Arial"/>
          <w:b/>
          <w:sz w:val="20"/>
          <w:szCs w:val="20"/>
        </w:rPr>
        <w:t>Check here if there are no signals within the project limits and skip to section F.</w:t>
      </w:r>
    </w:p>
    <w:p w14:paraId="3B507A76" w14:textId="2CAE11C3" w:rsidR="00F16FCD" w:rsidRPr="004012B9" w:rsidRDefault="00F16FCD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 w:rsidRPr="004012B9">
        <w:rPr>
          <w:rFonts w:ascii="Arial" w:eastAsia="Arial" w:hAnsi="Arial" w:cs="Arial"/>
          <w:b/>
          <w:sz w:val="20"/>
          <w:szCs w:val="20"/>
        </w:rPr>
        <w:t xml:space="preserve">What </w:t>
      </w:r>
      <w:r>
        <w:rPr>
          <w:rFonts w:ascii="Arial" w:eastAsia="Arial" w:hAnsi="Arial" w:cs="Arial"/>
          <w:b/>
          <w:sz w:val="20"/>
          <w:szCs w:val="20"/>
        </w:rPr>
        <w:t>traffic operations and lighting systems currently exist within the</w:t>
      </w:r>
      <w:r w:rsidRPr="004012B9">
        <w:rPr>
          <w:rFonts w:ascii="Arial" w:eastAsia="Arial" w:hAnsi="Arial" w:cs="Arial"/>
          <w:b/>
          <w:sz w:val="20"/>
          <w:szCs w:val="20"/>
        </w:rPr>
        <w:t xml:space="preserve"> project </w:t>
      </w:r>
      <w:r>
        <w:rPr>
          <w:rFonts w:ascii="Arial" w:eastAsia="Arial" w:hAnsi="Arial" w:cs="Arial"/>
          <w:b/>
          <w:sz w:val="20"/>
          <w:szCs w:val="20"/>
        </w:rPr>
        <w:t>limits?</w:t>
      </w:r>
    </w:p>
    <w:tbl>
      <w:tblPr>
        <w:tblStyle w:val="TableGrid"/>
        <w:tblW w:w="10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showing existing traffic operations and lighting systems."/>
      </w:tblPr>
      <w:tblGrid>
        <w:gridCol w:w="2875"/>
        <w:gridCol w:w="1719"/>
        <w:gridCol w:w="2178"/>
        <w:gridCol w:w="1649"/>
        <w:gridCol w:w="1649"/>
      </w:tblGrid>
      <w:tr w:rsidR="00F924D6" w14:paraId="25D11CBB" w14:textId="4FA425AF" w:rsidTr="00D72991">
        <w:trPr>
          <w:trHeight w:val="272"/>
          <w:tblHeader/>
        </w:trPr>
        <w:tc>
          <w:tcPr>
            <w:tcW w:w="2875" w:type="dxa"/>
            <w:vAlign w:val="center"/>
          </w:tcPr>
          <w:p w14:paraId="030005DF" w14:textId="71FE63C7" w:rsidR="00F924D6" w:rsidRDefault="00D72991" w:rsidP="00D72991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D72991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Item</w:t>
            </w:r>
          </w:p>
        </w:tc>
        <w:tc>
          <w:tcPr>
            <w:tcW w:w="1719" w:type="dxa"/>
            <w:vAlign w:val="center"/>
          </w:tcPr>
          <w:p w14:paraId="3CFE760F" w14:textId="7D4230F5" w:rsidR="00F924D6" w:rsidRPr="00F924D6" w:rsidRDefault="00F924D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F924D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at all approaches to all signalized intersections</w:t>
            </w:r>
          </w:p>
        </w:tc>
        <w:tc>
          <w:tcPr>
            <w:tcW w:w="2178" w:type="dxa"/>
            <w:vAlign w:val="center"/>
          </w:tcPr>
          <w:p w14:paraId="5734F613" w14:textId="3D90F635" w:rsidR="00F924D6" w:rsidRPr="00F924D6" w:rsidRDefault="00F924D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F924D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at most approaches</w:t>
            </w:r>
          </w:p>
        </w:tc>
        <w:tc>
          <w:tcPr>
            <w:tcW w:w="1649" w:type="dxa"/>
            <w:vAlign w:val="center"/>
          </w:tcPr>
          <w:p w14:paraId="74D0BC56" w14:textId="6299B3BB" w:rsidR="00F924D6" w:rsidRPr="00F924D6" w:rsidRDefault="00F924D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F924D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at fewer than half of the approaches</w:t>
            </w:r>
          </w:p>
        </w:tc>
        <w:tc>
          <w:tcPr>
            <w:tcW w:w="1649" w:type="dxa"/>
            <w:vAlign w:val="center"/>
          </w:tcPr>
          <w:p w14:paraId="674696B2" w14:textId="48703494" w:rsidR="00F924D6" w:rsidRPr="00F924D6" w:rsidRDefault="00F924D6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F924D6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provided at any signalized intersections</w:t>
            </w:r>
          </w:p>
        </w:tc>
      </w:tr>
      <w:tr w:rsidR="00F924D6" w14:paraId="0F6996BB" w14:textId="1A1008A0" w:rsidTr="00F16FCD">
        <w:trPr>
          <w:trHeight w:val="512"/>
        </w:trPr>
        <w:tc>
          <w:tcPr>
            <w:tcW w:w="2875" w:type="dxa"/>
            <w:shd w:val="clear" w:color="auto" w:fill="EAEAEA"/>
            <w:vAlign w:val="center"/>
          </w:tcPr>
          <w:p w14:paraId="1C0B693C" w14:textId="1D70C662" w:rsidR="00F924D6" w:rsidRDefault="00F924D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assive Bicycle Detection (to actuate signals)</w:t>
            </w:r>
          </w:p>
        </w:tc>
        <w:tc>
          <w:tcPr>
            <w:tcW w:w="1719" w:type="dxa"/>
            <w:shd w:val="clear" w:color="auto" w:fill="EAEAEA"/>
            <w:vAlign w:val="center"/>
          </w:tcPr>
          <w:p w14:paraId="7EF2B9F1" w14:textId="3A015632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C6CBA1A">
                <v:shape id="_x0000_i1545" type="#_x0000_t75" style="width:13.6pt;height:19.45pt" o:ole="">
                  <v:imagedata r:id="rId12" o:title=""/>
                </v:shape>
                <w:control r:id="rId177" w:name="Provided21" w:shapeid="_x0000_i1545"/>
              </w:object>
            </w:r>
          </w:p>
        </w:tc>
        <w:tc>
          <w:tcPr>
            <w:tcW w:w="2178" w:type="dxa"/>
            <w:shd w:val="clear" w:color="auto" w:fill="EAEAEA"/>
            <w:vAlign w:val="center"/>
          </w:tcPr>
          <w:p w14:paraId="22B8322C" w14:textId="64F659A0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D91BAB7">
                <v:shape id="_x0000_i1547" type="#_x0000_t75" style="width:13.6pt;height:19.45pt" o:ole="">
                  <v:imagedata r:id="rId12" o:title=""/>
                </v:shape>
                <w:control r:id="rId178" w:name="Most_approaches" w:shapeid="_x0000_i1547"/>
              </w:object>
            </w:r>
          </w:p>
        </w:tc>
        <w:tc>
          <w:tcPr>
            <w:tcW w:w="1649" w:type="dxa"/>
            <w:shd w:val="clear" w:color="auto" w:fill="EAEAEA"/>
            <w:vAlign w:val="center"/>
          </w:tcPr>
          <w:p w14:paraId="6214F817" w14:textId="754F954C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CB4625A">
                <v:shape id="_x0000_i1549" type="#_x0000_t75" style="width:13.6pt;height:19.45pt" o:ole="">
                  <v:imagedata r:id="rId12" o:title=""/>
                </v:shape>
                <w:control r:id="rId179" w:name="less_than_half6" w:shapeid="_x0000_i1549"/>
              </w:object>
            </w:r>
          </w:p>
        </w:tc>
        <w:tc>
          <w:tcPr>
            <w:tcW w:w="1649" w:type="dxa"/>
            <w:shd w:val="clear" w:color="auto" w:fill="EAEAEA"/>
            <w:vAlign w:val="center"/>
          </w:tcPr>
          <w:p w14:paraId="7427B36B" w14:textId="02C0256C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F4B6390">
                <v:shape id="_x0000_i1551" type="#_x0000_t75" style="width:13.6pt;height:19.45pt" o:ole="">
                  <v:imagedata r:id="rId12" o:title=""/>
                </v:shape>
                <w:control r:id="rId180" w:name="Not_provided21" w:shapeid="_x0000_i1551"/>
              </w:object>
            </w:r>
          </w:p>
        </w:tc>
      </w:tr>
      <w:tr w:rsidR="00F924D6" w14:paraId="71D065B4" w14:textId="321B1326" w:rsidTr="00F16FCD">
        <w:trPr>
          <w:trHeight w:val="530"/>
        </w:trPr>
        <w:tc>
          <w:tcPr>
            <w:tcW w:w="2875" w:type="dxa"/>
            <w:vAlign w:val="center"/>
          </w:tcPr>
          <w:p w14:paraId="60C8481E" w14:textId="2D1F6A37" w:rsidR="00F924D6" w:rsidRDefault="00F924D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assive Pedestrian Detection (to actuate signals)</w:t>
            </w:r>
          </w:p>
        </w:tc>
        <w:tc>
          <w:tcPr>
            <w:tcW w:w="1719" w:type="dxa"/>
            <w:vAlign w:val="center"/>
          </w:tcPr>
          <w:p w14:paraId="2A63BFDD" w14:textId="6B54456B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A3D4EA9">
                <v:shape id="_x0000_i1553" type="#_x0000_t75" style="width:13.6pt;height:19.45pt" o:ole="">
                  <v:imagedata r:id="rId12" o:title=""/>
                </v:shape>
                <w:control r:id="rId181" w:name="Provided211" w:shapeid="_x0000_i1553"/>
              </w:object>
            </w:r>
          </w:p>
        </w:tc>
        <w:tc>
          <w:tcPr>
            <w:tcW w:w="2178" w:type="dxa"/>
            <w:vAlign w:val="center"/>
          </w:tcPr>
          <w:p w14:paraId="1C6535DF" w14:textId="7B66A916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6B7BD25">
                <v:shape id="_x0000_i1555" type="#_x0000_t75" style="width:13.6pt;height:19.45pt" o:ole="">
                  <v:imagedata r:id="rId12" o:title=""/>
                </v:shape>
                <w:control r:id="rId182" w:name="Most_approaches1" w:shapeid="_x0000_i1555"/>
              </w:object>
            </w:r>
          </w:p>
        </w:tc>
        <w:tc>
          <w:tcPr>
            <w:tcW w:w="1649" w:type="dxa"/>
            <w:vAlign w:val="center"/>
          </w:tcPr>
          <w:p w14:paraId="636EA5F6" w14:textId="383000C6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FC68BBF">
                <v:shape id="_x0000_i1557" type="#_x0000_t75" style="width:13.6pt;height:19.45pt" o:ole="">
                  <v:imagedata r:id="rId12" o:title=""/>
                </v:shape>
                <w:control r:id="rId183" w:name="less_than_half61" w:shapeid="_x0000_i1557"/>
              </w:object>
            </w:r>
          </w:p>
        </w:tc>
        <w:tc>
          <w:tcPr>
            <w:tcW w:w="1649" w:type="dxa"/>
            <w:vAlign w:val="center"/>
          </w:tcPr>
          <w:p w14:paraId="53BA5545" w14:textId="3CDCF427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D558916">
                <v:shape id="_x0000_i1559" type="#_x0000_t75" style="width:13.6pt;height:19.45pt" o:ole="">
                  <v:imagedata r:id="rId12" o:title=""/>
                </v:shape>
                <w:control r:id="rId184" w:name="Not_provided211" w:shapeid="_x0000_i1559"/>
              </w:object>
            </w:r>
          </w:p>
        </w:tc>
      </w:tr>
      <w:tr w:rsidR="00F924D6" w14:paraId="7770B319" w14:textId="2E66284F" w:rsidTr="00F16FCD">
        <w:trPr>
          <w:trHeight w:val="530"/>
        </w:trPr>
        <w:tc>
          <w:tcPr>
            <w:tcW w:w="2875" w:type="dxa"/>
            <w:shd w:val="clear" w:color="auto" w:fill="EAEAEA"/>
            <w:vAlign w:val="center"/>
          </w:tcPr>
          <w:p w14:paraId="3B9CE154" w14:textId="1E517F3C" w:rsidR="00F924D6" w:rsidRDefault="00F924D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Bicycle Adaptive Signals (to extend signals)</w:t>
            </w:r>
          </w:p>
        </w:tc>
        <w:tc>
          <w:tcPr>
            <w:tcW w:w="1719" w:type="dxa"/>
            <w:shd w:val="clear" w:color="auto" w:fill="EAEAEA"/>
            <w:vAlign w:val="center"/>
          </w:tcPr>
          <w:p w14:paraId="0C7D28B6" w14:textId="68A59361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954E14C">
                <v:shape id="_x0000_i1561" type="#_x0000_t75" style="width:13.6pt;height:19.45pt" o:ole="">
                  <v:imagedata r:id="rId12" o:title=""/>
                </v:shape>
                <w:control r:id="rId185" w:name="Provided2111" w:shapeid="_x0000_i1561"/>
              </w:object>
            </w:r>
          </w:p>
        </w:tc>
        <w:tc>
          <w:tcPr>
            <w:tcW w:w="2178" w:type="dxa"/>
            <w:shd w:val="clear" w:color="auto" w:fill="EAEAEA"/>
            <w:vAlign w:val="center"/>
          </w:tcPr>
          <w:p w14:paraId="388F95C0" w14:textId="541BA804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3D5D156">
                <v:shape id="_x0000_i1563" type="#_x0000_t75" style="width:13.6pt;height:19.45pt" o:ole="">
                  <v:imagedata r:id="rId12" o:title=""/>
                </v:shape>
                <w:control r:id="rId186" w:name="Most_approaches11" w:shapeid="_x0000_i1563"/>
              </w:object>
            </w:r>
          </w:p>
        </w:tc>
        <w:tc>
          <w:tcPr>
            <w:tcW w:w="1649" w:type="dxa"/>
            <w:shd w:val="clear" w:color="auto" w:fill="EAEAEA"/>
            <w:vAlign w:val="center"/>
          </w:tcPr>
          <w:p w14:paraId="3AFE9F6B" w14:textId="1BCD33E3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C1E59B5">
                <v:shape id="_x0000_i1565" type="#_x0000_t75" style="width:13.6pt;height:19.45pt" o:ole="">
                  <v:imagedata r:id="rId12" o:title=""/>
                </v:shape>
                <w:control r:id="rId187" w:name="less_than_half611" w:shapeid="_x0000_i1565"/>
              </w:object>
            </w:r>
          </w:p>
        </w:tc>
        <w:tc>
          <w:tcPr>
            <w:tcW w:w="1649" w:type="dxa"/>
            <w:shd w:val="clear" w:color="auto" w:fill="EAEAEA"/>
            <w:vAlign w:val="center"/>
          </w:tcPr>
          <w:p w14:paraId="20253C49" w14:textId="5A2C5C2A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6B74131">
                <v:shape id="_x0000_i1567" type="#_x0000_t75" style="width:13.6pt;height:19.45pt" o:ole="">
                  <v:imagedata r:id="rId12" o:title=""/>
                </v:shape>
                <w:control r:id="rId188" w:name="Not_provided2111" w:shapeid="_x0000_i1567"/>
              </w:object>
            </w:r>
          </w:p>
        </w:tc>
      </w:tr>
      <w:tr w:rsidR="00F924D6" w14:paraId="35DC345B" w14:textId="4F869156" w:rsidTr="00F16FCD">
        <w:trPr>
          <w:trHeight w:val="611"/>
        </w:trPr>
        <w:tc>
          <w:tcPr>
            <w:tcW w:w="2875" w:type="dxa"/>
            <w:vAlign w:val="center"/>
          </w:tcPr>
          <w:p w14:paraId="41084900" w14:textId="753703A9" w:rsidR="00F924D6" w:rsidRDefault="00F924D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lastRenderedPageBreak/>
              <w:t>Pedestrian Adaptive Signals (to extend walk phase)</w:t>
            </w:r>
          </w:p>
        </w:tc>
        <w:tc>
          <w:tcPr>
            <w:tcW w:w="1719" w:type="dxa"/>
            <w:vAlign w:val="center"/>
          </w:tcPr>
          <w:p w14:paraId="75E5492F" w14:textId="01693E78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4F0B9EE">
                <v:shape id="_x0000_i1569" type="#_x0000_t75" style="width:13.6pt;height:19.45pt" o:ole="">
                  <v:imagedata r:id="rId12" o:title=""/>
                </v:shape>
                <w:control r:id="rId189" w:name="Provided2112" w:shapeid="_x0000_i1569"/>
              </w:object>
            </w:r>
          </w:p>
        </w:tc>
        <w:tc>
          <w:tcPr>
            <w:tcW w:w="2178" w:type="dxa"/>
            <w:vAlign w:val="center"/>
          </w:tcPr>
          <w:p w14:paraId="6BA19243" w14:textId="3294EFD8" w:rsidR="00F924D6" w:rsidRPr="009E4596" w:rsidRDefault="008E20D8" w:rsidP="00B647F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7F1E0A2B">
                <v:shape id="_x0000_i1571" type="#_x0000_t75" style="width:13.6pt;height:19.45pt" o:ole="">
                  <v:imagedata r:id="rId12" o:title=""/>
                </v:shape>
                <w:control r:id="rId190" w:name="Most_approaches12" w:shapeid="_x0000_i1571"/>
              </w:object>
            </w:r>
          </w:p>
        </w:tc>
        <w:tc>
          <w:tcPr>
            <w:tcW w:w="1649" w:type="dxa"/>
            <w:vAlign w:val="center"/>
          </w:tcPr>
          <w:p w14:paraId="2935CEAF" w14:textId="495D2E8D" w:rsidR="00F924D6" w:rsidRPr="009E4596" w:rsidRDefault="008E20D8" w:rsidP="00B647F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0FD61CB">
                <v:shape id="_x0000_i1573" type="#_x0000_t75" style="width:13.6pt;height:19.45pt" o:ole="">
                  <v:imagedata r:id="rId12" o:title=""/>
                </v:shape>
                <w:control r:id="rId191" w:name="less_than_half612" w:shapeid="_x0000_i1573"/>
              </w:object>
            </w:r>
          </w:p>
        </w:tc>
        <w:tc>
          <w:tcPr>
            <w:tcW w:w="1649" w:type="dxa"/>
            <w:vAlign w:val="center"/>
          </w:tcPr>
          <w:p w14:paraId="788281C1" w14:textId="0AC561B2" w:rsidR="00F924D6" w:rsidRPr="009E4596" w:rsidRDefault="008E20D8" w:rsidP="00B647F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DC42FFD">
                <v:shape id="_x0000_i1575" type="#_x0000_t75" style="width:13.6pt;height:19.45pt" o:ole="">
                  <v:imagedata r:id="rId12" o:title=""/>
                </v:shape>
                <w:control r:id="rId192" w:name="Not_provided2112" w:shapeid="_x0000_i1575"/>
              </w:object>
            </w:r>
          </w:p>
        </w:tc>
      </w:tr>
      <w:tr w:rsidR="00F924D6" w14:paraId="7ACACEAF" w14:textId="41B8D06F" w:rsidTr="00F16FCD">
        <w:trPr>
          <w:trHeight w:val="549"/>
        </w:trPr>
        <w:tc>
          <w:tcPr>
            <w:tcW w:w="2875" w:type="dxa"/>
            <w:shd w:val="clear" w:color="auto" w:fill="EAEAEA"/>
            <w:vAlign w:val="center"/>
          </w:tcPr>
          <w:p w14:paraId="63EEB1A7" w14:textId="4225EB0B" w:rsidR="00F924D6" w:rsidRDefault="00F924D6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Transit Signal Priority</w:t>
            </w:r>
          </w:p>
        </w:tc>
        <w:tc>
          <w:tcPr>
            <w:tcW w:w="1719" w:type="dxa"/>
            <w:shd w:val="clear" w:color="auto" w:fill="EAEAEA"/>
            <w:vAlign w:val="center"/>
          </w:tcPr>
          <w:p w14:paraId="57223ED0" w14:textId="1825B021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17D4B71E">
                <v:shape id="_x0000_i1577" type="#_x0000_t75" style="width:13.6pt;height:19.45pt" o:ole="">
                  <v:imagedata r:id="rId12" o:title=""/>
                </v:shape>
                <w:control r:id="rId193" w:name="Provided2113" w:shapeid="_x0000_i1577"/>
              </w:object>
            </w:r>
          </w:p>
        </w:tc>
        <w:tc>
          <w:tcPr>
            <w:tcW w:w="2178" w:type="dxa"/>
            <w:shd w:val="clear" w:color="auto" w:fill="EAEAEA"/>
            <w:vAlign w:val="center"/>
          </w:tcPr>
          <w:p w14:paraId="57D0A806" w14:textId="3C8EE69F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4B06902">
                <v:shape id="_x0000_i1579" type="#_x0000_t75" style="width:13.6pt;height:19.45pt" o:ole="">
                  <v:imagedata r:id="rId12" o:title=""/>
                </v:shape>
                <w:control r:id="rId194" w:name="Most_approaches13" w:shapeid="_x0000_i1579"/>
              </w:object>
            </w:r>
          </w:p>
        </w:tc>
        <w:tc>
          <w:tcPr>
            <w:tcW w:w="1649" w:type="dxa"/>
            <w:shd w:val="clear" w:color="auto" w:fill="EAEAEA"/>
            <w:vAlign w:val="center"/>
          </w:tcPr>
          <w:p w14:paraId="085EDCBF" w14:textId="55E06296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1E1037E">
                <v:shape id="_x0000_i1581" type="#_x0000_t75" style="width:13.6pt;height:19.45pt" o:ole="">
                  <v:imagedata r:id="rId12" o:title=""/>
                </v:shape>
                <w:control r:id="rId195" w:name="less_than_half613" w:shapeid="_x0000_i1581"/>
              </w:object>
            </w:r>
          </w:p>
        </w:tc>
        <w:tc>
          <w:tcPr>
            <w:tcW w:w="1649" w:type="dxa"/>
            <w:shd w:val="clear" w:color="auto" w:fill="EAEAEA"/>
            <w:vAlign w:val="center"/>
          </w:tcPr>
          <w:p w14:paraId="6A210DF6" w14:textId="78A0907E" w:rsidR="00F924D6" w:rsidRDefault="008E20D8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6E6D9640">
                <v:shape id="_x0000_i1583" type="#_x0000_t75" style="width:13.6pt;height:19.45pt" o:ole="">
                  <v:imagedata r:id="rId12" o:title=""/>
                </v:shape>
                <w:control r:id="rId196" w:name="Not_provided2113" w:shapeid="_x0000_i1583"/>
              </w:object>
            </w:r>
          </w:p>
        </w:tc>
      </w:tr>
    </w:tbl>
    <w:p w14:paraId="741FB8C3" w14:textId="6E719B9E" w:rsidR="0024096C" w:rsidRDefault="0024096C" w:rsidP="00B647F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61575C4" w14:textId="77777777" w:rsidR="006926C2" w:rsidRPr="0000287D" w:rsidRDefault="006926C2" w:rsidP="00B647F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000013BE" w14:textId="51ECFB8A" w:rsidR="0024096C" w:rsidRPr="00F924D6" w:rsidRDefault="00831081" w:rsidP="00F16FCD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4F6529C" wp14:editId="67D93671">
                <wp:simplePos x="0" y="0"/>
                <wp:positionH relativeFrom="column">
                  <wp:posOffset>-367030</wp:posOffset>
                </wp:positionH>
                <wp:positionV relativeFrom="paragraph">
                  <wp:posOffset>8255</wp:posOffset>
                </wp:positionV>
                <wp:extent cx="266700" cy="171450"/>
                <wp:effectExtent l="0" t="19050" r="38100" b="38100"/>
                <wp:wrapNone/>
                <wp:docPr id="76" name="Right Arrow 76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4C2B3" id="Right Arrow 76" o:spid="_x0000_s1026" type="#_x0000_t13" alt="&quot;&quot;" style="position:absolute;margin-left:-28.9pt;margin-top:.65pt;width:21pt;height:13.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" adj="14657" fillcolor="black [3200]" strokecolor="black [1600]" strokeweight="2pt"/>
            </w:pict>
          </mc:Fallback>
        </mc:AlternateContent>
      </w:r>
      <w:r w:rsidR="00C0794D" w:rsidRPr="00F924D6">
        <w:rPr>
          <w:rFonts w:ascii="Arial" w:eastAsia="Arial" w:hAnsi="Arial" w:cs="Arial"/>
          <w:b/>
          <w:sz w:val="20"/>
          <w:szCs w:val="20"/>
        </w:rPr>
        <w:t xml:space="preserve">Briefly describe the improvements to traffic operations and lighting systems infrastructure that </w:t>
      </w:r>
      <w:r w:rsidR="0014232C" w:rsidRPr="00F924D6">
        <w:rPr>
          <w:rFonts w:ascii="Arial" w:eastAsia="Arial" w:hAnsi="Arial" w:cs="Arial"/>
          <w:b/>
          <w:sz w:val="20"/>
          <w:szCs w:val="20"/>
        </w:rPr>
        <w:t>may be</w:t>
      </w:r>
      <w:r w:rsidR="00C0794D" w:rsidRPr="00F924D6">
        <w:rPr>
          <w:rFonts w:ascii="Arial" w:eastAsia="Arial" w:hAnsi="Arial" w:cs="Arial"/>
          <w:b/>
          <w:sz w:val="20"/>
          <w:szCs w:val="20"/>
        </w:rPr>
        <w:t xml:space="preserve"> anticipated with the project.</w:t>
      </w:r>
    </w:p>
    <w:tbl>
      <w:tblPr>
        <w:tblStyle w:val="TableGrid"/>
        <w:tblW w:w="10075" w:type="dxa"/>
        <w:tblLook w:val="04A0" w:firstRow="1" w:lastRow="0" w:firstColumn="1" w:lastColumn="0" w:noHBand="0" w:noVBand="1"/>
        <w:tblDescription w:val="Description of improvements."/>
      </w:tblPr>
      <w:tblGrid>
        <w:gridCol w:w="10075"/>
      </w:tblGrid>
      <w:tr w:rsidR="0024096C" w:rsidRPr="0000287D" w14:paraId="5295D172" w14:textId="77777777" w:rsidTr="00F924D6">
        <w:trPr>
          <w:trHeight w:val="1615"/>
        </w:trPr>
        <w:tc>
          <w:tcPr>
            <w:tcW w:w="10075" w:type="dxa"/>
          </w:tcPr>
          <w:p w14:paraId="1E022017" w14:textId="77AACA37" w:rsidR="0024096C" w:rsidRPr="0000287D" w:rsidRDefault="0024096C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B16BE22" w14:textId="0DB736D8" w:rsidR="00E34DAC" w:rsidRPr="0000287D" w:rsidRDefault="00E34DAC" w:rsidP="00B647F3">
      <w:pPr>
        <w:tabs>
          <w:tab w:val="right" w:leader="underscore" w:pos="6030"/>
        </w:tabs>
        <w:spacing w:after="120"/>
        <w:rPr>
          <w:rFonts w:ascii="Arial" w:hAnsi="Arial" w:cs="Arial"/>
          <w:bCs/>
        </w:rPr>
      </w:pPr>
    </w:p>
    <w:p w14:paraId="6E4551DA" w14:textId="53F402BB" w:rsidR="0024096C" w:rsidRPr="0000287D" w:rsidRDefault="00831081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6EE4BC3" wp14:editId="130A7CFF">
                <wp:simplePos x="0" y="0"/>
                <wp:positionH relativeFrom="column">
                  <wp:posOffset>-367030</wp:posOffset>
                </wp:positionH>
                <wp:positionV relativeFrom="paragraph">
                  <wp:posOffset>327330</wp:posOffset>
                </wp:positionV>
                <wp:extent cx="266700" cy="171450"/>
                <wp:effectExtent l="0" t="19050" r="38100" b="38100"/>
                <wp:wrapNone/>
                <wp:docPr id="75" name="Right Arrow 75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8B0C9" id="Right Arrow 75" o:spid="_x0000_s1026" type="#_x0000_t13" alt="&quot;&quot;" style="position:absolute;margin-left:-28.9pt;margin-top:25.75pt;width:21pt;height:13.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B174EF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 w:rsidR="0024096C" w:rsidRPr="0000287D">
        <w:rPr>
          <w:rFonts w:ascii="Arial" w:eastAsia="Arial" w:hAnsi="Arial" w:cs="Arial"/>
          <w:b/>
          <w:bCs/>
          <w:spacing w:val="1"/>
          <w:sz w:val="20"/>
          <w:szCs w:val="20"/>
        </w:rPr>
        <w:t>: Green Infrastructure and Storm Water Management Systems</w:t>
      </w:r>
    </w:p>
    <w:p w14:paraId="68A91398" w14:textId="4E209F87" w:rsidR="00F924D6" w:rsidRPr="00831081" w:rsidRDefault="00831081" w:rsidP="00831081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 w:rsidRPr="00831081">
        <w:rPr>
          <w:rFonts w:ascii="Arial" w:eastAsia="Arial" w:hAnsi="Arial" w:cs="Arial"/>
          <w:b/>
          <w:sz w:val="20"/>
          <w:szCs w:val="20"/>
        </w:rPr>
        <w:t>What green infrastructure and storm water management systems exist within the project limits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noting green infrastructure and storm water management systems."/>
      </w:tblPr>
      <w:tblGrid>
        <w:gridCol w:w="2521"/>
        <w:gridCol w:w="1429"/>
        <w:gridCol w:w="2042"/>
        <w:gridCol w:w="2046"/>
        <w:gridCol w:w="2042"/>
      </w:tblGrid>
      <w:tr w:rsidR="00CB505B" w14:paraId="68F6E574" w14:textId="742486C9" w:rsidTr="00D72991">
        <w:trPr>
          <w:tblHeader/>
        </w:trPr>
        <w:tc>
          <w:tcPr>
            <w:tcW w:w="1250" w:type="pct"/>
            <w:vAlign w:val="center"/>
          </w:tcPr>
          <w:p w14:paraId="08D154EF" w14:textId="7392BE80" w:rsidR="00CB505B" w:rsidRDefault="00D72991" w:rsidP="00D72991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D72991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Infrastructure</w:t>
            </w:r>
          </w:p>
        </w:tc>
        <w:tc>
          <w:tcPr>
            <w:tcW w:w="709" w:type="pct"/>
            <w:vAlign w:val="center"/>
          </w:tcPr>
          <w:p w14:paraId="05DB0195" w14:textId="44B20CA5" w:rsidR="00CB505B" w:rsidRP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CB505B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throughout project limits</w:t>
            </w:r>
          </w:p>
        </w:tc>
        <w:tc>
          <w:tcPr>
            <w:tcW w:w="1013" w:type="pct"/>
            <w:vAlign w:val="center"/>
          </w:tcPr>
          <w:p w14:paraId="54962865" w14:textId="7D9BDC39" w:rsidR="00CB505B" w:rsidRP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CB505B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Provided in portions of project limits</w:t>
            </w:r>
          </w:p>
        </w:tc>
        <w:tc>
          <w:tcPr>
            <w:tcW w:w="1015" w:type="pct"/>
            <w:vAlign w:val="center"/>
          </w:tcPr>
          <w:p w14:paraId="61B41735" w14:textId="75B88384" w:rsidR="00CB505B" w:rsidRP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CB505B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provided</w:t>
            </w:r>
          </w:p>
        </w:tc>
        <w:tc>
          <w:tcPr>
            <w:tcW w:w="1014" w:type="pct"/>
            <w:vAlign w:val="center"/>
          </w:tcPr>
          <w:p w14:paraId="3853C821" w14:textId="352EF3AA" w:rsidR="00CB505B" w:rsidRP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CB505B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Not applicable</w:t>
            </w:r>
          </w:p>
        </w:tc>
      </w:tr>
      <w:tr w:rsidR="00CB505B" w14:paraId="68054056" w14:textId="01315E41" w:rsidTr="00831081">
        <w:trPr>
          <w:trHeight w:val="544"/>
        </w:trPr>
        <w:tc>
          <w:tcPr>
            <w:tcW w:w="1250" w:type="pct"/>
            <w:shd w:val="clear" w:color="auto" w:fill="EAEAEA"/>
            <w:vAlign w:val="center"/>
          </w:tcPr>
          <w:p w14:paraId="61DF0CE1" w14:textId="5E60364B" w:rsidR="00CB505B" w:rsidRDefault="00CB505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rmeable Pavement</w:t>
            </w:r>
          </w:p>
        </w:tc>
        <w:tc>
          <w:tcPr>
            <w:tcW w:w="709" w:type="pct"/>
            <w:shd w:val="clear" w:color="auto" w:fill="EAEAEA"/>
            <w:vAlign w:val="center"/>
          </w:tcPr>
          <w:p w14:paraId="318720C2" w14:textId="28D5AC82" w:rsid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D7D4856">
                <v:shape id="_x0000_i1585" type="#_x0000_t75" style="width:13.6pt;height:19.45pt" o:ole="">
                  <v:imagedata r:id="rId12" o:title=""/>
                </v:shape>
                <w:control r:id="rId197" w:name="Provided212" w:shapeid="_x0000_i1585"/>
              </w:object>
            </w:r>
          </w:p>
        </w:tc>
        <w:tc>
          <w:tcPr>
            <w:tcW w:w="1013" w:type="pct"/>
            <w:shd w:val="clear" w:color="auto" w:fill="EAEAEA"/>
            <w:vAlign w:val="center"/>
          </w:tcPr>
          <w:p w14:paraId="3846B0E8" w14:textId="4EF28594" w:rsid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2DEBA4C">
                <v:shape id="_x0000_i1587" type="#_x0000_t75" style="width:13.6pt;height:19.45pt" o:ole="">
                  <v:imagedata r:id="rId12" o:title=""/>
                </v:shape>
                <w:control r:id="rId198" w:name="less_than_half62" w:shapeid="_x0000_i1587"/>
              </w:object>
            </w:r>
          </w:p>
        </w:tc>
        <w:tc>
          <w:tcPr>
            <w:tcW w:w="1015" w:type="pct"/>
            <w:shd w:val="clear" w:color="auto" w:fill="EAEAEA"/>
            <w:vAlign w:val="center"/>
          </w:tcPr>
          <w:p w14:paraId="44FDF9B7" w14:textId="5A75D664" w:rsid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406AD35">
                <v:shape id="_x0000_i1589" type="#_x0000_t75" style="width:13.6pt;height:19.45pt" o:ole="">
                  <v:imagedata r:id="rId12" o:title=""/>
                </v:shape>
                <w:control r:id="rId199" w:name="Not_provided212" w:shapeid="_x0000_i1589"/>
              </w:object>
            </w:r>
          </w:p>
        </w:tc>
        <w:tc>
          <w:tcPr>
            <w:tcW w:w="1014" w:type="pct"/>
            <w:shd w:val="clear" w:color="auto" w:fill="EAEAEA"/>
            <w:vAlign w:val="center"/>
          </w:tcPr>
          <w:p w14:paraId="5DF982EF" w14:textId="7A070D57" w:rsidR="00CB505B" w:rsidRDefault="00CB505B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90E115E">
                <v:shape id="_x0000_i1591" type="#_x0000_t75" style="width:13.6pt;height:19.45pt" o:ole="">
                  <v:imagedata r:id="rId12" o:title=""/>
                </v:shape>
                <w:control r:id="rId200" w:name="Not_applicable213" w:shapeid="_x0000_i1591"/>
              </w:object>
            </w:r>
          </w:p>
        </w:tc>
      </w:tr>
      <w:tr w:rsidR="00CB505B" w14:paraId="016F79E8" w14:textId="4820E1D1" w:rsidTr="00831081">
        <w:trPr>
          <w:trHeight w:val="526"/>
        </w:trPr>
        <w:tc>
          <w:tcPr>
            <w:tcW w:w="1250" w:type="pct"/>
            <w:vAlign w:val="center"/>
          </w:tcPr>
          <w:p w14:paraId="2C821A4E" w14:textId="4C3C4F13" w:rsidR="00CB505B" w:rsidRDefault="00CB505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Bioswales </w:t>
            </w:r>
          </w:p>
        </w:tc>
        <w:tc>
          <w:tcPr>
            <w:tcW w:w="709" w:type="pct"/>
            <w:vAlign w:val="center"/>
          </w:tcPr>
          <w:p w14:paraId="35F76969" w14:textId="7C2CEC6C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B8A7E27">
                <v:shape id="_x0000_i1593" type="#_x0000_t75" style="width:13.6pt;height:19.45pt" o:ole="">
                  <v:imagedata r:id="rId12" o:title=""/>
                </v:shape>
                <w:control r:id="rId201" w:name="Provided2121" w:shapeid="_x0000_i1593"/>
              </w:object>
            </w:r>
          </w:p>
        </w:tc>
        <w:tc>
          <w:tcPr>
            <w:tcW w:w="1013" w:type="pct"/>
            <w:vAlign w:val="center"/>
          </w:tcPr>
          <w:p w14:paraId="3D2242D9" w14:textId="76821EFB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292561B0">
                <v:shape id="_x0000_i1595" type="#_x0000_t75" style="width:13.6pt;height:19.45pt" o:ole="">
                  <v:imagedata r:id="rId12" o:title=""/>
                </v:shape>
                <w:control r:id="rId202" w:name="less_than_half621" w:shapeid="_x0000_i1595"/>
              </w:object>
            </w:r>
          </w:p>
        </w:tc>
        <w:tc>
          <w:tcPr>
            <w:tcW w:w="1015" w:type="pct"/>
            <w:vAlign w:val="center"/>
          </w:tcPr>
          <w:p w14:paraId="1637EDDE" w14:textId="608B4AC5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D9A04D9">
                <v:shape id="_x0000_i1597" type="#_x0000_t75" style="width:13.6pt;height:19.45pt" o:ole="">
                  <v:imagedata r:id="rId12" o:title=""/>
                </v:shape>
                <w:control r:id="rId203" w:name="Not_provided2121" w:shapeid="_x0000_i1597"/>
              </w:object>
            </w:r>
          </w:p>
        </w:tc>
        <w:tc>
          <w:tcPr>
            <w:tcW w:w="1014" w:type="pct"/>
            <w:vAlign w:val="center"/>
          </w:tcPr>
          <w:p w14:paraId="3083EFCF" w14:textId="330B5802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4C46B902">
                <v:shape id="_x0000_i1599" type="#_x0000_t75" style="width:13.6pt;height:19.45pt" o:ole="">
                  <v:imagedata r:id="rId12" o:title=""/>
                </v:shape>
                <w:control r:id="rId204" w:name="Not_applicable2131" w:shapeid="_x0000_i1599"/>
              </w:object>
            </w:r>
          </w:p>
        </w:tc>
      </w:tr>
      <w:tr w:rsidR="00CB505B" w14:paraId="0C96323B" w14:textId="5093ACB8" w:rsidTr="00831081">
        <w:trPr>
          <w:trHeight w:val="526"/>
        </w:trPr>
        <w:tc>
          <w:tcPr>
            <w:tcW w:w="1250" w:type="pct"/>
            <w:shd w:val="clear" w:color="auto" w:fill="EAEAEA"/>
            <w:vAlign w:val="center"/>
          </w:tcPr>
          <w:p w14:paraId="00A65C69" w14:textId="1FDBF7DD" w:rsidR="00CB505B" w:rsidRDefault="00CB505B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Street Trees/ Landscaping</w:t>
            </w:r>
          </w:p>
        </w:tc>
        <w:tc>
          <w:tcPr>
            <w:tcW w:w="709" w:type="pct"/>
            <w:shd w:val="clear" w:color="auto" w:fill="EAEAEA"/>
            <w:vAlign w:val="center"/>
          </w:tcPr>
          <w:p w14:paraId="12875B11" w14:textId="4A1E17D9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30B18C0F">
                <v:shape id="_x0000_i1601" type="#_x0000_t75" style="width:13.6pt;height:19.45pt" o:ole="">
                  <v:imagedata r:id="rId12" o:title=""/>
                </v:shape>
                <w:control r:id="rId205" w:name="Provided2122" w:shapeid="_x0000_i1601"/>
              </w:object>
            </w:r>
          </w:p>
        </w:tc>
        <w:tc>
          <w:tcPr>
            <w:tcW w:w="1013" w:type="pct"/>
            <w:shd w:val="clear" w:color="auto" w:fill="EAEAEA"/>
            <w:vAlign w:val="center"/>
          </w:tcPr>
          <w:p w14:paraId="3CF6AA06" w14:textId="5AA1758C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0A900DEF">
                <v:shape id="_x0000_i1603" type="#_x0000_t75" style="width:13.6pt;height:19.45pt" o:ole="">
                  <v:imagedata r:id="rId12" o:title=""/>
                </v:shape>
                <w:control r:id="rId206" w:name="less_than_half622" w:shapeid="_x0000_i1603"/>
              </w:object>
            </w:r>
          </w:p>
        </w:tc>
        <w:tc>
          <w:tcPr>
            <w:tcW w:w="1015" w:type="pct"/>
            <w:shd w:val="clear" w:color="auto" w:fill="EAEAEA"/>
            <w:vAlign w:val="center"/>
          </w:tcPr>
          <w:p w14:paraId="0933D2B5" w14:textId="7561DC07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401B592">
                <v:shape id="_x0000_i1605" type="#_x0000_t75" style="width:13.6pt;height:19.45pt" o:ole="">
                  <v:imagedata r:id="rId12" o:title=""/>
                </v:shape>
                <w:control r:id="rId207" w:name="Not_provided2122" w:shapeid="_x0000_i1605"/>
              </w:object>
            </w:r>
          </w:p>
        </w:tc>
        <w:tc>
          <w:tcPr>
            <w:tcW w:w="1014" w:type="pct"/>
            <w:shd w:val="clear" w:color="auto" w:fill="EAEAEA"/>
            <w:vAlign w:val="center"/>
          </w:tcPr>
          <w:p w14:paraId="4C55E47D" w14:textId="09262129" w:rsidR="00CB505B" w:rsidRDefault="00F11791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object w:dxaOrig="1440" w:dyaOrig="1440" w14:anchorId="51C723F1">
                <v:shape id="_x0000_i1607" type="#_x0000_t75" style="width:13.6pt;height:19.45pt" o:ole="">
                  <v:imagedata r:id="rId12" o:title=""/>
                </v:shape>
                <w:control r:id="rId208" w:name="Not_applicable2132" w:shapeid="_x0000_i1607"/>
              </w:object>
            </w:r>
          </w:p>
        </w:tc>
      </w:tr>
    </w:tbl>
    <w:p w14:paraId="340581A1" w14:textId="7B1E8974" w:rsidR="0024096C" w:rsidRPr="00F924D6" w:rsidRDefault="00831081" w:rsidP="00831081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08D0633" wp14:editId="146A045A">
                <wp:simplePos x="0" y="0"/>
                <wp:positionH relativeFrom="column">
                  <wp:posOffset>-367030</wp:posOffset>
                </wp:positionH>
                <wp:positionV relativeFrom="paragraph">
                  <wp:posOffset>117780</wp:posOffset>
                </wp:positionV>
                <wp:extent cx="266700" cy="171450"/>
                <wp:effectExtent l="0" t="19050" r="38100" b="38100"/>
                <wp:wrapNone/>
                <wp:docPr id="77" name="Right Arrow 77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FF27F" id="Right Arrow 77" o:spid="_x0000_s1026" type="#_x0000_t13" alt="&quot;&quot;" style="position:absolute;margin-left:-28.9pt;margin-top:9.25pt;width:21pt;height:13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" adj="14657" fillcolor="black [3200]" strokecolor="black [1600]" strokeweight="2pt"/>
            </w:pict>
          </mc:Fallback>
        </mc:AlternateContent>
      </w:r>
      <w:r w:rsidR="00204DBC" w:rsidRPr="00F924D6">
        <w:rPr>
          <w:rFonts w:ascii="Arial" w:eastAsia="Arial" w:hAnsi="Arial" w:cs="Arial"/>
          <w:b/>
          <w:sz w:val="20"/>
          <w:szCs w:val="20"/>
        </w:rPr>
        <w:t>Briefly describe the improvements to green infrastructure and storm w</w:t>
      </w:r>
      <w:r w:rsidR="00B61B67" w:rsidRPr="00F924D6">
        <w:rPr>
          <w:rFonts w:ascii="Arial" w:eastAsia="Arial" w:hAnsi="Arial" w:cs="Arial"/>
          <w:b/>
          <w:sz w:val="20"/>
          <w:szCs w:val="20"/>
        </w:rPr>
        <w:t>ater management systems that may be</w:t>
      </w:r>
      <w:r w:rsidR="00204DBC" w:rsidRPr="00F924D6">
        <w:rPr>
          <w:rFonts w:ascii="Arial" w:eastAsia="Arial" w:hAnsi="Arial" w:cs="Arial"/>
          <w:b/>
          <w:sz w:val="20"/>
          <w:szCs w:val="20"/>
        </w:rPr>
        <w:t xml:space="preserve"> anticipated with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Description of green infrastructure and storm water improvements."/>
      </w:tblPr>
      <w:tblGrid>
        <w:gridCol w:w="9570"/>
      </w:tblGrid>
      <w:tr w:rsidR="0024096C" w:rsidRPr="0000287D" w14:paraId="1B14101F" w14:textId="77777777" w:rsidTr="0080399F">
        <w:trPr>
          <w:trHeight w:val="1489"/>
        </w:trPr>
        <w:tc>
          <w:tcPr>
            <w:tcW w:w="9570" w:type="dxa"/>
          </w:tcPr>
          <w:p w14:paraId="524ACFD5" w14:textId="6E1C99A9" w:rsidR="0024096C" w:rsidRPr="0000287D" w:rsidRDefault="0024096C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AECF7E0" w14:textId="5D8C3008" w:rsidR="00E43C83" w:rsidRPr="0000287D" w:rsidRDefault="00831081" w:rsidP="00955E45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80A9D7A" wp14:editId="4235AFA3">
                <wp:simplePos x="0" y="0"/>
                <wp:positionH relativeFrom="column">
                  <wp:posOffset>-367030</wp:posOffset>
                </wp:positionH>
                <wp:positionV relativeFrom="paragraph">
                  <wp:posOffset>400990</wp:posOffset>
                </wp:positionV>
                <wp:extent cx="266700" cy="171450"/>
                <wp:effectExtent l="0" t="19050" r="38100" b="38100"/>
                <wp:wrapNone/>
                <wp:docPr id="78" name="Right Arrow 78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3F380" id="Right Arrow 78" o:spid="_x0000_s1026" type="#_x0000_t13" alt="&quot;&quot;" style="position:absolute;margin-left:-28.9pt;margin-top:31.55pt;width:21pt;height:13.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" adj="14657" fillcolor="black [3200]" strokecolor="black [1600]" strokeweight="2pt"/>
            </w:pict>
          </mc:Fallback>
        </mc:AlternateContent>
      </w:r>
      <w:r w:rsidR="00FE7B28">
        <w:rPr>
          <w:rFonts w:ascii="Arial" w:eastAsia="Arial" w:hAnsi="Arial" w:cs="Arial"/>
          <w:b/>
          <w:bCs/>
          <w:sz w:val="20"/>
          <w:szCs w:val="20"/>
        </w:rPr>
        <w:t>G</w:t>
      </w:r>
      <w:r w:rsidR="00E43C83" w:rsidRPr="0000287D">
        <w:rPr>
          <w:rFonts w:ascii="Arial" w:eastAsia="Arial" w:hAnsi="Arial" w:cs="Arial"/>
          <w:b/>
          <w:bCs/>
          <w:sz w:val="20"/>
          <w:szCs w:val="20"/>
        </w:rPr>
        <w:t xml:space="preserve">: Planning Guides and Design </w:t>
      </w:r>
      <w:r w:rsidR="00E43C83" w:rsidRPr="00955E45">
        <w:rPr>
          <w:rFonts w:ascii="Arial" w:eastAsia="Arial" w:hAnsi="Arial" w:cs="Arial"/>
          <w:b/>
          <w:bCs/>
          <w:spacing w:val="1"/>
          <w:sz w:val="20"/>
          <w:szCs w:val="20"/>
        </w:rPr>
        <w:t>Manuals</w:t>
      </w:r>
    </w:p>
    <w:p w14:paraId="21EBA386" w14:textId="336A6435" w:rsidR="00081DB4" w:rsidRDefault="00081DB4" w:rsidP="00831081">
      <w:pPr>
        <w:spacing w:before="200" w:line="240" w:lineRule="auto"/>
        <w:ind w:right="-14"/>
        <w:rPr>
          <w:rFonts w:ascii="Arial" w:hAnsi="Arial" w:cs="Arial"/>
          <w:b/>
          <w:i/>
          <w:sz w:val="20"/>
          <w:szCs w:val="20"/>
        </w:rPr>
      </w:pPr>
      <w:r w:rsidRPr="00F924D6">
        <w:rPr>
          <w:rFonts w:ascii="Arial" w:hAnsi="Arial" w:cs="Arial"/>
          <w:b/>
          <w:sz w:val="20"/>
          <w:szCs w:val="20"/>
        </w:rPr>
        <w:t xml:space="preserve">What design </w:t>
      </w:r>
      <w:r w:rsidRPr="00831081">
        <w:rPr>
          <w:rFonts w:ascii="Arial" w:eastAsia="Arial" w:hAnsi="Arial" w:cs="Arial"/>
          <w:b/>
          <w:sz w:val="20"/>
          <w:szCs w:val="20"/>
        </w:rPr>
        <w:t>standards</w:t>
      </w:r>
      <w:r w:rsidRPr="00F924D6">
        <w:rPr>
          <w:rFonts w:ascii="Arial" w:hAnsi="Arial" w:cs="Arial"/>
          <w:b/>
          <w:sz w:val="20"/>
          <w:szCs w:val="20"/>
        </w:rPr>
        <w:t xml:space="preserve">, guidelines, and manuals </w:t>
      </w:r>
      <w:r w:rsidR="0024096C" w:rsidRPr="00F924D6">
        <w:rPr>
          <w:rFonts w:ascii="Arial" w:hAnsi="Arial" w:cs="Arial"/>
          <w:b/>
          <w:sz w:val="20"/>
          <w:szCs w:val="20"/>
        </w:rPr>
        <w:t>have you/will you consult when designing the project</w:t>
      </w:r>
      <w:r w:rsidRPr="00F924D6">
        <w:rPr>
          <w:rFonts w:ascii="Arial" w:hAnsi="Arial" w:cs="Arial"/>
          <w:b/>
          <w:sz w:val="20"/>
          <w:szCs w:val="20"/>
        </w:rPr>
        <w:t>?</w:t>
      </w:r>
      <w:r w:rsidR="00F924D6">
        <w:rPr>
          <w:rFonts w:ascii="Arial" w:hAnsi="Arial" w:cs="Arial"/>
          <w:b/>
          <w:i/>
          <w:sz w:val="20"/>
          <w:szCs w:val="20"/>
        </w:rPr>
        <w:t xml:space="preserve"> </w:t>
      </w:r>
    </w:p>
    <w:p w14:paraId="783D63D5" w14:textId="662BDA43" w:rsidR="006B76CF" w:rsidRPr="006B76CF" w:rsidRDefault="006B76CF" w:rsidP="00B647F3">
      <w:pPr>
        <w:widowControl/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6B76CF">
        <w:rPr>
          <w:rFonts w:ascii="Arial" w:hAnsi="Arial" w:cs="Arial"/>
          <w:i/>
          <w:sz w:val="20"/>
          <w:szCs w:val="20"/>
        </w:rPr>
        <w:t>Caltrans</w:t>
      </w:r>
    </w:p>
    <w:p w14:paraId="252F51C1" w14:textId="0261657A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7596457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7513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Caltrans Highway Design Manual</w:t>
      </w:r>
      <w:r w:rsidR="005820E9" w:rsidRPr="00880725">
        <w:rPr>
          <w:rFonts w:ascii="Arial" w:eastAsia="Arial" w:hAnsi="Arial" w:cs="Arial"/>
          <w:bCs/>
          <w:spacing w:val="1"/>
          <w:sz w:val="20"/>
          <w:szCs w:val="20"/>
        </w:rPr>
        <w:t xml:space="preserve"> and associated Deputy Directives and Design Information Bulletins</w:t>
      </w:r>
    </w:p>
    <w:p w14:paraId="236023F8" w14:textId="34B51212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398748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California Manual of Uniform Traffic Control Devices</w:t>
      </w:r>
    </w:p>
    <w:p w14:paraId="639EE7A6" w14:textId="7B00815C" w:rsidR="006B76CF" w:rsidRPr="006B76CF" w:rsidRDefault="006B76CF" w:rsidP="00B647F3">
      <w:pPr>
        <w:widowControl/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6B76CF">
        <w:rPr>
          <w:rFonts w:ascii="Arial" w:hAnsi="Arial" w:cs="Arial"/>
          <w:i/>
          <w:sz w:val="20"/>
          <w:szCs w:val="20"/>
        </w:rPr>
        <w:lastRenderedPageBreak/>
        <w:t>American Association of State Highway Transportation Officials (AASHTO)</w:t>
      </w:r>
    </w:p>
    <w:p w14:paraId="4303F852" w14:textId="72BA3432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7559608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AASHTO Policy on Geometric Design of Streets and Highways</w:t>
      </w:r>
    </w:p>
    <w:p w14:paraId="0A5A31D1" w14:textId="3942F44C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656299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AASHTO Guide for the Development of Bicycle Facilities</w:t>
      </w:r>
    </w:p>
    <w:p w14:paraId="4135D21A" w14:textId="06F8A6F5" w:rsidR="00081DB4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32088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AASHTO Guide for the Planning, Design, and Operation of Pedestrian Facilities</w:t>
      </w:r>
    </w:p>
    <w:p w14:paraId="194DDD0D" w14:textId="77777777" w:rsidR="00831081" w:rsidRPr="00880725" w:rsidRDefault="00272229" w:rsidP="00831081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565445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1081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31081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831081" w:rsidRPr="00880725">
        <w:rPr>
          <w:rFonts w:ascii="Arial" w:eastAsia="Arial" w:hAnsi="Arial" w:cs="Arial"/>
          <w:bCs/>
          <w:spacing w:val="1"/>
          <w:sz w:val="20"/>
          <w:szCs w:val="20"/>
        </w:rPr>
        <w:t>Highway Safety Manual</w:t>
      </w:r>
    </w:p>
    <w:p w14:paraId="5D6F92D7" w14:textId="259C87C1" w:rsidR="006B76CF" w:rsidRPr="006B76CF" w:rsidRDefault="006B76CF" w:rsidP="00B647F3">
      <w:pPr>
        <w:widowControl/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6B76CF">
        <w:rPr>
          <w:rFonts w:ascii="Arial" w:hAnsi="Arial" w:cs="Arial"/>
          <w:i/>
          <w:sz w:val="20"/>
          <w:szCs w:val="20"/>
        </w:rPr>
        <w:t>Institute of Traffic Engineers</w:t>
      </w:r>
      <w:r w:rsidR="007C6FD6">
        <w:rPr>
          <w:rFonts w:ascii="Arial" w:hAnsi="Arial" w:cs="Arial"/>
          <w:i/>
          <w:sz w:val="20"/>
          <w:szCs w:val="20"/>
        </w:rPr>
        <w:t xml:space="preserve"> (ITE)</w:t>
      </w:r>
    </w:p>
    <w:p w14:paraId="48CA0B9B" w14:textId="15725E62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408120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ITE Recommended Design Guidelines to Accommodate Pedestrians and Bicyclists at Interchanges</w:t>
      </w:r>
    </w:p>
    <w:p w14:paraId="5BCEACBF" w14:textId="5AAF5AA3" w:rsidR="00831081" w:rsidRDefault="00831081" w:rsidP="00831081">
      <w:pPr>
        <w:spacing w:line="240" w:lineRule="auto"/>
        <w:ind w:right="-14"/>
        <w:rPr>
          <w:rFonts w:ascii="Arial" w:hAnsi="Arial" w:cs="Arial"/>
          <w:i/>
          <w:sz w:val="20"/>
          <w:szCs w:val="20"/>
        </w:rPr>
      </w:pPr>
      <w:proofErr w:type="gramStart"/>
      <w:r w:rsidRPr="0083108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Continued on</w:t>
      </w:r>
      <w:proofErr w:type="gramEnd"/>
      <w:r w:rsidRPr="00831081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next page.</w:t>
      </w:r>
      <w:r>
        <w:rPr>
          <w:rFonts w:ascii="Arial" w:hAnsi="Arial" w:cs="Arial"/>
          <w:i/>
          <w:sz w:val="20"/>
          <w:szCs w:val="20"/>
        </w:rPr>
        <w:br w:type="page"/>
      </w:r>
    </w:p>
    <w:p w14:paraId="59482D3C" w14:textId="5B25FFAE" w:rsidR="006B76CF" w:rsidRPr="006B76CF" w:rsidRDefault="006B76CF" w:rsidP="00B647F3">
      <w:pPr>
        <w:widowControl/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6B76CF">
        <w:rPr>
          <w:rFonts w:ascii="Arial" w:hAnsi="Arial" w:cs="Arial"/>
          <w:i/>
          <w:sz w:val="20"/>
          <w:szCs w:val="20"/>
        </w:rPr>
        <w:lastRenderedPageBreak/>
        <w:t>North American City Traffic Officials</w:t>
      </w:r>
      <w:r w:rsidR="007C6FD6">
        <w:rPr>
          <w:rFonts w:ascii="Arial" w:hAnsi="Arial" w:cs="Arial"/>
          <w:i/>
          <w:sz w:val="20"/>
          <w:szCs w:val="20"/>
        </w:rPr>
        <w:t xml:space="preserve"> (NACTO)</w:t>
      </w:r>
    </w:p>
    <w:p w14:paraId="0A2C2330" w14:textId="008D3639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0869240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NACTO Urban Bikeway Design Guide</w:t>
      </w:r>
    </w:p>
    <w:p w14:paraId="5A4E8ECD" w14:textId="26AC7E81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663363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NACTO Urban Streetscape Design Guide</w:t>
      </w:r>
    </w:p>
    <w:p w14:paraId="12C92851" w14:textId="5E379499" w:rsidR="00081DB4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20638668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880725">
        <w:rPr>
          <w:rFonts w:ascii="Arial" w:eastAsia="Arial" w:hAnsi="Arial" w:cs="Arial"/>
          <w:bCs/>
          <w:spacing w:val="1"/>
          <w:sz w:val="20"/>
          <w:szCs w:val="20"/>
        </w:rPr>
        <w:t>NACTO Transit Street Design Guide</w:t>
      </w:r>
    </w:p>
    <w:p w14:paraId="7597472C" w14:textId="413D718C" w:rsidR="009754BE" w:rsidRPr="00880725" w:rsidRDefault="00272229" w:rsidP="00B647F3">
      <w:pPr>
        <w:widowControl/>
        <w:spacing w:after="120" w:line="240" w:lineRule="auto"/>
        <w:ind w:left="360"/>
        <w:rPr>
          <w:rFonts w:ascii="Arial" w:eastAsia="Arial" w:hAnsi="Arial" w:cs="Arial"/>
          <w:bCs/>
          <w:spacing w:val="1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714631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880725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9754BE" w:rsidRPr="00880725">
        <w:rPr>
          <w:rFonts w:ascii="Arial" w:eastAsia="Arial" w:hAnsi="Arial" w:cs="Arial"/>
          <w:bCs/>
          <w:spacing w:val="1"/>
          <w:sz w:val="20"/>
          <w:szCs w:val="20"/>
        </w:rPr>
        <w:t>NACTO Urban Street Stormwater Guide</w:t>
      </w:r>
    </w:p>
    <w:p w14:paraId="67B4DB62" w14:textId="20512255" w:rsidR="006B76CF" w:rsidRPr="00880725" w:rsidRDefault="006B76CF" w:rsidP="00B647F3">
      <w:pPr>
        <w:widowControl/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880725">
        <w:rPr>
          <w:rFonts w:ascii="Arial" w:hAnsi="Arial" w:cs="Arial"/>
          <w:i/>
          <w:sz w:val="20"/>
          <w:szCs w:val="20"/>
        </w:rPr>
        <w:t>Local</w:t>
      </w:r>
    </w:p>
    <w:p w14:paraId="6CC54A00" w14:textId="37D240D0" w:rsidR="006B76CF" w:rsidRPr="0000287D" w:rsidRDefault="00272229" w:rsidP="00B647F3">
      <w:pPr>
        <w:widowControl/>
        <w:spacing w:after="120" w:line="240" w:lineRule="auto"/>
        <w:ind w:left="360"/>
        <w:rPr>
          <w:rFonts w:ascii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630014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6B76CF" w:rsidRPr="0000287D">
        <w:rPr>
          <w:rFonts w:ascii="Arial" w:hAnsi="Arial" w:cs="Arial"/>
          <w:sz w:val="20"/>
          <w:szCs w:val="20"/>
        </w:rPr>
        <w:t>Local street standards</w:t>
      </w:r>
    </w:p>
    <w:p w14:paraId="156A59E5" w14:textId="35C2B52B" w:rsidR="003151EE" w:rsidRPr="003151EE" w:rsidRDefault="00272229" w:rsidP="00B647F3">
      <w:pPr>
        <w:widowControl/>
        <w:spacing w:after="120" w:line="240" w:lineRule="auto"/>
        <w:ind w:left="360"/>
        <w:rPr>
          <w:rFonts w:ascii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807051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3151EE" w:rsidRPr="003151EE">
        <w:rPr>
          <w:rFonts w:ascii="Arial" w:hAnsi="Arial" w:cs="Arial"/>
          <w:sz w:val="20"/>
          <w:szCs w:val="20"/>
        </w:rPr>
        <w:t>Handbooks from the Santa Clara Valley Urban Runoff Pollution Prevention Program</w:t>
      </w:r>
    </w:p>
    <w:p w14:paraId="3C3843B0" w14:textId="4F64B69A" w:rsidR="00081DB4" w:rsidRPr="0000287D" w:rsidRDefault="00272229" w:rsidP="00B647F3">
      <w:pPr>
        <w:widowControl/>
        <w:spacing w:after="120" w:line="240" w:lineRule="auto"/>
        <w:ind w:left="360"/>
        <w:rPr>
          <w:rFonts w:ascii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956146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00287D">
        <w:rPr>
          <w:rFonts w:ascii="Arial" w:hAnsi="Arial" w:cs="Arial"/>
          <w:sz w:val="20"/>
          <w:szCs w:val="20"/>
        </w:rPr>
        <w:t>VTA Bicycle Technical Guidelines</w:t>
      </w:r>
    </w:p>
    <w:p w14:paraId="55898529" w14:textId="7BFAF9B3" w:rsidR="00081DB4" w:rsidRPr="0000287D" w:rsidRDefault="00272229" w:rsidP="00B647F3">
      <w:pPr>
        <w:widowControl/>
        <w:spacing w:after="120" w:line="240" w:lineRule="auto"/>
        <w:ind w:left="360"/>
        <w:rPr>
          <w:rFonts w:ascii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881095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00287D">
        <w:rPr>
          <w:rFonts w:ascii="Arial" w:hAnsi="Arial" w:cs="Arial"/>
          <w:sz w:val="20"/>
          <w:szCs w:val="20"/>
        </w:rPr>
        <w:t>VTA Pedestrian Technical Guidelines</w:t>
      </w:r>
    </w:p>
    <w:p w14:paraId="036BC98D" w14:textId="030C4018" w:rsidR="00081DB4" w:rsidRDefault="00272229" w:rsidP="00B647F3">
      <w:pPr>
        <w:widowControl/>
        <w:spacing w:after="120" w:line="240" w:lineRule="auto"/>
        <w:ind w:left="360"/>
        <w:rPr>
          <w:rFonts w:ascii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862744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0725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80725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081DB4" w:rsidRPr="0000287D">
        <w:rPr>
          <w:rFonts w:ascii="Arial" w:hAnsi="Arial" w:cs="Arial"/>
          <w:sz w:val="20"/>
          <w:szCs w:val="20"/>
        </w:rPr>
        <w:t>VTA Community Design and Transportation Manual</w:t>
      </w:r>
    </w:p>
    <w:p w14:paraId="1D342159" w14:textId="1635D1B5" w:rsidR="006B76CF" w:rsidRPr="00880725" w:rsidRDefault="00831081" w:rsidP="00831081">
      <w:pPr>
        <w:spacing w:before="200" w:line="240" w:lineRule="auto"/>
        <w:ind w:right="-14"/>
        <w:rPr>
          <w:rFonts w:ascii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A83BA35" wp14:editId="209FC9DF">
                <wp:simplePos x="0" y="0"/>
                <wp:positionH relativeFrom="column">
                  <wp:posOffset>-321945</wp:posOffset>
                </wp:positionH>
                <wp:positionV relativeFrom="paragraph">
                  <wp:posOffset>39065</wp:posOffset>
                </wp:positionV>
                <wp:extent cx="266700" cy="171450"/>
                <wp:effectExtent l="0" t="19050" r="38100" b="38100"/>
                <wp:wrapNone/>
                <wp:docPr id="79" name="Right Arrow 79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4193E" id="Right Arrow 79" o:spid="_x0000_s1026" type="#_x0000_t13" alt="&quot;&quot;" style="position:absolute;margin-left:-25.35pt;margin-top:3.1pt;width:21pt;height:13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" adj="14657" fillcolor="black [3200]" strokecolor="black [1600]" strokeweight="2pt"/>
            </w:pict>
          </mc:Fallback>
        </mc:AlternateContent>
      </w:r>
      <w:r w:rsidR="00880725">
        <w:rPr>
          <w:rFonts w:ascii="Arial" w:hAnsi="Arial" w:cs="Arial"/>
          <w:b/>
          <w:sz w:val="20"/>
          <w:szCs w:val="20"/>
        </w:rPr>
        <w:t>Please list other</w:t>
      </w:r>
      <w:r w:rsidR="006B76CF" w:rsidRPr="00880725">
        <w:rPr>
          <w:rFonts w:ascii="Arial" w:hAnsi="Arial" w:cs="Arial"/>
          <w:b/>
          <w:sz w:val="20"/>
          <w:szCs w:val="20"/>
        </w:rPr>
        <w:t xml:space="preserve"> </w:t>
      </w:r>
      <w:r w:rsidR="006B76CF" w:rsidRPr="00831081">
        <w:rPr>
          <w:rFonts w:ascii="Arial" w:eastAsia="Arial" w:hAnsi="Arial" w:cs="Arial"/>
          <w:b/>
          <w:sz w:val="20"/>
          <w:szCs w:val="20"/>
        </w:rPr>
        <w:t>design</w:t>
      </w:r>
      <w:r w:rsidR="006B76CF" w:rsidRPr="00880725">
        <w:rPr>
          <w:rFonts w:ascii="Arial" w:hAnsi="Arial" w:cs="Arial"/>
          <w:b/>
          <w:sz w:val="20"/>
          <w:szCs w:val="20"/>
        </w:rPr>
        <w:t xml:space="preserve"> standards, guidelines, and manuals not listed </w:t>
      </w:r>
      <w:r w:rsidR="00880725">
        <w:rPr>
          <w:rFonts w:ascii="Arial" w:hAnsi="Arial" w:cs="Arial"/>
          <w:b/>
          <w:sz w:val="20"/>
          <w:szCs w:val="20"/>
        </w:rPr>
        <w:t>above that you have/will consult when designing this project</w:t>
      </w:r>
      <w:r w:rsidR="006B76CF" w:rsidRPr="00880725">
        <w:rPr>
          <w:rFonts w:ascii="Arial" w:hAnsi="Arial" w:cs="Arial"/>
          <w:b/>
          <w:sz w:val="20"/>
          <w:szCs w:val="20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ist of other design documents."/>
      </w:tblPr>
      <w:tblGrid>
        <w:gridCol w:w="10070"/>
      </w:tblGrid>
      <w:tr w:rsidR="006B76CF" w:rsidRPr="0000287D" w14:paraId="329CF271" w14:textId="77777777" w:rsidTr="00B73B8F">
        <w:trPr>
          <w:trHeight w:val="908"/>
        </w:trPr>
        <w:tc>
          <w:tcPr>
            <w:tcW w:w="5000" w:type="pct"/>
          </w:tcPr>
          <w:p w14:paraId="41C1606C" w14:textId="77777777" w:rsidR="006B76CF" w:rsidRPr="0000287D" w:rsidRDefault="006B76CF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F63C72B" w14:textId="21978852" w:rsidR="00B25667" w:rsidRPr="0000287D" w:rsidRDefault="00831081" w:rsidP="00831081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34A08DF" wp14:editId="2D1038B2">
                <wp:simplePos x="0" y="0"/>
                <wp:positionH relativeFrom="column">
                  <wp:posOffset>-321945</wp:posOffset>
                </wp:positionH>
                <wp:positionV relativeFrom="paragraph">
                  <wp:posOffset>416865</wp:posOffset>
                </wp:positionV>
                <wp:extent cx="266700" cy="171450"/>
                <wp:effectExtent l="0" t="19050" r="38100" b="38100"/>
                <wp:wrapNone/>
                <wp:docPr id="80" name="Right Arrow 80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AEBA1" id="Right Arrow 80" o:spid="_x0000_s1026" type="#_x0000_t13" alt="&quot;&quot;" style="position:absolute;margin-left:-25.35pt;margin-top:32.8pt;width:21pt;height:13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" adj="14657" fillcolor="black [3200]" strokecolor="black [1600]" strokeweight="2pt"/>
            </w:pict>
          </mc:Fallback>
        </mc:AlternateContent>
      </w:r>
      <w:r w:rsidR="00B25667" w:rsidRPr="0000287D">
        <w:rPr>
          <w:rFonts w:ascii="Arial" w:eastAsia="Arial" w:hAnsi="Arial" w:cs="Arial"/>
          <w:b/>
          <w:sz w:val="24"/>
          <w:szCs w:val="24"/>
        </w:rPr>
        <w:t xml:space="preserve">PART </w:t>
      </w:r>
      <w:r w:rsidR="00EE593A" w:rsidRPr="0000287D">
        <w:rPr>
          <w:rFonts w:ascii="Arial" w:eastAsia="Arial" w:hAnsi="Arial" w:cs="Arial"/>
          <w:b/>
          <w:sz w:val="24"/>
          <w:szCs w:val="24"/>
        </w:rPr>
        <w:t>6</w:t>
      </w:r>
      <w:r w:rsidR="00B25667" w:rsidRPr="0000287D">
        <w:rPr>
          <w:rFonts w:ascii="Arial" w:eastAsia="Arial" w:hAnsi="Arial" w:cs="Arial"/>
          <w:b/>
          <w:sz w:val="24"/>
          <w:szCs w:val="24"/>
        </w:rPr>
        <w:t>: SAFETY</w:t>
      </w:r>
    </w:p>
    <w:p w14:paraId="00B08112" w14:textId="3DD23DAB" w:rsidR="00366B3F" w:rsidRDefault="00074083" w:rsidP="00831081">
      <w:pPr>
        <w:spacing w:before="200" w:line="240" w:lineRule="auto"/>
        <w:ind w:right="-14"/>
        <w:rPr>
          <w:rFonts w:ascii="Arial" w:eastAsia="Arial" w:hAnsi="Arial" w:cs="Arial"/>
          <w:b/>
          <w:bCs/>
          <w:spacing w:val="1"/>
          <w:sz w:val="20"/>
          <w:szCs w:val="20"/>
        </w:rPr>
      </w:pPr>
      <w:r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How many reported pedestrian, bicycle, and vehicle collisions have occurred within the project limits within </w:t>
      </w:r>
      <w:r w:rsidRPr="00831081">
        <w:rPr>
          <w:rFonts w:ascii="Arial" w:hAnsi="Arial" w:cs="Arial"/>
          <w:b/>
          <w:sz w:val="20"/>
          <w:szCs w:val="20"/>
        </w:rPr>
        <w:t>the</w:t>
      </w:r>
      <w:r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most recent </w:t>
      </w:r>
      <w:r w:rsidRPr="00831081">
        <w:rPr>
          <w:rFonts w:ascii="Arial" w:eastAsia="Arial" w:hAnsi="Arial" w:cs="Arial"/>
          <w:b/>
          <w:sz w:val="20"/>
          <w:szCs w:val="20"/>
        </w:rPr>
        <w:t>available</w:t>
      </w:r>
      <w:r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3-year timeframe?</w:t>
      </w:r>
      <w:r w:rsidR="00FE7B28"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Description w:val="Table summarizing crash data within project limits."/>
      </w:tblPr>
      <w:tblGrid>
        <w:gridCol w:w="2965"/>
        <w:gridCol w:w="1170"/>
        <w:gridCol w:w="900"/>
        <w:gridCol w:w="1530"/>
        <w:gridCol w:w="1381"/>
        <w:gridCol w:w="2124"/>
      </w:tblGrid>
      <w:tr w:rsidR="00880725" w:rsidRPr="0000287D" w14:paraId="24B59663" w14:textId="77777777" w:rsidTr="00D72991">
        <w:trPr>
          <w:tblHeader/>
        </w:trPr>
        <w:tc>
          <w:tcPr>
            <w:tcW w:w="2965" w:type="dxa"/>
          </w:tcPr>
          <w:p w14:paraId="7A494136" w14:textId="50491FBC" w:rsidR="00880725" w:rsidRPr="00880725" w:rsidRDefault="00880725" w:rsidP="00B647F3">
            <w:pPr>
              <w:ind w:right="-20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880725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Type of Collision</w:t>
            </w:r>
          </w:p>
        </w:tc>
        <w:tc>
          <w:tcPr>
            <w:tcW w:w="1170" w:type="dxa"/>
          </w:tcPr>
          <w:p w14:paraId="78AAB86B" w14:textId="4871C7E6" w:rsidR="00880725" w:rsidRPr="00880725" w:rsidRDefault="00880725" w:rsidP="00831081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880725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Total Number</w:t>
            </w:r>
          </w:p>
        </w:tc>
        <w:tc>
          <w:tcPr>
            <w:tcW w:w="900" w:type="dxa"/>
          </w:tcPr>
          <w:p w14:paraId="7ABE4AF4" w14:textId="393F19A4" w:rsidR="00880725" w:rsidRPr="00880725" w:rsidRDefault="00880725" w:rsidP="00831081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880725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 xml:space="preserve">Total </w:t>
            </w:r>
            <w:r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Injury</w:t>
            </w:r>
          </w:p>
        </w:tc>
        <w:tc>
          <w:tcPr>
            <w:tcW w:w="1530" w:type="dxa"/>
          </w:tcPr>
          <w:p w14:paraId="6757B8A4" w14:textId="15DA821D" w:rsidR="00880725" w:rsidRPr="00880725" w:rsidRDefault="00880725" w:rsidP="00831081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880725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Total Fatal</w:t>
            </w:r>
          </w:p>
        </w:tc>
        <w:tc>
          <w:tcPr>
            <w:tcW w:w="1381" w:type="dxa"/>
          </w:tcPr>
          <w:p w14:paraId="4EBED035" w14:textId="6F29B6EB" w:rsidR="00880725" w:rsidRPr="00880725" w:rsidRDefault="00880725" w:rsidP="00831081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880725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Timeframe</w:t>
            </w:r>
          </w:p>
        </w:tc>
        <w:tc>
          <w:tcPr>
            <w:tcW w:w="2124" w:type="dxa"/>
          </w:tcPr>
          <w:p w14:paraId="2B534784" w14:textId="2E5B514E" w:rsidR="00880725" w:rsidRPr="00880725" w:rsidRDefault="00880725" w:rsidP="00831081">
            <w:pPr>
              <w:ind w:right="-20"/>
              <w:jc w:val="center"/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</w:pPr>
            <w:r w:rsidRPr="00880725">
              <w:rPr>
                <w:rFonts w:ascii="Arial" w:eastAsia="Arial" w:hAnsi="Arial" w:cs="Arial"/>
                <w:bCs/>
                <w:i/>
                <w:spacing w:val="1"/>
                <w:sz w:val="20"/>
                <w:szCs w:val="20"/>
              </w:rPr>
              <w:t>Data Source(s)</w:t>
            </w:r>
          </w:p>
        </w:tc>
      </w:tr>
      <w:tr w:rsidR="00880725" w:rsidRPr="0000287D" w14:paraId="4AF601B3" w14:textId="77777777" w:rsidTr="00831081">
        <w:trPr>
          <w:trHeight w:val="431"/>
        </w:trPr>
        <w:tc>
          <w:tcPr>
            <w:tcW w:w="2965" w:type="dxa"/>
            <w:shd w:val="clear" w:color="auto" w:fill="EAEAEA"/>
            <w:vAlign w:val="center"/>
          </w:tcPr>
          <w:p w14:paraId="65571E71" w14:textId="135889D1" w:rsidR="00880725" w:rsidRPr="0000287D" w:rsidRDefault="00880725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00287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Pedestrian-Involved Collisions</w:t>
            </w:r>
          </w:p>
        </w:tc>
        <w:tc>
          <w:tcPr>
            <w:tcW w:w="1170" w:type="dxa"/>
            <w:shd w:val="clear" w:color="auto" w:fill="EAEAEA"/>
            <w:vAlign w:val="center"/>
          </w:tcPr>
          <w:p w14:paraId="6934A092" w14:textId="2D311CE2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EAEAEA"/>
            <w:vAlign w:val="center"/>
          </w:tcPr>
          <w:p w14:paraId="684E0903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AEAEA"/>
            <w:vAlign w:val="center"/>
          </w:tcPr>
          <w:p w14:paraId="5A37C405" w14:textId="714E6A39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1381" w:type="dxa"/>
            <w:shd w:val="clear" w:color="auto" w:fill="EAEAEA"/>
            <w:vAlign w:val="center"/>
          </w:tcPr>
          <w:p w14:paraId="1A18558B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2124" w:type="dxa"/>
            <w:shd w:val="clear" w:color="auto" w:fill="EAEAEA"/>
            <w:vAlign w:val="center"/>
          </w:tcPr>
          <w:p w14:paraId="2867CE08" w14:textId="45424330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880725" w:rsidRPr="0000287D" w14:paraId="4D085B38" w14:textId="77777777" w:rsidTr="00831081">
        <w:trPr>
          <w:trHeight w:val="431"/>
        </w:trPr>
        <w:tc>
          <w:tcPr>
            <w:tcW w:w="2965" w:type="dxa"/>
            <w:vAlign w:val="center"/>
          </w:tcPr>
          <w:p w14:paraId="5AAC0811" w14:textId="1199C54B" w:rsidR="00880725" w:rsidRPr="0000287D" w:rsidRDefault="00880725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 w:rsidRPr="0000287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Bicycle-Involved Collisions</w:t>
            </w:r>
          </w:p>
        </w:tc>
        <w:tc>
          <w:tcPr>
            <w:tcW w:w="1170" w:type="dxa"/>
            <w:vAlign w:val="center"/>
          </w:tcPr>
          <w:p w14:paraId="365C4AF7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23311260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14BE5E6D" w14:textId="14BC9F1F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1381" w:type="dxa"/>
            <w:vAlign w:val="center"/>
          </w:tcPr>
          <w:p w14:paraId="124A3E3C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2124" w:type="dxa"/>
            <w:vAlign w:val="center"/>
          </w:tcPr>
          <w:p w14:paraId="663944CD" w14:textId="1537A1E3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  <w:tr w:rsidR="00880725" w:rsidRPr="0000287D" w14:paraId="77ABAF14" w14:textId="77777777" w:rsidTr="00831081">
        <w:trPr>
          <w:trHeight w:val="431"/>
        </w:trPr>
        <w:tc>
          <w:tcPr>
            <w:tcW w:w="2965" w:type="dxa"/>
            <w:shd w:val="clear" w:color="auto" w:fill="EAEAEA"/>
            <w:vAlign w:val="center"/>
          </w:tcPr>
          <w:p w14:paraId="75181E92" w14:textId="55665485" w:rsidR="00880725" w:rsidRPr="0000287D" w:rsidRDefault="00880725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 xml:space="preserve">Motor </w:t>
            </w:r>
            <w:r w:rsidRPr="0000287D"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  <w:t>Vehicle-Only Collisions</w:t>
            </w:r>
          </w:p>
        </w:tc>
        <w:tc>
          <w:tcPr>
            <w:tcW w:w="1170" w:type="dxa"/>
            <w:shd w:val="clear" w:color="auto" w:fill="EAEAEA"/>
            <w:vAlign w:val="center"/>
          </w:tcPr>
          <w:p w14:paraId="365848AA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EAEAEA"/>
            <w:vAlign w:val="center"/>
          </w:tcPr>
          <w:p w14:paraId="437F28F0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AEAEA"/>
            <w:vAlign w:val="center"/>
          </w:tcPr>
          <w:p w14:paraId="3959BC14" w14:textId="2C9AA380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1381" w:type="dxa"/>
            <w:shd w:val="clear" w:color="auto" w:fill="EAEAEA"/>
            <w:vAlign w:val="center"/>
          </w:tcPr>
          <w:p w14:paraId="7726592A" w14:textId="77777777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  <w:tc>
          <w:tcPr>
            <w:tcW w:w="2124" w:type="dxa"/>
            <w:shd w:val="clear" w:color="auto" w:fill="EAEAEA"/>
            <w:vAlign w:val="center"/>
          </w:tcPr>
          <w:p w14:paraId="42911A9D" w14:textId="611ED6E1" w:rsidR="00880725" w:rsidRPr="0000287D" w:rsidRDefault="00880725" w:rsidP="00B647F3">
            <w:pPr>
              <w:ind w:right="-20"/>
              <w:jc w:val="center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</w:tbl>
    <w:p w14:paraId="2580EFE2" w14:textId="6B66E137" w:rsidR="00074083" w:rsidRPr="00F924D6" w:rsidRDefault="00831081" w:rsidP="00831081">
      <w:pPr>
        <w:spacing w:before="200" w:line="240" w:lineRule="auto"/>
        <w:ind w:right="-14"/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F53EF24" wp14:editId="625BBF7B">
                <wp:simplePos x="0" y="0"/>
                <wp:positionH relativeFrom="column">
                  <wp:posOffset>-321945</wp:posOffset>
                </wp:positionH>
                <wp:positionV relativeFrom="paragraph">
                  <wp:posOffset>106985</wp:posOffset>
                </wp:positionV>
                <wp:extent cx="266700" cy="171450"/>
                <wp:effectExtent l="0" t="19050" r="38100" b="38100"/>
                <wp:wrapNone/>
                <wp:docPr id="81" name="Right Arrow 81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55FA0" id="Right Arrow 81" o:spid="_x0000_s1026" type="#_x0000_t13" alt="&quot;&quot;" style="position:absolute;margin-left:-25.35pt;margin-top:8.4pt;width:21pt;height:13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" adj="14657" fillcolor="black [3200]" strokecolor="black [1600]" strokeweight="2pt"/>
            </w:pict>
          </mc:Fallback>
        </mc:AlternateContent>
      </w:r>
      <w:r w:rsidR="00074083"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How </w:t>
      </w:r>
      <w:r w:rsidR="004371F4"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does </w:t>
      </w:r>
      <w:r w:rsidR="00074083"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the project address, if at all, the </w:t>
      </w:r>
      <w:r w:rsidR="00525B93"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>safety of users</w:t>
      </w:r>
      <w:r w:rsidR="00074083" w:rsidRPr="00F924D6"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within the project limits?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Description of how safety is addressed."/>
      </w:tblPr>
      <w:tblGrid>
        <w:gridCol w:w="10070"/>
      </w:tblGrid>
      <w:tr w:rsidR="00074083" w:rsidRPr="0000287D" w14:paraId="5C9221C6" w14:textId="77777777" w:rsidTr="006926C2">
        <w:trPr>
          <w:trHeight w:val="755"/>
        </w:trPr>
        <w:tc>
          <w:tcPr>
            <w:tcW w:w="5000" w:type="pct"/>
          </w:tcPr>
          <w:p w14:paraId="5E7F8159" w14:textId="5A3FE7FF" w:rsidR="00074083" w:rsidRPr="0000287D" w:rsidRDefault="00074083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69EF755E" w14:textId="09527001" w:rsidR="00652C56" w:rsidRPr="0000287D" w:rsidRDefault="00D728D1" w:rsidP="00831081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EE508E9" wp14:editId="74CDC213">
                <wp:simplePos x="0" y="0"/>
                <wp:positionH relativeFrom="column">
                  <wp:posOffset>-321945</wp:posOffset>
                </wp:positionH>
                <wp:positionV relativeFrom="paragraph">
                  <wp:posOffset>404165</wp:posOffset>
                </wp:positionV>
                <wp:extent cx="266700" cy="171450"/>
                <wp:effectExtent l="0" t="19050" r="38100" b="38100"/>
                <wp:wrapNone/>
                <wp:docPr id="82" name="Right Arrow 82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F5AFA" id="Right Arrow 82" o:spid="_x0000_s1026" type="#_x0000_t13" alt="&quot;&quot;" style="position:absolute;margin-left:-25.35pt;margin-top:31.8pt;width:21pt;height:13.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" adj="14657" fillcolor="black [3200]" strokecolor="black [1600]" strokeweight="2pt"/>
            </w:pict>
          </mc:Fallback>
        </mc:AlternateContent>
      </w:r>
      <w:r w:rsidR="00EE593A" w:rsidRPr="0000287D">
        <w:rPr>
          <w:rFonts w:ascii="Arial" w:eastAsia="Arial" w:hAnsi="Arial" w:cs="Arial"/>
          <w:b/>
          <w:sz w:val="24"/>
          <w:szCs w:val="24"/>
        </w:rPr>
        <w:t>PART 7</w:t>
      </w:r>
      <w:r w:rsidR="00B25667" w:rsidRPr="0000287D">
        <w:rPr>
          <w:rFonts w:ascii="Arial" w:eastAsia="Arial" w:hAnsi="Arial" w:cs="Arial"/>
          <w:b/>
          <w:sz w:val="24"/>
          <w:szCs w:val="24"/>
        </w:rPr>
        <w:t xml:space="preserve">: </w:t>
      </w:r>
      <w:r w:rsidR="00B25667" w:rsidRPr="00955E45">
        <w:rPr>
          <w:rFonts w:ascii="Arial" w:eastAsia="Arial" w:hAnsi="Arial" w:cs="Arial"/>
          <w:b/>
          <w:sz w:val="24"/>
          <w:szCs w:val="24"/>
        </w:rPr>
        <w:t>PLANNING</w:t>
      </w:r>
      <w:r w:rsidR="00B25667" w:rsidRPr="0000287D">
        <w:rPr>
          <w:rFonts w:ascii="Arial" w:eastAsia="Arial" w:hAnsi="Arial" w:cs="Arial"/>
          <w:b/>
          <w:sz w:val="24"/>
          <w:szCs w:val="24"/>
        </w:rPr>
        <w:t xml:space="preserve"> CONTEXT</w:t>
      </w:r>
    </w:p>
    <w:p w14:paraId="2C89F923" w14:textId="1A9ED8AC" w:rsidR="00880725" w:rsidRDefault="00276DF8" w:rsidP="00F9054A">
      <w:pPr>
        <w:spacing w:before="200" w:line="240" w:lineRule="auto"/>
        <w:ind w:right="-14"/>
        <w:rPr>
          <w:rFonts w:ascii="Arial" w:eastAsia="Arial" w:hAnsi="Arial" w:cs="Arial"/>
          <w:sz w:val="20"/>
          <w:szCs w:val="20"/>
        </w:rPr>
      </w:pPr>
      <w:r w:rsidRPr="00F924D6">
        <w:rPr>
          <w:rFonts w:ascii="Arial" w:eastAsia="Arial" w:hAnsi="Arial" w:cs="Arial"/>
          <w:b/>
          <w:sz w:val="20"/>
          <w:szCs w:val="20"/>
        </w:rPr>
        <w:t xml:space="preserve">Is the </w:t>
      </w:r>
      <w:r w:rsidRPr="00831081">
        <w:rPr>
          <w:rFonts w:ascii="Arial" w:eastAsia="Arial" w:hAnsi="Arial" w:cs="Arial"/>
          <w:b/>
          <w:bCs/>
          <w:spacing w:val="1"/>
          <w:sz w:val="20"/>
          <w:szCs w:val="20"/>
        </w:rPr>
        <w:t>pr</w:t>
      </w:r>
      <w:r w:rsidR="003D613E" w:rsidRPr="00831081">
        <w:rPr>
          <w:rFonts w:ascii="Arial" w:eastAsia="Arial" w:hAnsi="Arial" w:cs="Arial"/>
          <w:b/>
          <w:bCs/>
          <w:spacing w:val="1"/>
          <w:sz w:val="20"/>
          <w:szCs w:val="20"/>
        </w:rPr>
        <w:t>oject</w:t>
      </w:r>
      <w:r w:rsidR="003D613E" w:rsidRPr="00F924D6">
        <w:rPr>
          <w:rFonts w:ascii="Arial" w:eastAsia="Arial" w:hAnsi="Arial" w:cs="Arial"/>
          <w:b/>
          <w:sz w:val="20"/>
          <w:szCs w:val="20"/>
        </w:rPr>
        <w:t xml:space="preserve"> design consistent with</w:t>
      </w:r>
      <w:r w:rsidRPr="00F924D6">
        <w:rPr>
          <w:rFonts w:ascii="Arial" w:eastAsia="Arial" w:hAnsi="Arial" w:cs="Arial"/>
          <w:b/>
          <w:sz w:val="20"/>
          <w:szCs w:val="20"/>
        </w:rPr>
        <w:t xml:space="preserve"> planning </w:t>
      </w:r>
      <w:r w:rsidRPr="00F924D6">
        <w:rPr>
          <w:rFonts w:ascii="Arial" w:hAnsi="Arial" w:cs="Arial"/>
          <w:b/>
          <w:sz w:val="20"/>
          <w:szCs w:val="20"/>
        </w:rPr>
        <w:t>documents</w:t>
      </w:r>
      <w:r w:rsidR="00831081">
        <w:rPr>
          <w:rFonts w:ascii="Arial" w:eastAsia="Arial" w:hAnsi="Arial" w:cs="Arial"/>
          <w:b/>
          <w:sz w:val="20"/>
          <w:szCs w:val="20"/>
        </w:rPr>
        <w:t>,</w:t>
      </w:r>
      <w:r w:rsidRPr="00F924D6">
        <w:rPr>
          <w:rFonts w:ascii="Arial" w:eastAsia="Arial" w:hAnsi="Arial" w:cs="Arial"/>
          <w:b/>
          <w:sz w:val="20"/>
          <w:szCs w:val="20"/>
        </w:rPr>
        <w:t xml:space="preserve"> locally adopted pedestrian, bicycle, transit, or other transportation plan or study</w:t>
      </w:r>
      <w:r w:rsidR="00E30B88" w:rsidRPr="00F924D6">
        <w:rPr>
          <w:rFonts w:ascii="Arial" w:eastAsia="Arial" w:hAnsi="Arial" w:cs="Arial"/>
          <w:b/>
          <w:sz w:val="20"/>
          <w:szCs w:val="20"/>
        </w:rPr>
        <w:t xml:space="preserve"> that overlap the project limits?</w:t>
      </w:r>
      <w:r w:rsidR="00395EB8" w:rsidRPr="0000287D">
        <w:rPr>
          <w:rFonts w:ascii="Arial" w:eastAsia="Arial" w:hAnsi="Arial" w:cs="Arial"/>
          <w:sz w:val="20"/>
          <w:szCs w:val="20"/>
        </w:rPr>
        <w:t xml:space="preserve"> </w:t>
      </w:r>
      <w:r w:rsidR="00455CBD">
        <w:rPr>
          <w:rFonts w:ascii="Arial" w:eastAsia="Arial" w:hAnsi="Arial" w:cs="Arial"/>
          <w:sz w:val="20"/>
          <w:szCs w:val="20"/>
        </w:rPr>
        <w:tab/>
      </w:r>
    </w:p>
    <w:p w14:paraId="7560DF0C" w14:textId="6EBBDD63" w:rsidR="00652C56" w:rsidRPr="0000287D" w:rsidRDefault="0036305D" w:rsidP="00B647F3">
      <w:pPr>
        <w:widowControl/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714180A6">
          <v:shape id="_x0000_i1609" type="#_x0000_t75" style="width:13.6pt;height:9.1pt" o:ole="">
            <v:imagedata r:id="rId209" o:title=""/>
          </v:shape>
          <w:control r:id="rId210" w:name="consistent" w:shapeid="_x0000_i1609"/>
        </w:object>
      </w:r>
      <w:r w:rsidR="00CB3DF1" w:rsidRPr="0000287D">
        <w:rPr>
          <w:rFonts w:ascii="Arial" w:eastAsia="Arial" w:hAnsi="Arial" w:cs="Arial"/>
          <w:sz w:val="20"/>
          <w:szCs w:val="20"/>
        </w:rPr>
        <w:t>Yes</w:t>
      </w:r>
      <w:r w:rsidR="00CB3DF1" w:rsidRPr="0000287D"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3C2231D9">
          <v:shape id="_x0000_i1611" type="#_x0000_t75" style="width:13.6pt;height:9.1pt" o:ole="">
            <v:imagedata r:id="rId209" o:title=""/>
          </v:shape>
          <w:control r:id="rId211" w:name="notconsistent" w:shapeid="_x0000_i1611"/>
        </w:object>
      </w:r>
      <w:r w:rsidR="00CB3DF1" w:rsidRPr="0000287D">
        <w:rPr>
          <w:rFonts w:ascii="Arial" w:eastAsia="Arial" w:hAnsi="Arial" w:cs="Arial"/>
          <w:sz w:val="20"/>
          <w:szCs w:val="20"/>
        </w:rPr>
        <w:t>No</w:t>
      </w:r>
      <w:r w:rsidR="00276DF8">
        <w:rPr>
          <w:rFonts w:ascii="Arial" w:eastAsia="Arial" w:hAnsi="Arial" w:cs="Arial"/>
          <w:sz w:val="20"/>
          <w:szCs w:val="20"/>
        </w:rPr>
        <w:t xml:space="preserve"> </w:t>
      </w:r>
      <w:r w:rsidR="00455CBD">
        <w:rPr>
          <w:rFonts w:ascii="Arial" w:eastAsia="Arial" w:hAnsi="Arial" w:cs="Arial"/>
          <w:sz w:val="20"/>
          <w:szCs w:val="20"/>
        </w:rPr>
        <w:t xml:space="preserve">  </w:t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6FE5BCB7">
          <v:shape id="_x0000_i1613" type="#_x0000_t75" style="width:13.6pt;height:9.1pt" o:ole="">
            <v:imagedata r:id="rId209" o:title=""/>
          </v:shape>
          <w:control r:id="rId212" w:name="not_applicable200" w:shapeid="_x0000_i1613"/>
        </w:object>
      </w:r>
      <w:r w:rsidR="007F3B78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7F3B78">
        <w:rPr>
          <w:rFonts w:ascii="Arial" w:eastAsia="Arial" w:hAnsi="Arial" w:cs="Arial"/>
          <w:sz w:val="20"/>
          <w:szCs w:val="20"/>
        </w:rPr>
        <w:t>Not applicable</w:t>
      </w:r>
    </w:p>
    <w:p w14:paraId="72A7B1D6" w14:textId="311B9CB5" w:rsidR="00652C56" w:rsidRPr="00F924D6" w:rsidRDefault="00831081" w:rsidP="00831081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8604CBF" wp14:editId="149B3E6D">
                <wp:simplePos x="0" y="0"/>
                <wp:positionH relativeFrom="column">
                  <wp:posOffset>-321945</wp:posOffset>
                </wp:positionH>
                <wp:positionV relativeFrom="paragraph">
                  <wp:posOffset>108585</wp:posOffset>
                </wp:positionV>
                <wp:extent cx="266700" cy="171450"/>
                <wp:effectExtent l="0" t="19050" r="38100" b="38100"/>
                <wp:wrapNone/>
                <wp:docPr id="83" name="Right Arrow 83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63491" id="Right Arrow 83" o:spid="_x0000_s1026" type="#_x0000_t13" alt="&quot;&quot;" style="position:absolute;margin-left:-25.35pt;margin-top:8.55pt;width:21pt;height:13.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" adj="14657" fillcolor="black [3200]" strokecolor="black [1600]" strokeweight="2pt"/>
            </w:pict>
          </mc:Fallback>
        </mc:AlternateContent>
      </w:r>
      <w:r w:rsidR="00EE2265" w:rsidRPr="00F924D6">
        <w:rPr>
          <w:rFonts w:ascii="Arial" w:eastAsia="Arial" w:hAnsi="Arial" w:cs="Arial"/>
          <w:b/>
          <w:sz w:val="20"/>
          <w:szCs w:val="20"/>
        </w:rPr>
        <w:t xml:space="preserve">List </w:t>
      </w:r>
      <w:r w:rsidR="00652C56" w:rsidRPr="00831081">
        <w:rPr>
          <w:rFonts w:ascii="Arial" w:eastAsia="Arial" w:hAnsi="Arial" w:cs="Arial"/>
          <w:b/>
          <w:sz w:val="20"/>
          <w:szCs w:val="20"/>
        </w:rPr>
        <w:t>relevant</w:t>
      </w:r>
      <w:r w:rsidR="00652C56" w:rsidRPr="00F924D6">
        <w:rPr>
          <w:rFonts w:ascii="Arial" w:eastAsia="Arial" w:hAnsi="Arial" w:cs="Arial"/>
          <w:b/>
          <w:sz w:val="20"/>
          <w:szCs w:val="20"/>
        </w:rPr>
        <w:t xml:space="preserve"> plan(s) and </w:t>
      </w:r>
      <w:r w:rsidR="00EE2265" w:rsidRPr="00F924D6">
        <w:rPr>
          <w:rFonts w:ascii="Arial" w:eastAsia="Arial" w:hAnsi="Arial" w:cs="Arial"/>
          <w:b/>
          <w:sz w:val="20"/>
          <w:szCs w:val="20"/>
        </w:rPr>
        <w:t>note consistency</w:t>
      </w:r>
      <w:r w:rsidR="003D613E" w:rsidRPr="00F924D6">
        <w:rPr>
          <w:rFonts w:ascii="Arial" w:eastAsia="Arial" w:hAnsi="Arial" w:cs="Arial"/>
          <w:b/>
          <w:sz w:val="20"/>
          <w:szCs w:val="20"/>
        </w:rPr>
        <w:t xml:space="preserve">. If project is not </w:t>
      </w:r>
      <w:r w:rsidR="007F3B78" w:rsidRPr="00F924D6">
        <w:rPr>
          <w:rFonts w:ascii="Arial" w:eastAsia="Arial" w:hAnsi="Arial" w:cs="Arial"/>
          <w:b/>
          <w:sz w:val="20"/>
          <w:szCs w:val="20"/>
        </w:rPr>
        <w:t>consistent,</w:t>
      </w:r>
      <w:r w:rsidR="003D613E" w:rsidRPr="00F924D6">
        <w:rPr>
          <w:rFonts w:ascii="Arial" w:eastAsia="Arial" w:hAnsi="Arial" w:cs="Arial"/>
          <w:b/>
          <w:sz w:val="20"/>
          <w:szCs w:val="20"/>
        </w:rPr>
        <w:t xml:space="preserve"> please describe below</w:t>
      </w:r>
      <w:r w:rsidR="00652C56" w:rsidRPr="00F924D6">
        <w:rPr>
          <w:rFonts w:ascii="Arial" w:eastAsia="Arial" w:hAnsi="Arial" w:cs="Arial"/>
          <w:b/>
          <w:sz w:val="20"/>
          <w:szCs w:val="20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ist of relevant plans."/>
      </w:tblPr>
      <w:tblGrid>
        <w:gridCol w:w="10070"/>
      </w:tblGrid>
      <w:tr w:rsidR="00CB3DF1" w:rsidRPr="0000287D" w14:paraId="3E1B04D0" w14:textId="77777777" w:rsidTr="00B73B8F">
        <w:trPr>
          <w:trHeight w:val="800"/>
        </w:trPr>
        <w:tc>
          <w:tcPr>
            <w:tcW w:w="5000" w:type="pct"/>
          </w:tcPr>
          <w:p w14:paraId="28AE3459" w14:textId="60B4085D" w:rsidR="00CB3DF1" w:rsidRPr="0000287D" w:rsidRDefault="00CB3DF1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924F049" w14:textId="5BF7B6D3" w:rsidR="00F924D6" w:rsidRDefault="00025C10" w:rsidP="00831081">
      <w:pPr>
        <w:spacing w:before="200" w:after="120" w:line="240" w:lineRule="auto"/>
        <w:ind w:right="-1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56BBC53" wp14:editId="22B6A840">
                <wp:simplePos x="0" y="0"/>
                <wp:positionH relativeFrom="column">
                  <wp:posOffset>-333375</wp:posOffset>
                </wp:positionH>
                <wp:positionV relativeFrom="paragraph">
                  <wp:posOffset>-18110</wp:posOffset>
                </wp:positionV>
                <wp:extent cx="266700" cy="171450"/>
                <wp:effectExtent l="0" t="19050" r="38100" b="38100"/>
                <wp:wrapNone/>
                <wp:docPr id="84" name="Right Arrow 84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69C72" id="Right Arrow 84" o:spid="_x0000_s1026" type="#_x0000_t13" alt="&quot;&quot;" style="position:absolute;margin-left:-26.25pt;margin-top:-1.45pt;width:21pt;height:13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" adj="14657" fillcolor="black [3200]" strokecolor="black [1600]" strokeweight="2pt"/>
            </w:pict>
          </mc:Fallback>
        </mc:AlternateContent>
      </w:r>
      <w:r w:rsidR="006C5258">
        <w:rPr>
          <w:rFonts w:ascii="Arial" w:eastAsia="Arial" w:hAnsi="Arial" w:cs="Arial"/>
          <w:b/>
          <w:sz w:val="20"/>
          <w:szCs w:val="20"/>
        </w:rPr>
        <w:t>Please indicate if the project limits fall within the area covered by any of the following VTA planning documents.</w:t>
      </w:r>
    </w:p>
    <w:p w14:paraId="565062AD" w14:textId="1005C575" w:rsidR="00395EB8" w:rsidRPr="0000287D" w:rsidRDefault="00F924D6" w:rsidP="00B647F3">
      <w:pPr>
        <w:widowControl/>
        <w:spacing w:after="120" w:line="240" w:lineRule="auto"/>
        <w:rPr>
          <w:rFonts w:ascii="Arial" w:eastAsia="Arial" w:hAnsi="Arial" w:cs="Arial"/>
          <w:sz w:val="20"/>
          <w:szCs w:val="20"/>
        </w:rPr>
      </w:pPr>
      <w:r w:rsidRPr="00F924D6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Link brings you to the study.</w:t>
      </w:r>
      <w:r w:rsidR="00D05223" w:rsidRPr="0000287D">
        <w:rPr>
          <w:rFonts w:ascii="Arial" w:eastAsia="Arial" w:hAnsi="Arial" w:cs="Arial"/>
          <w:sz w:val="20"/>
          <w:szCs w:val="20"/>
        </w:rPr>
        <w:tab/>
      </w:r>
    </w:p>
    <w:p w14:paraId="3202352D" w14:textId="77777777" w:rsidR="003E1C4B" w:rsidRDefault="003E1C4B" w:rsidP="00B647F3">
      <w:pPr>
        <w:spacing w:after="0" w:line="240" w:lineRule="auto"/>
        <w:ind w:right="-20"/>
        <w:sectPr w:rsidR="003E1C4B" w:rsidSect="00B73B8F">
          <w:headerReference w:type="default" r:id="rId213"/>
          <w:footerReference w:type="default" r:id="rId214"/>
          <w:pgSz w:w="12240" w:h="15840"/>
          <w:pgMar w:top="1080" w:right="1080" w:bottom="1080" w:left="1080" w:header="360" w:footer="720" w:gutter="0"/>
          <w:cols w:space="720"/>
          <w:docGrid w:linePitch="299"/>
        </w:sectPr>
      </w:pPr>
    </w:p>
    <w:p w14:paraId="716E5E51" w14:textId="193F3800" w:rsidR="00D05223" w:rsidRPr="0000287D" w:rsidRDefault="00272229" w:rsidP="00B647F3">
      <w:pPr>
        <w:spacing w:before="60" w:after="60" w:line="240" w:lineRule="auto"/>
        <w:ind w:right="-14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033854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258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C5258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hyperlink r:id="rId215" w:history="1">
        <w:r w:rsidR="00395EB8" w:rsidRPr="0000287D">
          <w:rPr>
            <w:rStyle w:val="Hyperlink"/>
            <w:rFonts w:ascii="Arial" w:eastAsia="Arial" w:hAnsi="Arial" w:cs="Arial"/>
            <w:sz w:val="20"/>
            <w:szCs w:val="20"/>
          </w:rPr>
          <w:t>I-680 Corridor Study</w:t>
        </w:r>
      </w:hyperlink>
      <w:r w:rsidR="006C5258">
        <w:rPr>
          <w:rFonts w:ascii="Arial" w:eastAsia="Arial" w:hAnsi="Arial" w:cs="Arial"/>
          <w:sz w:val="20"/>
          <w:szCs w:val="20"/>
        </w:rPr>
        <w:t xml:space="preserve"> </w:t>
      </w:r>
    </w:p>
    <w:p w14:paraId="7E4EBF7F" w14:textId="2153A647" w:rsidR="00395EB8" w:rsidRPr="0000287D" w:rsidRDefault="00272229" w:rsidP="00B647F3">
      <w:pPr>
        <w:spacing w:before="60" w:after="6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386690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258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C5258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hyperlink r:id="rId216" w:history="1">
        <w:r w:rsidR="00395EB8" w:rsidRPr="0000287D">
          <w:rPr>
            <w:rStyle w:val="Hyperlink"/>
            <w:rFonts w:ascii="Arial" w:eastAsia="Arial" w:hAnsi="Arial" w:cs="Arial"/>
            <w:sz w:val="20"/>
            <w:szCs w:val="20"/>
          </w:rPr>
          <w:t>I-280 Corridor Study</w:t>
        </w:r>
      </w:hyperlink>
    </w:p>
    <w:p w14:paraId="1879D4E0" w14:textId="5AD37A2F" w:rsidR="00831081" w:rsidRPr="0000287D" w:rsidRDefault="00272229" w:rsidP="00831081">
      <w:pPr>
        <w:spacing w:before="60" w:after="60" w:line="240" w:lineRule="auto"/>
        <w:ind w:right="-14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653374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1081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31081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hyperlink r:id="rId217" w:history="1">
        <w:r w:rsidR="00831081" w:rsidRPr="0000287D">
          <w:rPr>
            <w:rStyle w:val="Hyperlink"/>
            <w:rFonts w:ascii="Arial" w:eastAsia="Arial" w:hAnsi="Arial" w:cs="Arial"/>
            <w:sz w:val="20"/>
            <w:szCs w:val="20"/>
          </w:rPr>
          <w:t>Pedestrian Access to Transit Plan</w:t>
        </w:r>
      </w:hyperlink>
    </w:p>
    <w:p w14:paraId="14E847A8" w14:textId="77777777" w:rsidR="00831081" w:rsidRPr="0000287D" w:rsidRDefault="00272229" w:rsidP="00831081">
      <w:pPr>
        <w:spacing w:before="60" w:after="6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691840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1081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31081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hyperlink r:id="rId218" w:history="1">
        <w:r w:rsidR="00831081" w:rsidRPr="0000287D">
          <w:rPr>
            <w:rStyle w:val="Hyperlink"/>
            <w:rFonts w:ascii="Arial" w:eastAsia="Arial" w:hAnsi="Arial" w:cs="Arial"/>
            <w:sz w:val="20"/>
            <w:szCs w:val="20"/>
          </w:rPr>
          <w:t>Countywide Bicycle Plan</w:t>
        </w:r>
      </w:hyperlink>
    </w:p>
    <w:p w14:paraId="2E11A6F0" w14:textId="77777777" w:rsidR="00831081" w:rsidRPr="0000287D" w:rsidRDefault="00272229" w:rsidP="00831081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816849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1081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831081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831081" w:rsidRPr="0000287D">
        <w:rPr>
          <w:rFonts w:ascii="Arial" w:eastAsia="Arial" w:hAnsi="Arial" w:cs="Arial"/>
          <w:sz w:val="20"/>
          <w:szCs w:val="20"/>
        </w:rPr>
        <w:t>Other VTA Plan</w:t>
      </w:r>
      <w:r w:rsidR="00831081">
        <w:rPr>
          <w:rFonts w:ascii="Arial" w:eastAsia="Arial" w:hAnsi="Arial" w:cs="Arial"/>
          <w:sz w:val="20"/>
          <w:szCs w:val="20"/>
        </w:rPr>
        <w:t xml:space="preserve"> (List below)</w:t>
      </w:r>
    </w:p>
    <w:p w14:paraId="0557E58F" w14:textId="47B4B6FD" w:rsidR="00C6134D" w:rsidRPr="0000287D" w:rsidRDefault="00025C10" w:rsidP="00B647F3">
      <w:pPr>
        <w:spacing w:before="60" w:after="6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br w:type="column"/>
      </w:r>
      <w:hyperlink r:id="rId219" w:history="1">
        <w:r w:rsidR="00395EB8" w:rsidRPr="0000287D">
          <w:rPr>
            <w:rStyle w:val="Hyperlink"/>
            <w:rFonts w:ascii="Arial" w:eastAsia="Arial" w:hAnsi="Arial" w:cs="Arial"/>
            <w:sz w:val="20"/>
            <w:szCs w:val="20"/>
          </w:rPr>
          <w:t>Community Based Transportation Pla</w:t>
        </w:r>
        <w:r w:rsidR="00C6134D" w:rsidRPr="0000287D">
          <w:rPr>
            <w:rStyle w:val="Hyperlink"/>
            <w:rFonts w:ascii="Arial" w:eastAsia="Arial" w:hAnsi="Arial" w:cs="Arial"/>
            <w:sz w:val="20"/>
            <w:szCs w:val="20"/>
          </w:rPr>
          <w:t>ns</w:t>
        </w:r>
      </w:hyperlink>
      <w:r w:rsidR="00395EB8" w:rsidRPr="0000287D">
        <w:rPr>
          <w:rFonts w:ascii="Arial" w:eastAsia="Arial" w:hAnsi="Arial" w:cs="Arial"/>
          <w:sz w:val="20"/>
          <w:szCs w:val="20"/>
        </w:rPr>
        <w:t xml:space="preserve"> </w:t>
      </w:r>
      <w:r w:rsidR="00C6134D" w:rsidRPr="0000287D">
        <w:rPr>
          <w:rFonts w:ascii="Arial" w:eastAsia="Arial" w:hAnsi="Arial" w:cs="Arial"/>
          <w:sz w:val="20"/>
          <w:szCs w:val="20"/>
        </w:rPr>
        <w:t>(CBTP)</w:t>
      </w:r>
    </w:p>
    <w:p w14:paraId="1E5ADFBA" w14:textId="701BD1AB" w:rsidR="00395EB8" w:rsidRPr="0000287D" w:rsidRDefault="00272229" w:rsidP="00831081">
      <w:pPr>
        <w:spacing w:before="60" w:after="60" w:line="240" w:lineRule="auto"/>
        <w:ind w:left="360" w:right="-20" w:hanging="18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976026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258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C5258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proofErr w:type="spellStart"/>
      <w:r w:rsidR="00C6134D" w:rsidRPr="0000287D">
        <w:rPr>
          <w:rFonts w:ascii="Arial" w:eastAsia="Arial" w:hAnsi="Arial" w:cs="Arial"/>
          <w:sz w:val="20"/>
          <w:szCs w:val="20"/>
        </w:rPr>
        <w:t>Alviso</w:t>
      </w:r>
      <w:proofErr w:type="spellEnd"/>
      <w:r w:rsidR="00C6134D" w:rsidRPr="0000287D">
        <w:rPr>
          <w:rFonts w:ascii="Arial" w:eastAsia="Arial" w:hAnsi="Arial" w:cs="Arial"/>
          <w:sz w:val="20"/>
          <w:szCs w:val="20"/>
        </w:rPr>
        <w:t xml:space="preserve"> CBTP </w:t>
      </w:r>
    </w:p>
    <w:p w14:paraId="4A3C995C" w14:textId="3187CD31" w:rsidR="00C6134D" w:rsidRPr="0000287D" w:rsidRDefault="00272229" w:rsidP="00831081">
      <w:pPr>
        <w:spacing w:before="60" w:after="60" w:line="240" w:lineRule="auto"/>
        <w:ind w:left="360" w:right="-20" w:hanging="18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326280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258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C5258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6C5258">
        <w:rPr>
          <w:rFonts w:ascii="Arial" w:eastAsia="Arial" w:hAnsi="Arial" w:cs="Arial"/>
          <w:sz w:val="20"/>
          <w:szCs w:val="20"/>
        </w:rPr>
        <w:t>East San Jose CBTP</w:t>
      </w:r>
    </w:p>
    <w:p w14:paraId="154B7658" w14:textId="02680B55" w:rsidR="00C6134D" w:rsidRPr="0000287D" w:rsidRDefault="00272229" w:rsidP="00831081">
      <w:pPr>
        <w:spacing w:before="60" w:after="60" w:line="240" w:lineRule="auto"/>
        <w:ind w:left="360" w:right="-20" w:hanging="18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20857433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258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C5258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C6134D" w:rsidRPr="0000287D">
        <w:rPr>
          <w:rFonts w:ascii="Arial" w:eastAsia="Arial" w:hAnsi="Arial" w:cs="Arial"/>
          <w:sz w:val="20"/>
          <w:szCs w:val="20"/>
        </w:rPr>
        <w:t xml:space="preserve">Gilroy CBTP </w:t>
      </w:r>
    </w:p>
    <w:p w14:paraId="43220942" w14:textId="70670BFD" w:rsidR="00C6134D" w:rsidRDefault="00272229" w:rsidP="00831081">
      <w:pPr>
        <w:spacing w:before="60" w:after="60" w:line="240" w:lineRule="auto"/>
        <w:ind w:left="360" w:right="-20" w:hanging="18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676919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5258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C5258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C6134D" w:rsidRPr="0000287D">
        <w:rPr>
          <w:rFonts w:ascii="Arial" w:eastAsia="Arial" w:hAnsi="Arial" w:cs="Arial"/>
          <w:sz w:val="20"/>
          <w:szCs w:val="20"/>
        </w:rPr>
        <w:t>Milpitas CBTP</w:t>
      </w:r>
    </w:p>
    <w:p w14:paraId="695604CA" w14:textId="77777777" w:rsidR="00651726" w:rsidRPr="0000287D" w:rsidRDefault="00651726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14:paraId="4A3FD0DE" w14:textId="77777777" w:rsidR="003E1C4B" w:rsidRDefault="003E1C4B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  <w:sectPr w:rsidR="003E1C4B" w:rsidSect="00B73B8F">
          <w:type w:val="continuous"/>
          <w:pgSz w:w="12240" w:h="15840"/>
          <w:pgMar w:top="1080" w:right="1080" w:bottom="1080" w:left="1080" w:header="746" w:footer="953" w:gutter="0"/>
          <w:cols w:num="2" w:space="720"/>
        </w:sectPr>
      </w:pPr>
    </w:p>
    <w:p w14:paraId="1BA7B12C" w14:textId="11F6A9AC" w:rsidR="00D05223" w:rsidRPr="006C5258" w:rsidRDefault="00025C10" w:rsidP="00F9054A">
      <w:pPr>
        <w:spacing w:before="200" w:after="12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C2E58FB" wp14:editId="5461721F">
                <wp:simplePos x="0" y="0"/>
                <wp:positionH relativeFrom="column">
                  <wp:posOffset>-333375</wp:posOffset>
                </wp:positionH>
                <wp:positionV relativeFrom="paragraph">
                  <wp:posOffset>103175</wp:posOffset>
                </wp:positionV>
                <wp:extent cx="266700" cy="171450"/>
                <wp:effectExtent l="0" t="19050" r="38100" b="38100"/>
                <wp:wrapNone/>
                <wp:docPr id="85" name="Right Arrow 85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28EAB" id="Right Arrow 85" o:spid="_x0000_s1026" type="#_x0000_t13" alt="&quot;&quot;" style="position:absolute;margin-left:-26.25pt;margin-top:8.1pt;width:21pt;height:13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" adj="14657" fillcolor="black [3200]" strokecolor="black [1600]" strokeweight="2pt"/>
            </w:pict>
          </mc:Fallback>
        </mc:AlternateContent>
      </w:r>
      <w:r w:rsidR="00D05223" w:rsidRPr="006C5258">
        <w:rPr>
          <w:rFonts w:ascii="Arial" w:eastAsia="Arial" w:hAnsi="Arial" w:cs="Arial"/>
          <w:b/>
          <w:sz w:val="20"/>
          <w:szCs w:val="20"/>
        </w:rPr>
        <w:t>If</w:t>
      </w:r>
      <w:r w:rsidR="006C5258" w:rsidRPr="006C5258">
        <w:rPr>
          <w:rFonts w:ascii="Arial" w:eastAsia="Arial" w:hAnsi="Arial" w:cs="Arial"/>
          <w:b/>
          <w:sz w:val="20"/>
          <w:szCs w:val="20"/>
        </w:rPr>
        <w:t xml:space="preserve"> you checked any plans above,</w:t>
      </w:r>
      <w:r w:rsidR="0092190A" w:rsidRPr="006C5258">
        <w:rPr>
          <w:rFonts w:ascii="Arial" w:eastAsia="Arial" w:hAnsi="Arial" w:cs="Arial"/>
          <w:b/>
          <w:sz w:val="20"/>
          <w:szCs w:val="20"/>
        </w:rPr>
        <w:t xml:space="preserve"> </w:t>
      </w:r>
      <w:r w:rsidR="00EE2265" w:rsidRPr="006C5258">
        <w:rPr>
          <w:rFonts w:ascii="Arial" w:eastAsia="Arial" w:hAnsi="Arial" w:cs="Arial"/>
          <w:b/>
          <w:sz w:val="20"/>
          <w:szCs w:val="20"/>
        </w:rPr>
        <w:t xml:space="preserve">describe </w:t>
      </w:r>
      <w:r w:rsidR="00FE7B28" w:rsidRPr="006C5258">
        <w:rPr>
          <w:rFonts w:ascii="Arial" w:eastAsia="Arial" w:hAnsi="Arial" w:cs="Arial"/>
          <w:b/>
          <w:sz w:val="20"/>
          <w:szCs w:val="20"/>
        </w:rPr>
        <w:t xml:space="preserve">how </w:t>
      </w:r>
      <w:r w:rsidR="00132204">
        <w:rPr>
          <w:rFonts w:ascii="Arial" w:eastAsia="Arial" w:hAnsi="Arial" w:cs="Arial"/>
          <w:b/>
          <w:sz w:val="20"/>
          <w:szCs w:val="20"/>
        </w:rPr>
        <w:t>the</w:t>
      </w:r>
      <w:r w:rsidR="00FE7B28" w:rsidRPr="006C5258">
        <w:rPr>
          <w:rFonts w:ascii="Arial" w:eastAsia="Arial" w:hAnsi="Arial" w:cs="Arial"/>
          <w:b/>
          <w:sz w:val="20"/>
          <w:szCs w:val="20"/>
        </w:rPr>
        <w:t xml:space="preserve"> project supports </w:t>
      </w:r>
      <w:r w:rsidR="00132204">
        <w:rPr>
          <w:rFonts w:ascii="Arial" w:eastAsia="Arial" w:hAnsi="Arial" w:cs="Arial"/>
          <w:b/>
          <w:sz w:val="20"/>
          <w:szCs w:val="20"/>
        </w:rPr>
        <w:t>VTA’s</w:t>
      </w:r>
      <w:r w:rsidR="00FE7B28" w:rsidRPr="006C5258">
        <w:rPr>
          <w:rFonts w:ascii="Arial" w:eastAsia="Arial" w:hAnsi="Arial" w:cs="Arial"/>
          <w:b/>
          <w:sz w:val="20"/>
          <w:szCs w:val="20"/>
        </w:rPr>
        <w:t xml:space="preserve"> plans.</w:t>
      </w: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  <w:tblDescription w:val="How project supports VTA plans."/>
      </w:tblPr>
      <w:tblGrid>
        <w:gridCol w:w="10080"/>
      </w:tblGrid>
      <w:tr w:rsidR="00A64E87" w:rsidRPr="0000287D" w14:paraId="562BE9A1" w14:textId="77777777" w:rsidTr="005E2893">
        <w:trPr>
          <w:trHeight w:val="859"/>
        </w:trPr>
        <w:tc>
          <w:tcPr>
            <w:tcW w:w="10080" w:type="dxa"/>
          </w:tcPr>
          <w:p w14:paraId="3898BA32" w14:textId="75B1B2BF" w:rsidR="00A64E87" w:rsidRPr="0000287D" w:rsidRDefault="00A64E87" w:rsidP="00025C10">
            <w:pPr>
              <w:ind w:left="-108"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224C8803" w14:textId="4BB1CC35" w:rsidR="00D05223" w:rsidRPr="0000287D" w:rsidRDefault="00F9054A" w:rsidP="00F9054A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7D0F8673" wp14:editId="3963E50E">
                <wp:simplePos x="0" y="0"/>
                <wp:positionH relativeFrom="column">
                  <wp:posOffset>-333375</wp:posOffset>
                </wp:positionH>
                <wp:positionV relativeFrom="paragraph">
                  <wp:posOffset>429565</wp:posOffset>
                </wp:positionV>
                <wp:extent cx="266700" cy="171450"/>
                <wp:effectExtent l="0" t="19050" r="38100" b="38100"/>
                <wp:wrapNone/>
                <wp:docPr id="86" name="Right Arrow 86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E3C9D" id="Right Arrow 86" o:spid="_x0000_s1026" type="#_x0000_t13" alt="&quot;&quot;" style="position:absolute;margin-left:-26.25pt;margin-top:33.8pt;width:21pt;height:13.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" adj="14657" fillcolor="black [3200]" strokecolor="black [1600]" strokeweight="2pt"/>
            </w:pict>
          </mc:Fallback>
        </mc:AlternateContent>
      </w:r>
      <w:r w:rsidR="00EE593A" w:rsidRPr="0000287D">
        <w:rPr>
          <w:rFonts w:ascii="Arial" w:eastAsia="Arial" w:hAnsi="Arial" w:cs="Arial"/>
          <w:b/>
          <w:sz w:val="24"/>
          <w:szCs w:val="24"/>
        </w:rPr>
        <w:t>PART 8</w:t>
      </w:r>
      <w:r w:rsidR="00B25667" w:rsidRPr="0000287D">
        <w:rPr>
          <w:rFonts w:ascii="Arial" w:eastAsia="Arial" w:hAnsi="Arial" w:cs="Arial"/>
          <w:b/>
          <w:sz w:val="24"/>
          <w:szCs w:val="24"/>
        </w:rPr>
        <w:t>: PUBLIC INPUT</w:t>
      </w:r>
    </w:p>
    <w:p w14:paraId="693082A7" w14:textId="5FCB8211" w:rsidR="00525B93" w:rsidRDefault="00D05223" w:rsidP="00025C10">
      <w:pPr>
        <w:spacing w:before="200" w:line="240" w:lineRule="auto"/>
        <w:ind w:right="-14"/>
        <w:rPr>
          <w:rFonts w:ascii="Arial" w:eastAsia="Arial" w:hAnsi="Arial" w:cs="Arial"/>
          <w:sz w:val="20"/>
          <w:szCs w:val="20"/>
        </w:rPr>
      </w:pPr>
      <w:r w:rsidRPr="00F924D6">
        <w:rPr>
          <w:rFonts w:ascii="Arial" w:eastAsia="Arial" w:hAnsi="Arial" w:cs="Arial"/>
          <w:b/>
          <w:sz w:val="20"/>
          <w:szCs w:val="20"/>
        </w:rPr>
        <w:t xml:space="preserve">Has input from existing/future </w:t>
      </w:r>
      <w:r w:rsidR="00525B93" w:rsidRPr="00F924D6">
        <w:rPr>
          <w:rFonts w:ascii="Arial" w:eastAsia="Arial" w:hAnsi="Arial" w:cs="Arial"/>
          <w:b/>
          <w:sz w:val="20"/>
          <w:szCs w:val="20"/>
        </w:rPr>
        <w:t xml:space="preserve">bicycle, pedestrian, or transit </w:t>
      </w:r>
      <w:r w:rsidRPr="00F924D6">
        <w:rPr>
          <w:rFonts w:ascii="Arial" w:eastAsia="Arial" w:hAnsi="Arial" w:cs="Arial"/>
          <w:b/>
          <w:sz w:val="20"/>
          <w:szCs w:val="20"/>
        </w:rPr>
        <w:t>users of the project been solicited</w:t>
      </w:r>
      <w:r w:rsidRPr="0000287D">
        <w:rPr>
          <w:rFonts w:ascii="Arial" w:eastAsia="Arial" w:hAnsi="Arial" w:cs="Arial"/>
          <w:sz w:val="20"/>
          <w:szCs w:val="20"/>
        </w:rPr>
        <w:t>?</w:t>
      </w:r>
    </w:p>
    <w:p w14:paraId="7F2D2629" w14:textId="6D4F7C4C" w:rsidR="00F30E2B" w:rsidRDefault="0036305D" w:rsidP="00B647F3">
      <w:pPr>
        <w:spacing w:after="0"/>
        <w:rPr>
          <w:rFonts w:ascii="Arial" w:eastAsia="Arial" w:hAnsi="Arial" w:cs="Arial"/>
          <w:bCs/>
          <w:spacing w:val="1"/>
          <w:sz w:val="20"/>
          <w:szCs w:val="20"/>
        </w:rPr>
      </w:pP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125E42DE">
          <v:shape id="_x0000_i1615" type="#_x0000_t75" style="width:13.6pt;height:9.1pt" o:ole="">
            <v:imagedata r:id="rId209" o:title=""/>
          </v:shape>
          <w:control r:id="rId220" w:name="yes33" w:shapeid="_x0000_i1615"/>
        </w:object>
      </w:r>
      <w:r w:rsidR="00F30E2B">
        <w:rPr>
          <w:rFonts w:ascii="Arial" w:eastAsia="Arial" w:hAnsi="Arial" w:cs="Arial"/>
          <w:bCs/>
          <w:spacing w:val="1"/>
          <w:sz w:val="20"/>
          <w:szCs w:val="20"/>
        </w:rPr>
        <w:t>Yes</w:t>
      </w:r>
      <w:r w:rsidR="00F30E2B">
        <w:rPr>
          <w:rFonts w:ascii="Arial" w:eastAsia="Arial" w:hAnsi="Arial" w:cs="Arial"/>
          <w:bCs/>
          <w:spacing w:val="1"/>
          <w:sz w:val="20"/>
          <w:szCs w:val="20"/>
        </w:rPr>
        <w:tab/>
      </w:r>
      <w:r>
        <w:rPr>
          <w:rFonts w:ascii="Arial" w:eastAsia="Arial" w:hAnsi="Arial" w:cs="Arial"/>
          <w:bCs/>
          <w:spacing w:val="1"/>
          <w:sz w:val="20"/>
          <w:szCs w:val="20"/>
        </w:rPr>
        <w:object w:dxaOrig="1440" w:dyaOrig="1440" w14:anchorId="3BB44483">
          <v:shape id="_x0000_i1617" type="#_x0000_t75" style="width:13.6pt;height:9.1pt" o:ole="">
            <v:imagedata r:id="rId209" o:title=""/>
          </v:shape>
          <w:control r:id="rId221" w:name="no33" w:shapeid="_x0000_i1617"/>
        </w:object>
      </w:r>
      <w:r w:rsidR="00F30E2B">
        <w:rPr>
          <w:rFonts w:ascii="Arial" w:eastAsia="Arial" w:hAnsi="Arial" w:cs="Arial"/>
          <w:bCs/>
          <w:spacing w:val="1"/>
          <w:sz w:val="20"/>
          <w:szCs w:val="20"/>
        </w:rPr>
        <w:t>No</w:t>
      </w:r>
    </w:p>
    <w:p w14:paraId="5FB759E8" w14:textId="02745DFB" w:rsidR="00395EB8" w:rsidRPr="00F30E2B" w:rsidRDefault="008C21B1" w:rsidP="00B647F3">
      <w:pPr>
        <w:widowControl/>
        <w:spacing w:after="120" w:line="240" w:lineRule="auto"/>
        <w:ind w:left="144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8CD9E0F" wp14:editId="4857231A">
                <wp:simplePos x="0" y="0"/>
                <wp:positionH relativeFrom="column">
                  <wp:posOffset>47643</wp:posOffset>
                </wp:positionH>
                <wp:positionV relativeFrom="paragraph">
                  <wp:posOffset>-38893</wp:posOffset>
                </wp:positionV>
                <wp:extent cx="357808" cy="2214645"/>
                <wp:effectExtent l="0" t="0" r="61595" b="90805"/>
                <wp:wrapNone/>
                <wp:docPr id="23" name="Freeform 23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2214645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58 w 133808"/>
                            <a:gd name="connsiteY0" fmla="*/ 0 h 509587"/>
                            <a:gd name="connsiteX1" fmla="*/ 458 w 133808"/>
                            <a:gd name="connsiteY1" fmla="*/ 509587 h 509587"/>
                            <a:gd name="connsiteX2" fmla="*/ 133808 w 133808"/>
                            <a:gd name="connsiteY2" fmla="*/ 509587 h 509587"/>
                            <a:gd name="connsiteX3" fmla="*/ 133808 w 133808"/>
                            <a:gd name="connsiteY3" fmla="*/ 509587 h 509587"/>
                            <a:gd name="connsiteX0" fmla="*/ 0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74 w 133350"/>
                            <a:gd name="connsiteY0" fmla="*/ 1 h 760294"/>
                            <a:gd name="connsiteX1" fmla="*/ 0 w 133350"/>
                            <a:gd name="connsiteY1" fmla="*/ 760294 h 760294"/>
                            <a:gd name="connsiteX2" fmla="*/ 133350 w 133350"/>
                            <a:gd name="connsiteY2" fmla="*/ 760294 h 760294"/>
                            <a:gd name="connsiteX3" fmla="*/ 133350 w 133350"/>
                            <a:gd name="connsiteY3" fmla="*/ 760294 h 760294"/>
                            <a:gd name="connsiteX0" fmla="*/ 0 w 133350"/>
                            <a:gd name="connsiteY0" fmla="*/ 0 h 268818"/>
                            <a:gd name="connsiteX1" fmla="*/ 0 w 133350"/>
                            <a:gd name="connsiteY1" fmla="*/ 268818 h 268818"/>
                            <a:gd name="connsiteX2" fmla="*/ 133350 w 133350"/>
                            <a:gd name="connsiteY2" fmla="*/ 268818 h 268818"/>
                            <a:gd name="connsiteX3" fmla="*/ 133350 w 133350"/>
                            <a:gd name="connsiteY3" fmla="*/ 268818 h 268818"/>
                            <a:gd name="connsiteX0" fmla="*/ 474 w 133350"/>
                            <a:gd name="connsiteY0" fmla="*/ 0 h 754863"/>
                            <a:gd name="connsiteX1" fmla="*/ 0 w 133350"/>
                            <a:gd name="connsiteY1" fmla="*/ 754863 h 754863"/>
                            <a:gd name="connsiteX2" fmla="*/ 133350 w 133350"/>
                            <a:gd name="connsiteY2" fmla="*/ 754863 h 754863"/>
                            <a:gd name="connsiteX3" fmla="*/ 133350 w 133350"/>
                            <a:gd name="connsiteY3" fmla="*/ 754863 h 754863"/>
                            <a:gd name="connsiteX0" fmla="*/ 474 w 133350"/>
                            <a:gd name="connsiteY0" fmla="*/ 2 h 752150"/>
                            <a:gd name="connsiteX1" fmla="*/ 0 w 133350"/>
                            <a:gd name="connsiteY1" fmla="*/ 752150 h 752150"/>
                            <a:gd name="connsiteX2" fmla="*/ 133350 w 133350"/>
                            <a:gd name="connsiteY2" fmla="*/ 752150 h 752150"/>
                            <a:gd name="connsiteX3" fmla="*/ 133350 w 133350"/>
                            <a:gd name="connsiteY3" fmla="*/ 752150 h 752150"/>
                            <a:gd name="connsiteX0" fmla="*/ 474 w 133350"/>
                            <a:gd name="connsiteY0" fmla="*/ 2 h 749437"/>
                            <a:gd name="connsiteX1" fmla="*/ 0 w 133350"/>
                            <a:gd name="connsiteY1" fmla="*/ 749437 h 749437"/>
                            <a:gd name="connsiteX2" fmla="*/ 133350 w 133350"/>
                            <a:gd name="connsiteY2" fmla="*/ 749437 h 749437"/>
                            <a:gd name="connsiteX3" fmla="*/ 133350 w 133350"/>
                            <a:gd name="connsiteY3" fmla="*/ 749437 h 749437"/>
                            <a:gd name="connsiteX0" fmla="*/ 474 w 133350"/>
                            <a:gd name="connsiteY0" fmla="*/ 1 h 266105"/>
                            <a:gd name="connsiteX1" fmla="*/ 0 w 133350"/>
                            <a:gd name="connsiteY1" fmla="*/ 266105 h 266105"/>
                            <a:gd name="connsiteX2" fmla="*/ 133350 w 133350"/>
                            <a:gd name="connsiteY2" fmla="*/ 266105 h 266105"/>
                            <a:gd name="connsiteX3" fmla="*/ 133350 w 133350"/>
                            <a:gd name="connsiteY3" fmla="*/ 266105 h 266105"/>
                            <a:gd name="connsiteX0" fmla="*/ 0 w 133350"/>
                            <a:gd name="connsiteY0" fmla="*/ 2 h 263392"/>
                            <a:gd name="connsiteX1" fmla="*/ 0 w 133350"/>
                            <a:gd name="connsiteY1" fmla="*/ 263392 h 263392"/>
                            <a:gd name="connsiteX2" fmla="*/ 133350 w 133350"/>
                            <a:gd name="connsiteY2" fmla="*/ 263392 h 263392"/>
                            <a:gd name="connsiteX3" fmla="*/ 133350 w 133350"/>
                            <a:gd name="connsiteY3" fmla="*/ 263392 h 263392"/>
                            <a:gd name="connsiteX0" fmla="*/ 474 w 133350"/>
                            <a:gd name="connsiteY0" fmla="*/ 2 h 260679"/>
                            <a:gd name="connsiteX1" fmla="*/ 0 w 133350"/>
                            <a:gd name="connsiteY1" fmla="*/ 260679 h 260679"/>
                            <a:gd name="connsiteX2" fmla="*/ 133350 w 133350"/>
                            <a:gd name="connsiteY2" fmla="*/ 260679 h 260679"/>
                            <a:gd name="connsiteX3" fmla="*/ 133350 w 133350"/>
                            <a:gd name="connsiteY3" fmla="*/ 260679 h 260679"/>
                            <a:gd name="connsiteX0" fmla="*/ 474 w 133350"/>
                            <a:gd name="connsiteY0" fmla="*/ 0 h 746737"/>
                            <a:gd name="connsiteX1" fmla="*/ 0 w 133350"/>
                            <a:gd name="connsiteY1" fmla="*/ 746737 h 746737"/>
                            <a:gd name="connsiteX2" fmla="*/ 133350 w 133350"/>
                            <a:gd name="connsiteY2" fmla="*/ 746737 h 746737"/>
                            <a:gd name="connsiteX3" fmla="*/ 133350 w 133350"/>
                            <a:gd name="connsiteY3" fmla="*/ 746737 h 7467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746737">
                              <a:moveTo>
                                <a:pt x="474" y="0"/>
                              </a:moveTo>
                              <a:cubicBezTo>
                                <a:pt x="1728" y="6360"/>
                                <a:pt x="1588" y="576875"/>
                                <a:pt x="0" y="746737"/>
                              </a:cubicBezTo>
                              <a:lnTo>
                                <a:pt x="133350" y="746737"/>
                              </a:lnTo>
                              <a:lnTo>
                                <a:pt x="133350" y="74673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0CDAF" id="Freeform 23" o:spid="_x0000_s1026" alt="&quot;&quot;" style="position:absolute;margin-left:3.75pt;margin-top:-3.05pt;width:28.15pt;height:174.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746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" path="m474,c1728,6360,1588,576875,,746737r133350,l133350,746737e" filled="f" strokecolor="#0070c0" strokeweight="1pt">
                <v:stroke endarrow="block"/>
                <v:path arrowok="t" o:connecttype="custom" o:connectlocs="1272,0;0,2214645;357808,2214645;357808,2214645" o:connectangles="0,0,0,0"/>
              </v:shape>
            </w:pict>
          </mc:Fallback>
        </mc:AlternateContent>
      </w: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DDA128" wp14:editId="51EA6E31">
                <wp:simplePos x="0" y="0"/>
                <wp:positionH relativeFrom="column">
                  <wp:posOffset>47643</wp:posOffset>
                </wp:positionH>
                <wp:positionV relativeFrom="paragraph">
                  <wp:posOffset>-38893</wp:posOffset>
                </wp:positionV>
                <wp:extent cx="357808" cy="1162821"/>
                <wp:effectExtent l="0" t="0" r="80645" b="94615"/>
                <wp:wrapNone/>
                <wp:docPr id="22" name="Freeform 22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1162821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58 w 133808"/>
                            <a:gd name="connsiteY0" fmla="*/ 0 h 509587"/>
                            <a:gd name="connsiteX1" fmla="*/ 458 w 133808"/>
                            <a:gd name="connsiteY1" fmla="*/ 509587 h 509587"/>
                            <a:gd name="connsiteX2" fmla="*/ 133808 w 133808"/>
                            <a:gd name="connsiteY2" fmla="*/ 509587 h 509587"/>
                            <a:gd name="connsiteX3" fmla="*/ 133808 w 133808"/>
                            <a:gd name="connsiteY3" fmla="*/ 509587 h 509587"/>
                            <a:gd name="connsiteX0" fmla="*/ 0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74 w 133350"/>
                            <a:gd name="connsiteY0" fmla="*/ 1 h 760294"/>
                            <a:gd name="connsiteX1" fmla="*/ 0 w 133350"/>
                            <a:gd name="connsiteY1" fmla="*/ 760294 h 760294"/>
                            <a:gd name="connsiteX2" fmla="*/ 133350 w 133350"/>
                            <a:gd name="connsiteY2" fmla="*/ 760294 h 760294"/>
                            <a:gd name="connsiteX3" fmla="*/ 133350 w 133350"/>
                            <a:gd name="connsiteY3" fmla="*/ 760294 h 760294"/>
                            <a:gd name="connsiteX0" fmla="*/ 0 w 133350"/>
                            <a:gd name="connsiteY0" fmla="*/ 0 h 268818"/>
                            <a:gd name="connsiteX1" fmla="*/ 0 w 133350"/>
                            <a:gd name="connsiteY1" fmla="*/ 268818 h 268818"/>
                            <a:gd name="connsiteX2" fmla="*/ 133350 w 133350"/>
                            <a:gd name="connsiteY2" fmla="*/ 268818 h 268818"/>
                            <a:gd name="connsiteX3" fmla="*/ 133350 w 133350"/>
                            <a:gd name="connsiteY3" fmla="*/ 268818 h 268818"/>
                            <a:gd name="connsiteX0" fmla="*/ 474 w 133350"/>
                            <a:gd name="connsiteY0" fmla="*/ 0 h 754863"/>
                            <a:gd name="connsiteX1" fmla="*/ 0 w 133350"/>
                            <a:gd name="connsiteY1" fmla="*/ 754863 h 754863"/>
                            <a:gd name="connsiteX2" fmla="*/ 133350 w 133350"/>
                            <a:gd name="connsiteY2" fmla="*/ 754863 h 754863"/>
                            <a:gd name="connsiteX3" fmla="*/ 133350 w 133350"/>
                            <a:gd name="connsiteY3" fmla="*/ 754863 h 754863"/>
                            <a:gd name="connsiteX0" fmla="*/ 474 w 133350"/>
                            <a:gd name="connsiteY0" fmla="*/ 2 h 752150"/>
                            <a:gd name="connsiteX1" fmla="*/ 0 w 133350"/>
                            <a:gd name="connsiteY1" fmla="*/ 752150 h 752150"/>
                            <a:gd name="connsiteX2" fmla="*/ 133350 w 133350"/>
                            <a:gd name="connsiteY2" fmla="*/ 752150 h 752150"/>
                            <a:gd name="connsiteX3" fmla="*/ 133350 w 133350"/>
                            <a:gd name="connsiteY3" fmla="*/ 752150 h 752150"/>
                            <a:gd name="connsiteX0" fmla="*/ 474 w 133350"/>
                            <a:gd name="connsiteY0" fmla="*/ 2 h 749437"/>
                            <a:gd name="connsiteX1" fmla="*/ 0 w 133350"/>
                            <a:gd name="connsiteY1" fmla="*/ 749437 h 749437"/>
                            <a:gd name="connsiteX2" fmla="*/ 133350 w 133350"/>
                            <a:gd name="connsiteY2" fmla="*/ 749437 h 749437"/>
                            <a:gd name="connsiteX3" fmla="*/ 133350 w 133350"/>
                            <a:gd name="connsiteY3" fmla="*/ 749437 h 749437"/>
                            <a:gd name="connsiteX0" fmla="*/ 474 w 133350"/>
                            <a:gd name="connsiteY0" fmla="*/ 1 h 266105"/>
                            <a:gd name="connsiteX1" fmla="*/ 0 w 133350"/>
                            <a:gd name="connsiteY1" fmla="*/ 266105 h 266105"/>
                            <a:gd name="connsiteX2" fmla="*/ 133350 w 133350"/>
                            <a:gd name="connsiteY2" fmla="*/ 266105 h 266105"/>
                            <a:gd name="connsiteX3" fmla="*/ 133350 w 133350"/>
                            <a:gd name="connsiteY3" fmla="*/ 266105 h 266105"/>
                            <a:gd name="connsiteX0" fmla="*/ 0 w 133350"/>
                            <a:gd name="connsiteY0" fmla="*/ 2 h 263392"/>
                            <a:gd name="connsiteX1" fmla="*/ 0 w 133350"/>
                            <a:gd name="connsiteY1" fmla="*/ 263392 h 263392"/>
                            <a:gd name="connsiteX2" fmla="*/ 133350 w 133350"/>
                            <a:gd name="connsiteY2" fmla="*/ 263392 h 263392"/>
                            <a:gd name="connsiteX3" fmla="*/ 133350 w 133350"/>
                            <a:gd name="connsiteY3" fmla="*/ 263392 h 263392"/>
                            <a:gd name="connsiteX0" fmla="*/ 474 w 133350"/>
                            <a:gd name="connsiteY0" fmla="*/ 2 h 260679"/>
                            <a:gd name="connsiteX1" fmla="*/ 0 w 133350"/>
                            <a:gd name="connsiteY1" fmla="*/ 260679 h 260679"/>
                            <a:gd name="connsiteX2" fmla="*/ 133350 w 133350"/>
                            <a:gd name="connsiteY2" fmla="*/ 260679 h 260679"/>
                            <a:gd name="connsiteX3" fmla="*/ 133350 w 133350"/>
                            <a:gd name="connsiteY3" fmla="*/ 260679 h 260679"/>
                            <a:gd name="connsiteX0" fmla="*/ 474 w 133350"/>
                            <a:gd name="connsiteY0" fmla="*/ 0 h 746737"/>
                            <a:gd name="connsiteX1" fmla="*/ 0 w 133350"/>
                            <a:gd name="connsiteY1" fmla="*/ 746737 h 746737"/>
                            <a:gd name="connsiteX2" fmla="*/ 133350 w 133350"/>
                            <a:gd name="connsiteY2" fmla="*/ 746737 h 746737"/>
                            <a:gd name="connsiteX3" fmla="*/ 133350 w 133350"/>
                            <a:gd name="connsiteY3" fmla="*/ 746737 h 7467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746737">
                              <a:moveTo>
                                <a:pt x="474" y="0"/>
                              </a:moveTo>
                              <a:cubicBezTo>
                                <a:pt x="1728" y="6360"/>
                                <a:pt x="1588" y="576875"/>
                                <a:pt x="0" y="746737"/>
                              </a:cubicBezTo>
                              <a:lnTo>
                                <a:pt x="133350" y="746737"/>
                              </a:lnTo>
                              <a:lnTo>
                                <a:pt x="133350" y="74673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FAD7B" id="Freeform 22" o:spid="_x0000_s1026" alt="&quot;&quot;" style="position:absolute;margin-left:3.75pt;margin-top:-3.05pt;width:28.15pt;height:91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746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" path="m474,c1728,6360,1588,576875,,746737r133350,l133350,746737e" filled="f" strokecolor="#0070c0" strokeweight="1pt">
                <v:stroke endarrow="block"/>
                <v:path arrowok="t" o:connecttype="custom" o:connectlocs="1272,0;0,1162821;357808,1162821;357808,1162821" o:connectangles="0,0,0,0"/>
              </v:shape>
            </w:pict>
          </mc:Fallback>
        </mc:AlternateContent>
      </w: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3918E6" wp14:editId="29922E29">
                <wp:simplePos x="0" y="0"/>
                <wp:positionH relativeFrom="column">
                  <wp:posOffset>514985</wp:posOffset>
                </wp:positionH>
                <wp:positionV relativeFrom="paragraph">
                  <wp:posOffset>-38100</wp:posOffset>
                </wp:positionV>
                <wp:extent cx="357808" cy="114935"/>
                <wp:effectExtent l="0" t="0" r="61595" b="94615"/>
                <wp:wrapNone/>
                <wp:docPr id="20" name="Freeform 20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114935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58 w 133808"/>
                            <a:gd name="connsiteY0" fmla="*/ 0 h 509587"/>
                            <a:gd name="connsiteX1" fmla="*/ 458 w 133808"/>
                            <a:gd name="connsiteY1" fmla="*/ 509587 h 509587"/>
                            <a:gd name="connsiteX2" fmla="*/ 133808 w 133808"/>
                            <a:gd name="connsiteY2" fmla="*/ 509587 h 509587"/>
                            <a:gd name="connsiteX3" fmla="*/ 133808 w 133808"/>
                            <a:gd name="connsiteY3" fmla="*/ 509587 h 509587"/>
                            <a:gd name="connsiteX0" fmla="*/ 0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74 w 133350"/>
                            <a:gd name="connsiteY0" fmla="*/ 1 h 760294"/>
                            <a:gd name="connsiteX1" fmla="*/ 0 w 133350"/>
                            <a:gd name="connsiteY1" fmla="*/ 760294 h 760294"/>
                            <a:gd name="connsiteX2" fmla="*/ 133350 w 133350"/>
                            <a:gd name="connsiteY2" fmla="*/ 760294 h 760294"/>
                            <a:gd name="connsiteX3" fmla="*/ 133350 w 133350"/>
                            <a:gd name="connsiteY3" fmla="*/ 760294 h 760294"/>
                            <a:gd name="connsiteX0" fmla="*/ 0 w 133350"/>
                            <a:gd name="connsiteY0" fmla="*/ 0 h 268818"/>
                            <a:gd name="connsiteX1" fmla="*/ 0 w 133350"/>
                            <a:gd name="connsiteY1" fmla="*/ 268818 h 268818"/>
                            <a:gd name="connsiteX2" fmla="*/ 133350 w 133350"/>
                            <a:gd name="connsiteY2" fmla="*/ 268818 h 268818"/>
                            <a:gd name="connsiteX3" fmla="*/ 133350 w 133350"/>
                            <a:gd name="connsiteY3" fmla="*/ 268818 h 268818"/>
                            <a:gd name="connsiteX0" fmla="*/ 474 w 133350"/>
                            <a:gd name="connsiteY0" fmla="*/ 0 h 754863"/>
                            <a:gd name="connsiteX1" fmla="*/ 0 w 133350"/>
                            <a:gd name="connsiteY1" fmla="*/ 754863 h 754863"/>
                            <a:gd name="connsiteX2" fmla="*/ 133350 w 133350"/>
                            <a:gd name="connsiteY2" fmla="*/ 754863 h 754863"/>
                            <a:gd name="connsiteX3" fmla="*/ 133350 w 133350"/>
                            <a:gd name="connsiteY3" fmla="*/ 754863 h 754863"/>
                            <a:gd name="connsiteX0" fmla="*/ 474 w 133350"/>
                            <a:gd name="connsiteY0" fmla="*/ 2 h 752150"/>
                            <a:gd name="connsiteX1" fmla="*/ 0 w 133350"/>
                            <a:gd name="connsiteY1" fmla="*/ 752150 h 752150"/>
                            <a:gd name="connsiteX2" fmla="*/ 133350 w 133350"/>
                            <a:gd name="connsiteY2" fmla="*/ 752150 h 752150"/>
                            <a:gd name="connsiteX3" fmla="*/ 133350 w 133350"/>
                            <a:gd name="connsiteY3" fmla="*/ 752150 h 752150"/>
                            <a:gd name="connsiteX0" fmla="*/ 474 w 133350"/>
                            <a:gd name="connsiteY0" fmla="*/ 2 h 749437"/>
                            <a:gd name="connsiteX1" fmla="*/ 0 w 133350"/>
                            <a:gd name="connsiteY1" fmla="*/ 749437 h 749437"/>
                            <a:gd name="connsiteX2" fmla="*/ 133350 w 133350"/>
                            <a:gd name="connsiteY2" fmla="*/ 749437 h 749437"/>
                            <a:gd name="connsiteX3" fmla="*/ 133350 w 133350"/>
                            <a:gd name="connsiteY3" fmla="*/ 749437 h 749437"/>
                            <a:gd name="connsiteX0" fmla="*/ 474 w 133350"/>
                            <a:gd name="connsiteY0" fmla="*/ 1 h 266105"/>
                            <a:gd name="connsiteX1" fmla="*/ 0 w 133350"/>
                            <a:gd name="connsiteY1" fmla="*/ 266105 h 266105"/>
                            <a:gd name="connsiteX2" fmla="*/ 133350 w 133350"/>
                            <a:gd name="connsiteY2" fmla="*/ 266105 h 266105"/>
                            <a:gd name="connsiteX3" fmla="*/ 133350 w 133350"/>
                            <a:gd name="connsiteY3" fmla="*/ 266105 h 266105"/>
                            <a:gd name="connsiteX0" fmla="*/ 0 w 133350"/>
                            <a:gd name="connsiteY0" fmla="*/ 2 h 263392"/>
                            <a:gd name="connsiteX1" fmla="*/ 0 w 133350"/>
                            <a:gd name="connsiteY1" fmla="*/ 263392 h 263392"/>
                            <a:gd name="connsiteX2" fmla="*/ 133350 w 133350"/>
                            <a:gd name="connsiteY2" fmla="*/ 263392 h 263392"/>
                            <a:gd name="connsiteX3" fmla="*/ 133350 w 133350"/>
                            <a:gd name="connsiteY3" fmla="*/ 263392 h 263392"/>
                            <a:gd name="connsiteX0" fmla="*/ 474 w 133350"/>
                            <a:gd name="connsiteY0" fmla="*/ 2 h 260679"/>
                            <a:gd name="connsiteX1" fmla="*/ 0 w 133350"/>
                            <a:gd name="connsiteY1" fmla="*/ 260679 h 260679"/>
                            <a:gd name="connsiteX2" fmla="*/ 133350 w 133350"/>
                            <a:gd name="connsiteY2" fmla="*/ 260679 h 260679"/>
                            <a:gd name="connsiteX3" fmla="*/ 133350 w 133350"/>
                            <a:gd name="connsiteY3" fmla="*/ 260679 h 260679"/>
                            <a:gd name="connsiteX0" fmla="*/ 474 w 133350"/>
                            <a:gd name="connsiteY0" fmla="*/ 0 h 746737"/>
                            <a:gd name="connsiteX1" fmla="*/ 0 w 133350"/>
                            <a:gd name="connsiteY1" fmla="*/ 746737 h 746737"/>
                            <a:gd name="connsiteX2" fmla="*/ 133350 w 133350"/>
                            <a:gd name="connsiteY2" fmla="*/ 746737 h 746737"/>
                            <a:gd name="connsiteX3" fmla="*/ 133350 w 133350"/>
                            <a:gd name="connsiteY3" fmla="*/ 746737 h 7467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746737">
                              <a:moveTo>
                                <a:pt x="474" y="0"/>
                              </a:moveTo>
                              <a:cubicBezTo>
                                <a:pt x="1728" y="6360"/>
                                <a:pt x="1588" y="576875"/>
                                <a:pt x="0" y="746737"/>
                              </a:cubicBezTo>
                              <a:lnTo>
                                <a:pt x="133350" y="746737"/>
                              </a:lnTo>
                              <a:lnTo>
                                <a:pt x="133350" y="74673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566B3" id="Freeform 20" o:spid="_x0000_s1026" alt="&quot;&quot;" style="position:absolute;margin-left:40.55pt;margin-top:-3pt;width:28.15pt;height:9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746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" path="m474,c1728,6360,1588,576875,,746737r133350,l133350,746737e" filled="f" strokecolor="#0070c0" strokeweight="1pt">
                <v:stroke endarrow="block"/>
                <v:path arrowok="t" o:connecttype="custom" o:connectlocs="1272,0;0,114935;357808,114935;357808,114935" o:connectangles="0,0,0,0"/>
              </v:shape>
            </w:pict>
          </mc:Fallback>
        </mc:AlternateContent>
      </w:r>
      <w:r w:rsid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</w:t>
      </w:r>
      <w:r w:rsidR="0092190A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lease </w:t>
      </w:r>
      <w:r w:rsidR="00C030B4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list </w:t>
      </w:r>
      <w:r w:rsidR="0092190A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  <w:u w:val="single"/>
        </w:rPr>
        <w:t>planned</w:t>
      </w:r>
      <w:r w:rsidR="0092190A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outreach</w:t>
      </w:r>
      <w:r w:rsidR="00C030B4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activities</w:t>
      </w:r>
      <w:r w:rsidR="0092190A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, below, and skip to Part 9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  <w:tblDescription w:val="List of planned outreach activities."/>
      </w:tblPr>
      <w:tblGrid>
        <w:gridCol w:w="8550"/>
      </w:tblGrid>
      <w:tr w:rsidR="008C21B1" w:rsidRPr="0000287D" w14:paraId="7CA60271" w14:textId="77777777" w:rsidTr="005E2893">
        <w:trPr>
          <w:trHeight w:val="737"/>
        </w:trPr>
        <w:tc>
          <w:tcPr>
            <w:tcW w:w="8550" w:type="dxa"/>
          </w:tcPr>
          <w:p w14:paraId="18011597" w14:textId="3D2336DC" w:rsidR="008C21B1" w:rsidRPr="0000287D" w:rsidRDefault="008C21B1" w:rsidP="00B73B8F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2AF1573" w14:textId="29F2CCA7" w:rsidR="00525B93" w:rsidRDefault="00525B93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14:paraId="615E8081" w14:textId="74E9B6C6" w:rsidR="00D05223" w:rsidRPr="00F30E2B" w:rsidRDefault="002F4E65" w:rsidP="00B647F3">
      <w:pPr>
        <w:widowControl/>
        <w:spacing w:after="120" w:line="240" w:lineRule="auto"/>
        <w:ind w:left="81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B</w:t>
      </w:r>
      <w:r w:rsidR="0092190A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riefly </w: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list</w:t>
      </w:r>
      <w:r w:rsidR="0092190A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</w:t>
      </w:r>
      <w:r w:rsidR="00D05223"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ho</w: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w input was solicited. Include key user groups that were involved: 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List of past outreach activities."/>
      </w:tblPr>
      <w:tblGrid>
        <w:gridCol w:w="9180"/>
      </w:tblGrid>
      <w:tr w:rsidR="00A64E87" w:rsidRPr="0000287D" w14:paraId="656583CD" w14:textId="77777777" w:rsidTr="005E2893">
        <w:trPr>
          <w:trHeight w:val="926"/>
        </w:trPr>
        <w:tc>
          <w:tcPr>
            <w:tcW w:w="9180" w:type="dxa"/>
          </w:tcPr>
          <w:p w14:paraId="09C1A863" w14:textId="0AFC57F0" w:rsidR="00A64E87" w:rsidRPr="0000287D" w:rsidRDefault="00A64E87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174BB38" w14:textId="0A64EAE0" w:rsidR="00D05223" w:rsidRPr="0000287D" w:rsidRDefault="00D05223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14:paraId="2808866F" w14:textId="73B891A7" w:rsidR="00D05223" w:rsidRPr="002F4E65" w:rsidRDefault="002F4E65" w:rsidP="00B647F3">
      <w:pPr>
        <w:widowControl/>
        <w:spacing w:after="120" w:line="240" w:lineRule="auto"/>
        <w:ind w:left="81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Briefly list the</w:t>
      </w:r>
      <w:r w:rsidR="00790B86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major </w:t>
      </w:r>
      <w:r w:rsidR="00C66B1C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comment themes </w:t>
      </w:r>
      <w:r w:rsidR="00115851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and describe how the project scope address</w:t>
      </w:r>
      <w:r w:rsidR="00573E12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es</w:t>
      </w:r>
      <w:r w:rsidR="00115851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these comments</w:t>
      </w:r>
      <w:r w:rsidR="0092190A" w:rsidRPr="002F4E65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: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  <w:tblDescription w:val="List of major public comment themes."/>
      </w:tblPr>
      <w:tblGrid>
        <w:gridCol w:w="9180"/>
      </w:tblGrid>
      <w:tr w:rsidR="00A64E87" w:rsidRPr="0000287D" w14:paraId="0E0B7CCD" w14:textId="77777777" w:rsidTr="005E2893">
        <w:trPr>
          <w:trHeight w:val="1025"/>
        </w:trPr>
        <w:tc>
          <w:tcPr>
            <w:tcW w:w="9180" w:type="dxa"/>
          </w:tcPr>
          <w:p w14:paraId="7EAB55E7" w14:textId="0DC646A4" w:rsidR="00A64E87" w:rsidRPr="0000287D" w:rsidRDefault="00A64E87" w:rsidP="00B647F3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6CCD2A31" w14:textId="0AB8960D" w:rsidR="00790B86" w:rsidRPr="00F9054A" w:rsidRDefault="00D728D1" w:rsidP="00025C10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20C8C69" wp14:editId="6801A4FF">
                <wp:simplePos x="0" y="0"/>
                <wp:positionH relativeFrom="column">
                  <wp:posOffset>-333375</wp:posOffset>
                </wp:positionH>
                <wp:positionV relativeFrom="paragraph">
                  <wp:posOffset>112700</wp:posOffset>
                </wp:positionV>
                <wp:extent cx="266700" cy="171450"/>
                <wp:effectExtent l="0" t="19050" r="38100" b="38100"/>
                <wp:wrapNone/>
                <wp:docPr id="87" name="Right Arrow 87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24E6D" id="Right Arrow 87" o:spid="_x0000_s1026" type="#_x0000_t13" alt="&quot;&quot;" style="position:absolute;margin-left:-26.25pt;margin-top:8.85pt;width:21pt;height:13.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" adj="14657" fillcolor="black [3200]" strokecolor="black [1600]" strokeweight="2pt"/>
            </w:pict>
          </mc:Fallback>
        </mc:AlternateContent>
      </w:r>
      <w:r w:rsidR="00790B86" w:rsidRPr="00F924D6">
        <w:rPr>
          <w:rFonts w:ascii="Arial" w:eastAsia="Arial" w:hAnsi="Arial" w:cs="Arial"/>
          <w:b/>
          <w:sz w:val="20"/>
          <w:szCs w:val="20"/>
        </w:rPr>
        <w:t xml:space="preserve">How was input from the Bicycle and Pedestrian Advisory Committee or </w:t>
      </w:r>
      <w:r w:rsidR="00F9054A">
        <w:rPr>
          <w:rFonts w:ascii="Arial" w:eastAsia="Arial" w:hAnsi="Arial" w:cs="Arial"/>
          <w:b/>
          <w:sz w:val="20"/>
          <w:szCs w:val="20"/>
        </w:rPr>
        <w:t xml:space="preserve">equivalent committee solicited? </w:t>
      </w:r>
      <w:r w:rsidR="00790B86" w:rsidRPr="00697CF9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Consider involvement from local, neighboring, or VTA BPAC</w:t>
      </w:r>
      <w:r w:rsidR="00697CF9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.</w:t>
      </w:r>
      <w:r w:rsidR="00790B86">
        <w:rPr>
          <w:rFonts w:ascii="Arial" w:eastAsia="Arial" w:hAnsi="Arial" w:cs="Arial"/>
          <w:sz w:val="20"/>
          <w:szCs w:val="20"/>
        </w:rPr>
        <w:t xml:space="preserve"> </w:t>
      </w:r>
    </w:p>
    <w:p w14:paraId="32294917" w14:textId="31E9078A" w:rsidR="00790B86" w:rsidRDefault="00272229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258058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1C9D">
            <w:rPr>
              <w:rFonts w:ascii="MS Gothic" w:eastAsia="MS Gothic" w:hAnsi="MS Gothic" w:cs="Arial" w:hint="eastAsia"/>
              <w:bCs/>
              <w:spacing w:val="1"/>
              <w:sz w:val="20"/>
              <w:szCs w:val="20"/>
            </w:rPr>
            <w:t>☐</w:t>
          </w:r>
        </w:sdtContent>
      </w:sdt>
      <w:r w:rsidR="00697CF9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697CF9">
        <w:rPr>
          <w:rFonts w:ascii="Arial" w:eastAsia="Arial" w:hAnsi="Arial" w:cs="Arial"/>
          <w:sz w:val="20"/>
          <w:szCs w:val="20"/>
        </w:rPr>
        <w:t>Presentation(s) at BPAC</w:t>
      </w:r>
    </w:p>
    <w:p w14:paraId="69A98612" w14:textId="158277BF" w:rsidR="00790B86" w:rsidRDefault="00272229" w:rsidP="00B647F3">
      <w:pPr>
        <w:spacing w:after="0" w:line="240" w:lineRule="auto"/>
        <w:ind w:left="270" w:right="-20" w:hanging="27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5131870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7CF9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97CF9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D01C9D">
        <w:rPr>
          <w:rFonts w:ascii="Arial" w:eastAsia="Arial" w:hAnsi="Arial" w:cs="Arial"/>
          <w:bCs/>
          <w:spacing w:val="1"/>
          <w:sz w:val="20"/>
          <w:szCs w:val="20"/>
        </w:rPr>
        <w:tab/>
      </w:r>
      <w:r w:rsidR="00790B86">
        <w:rPr>
          <w:rFonts w:ascii="Arial" w:eastAsia="Arial" w:hAnsi="Arial" w:cs="Arial"/>
          <w:sz w:val="20"/>
          <w:szCs w:val="20"/>
        </w:rPr>
        <w:t>Invitation for BPAC members to participate in public outreach meetings, surveys, other outreach activities</w:t>
      </w:r>
      <w:r w:rsidR="00D01C9D">
        <w:rPr>
          <w:rFonts w:ascii="Arial" w:eastAsia="Arial" w:hAnsi="Arial" w:cs="Arial"/>
          <w:sz w:val="20"/>
          <w:szCs w:val="20"/>
        </w:rPr>
        <w:t xml:space="preserve"> </w:t>
      </w:r>
      <w:r w:rsidR="00790B86">
        <w:rPr>
          <w:rFonts w:ascii="Arial" w:eastAsia="Arial" w:hAnsi="Arial" w:cs="Arial"/>
          <w:sz w:val="20"/>
          <w:szCs w:val="20"/>
        </w:rPr>
        <w:t>related to the project</w:t>
      </w:r>
    </w:p>
    <w:p w14:paraId="5C0F0DAB" w14:textId="25A6C9D1" w:rsidR="00790B86" w:rsidRDefault="00272229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208843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7CF9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97CF9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790B86" w:rsidRPr="009767DE">
        <w:rPr>
          <w:rFonts w:ascii="Arial" w:eastAsia="Arial" w:hAnsi="Arial" w:cs="Arial"/>
          <w:sz w:val="20"/>
          <w:szCs w:val="20"/>
        </w:rPr>
        <w:t>BPAC member(s) participated in working group</w:t>
      </w:r>
      <w:r w:rsidR="00790B86">
        <w:rPr>
          <w:rFonts w:ascii="Arial" w:eastAsia="Arial" w:hAnsi="Arial" w:cs="Arial"/>
          <w:sz w:val="20"/>
          <w:szCs w:val="20"/>
        </w:rPr>
        <w:t>, subcommittee or other group to provide input</w:t>
      </w:r>
    </w:p>
    <w:p w14:paraId="4B508723" w14:textId="49388924" w:rsidR="00790B86" w:rsidRDefault="00272229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1637763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7CF9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697CF9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790B86">
        <w:rPr>
          <w:rFonts w:ascii="Arial" w:eastAsia="Arial" w:hAnsi="Arial" w:cs="Arial"/>
          <w:sz w:val="20"/>
          <w:szCs w:val="20"/>
        </w:rPr>
        <w:t>Other</w:t>
      </w:r>
    </w:p>
    <w:p w14:paraId="1574284F" w14:textId="60388E28" w:rsidR="00D01C9D" w:rsidRPr="00F30E2B" w:rsidRDefault="00D01C9D" w:rsidP="00B647F3">
      <w:pPr>
        <w:widowControl/>
        <w:spacing w:after="120" w:line="240" w:lineRule="auto"/>
        <w:ind w:left="7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9985E0E" wp14:editId="2223BD21">
                <wp:simplePos x="0" y="0"/>
                <wp:positionH relativeFrom="column">
                  <wp:posOffset>47643</wp:posOffset>
                </wp:positionH>
                <wp:positionV relativeFrom="paragraph">
                  <wp:posOffset>7389</wp:posOffset>
                </wp:positionV>
                <wp:extent cx="357808" cy="84569"/>
                <wp:effectExtent l="0" t="0" r="61595" b="86995"/>
                <wp:wrapNone/>
                <wp:docPr id="26" name="Freeform 26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84569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58 w 133808"/>
                            <a:gd name="connsiteY0" fmla="*/ 0 h 509587"/>
                            <a:gd name="connsiteX1" fmla="*/ 458 w 133808"/>
                            <a:gd name="connsiteY1" fmla="*/ 509587 h 509587"/>
                            <a:gd name="connsiteX2" fmla="*/ 133808 w 133808"/>
                            <a:gd name="connsiteY2" fmla="*/ 509587 h 509587"/>
                            <a:gd name="connsiteX3" fmla="*/ 133808 w 133808"/>
                            <a:gd name="connsiteY3" fmla="*/ 509587 h 509587"/>
                            <a:gd name="connsiteX0" fmla="*/ 0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74 w 133350"/>
                            <a:gd name="connsiteY0" fmla="*/ 1 h 760294"/>
                            <a:gd name="connsiteX1" fmla="*/ 0 w 133350"/>
                            <a:gd name="connsiteY1" fmla="*/ 760294 h 760294"/>
                            <a:gd name="connsiteX2" fmla="*/ 133350 w 133350"/>
                            <a:gd name="connsiteY2" fmla="*/ 760294 h 760294"/>
                            <a:gd name="connsiteX3" fmla="*/ 133350 w 133350"/>
                            <a:gd name="connsiteY3" fmla="*/ 760294 h 760294"/>
                            <a:gd name="connsiteX0" fmla="*/ 0 w 133350"/>
                            <a:gd name="connsiteY0" fmla="*/ 0 h 268818"/>
                            <a:gd name="connsiteX1" fmla="*/ 0 w 133350"/>
                            <a:gd name="connsiteY1" fmla="*/ 268818 h 268818"/>
                            <a:gd name="connsiteX2" fmla="*/ 133350 w 133350"/>
                            <a:gd name="connsiteY2" fmla="*/ 268818 h 268818"/>
                            <a:gd name="connsiteX3" fmla="*/ 133350 w 133350"/>
                            <a:gd name="connsiteY3" fmla="*/ 268818 h 268818"/>
                            <a:gd name="connsiteX0" fmla="*/ 474 w 133350"/>
                            <a:gd name="connsiteY0" fmla="*/ 0 h 754863"/>
                            <a:gd name="connsiteX1" fmla="*/ 0 w 133350"/>
                            <a:gd name="connsiteY1" fmla="*/ 754863 h 754863"/>
                            <a:gd name="connsiteX2" fmla="*/ 133350 w 133350"/>
                            <a:gd name="connsiteY2" fmla="*/ 754863 h 754863"/>
                            <a:gd name="connsiteX3" fmla="*/ 133350 w 133350"/>
                            <a:gd name="connsiteY3" fmla="*/ 754863 h 754863"/>
                            <a:gd name="connsiteX0" fmla="*/ 474 w 133350"/>
                            <a:gd name="connsiteY0" fmla="*/ 2 h 752150"/>
                            <a:gd name="connsiteX1" fmla="*/ 0 w 133350"/>
                            <a:gd name="connsiteY1" fmla="*/ 752150 h 752150"/>
                            <a:gd name="connsiteX2" fmla="*/ 133350 w 133350"/>
                            <a:gd name="connsiteY2" fmla="*/ 752150 h 752150"/>
                            <a:gd name="connsiteX3" fmla="*/ 133350 w 133350"/>
                            <a:gd name="connsiteY3" fmla="*/ 752150 h 752150"/>
                            <a:gd name="connsiteX0" fmla="*/ 474 w 133350"/>
                            <a:gd name="connsiteY0" fmla="*/ 2 h 749437"/>
                            <a:gd name="connsiteX1" fmla="*/ 0 w 133350"/>
                            <a:gd name="connsiteY1" fmla="*/ 749437 h 749437"/>
                            <a:gd name="connsiteX2" fmla="*/ 133350 w 133350"/>
                            <a:gd name="connsiteY2" fmla="*/ 749437 h 749437"/>
                            <a:gd name="connsiteX3" fmla="*/ 133350 w 133350"/>
                            <a:gd name="connsiteY3" fmla="*/ 749437 h 749437"/>
                            <a:gd name="connsiteX0" fmla="*/ 474 w 133350"/>
                            <a:gd name="connsiteY0" fmla="*/ 1 h 266105"/>
                            <a:gd name="connsiteX1" fmla="*/ 0 w 133350"/>
                            <a:gd name="connsiteY1" fmla="*/ 266105 h 266105"/>
                            <a:gd name="connsiteX2" fmla="*/ 133350 w 133350"/>
                            <a:gd name="connsiteY2" fmla="*/ 266105 h 266105"/>
                            <a:gd name="connsiteX3" fmla="*/ 133350 w 133350"/>
                            <a:gd name="connsiteY3" fmla="*/ 266105 h 266105"/>
                            <a:gd name="connsiteX0" fmla="*/ 0 w 133350"/>
                            <a:gd name="connsiteY0" fmla="*/ 2 h 263392"/>
                            <a:gd name="connsiteX1" fmla="*/ 0 w 133350"/>
                            <a:gd name="connsiteY1" fmla="*/ 263392 h 263392"/>
                            <a:gd name="connsiteX2" fmla="*/ 133350 w 133350"/>
                            <a:gd name="connsiteY2" fmla="*/ 263392 h 263392"/>
                            <a:gd name="connsiteX3" fmla="*/ 133350 w 133350"/>
                            <a:gd name="connsiteY3" fmla="*/ 263392 h 263392"/>
                            <a:gd name="connsiteX0" fmla="*/ 474 w 133350"/>
                            <a:gd name="connsiteY0" fmla="*/ 2 h 260679"/>
                            <a:gd name="connsiteX1" fmla="*/ 0 w 133350"/>
                            <a:gd name="connsiteY1" fmla="*/ 260679 h 260679"/>
                            <a:gd name="connsiteX2" fmla="*/ 133350 w 133350"/>
                            <a:gd name="connsiteY2" fmla="*/ 260679 h 260679"/>
                            <a:gd name="connsiteX3" fmla="*/ 133350 w 133350"/>
                            <a:gd name="connsiteY3" fmla="*/ 260679 h 260679"/>
                            <a:gd name="connsiteX0" fmla="*/ 474 w 133350"/>
                            <a:gd name="connsiteY0" fmla="*/ 0 h 746737"/>
                            <a:gd name="connsiteX1" fmla="*/ 0 w 133350"/>
                            <a:gd name="connsiteY1" fmla="*/ 746737 h 746737"/>
                            <a:gd name="connsiteX2" fmla="*/ 133350 w 133350"/>
                            <a:gd name="connsiteY2" fmla="*/ 746737 h 746737"/>
                            <a:gd name="connsiteX3" fmla="*/ 133350 w 133350"/>
                            <a:gd name="connsiteY3" fmla="*/ 746737 h 7467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746737">
                              <a:moveTo>
                                <a:pt x="474" y="0"/>
                              </a:moveTo>
                              <a:cubicBezTo>
                                <a:pt x="1728" y="6360"/>
                                <a:pt x="1588" y="576875"/>
                                <a:pt x="0" y="746737"/>
                              </a:cubicBezTo>
                              <a:lnTo>
                                <a:pt x="133350" y="746737"/>
                              </a:lnTo>
                              <a:lnTo>
                                <a:pt x="133350" y="74673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A2FB6E" id="Freeform 26" o:spid="_x0000_s1026" alt="&quot;&quot;" style="position:absolute;margin-left:3.75pt;margin-top:.6pt;width:28.15pt;height:6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746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" path="m474,c1728,6360,1588,576875,,746737r133350,l133350,746737e" filled="f" strokecolor="#0070c0" strokeweight="1pt">
                <v:stroke endarrow="block"/>
                <v:path arrowok="t" o:connecttype="custom" o:connectlocs="1272,0;0,84569;357808,84569;357808,84569" o:connectangles="0,0,0,0"/>
              </v:shape>
            </w:pict>
          </mc:Fallback>
        </mc:AlternateConten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</w:t>
      </w:r>
      <w:r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lease </w: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describe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  <w:tblDescription w:val="Description of how BPAC was involved."/>
      </w:tblPr>
      <w:tblGrid>
        <w:gridCol w:w="9270"/>
      </w:tblGrid>
      <w:tr w:rsidR="00D01C9D" w:rsidRPr="0000287D" w14:paraId="087482B0" w14:textId="77777777" w:rsidTr="005E2893">
        <w:trPr>
          <w:trHeight w:val="1057"/>
        </w:trPr>
        <w:tc>
          <w:tcPr>
            <w:tcW w:w="9270" w:type="dxa"/>
          </w:tcPr>
          <w:p w14:paraId="243B0D28" w14:textId="0A90BAC1" w:rsidR="00D01C9D" w:rsidRPr="0000287D" w:rsidRDefault="00D01C9D" w:rsidP="00B647F3">
            <w:pPr>
              <w:ind w:left="-18"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7EC25078" w14:textId="59916D49" w:rsidR="00D95D9E" w:rsidRPr="0000287D" w:rsidRDefault="00323573" w:rsidP="007847CF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B4A7ECE" wp14:editId="501B6371">
                <wp:simplePos x="0" y="0"/>
                <wp:positionH relativeFrom="column">
                  <wp:posOffset>-397510</wp:posOffset>
                </wp:positionH>
                <wp:positionV relativeFrom="paragraph">
                  <wp:posOffset>280975</wp:posOffset>
                </wp:positionV>
                <wp:extent cx="266700" cy="171450"/>
                <wp:effectExtent l="0" t="19050" r="38100" b="38100"/>
                <wp:wrapNone/>
                <wp:docPr id="88" name="Right Arrow 88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361BD" id="Right Arrow 88" o:spid="_x0000_s1026" type="#_x0000_t13" alt="&quot;&quot;" style="position:absolute;margin-left:-31.3pt;margin-top:22.1pt;width:21pt;height:13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" adj="14657" fillcolor="black [3200]" strokecolor="black [1600]" strokeweight="2pt"/>
            </w:pict>
          </mc:Fallback>
        </mc:AlternateContent>
      </w:r>
      <w:r w:rsidR="00EE593A" w:rsidRPr="0000287D">
        <w:rPr>
          <w:rFonts w:ascii="Arial" w:eastAsia="Arial" w:hAnsi="Arial" w:cs="Arial"/>
          <w:b/>
          <w:sz w:val="24"/>
          <w:szCs w:val="24"/>
        </w:rPr>
        <w:t>PART 9</w:t>
      </w:r>
      <w:r w:rsidR="00D95D9E" w:rsidRPr="0000287D">
        <w:rPr>
          <w:rFonts w:ascii="Arial" w:eastAsia="Arial" w:hAnsi="Arial" w:cs="Arial"/>
          <w:b/>
          <w:sz w:val="24"/>
          <w:szCs w:val="24"/>
        </w:rPr>
        <w:t>: BUILT ENVIRONMENT</w:t>
      </w:r>
    </w:p>
    <w:p w14:paraId="476C38A4" w14:textId="6347EE64" w:rsidR="00D95D9E" w:rsidRPr="008C1FC4" w:rsidRDefault="00D95D9E" w:rsidP="008C1FC4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 w:rsidRPr="00F9054A">
        <w:rPr>
          <w:rFonts w:ascii="Arial" w:eastAsia="Arial" w:hAnsi="Arial" w:cs="Arial"/>
          <w:b/>
          <w:sz w:val="20"/>
          <w:szCs w:val="20"/>
        </w:rPr>
        <w:t xml:space="preserve">Briefly describe the predominant land uses within the project </w:t>
      </w:r>
      <w:r w:rsidR="00473357" w:rsidRPr="00F9054A">
        <w:rPr>
          <w:rFonts w:ascii="Arial" w:eastAsia="Arial" w:hAnsi="Arial" w:cs="Arial"/>
          <w:b/>
          <w:sz w:val="20"/>
          <w:szCs w:val="20"/>
        </w:rPr>
        <w:t>limits</w:t>
      </w:r>
      <w:r w:rsidR="006E5F75" w:rsidRPr="00F9054A">
        <w:rPr>
          <w:rFonts w:ascii="Arial" w:eastAsia="Arial" w:hAnsi="Arial" w:cs="Arial"/>
          <w:b/>
          <w:sz w:val="20"/>
          <w:szCs w:val="20"/>
        </w:rPr>
        <w:t xml:space="preserve">. </w:t>
      </w:r>
      <w:r w:rsidR="008E7885">
        <w:rPr>
          <w:rFonts w:ascii="Arial" w:eastAsia="Arial" w:hAnsi="Arial" w:cs="Arial"/>
          <w:b/>
          <w:sz w:val="20"/>
          <w:szCs w:val="20"/>
        </w:rPr>
        <w:br/>
      </w:r>
      <w:r w:rsidRPr="00F9054A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In lieu of a description, a map of land us</w:t>
      </w:r>
      <w:r w:rsidR="00F1195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e designations may be attached.</w:t>
      </w:r>
    </w:p>
    <w:tbl>
      <w:tblPr>
        <w:tblStyle w:val="TableGrid"/>
        <w:tblW w:w="10075" w:type="dxa"/>
        <w:tblLook w:val="04A0" w:firstRow="1" w:lastRow="0" w:firstColumn="1" w:lastColumn="0" w:noHBand="0" w:noVBand="1"/>
        <w:tblDescription w:val="Description of prominent land uses within project area."/>
      </w:tblPr>
      <w:tblGrid>
        <w:gridCol w:w="10075"/>
      </w:tblGrid>
      <w:tr w:rsidR="00D95D9E" w:rsidRPr="0000287D" w14:paraId="4755E9FE" w14:textId="77777777" w:rsidTr="005E2893">
        <w:trPr>
          <w:trHeight w:val="818"/>
        </w:trPr>
        <w:tc>
          <w:tcPr>
            <w:tcW w:w="10075" w:type="dxa"/>
          </w:tcPr>
          <w:p w14:paraId="1DC5C652" w14:textId="6D5921ED" w:rsidR="00D95D9E" w:rsidRPr="0000287D" w:rsidRDefault="00D95D9E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</w:tbl>
    <w:p w14:paraId="5E701D5B" w14:textId="66C2B423" w:rsidR="00D01C9D" w:rsidRPr="00D01C9D" w:rsidRDefault="00D728D1" w:rsidP="005E2893">
      <w:pPr>
        <w:spacing w:before="200" w:line="240" w:lineRule="auto"/>
        <w:ind w:right="-14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Cs/>
          <w:i/>
          <w:noProof/>
          <w:color w:val="0070C0"/>
          <w:spacing w:val="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4E96959C" wp14:editId="45C2D8B1">
                <wp:simplePos x="0" y="0"/>
                <wp:positionH relativeFrom="column">
                  <wp:posOffset>-397510</wp:posOffset>
                </wp:positionH>
                <wp:positionV relativeFrom="paragraph">
                  <wp:posOffset>113335</wp:posOffset>
                </wp:positionV>
                <wp:extent cx="266700" cy="171450"/>
                <wp:effectExtent l="0" t="19050" r="38100" b="38100"/>
                <wp:wrapNone/>
                <wp:docPr id="89" name="Right Arrow 89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4BFE3" id="Right Arrow 89" o:spid="_x0000_s1026" type="#_x0000_t13" alt="&quot;&quot;" style="position:absolute;margin-left:-31.3pt;margin-top:8.9pt;width:21pt;height:13.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" adj="14657" fillcolor="black [3200]" strokecolor="black [1600]" strokeweight="2pt"/>
            </w:pict>
          </mc:Fallback>
        </mc:AlternateContent>
      </w:r>
      <w:r w:rsidR="00D95D9E" w:rsidRPr="00F9054A">
        <w:rPr>
          <w:rFonts w:ascii="Arial" w:eastAsia="Arial" w:hAnsi="Arial" w:cs="Arial"/>
          <w:b/>
          <w:sz w:val="20"/>
          <w:szCs w:val="20"/>
        </w:rPr>
        <w:t xml:space="preserve">List major sites, destinations, and trip generators within or </w:t>
      </w:r>
      <w:r w:rsidR="006E5F75" w:rsidRPr="00F9054A">
        <w:rPr>
          <w:rFonts w:ascii="Arial" w:eastAsia="Arial" w:hAnsi="Arial" w:cs="Arial"/>
          <w:b/>
          <w:sz w:val="20"/>
          <w:szCs w:val="20"/>
        </w:rPr>
        <w:t xml:space="preserve">immediately adjacent </w:t>
      </w:r>
      <w:r w:rsidR="00D95D9E" w:rsidRPr="00F9054A">
        <w:rPr>
          <w:rFonts w:ascii="Arial" w:eastAsia="Arial" w:hAnsi="Arial" w:cs="Arial"/>
          <w:b/>
          <w:sz w:val="20"/>
          <w:szCs w:val="20"/>
        </w:rPr>
        <w:t xml:space="preserve">to the project </w:t>
      </w:r>
      <w:r w:rsidR="00473357" w:rsidRPr="00F9054A">
        <w:rPr>
          <w:rFonts w:ascii="Arial" w:eastAsia="Arial" w:hAnsi="Arial" w:cs="Arial"/>
          <w:b/>
          <w:sz w:val="20"/>
          <w:szCs w:val="20"/>
        </w:rPr>
        <w:t>limits</w:t>
      </w:r>
      <w:r w:rsidR="006E5F75" w:rsidRPr="00F9054A">
        <w:rPr>
          <w:rFonts w:ascii="Arial" w:eastAsia="Arial" w:hAnsi="Arial" w:cs="Arial"/>
          <w:b/>
          <w:sz w:val="20"/>
          <w:szCs w:val="20"/>
        </w:rPr>
        <w:t>.</w:t>
      </w:r>
      <w:r w:rsidR="00D95D9E" w:rsidRPr="00F9054A">
        <w:rPr>
          <w:rFonts w:ascii="Arial" w:eastAsia="Arial" w:hAnsi="Arial" w:cs="Arial"/>
          <w:b/>
          <w:sz w:val="20"/>
          <w:szCs w:val="20"/>
        </w:rPr>
        <w:t xml:space="preserve"> </w:t>
      </w:r>
      <w:r w:rsidR="008E7885">
        <w:rPr>
          <w:rFonts w:ascii="Arial" w:eastAsia="Arial" w:hAnsi="Arial" w:cs="Arial"/>
          <w:b/>
          <w:sz w:val="20"/>
          <w:szCs w:val="20"/>
        </w:rPr>
        <w:br/>
      </w:r>
      <w:r w:rsidR="00D95D9E" w:rsidRPr="00D01C9D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In lieu of a list, a map o</w:t>
      </w:r>
      <w:r w:rsidR="00F1195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f destinations may be attached.</w:t>
      </w:r>
    </w:p>
    <w:tbl>
      <w:tblPr>
        <w:tblStyle w:val="TableGrid"/>
        <w:tblW w:w="10075" w:type="dxa"/>
        <w:tblLook w:val="04A0" w:firstRow="1" w:lastRow="0" w:firstColumn="1" w:lastColumn="0" w:noHBand="0" w:noVBand="1"/>
        <w:tblDescription w:val="List of sites, destinations, and trip generators."/>
      </w:tblPr>
      <w:tblGrid>
        <w:gridCol w:w="10075"/>
      </w:tblGrid>
      <w:tr w:rsidR="00D95D9E" w:rsidRPr="0000287D" w14:paraId="68F36FF0" w14:textId="77777777" w:rsidTr="005E2893">
        <w:trPr>
          <w:trHeight w:val="773"/>
        </w:trPr>
        <w:tc>
          <w:tcPr>
            <w:tcW w:w="10075" w:type="dxa"/>
          </w:tcPr>
          <w:p w14:paraId="3BA2A07B" w14:textId="0F777A8F" w:rsidR="00D95D9E" w:rsidRPr="0000287D" w:rsidRDefault="00D95D9E" w:rsidP="00B647F3">
            <w:pPr>
              <w:ind w:right="-20"/>
              <w:rPr>
                <w:rFonts w:ascii="Arial" w:eastAsia="Arial" w:hAnsi="Arial" w:cs="Arial"/>
                <w:bCs/>
                <w:spacing w:val="1"/>
                <w:sz w:val="20"/>
                <w:szCs w:val="20"/>
              </w:rPr>
            </w:pPr>
          </w:p>
        </w:tc>
      </w:tr>
    </w:tbl>
    <w:p w14:paraId="5E210F20" w14:textId="65FC87CB" w:rsidR="00260B0E" w:rsidRPr="0000287D" w:rsidRDefault="00260B0E" w:rsidP="00F9054A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t xml:space="preserve">PART </w:t>
      </w:r>
      <w:r w:rsidR="00EE593A" w:rsidRPr="0000287D">
        <w:rPr>
          <w:rFonts w:ascii="Arial" w:eastAsia="Arial" w:hAnsi="Arial" w:cs="Arial"/>
          <w:b/>
          <w:sz w:val="24"/>
          <w:szCs w:val="24"/>
        </w:rPr>
        <w:t>10</w:t>
      </w:r>
      <w:r w:rsidRPr="0000287D">
        <w:rPr>
          <w:rFonts w:ascii="Arial" w:eastAsia="Arial" w:hAnsi="Arial" w:cs="Arial"/>
          <w:b/>
          <w:sz w:val="24"/>
          <w:szCs w:val="24"/>
        </w:rPr>
        <w:t>: EXCEPTIONS TO PROVIDING COMPLETE STREETS</w:t>
      </w:r>
    </w:p>
    <w:p w14:paraId="65221DAD" w14:textId="5DE832C1" w:rsidR="008B55C0" w:rsidRDefault="008B55C0" w:rsidP="00B647F3">
      <w:pPr>
        <w:spacing w:before="55" w:after="0" w:line="230" w:lineRule="exact"/>
        <w:ind w:right="472"/>
        <w:rPr>
          <w:rFonts w:ascii="Arial" w:eastAsia="Arial" w:hAnsi="Arial" w:cs="Arial"/>
          <w:sz w:val="20"/>
          <w:szCs w:val="20"/>
        </w:rPr>
      </w:pPr>
      <w:r w:rsidRPr="008B55C0">
        <w:rPr>
          <w:rFonts w:ascii="Arial" w:eastAsia="Arial" w:hAnsi="Arial" w:cs="Arial"/>
          <w:sz w:val="20"/>
          <w:szCs w:val="20"/>
        </w:rPr>
        <w:t xml:space="preserve">The expectation is that pedestrian, bicycle, and transit infrastructure or information technology systems identified in local, regional, or countywide planning documents will be incorporated into transportation projects </w:t>
      </w:r>
      <w:r>
        <w:rPr>
          <w:rFonts w:ascii="Arial" w:eastAsia="Arial" w:hAnsi="Arial" w:cs="Arial"/>
          <w:sz w:val="20"/>
          <w:szCs w:val="20"/>
        </w:rPr>
        <w:t>receiving funding</w:t>
      </w:r>
      <w:r w:rsidRPr="008B55C0">
        <w:rPr>
          <w:rFonts w:ascii="Arial" w:eastAsia="Arial" w:hAnsi="Arial" w:cs="Arial"/>
          <w:sz w:val="20"/>
          <w:szCs w:val="20"/>
        </w:rPr>
        <w:t xml:space="preserve"> if they fall within the project limits. However, exceptions will be considered where exceptional circumstances prohibit adherence to this policy. Infrastructure or technology that is identified in a local, regional, or county planning document may be excluded from a transportation project in circumstances where:</w:t>
      </w:r>
    </w:p>
    <w:p w14:paraId="4748D189" w14:textId="38DD0576" w:rsidR="008B55C0" w:rsidRDefault="008B55C0" w:rsidP="00B647F3">
      <w:pPr>
        <w:pStyle w:val="ListParagraph"/>
        <w:numPr>
          <w:ilvl w:val="0"/>
          <w:numId w:val="23"/>
        </w:numPr>
        <w:spacing w:before="55" w:after="0" w:line="230" w:lineRule="exact"/>
        <w:ind w:right="47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The </w:t>
      </w:r>
      <w:r w:rsidRPr="008B55C0">
        <w:rPr>
          <w:rFonts w:ascii="Arial" w:eastAsia="Arial" w:hAnsi="Arial" w:cs="Arial"/>
          <w:sz w:val="20"/>
          <w:szCs w:val="20"/>
        </w:rPr>
        <w:t xml:space="preserve">cost of providing the Complete Streets element is disproportionate to the overall cost of the project, as set forth in the Federal Highway Administration </w:t>
      </w:r>
      <w:hyperlink r:id="rId222" w:history="1">
        <w:r w:rsidRPr="008B55C0">
          <w:rPr>
            <w:rStyle w:val="Hyperlink"/>
            <w:rFonts w:ascii="Arial" w:eastAsia="Arial" w:hAnsi="Arial" w:cs="Arial"/>
            <w:i/>
            <w:sz w:val="20"/>
            <w:szCs w:val="20"/>
          </w:rPr>
          <w:t>Accommodating Bicycle and Pedestrian Travel</w:t>
        </w:r>
      </w:hyperlink>
      <w:r>
        <w:rPr>
          <w:rFonts w:ascii="Arial" w:eastAsia="Arial" w:hAnsi="Arial" w:cs="Arial"/>
          <w:sz w:val="20"/>
          <w:szCs w:val="20"/>
        </w:rPr>
        <w:t>.</w:t>
      </w:r>
    </w:p>
    <w:p w14:paraId="6FE4C32A" w14:textId="7950D548" w:rsidR="00C04055" w:rsidRDefault="00C6134D" w:rsidP="00B647F3">
      <w:pPr>
        <w:pStyle w:val="ListParagraph"/>
        <w:numPr>
          <w:ilvl w:val="0"/>
          <w:numId w:val="23"/>
        </w:numPr>
        <w:spacing w:before="55" w:after="0" w:line="230" w:lineRule="exact"/>
        <w:ind w:right="472"/>
        <w:rPr>
          <w:rFonts w:ascii="Arial" w:eastAsia="Arial" w:hAnsi="Arial" w:cs="Arial"/>
          <w:sz w:val="20"/>
          <w:szCs w:val="20"/>
        </w:rPr>
      </w:pPr>
      <w:r w:rsidRPr="0000287D">
        <w:rPr>
          <w:rFonts w:ascii="Arial" w:eastAsia="Arial" w:hAnsi="Arial" w:cs="Arial"/>
          <w:sz w:val="20"/>
          <w:szCs w:val="20"/>
        </w:rPr>
        <w:t>A roadway user is legally prohibited from using the transportation facility</w:t>
      </w:r>
      <w:r w:rsidR="008B55C0">
        <w:rPr>
          <w:rFonts w:ascii="Arial" w:eastAsia="Arial" w:hAnsi="Arial" w:cs="Arial"/>
          <w:sz w:val="20"/>
          <w:szCs w:val="20"/>
        </w:rPr>
        <w:t>.</w:t>
      </w:r>
    </w:p>
    <w:p w14:paraId="45CDD21D" w14:textId="276F1561" w:rsidR="008B55C0" w:rsidRDefault="008B55C0" w:rsidP="00B647F3">
      <w:pPr>
        <w:pStyle w:val="ListParagraph"/>
        <w:numPr>
          <w:ilvl w:val="0"/>
          <w:numId w:val="23"/>
        </w:numPr>
        <w:spacing w:before="55" w:after="0" w:line="230" w:lineRule="exact"/>
        <w:ind w:right="472"/>
        <w:rPr>
          <w:rFonts w:ascii="Arial" w:eastAsia="Arial" w:hAnsi="Arial" w:cs="Arial"/>
          <w:sz w:val="20"/>
          <w:szCs w:val="20"/>
        </w:rPr>
      </w:pPr>
      <w:r w:rsidRPr="008B55C0">
        <w:rPr>
          <w:rFonts w:ascii="Arial" w:eastAsia="Arial" w:hAnsi="Arial" w:cs="Arial"/>
          <w:sz w:val="20"/>
          <w:szCs w:val="20"/>
        </w:rPr>
        <w:t>There is an absence of existing and future need</w:t>
      </w:r>
      <w:r>
        <w:rPr>
          <w:rFonts w:ascii="Arial" w:eastAsia="Arial" w:hAnsi="Arial" w:cs="Arial"/>
          <w:sz w:val="20"/>
          <w:szCs w:val="20"/>
        </w:rPr>
        <w:t>.</w:t>
      </w:r>
      <w:r w:rsidRPr="008B55C0" w:rsidDel="008B55C0">
        <w:rPr>
          <w:rFonts w:ascii="Arial" w:eastAsia="Arial" w:hAnsi="Arial" w:cs="Arial"/>
          <w:sz w:val="20"/>
          <w:szCs w:val="20"/>
        </w:rPr>
        <w:t xml:space="preserve"> </w:t>
      </w:r>
    </w:p>
    <w:p w14:paraId="52083B0A" w14:textId="502DFAAD" w:rsidR="00B31A25" w:rsidRPr="00EF79C7" w:rsidRDefault="008B55C0" w:rsidP="00B647F3">
      <w:pPr>
        <w:pStyle w:val="ListParagraph"/>
        <w:numPr>
          <w:ilvl w:val="0"/>
          <w:numId w:val="23"/>
        </w:numPr>
        <w:spacing w:before="55" w:line="230" w:lineRule="exact"/>
        <w:ind w:right="-20"/>
        <w:rPr>
          <w:rFonts w:ascii="Arial" w:eastAsia="Arial" w:hAnsi="Arial" w:cs="Arial"/>
          <w:sz w:val="20"/>
          <w:szCs w:val="20"/>
        </w:rPr>
      </w:pPr>
      <w:r w:rsidRPr="008B55C0">
        <w:rPr>
          <w:rFonts w:ascii="Arial" w:eastAsia="Arial" w:hAnsi="Arial" w:cs="Arial"/>
          <w:sz w:val="20"/>
          <w:szCs w:val="20"/>
        </w:rPr>
        <w:t>Detrimental environmental or social impacts outweigh the need for the infrastructure or technology</w:t>
      </w:r>
      <w:r>
        <w:rPr>
          <w:rFonts w:ascii="Arial" w:eastAsia="Arial" w:hAnsi="Arial" w:cs="Arial"/>
          <w:sz w:val="20"/>
          <w:szCs w:val="20"/>
        </w:rPr>
        <w:t>.</w:t>
      </w:r>
    </w:p>
    <w:p w14:paraId="32F538C3" w14:textId="2941AE00" w:rsidR="00EA7060" w:rsidRDefault="00EA7060" w:rsidP="00B647F3">
      <w:pPr>
        <w:spacing w:after="0"/>
        <w:ind w:right="-20"/>
        <w:rPr>
          <w:rFonts w:ascii="Arial" w:hAnsi="Arial" w:cs="Arial"/>
          <w:i/>
          <w:color w:val="0070C0"/>
          <w:sz w:val="20"/>
          <w:szCs w:val="20"/>
        </w:rPr>
      </w:pPr>
      <w:r w:rsidRPr="005E0552">
        <w:rPr>
          <w:rFonts w:ascii="Arial" w:hAnsi="Arial" w:cs="Arial"/>
          <w:color w:val="0070C0"/>
          <w:sz w:val="20"/>
        </w:rPr>
        <w:sym w:font="Wingdings" w:char="F0E8"/>
      </w:r>
      <w:r w:rsidRPr="005E0552">
        <w:rPr>
          <w:rFonts w:ascii="Arial" w:hAnsi="Arial" w:cs="Arial"/>
          <w:color w:val="0070C0"/>
          <w:sz w:val="20"/>
        </w:rPr>
        <w:t xml:space="preserve"> </w:t>
      </w:r>
      <w:r w:rsidRPr="005E0552">
        <w:rPr>
          <w:rFonts w:ascii="Arial" w:hAnsi="Arial" w:cs="Arial"/>
          <w:b/>
          <w:color w:val="0070C0"/>
          <w:sz w:val="20"/>
        </w:rPr>
        <w:t>NOTE</w:t>
      </w:r>
      <w:r>
        <w:rPr>
          <w:rFonts w:ascii="Arial" w:hAnsi="Arial" w:cs="Arial"/>
          <w:color w:val="0070C0"/>
          <w:sz w:val="20"/>
        </w:rPr>
        <w:t xml:space="preserve">: </w:t>
      </w:r>
      <w:r>
        <w:rPr>
          <w:rFonts w:ascii="Arial" w:hAnsi="Arial" w:cs="Arial"/>
          <w:i/>
          <w:color w:val="0070C0"/>
          <w:sz w:val="20"/>
          <w:szCs w:val="20"/>
        </w:rPr>
        <w:t>Declaring an exception does not automatically disqualify a project from receiving 2016 Measure B funding. The purpose of the declaration is to publicly document the rationale</w:t>
      </w:r>
      <w:r w:rsidR="00BD6CB9">
        <w:rPr>
          <w:rFonts w:ascii="Arial" w:hAnsi="Arial" w:cs="Arial"/>
          <w:i/>
          <w:color w:val="0070C0"/>
          <w:sz w:val="20"/>
          <w:szCs w:val="20"/>
        </w:rPr>
        <w:t xml:space="preserve"> behind design decisions.</w:t>
      </w:r>
    </w:p>
    <w:p w14:paraId="43D2D112" w14:textId="24AC08FC" w:rsidR="00BD6CB9" w:rsidRPr="00D728D1" w:rsidRDefault="00D728D1" w:rsidP="00D728D1">
      <w:pPr>
        <w:spacing w:before="200" w:line="240" w:lineRule="auto"/>
        <w:ind w:right="-14"/>
        <w:rPr>
          <w:rFonts w:ascii="Arial" w:eastAsia="Arial" w:hAnsi="Arial" w:cs="Arial"/>
          <w:b/>
          <w:sz w:val="20"/>
          <w:szCs w:val="20"/>
        </w:rPr>
      </w:pPr>
      <w:r w:rsidRPr="00D728D1">
        <w:rPr>
          <w:rFonts w:ascii="Arial" w:eastAsia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54D2DD9" wp14:editId="5EFFD4B1">
                <wp:simplePos x="0" y="0"/>
                <wp:positionH relativeFrom="column">
                  <wp:posOffset>-397510</wp:posOffset>
                </wp:positionH>
                <wp:positionV relativeFrom="paragraph">
                  <wp:posOffset>120980</wp:posOffset>
                </wp:positionV>
                <wp:extent cx="266700" cy="171450"/>
                <wp:effectExtent l="0" t="19050" r="38100" b="38100"/>
                <wp:wrapNone/>
                <wp:docPr id="90" name="Right Arrow 90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0378D" id="Right Arrow 90" o:spid="_x0000_s1026" type="#_x0000_t13" alt="&quot;&quot;" style="position:absolute;margin-left:-31.3pt;margin-top:9.55pt;width:21pt;height:13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" adj="14657" fillcolor="black [3200]" strokecolor="black [1600]" strokeweight="2pt"/>
            </w:pict>
          </mc:Fallback>
        </mc:AlternateContent>
      </w:r>
      <w:r>
        <w:rPr>
          <w:rFonts w:ascii="Arial" w:eastAsia="Arial" w:hAnsi="Arial" w:cs="Arial"/>
          <w:b/>
          <w:sz w:val="20"/>
          <w:szCs w:val="20"/>
        </w:rPr>
        <w:t>Check one:</w:t>
      </w:r>
    </w:p>
    <w:p w14:paraId="3FBE022A" w14:textId="00AD3CBE" w:rsidR="00C5552D" w:rsidRDefault="00272229" w:rsidP="00B647F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699824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552D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C5552D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D22313">
        <w:rPr>
          <w:rFonts w:ascii="Arial" w:eastAsia="Arial" w:hAnsi="Arial" w:cs="Arial"/>
          <w:sz w:val="20"/>
          <w:szCs w:val="20"/>
        </w:rPr>
        <w:t>Project sponsor has no exceptions to declare.</w:t>
      </w:r>
    </w:p>
    <w:p w14:paraId="7765CF35" w14:textId="081ED1FD" w:rsidR="00C5552D" w:rsidRDefault="00272229" w:rsidP="00B73B8F">
      <w:pPr>
        <w:spacing w:after="120" w:line="240" w:lineRule="auto"/>
        <w:ind w:left="274" w:right="-14" w:hanging="274"/>
        <w:rPr>
          <w:rFonts w:ascii="Arial" w:eastAsia="Arial" w:hAnsi="Arial" w:cs="Arial"/>
          <w:sz w:val="20"/>
          <w:szCs w:val="20"/>
        </w:rPr>
      </w:pPr>
      <w:sdt>
        <w:sdtPr>
          <w:rPr>
            <w:rFonts w:ascii="Arial" w:eastAsia="Arial" w:hAnsi="Arial" w:cs="Arial"/>
            <w:bCs/>
            <w:spacing w:val="1"/>
            <w:sz w:val="20"/>
            <w:szCs w:val="20"/>
          </w:rPr>
          <w:id w:val="-18515551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552D" w:rsidRPr="00710697">
            <w:rPr>
              <w:rFonts w:ascii="Segoe UI Symbol" w:eastAsia="Arial" w:hAnsi="Segoe UI Symbol" w:cs="Segoe UI Symbol"/>
              <w:bCs/>
              <w:spacing w:val="1"/>
              <w:sz w:val="20"/>
              <w:szCs w:val="20"/>
            </w:rPr>
            <w:t>☐</w:t>
          </w:r>
        </w:sdtContent>
      </w:sdt>
      <w:r w:rsidR="00C5552D" w:rsidRPr="00710697">
        <w:rPr>
          <w:rFonts w:ascii="Arial" w:eastAsia="Arial" w:hAnsi="Arial" w:cs="Arial"/>
          <w:bCs/>
          <w:spacing w:val="1"/>
          <w:sz w:val="20"/>
          <w:szCs w:val="20"/>
        </w:rPr>
        <w:t xml:space="preserve"> </w:t>
      </w:r>
      <w:r w:rsidR="00D22313">
        <w:rPr>
          <w:rFonts w:ascii="Arial" w:eastAsia="Arial" w:hAnsi="Arial" w:cs="Arial"/>
          <w:bCs/>
          <w:spacing w:val="1"/>
          <w:sz w:val="20"/>
          <w:szCs w:val="20"/>
        </w:rPr>
        <w:tab/>
      </w:r>
      <w:r w:rsidR="00D22313">
        <w:rPr>
          <w:rFonts w:ascii="Arial" w:eastAsia="Arial" w:hAnsi="Arial" w:cs="Arial"/>
          <w:sz w:val="20"/>
          <w:szCs w:val="20"/>
        </w:rPr>
        <w:t>Project sponsor has determined that there i</w:t>
      </w:r>
      <w:r w:rsidR="00EA7060">
        <w:rPr>
          <w:rFonts w:ascii="Arial" w:eastAsia="Arial" w:hAnsi="Arial" w:cs="Arial"/>
          <w:sz w:val="20"/>
          <w:szCs w:val="20"/>
        </w:rPr>
        <w:t xml:space="preserve">s at least one exception where </w:t>
      </w:r>
      <w:r w:rsidR="00D22313">
        <w:rPr>
          <w:rFonts w:ascii="Arial" w:eastAsia="Arial" w:hAnsi="Arial" w:cs="Arial"/>
          <w:sz w:val="20"/>
          <w:szCs w:val="20"/>
        </w:rPr>
        <w:t xml:space="preserve">pedestrian, bicycle, or transit infrastructure, or information technology systems </w:t>
      </w:r>
      <w:r w:rsidR="00D22313" w:rsidRPr="00EA7060">
        <w:rPr>
          <w:rFonts w:ascii="Arial" w:eastAsia="Arial" w:hAnsi="Arial" w:cs="Arial"/>
          <w:sz w:val="20"/>
          <w:szCs w:val="20"/>
          <w:u w:val="single"/>
        </w:rPr>
        <w:t>identified in local, regional, or countywide plan</w:t>
      </w:r>
      <w:r w:rsidR="00D22313">
        <w:rPr>
          <w:rFonts w:ascii="Arial" w:eastAsia="Arial" w:hAnsi="Arial" w:cs="Arial"/>
          <w:sz w:val="20"/>
          <w:szCs w:val="20"/>
        </w:rPr>
        <w:t xml:space="preserve"> </w:t>
      </w:r>
      <w:r w:rsidR="00D22313" w:rsidRPr="00EA7060">
        <w:rPr>
          <w:rFonts w:ascii="Arial" w:eastAsia="Arial" w:hAnsi="Arial" w:cs="Arial"/>
          <w:sz w:val="20"/>
          <w:szCs w:val="20"/>
        </w:rPr>
        <w:t>and</w:t>
      </w:r>
      <w:r w:rsidR="00D22313">
        <w:rPr>
          <w:rFonts w:ascii="Arial" w:eastAsia="Arial" w:hAnsi="Arial" w:cs="Arial"/>
          <w:sz w:val="20"/>
          <w:szCs w:val="20"/>
        </w:rPr>
        <w:t xml:space="preserve"> </w:t>
      </w:r>
      <w:r w:rsidR="00EA7060">
        <w:rPr>
          <w:rFonts w:ascii="Arial" w:eastAsia="Arial" w:hAnsi="Arial" w:cs="Arial"/>
          <w:sz w:val="20"/>
          <w:szCs w:val="20"/>
          <w:u w:val="single"/>
        </w:rPr>
        <w:t>falling with</w:t>
      </w:r>
      <w:r w:rsidR="002F7E49">
        <w:rPr>
          <w:rFonts w:ascii="Arial" w:eastAsia="Arial" w:hAnsi="Arial" w:cs="Arial"/>
          <w:sz w:val="20"/>
          <w:szCs w:val="20"/>
          <w:u w:val="single"/>
        </w:rPr>
        <w:t>in the project limits</w:t>
      </w:r>
      <w:r w:rsidR="00D22313">
        <w:rPr>
          <w:rFonts w:ascii="Arial" w:eastAsia="Arial" w:hAnsi="Arial" w:cs="Arial"/>
          <w:sz w:val="20"/>
          <w:szCs w:val="20"/>
        </w:rPr>
        <w:t xml:space="preserve"> is not being incorporated in this project.</w:t>
      </w:r>
    </w:p>
    <w:p w14:paraId="7652F6A8" w14:textId="0B2FF9AD" w:rsidR="00761CCF" w:rsidRDefault="00C5552D" w:rsidP="00B647F3">
      <w:pPr>
        <w:widowControl/>
        <w:spacing w:after="120" w:line="240" w:lineRule="auto"/>
        <w:ind w:left="720"/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color w:val="0070C0"/>
          <w:spacing w:val="1"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8DD7BD4" wp14:editId="178F74B4">
                <wp:simplePos x="0" y="0"/>
                <wp:positionH relativeFrom="column">
                  <wp:posOffset>47643</wp:posOffset>
                </wp:positionH>
                <wp:positionV relativeFrom="paragraph">
                  <wp:posOffset>-303714</wp:posOffset>
                </wp:positionV>
                <wp:extent cx="357808" cy="396303"/>
                <wp:effectExtent l="0" t="0" r="61595" b="99060"/>
                <wp:wrapNone/>
                <wp:docPr id="27" name="Freeform 27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" cy="396303"/>
                        </a:xfrm>
                        <a:custGeom>
                          <a:avLst/>
                          <a:gdLst>
                            <a:gd name="connsiteX0" fmla="*/ 4763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58 w 133808"/>
                            <a:gd name="connsiteY0" fmla="*/ 0 h 509587"/>
                            <a:gd name="connsiteX1" fmla="*/ 458 w 133808"/>
                            <a:gd name="connsiteY1" fmla="*/ 509587 h 509587"/>
                            <a:gd name="connsiteX2" fmla="*/ 133808 w 133808"/>
                            <a:gd name="connsiteY2" fmla="*/ 509587 h 509587"/>
                            <a:gd name="connsiteX3" fmla="*/ 133808 w 133808"/>
                            <a:gd name="connsiteY3" fmla="*/ 509587 h 509587"/>
                            <a:gd name="connsiteX0" fmla="*/ 0 w 133350"/>
                            <a:gd name="connsiteY0" fmla="*/ 0 h 509587"/>
                            <a:gd name="connsiteX1" fmla="*/ 0 w 133350"/>
                            <a:gd name="connsiteY1" fmla="*/ 509587 h 509587"/>
                            <a:gd name="connsiteX2" fmla="*/ 133350 w 133350"/>
                            <a:gd name="connsiteY2" fmla="*/ 509587 h 509587"/>
                            <a:gd name="connsiteX3" fmla="*/ 133350 w 133350"/>
                            <a:gd name="connsiteY3" fmla="*/ 509587 h 509587"/>
                            <a:gd name="connsiteX0" fmla="*/ 474 w 133350"/>
                            <a:gd name="connsiteY0" fmla="*/ 1 h 760294"/>
                            <a:gd name="connsiteX1" fmla="*/ 0 w 133350"/>
                            <a:gd name="connsiteY1" fmla="*/ 760294 h 760294"/>
                            <a:gd name="connsiteX2" fmla="*/ 133350 w 133350"/>
                            <a:gd name="connsiteY2" fmla="*/ 760294 h 760294"/>
                            <a:gd name="connsiteX3" fmla="*/ 133350 w 133350"/>
                            <a:gd name="connsiteY3" fmla="*/ 760294 h 760294"/>
                            <a:gd name="connsiteX0" fmla="*/ 0 w 133350"/>
                            <a:gd name="connsiteY0" fmla="*/ 0 h 268818"/>
                            <a:gd name="connsiteX1" fmla="*/ 0 w 133350"/>
                            <a:gd name="connsiteY1" fmla="*/ 268818 h 268818"/>
                            <a:gd name="connsiteX2" fmla="*/ 133350 w 133350"/>
                            <a:gd name="connsiteY2" fmla="*/ 268818 h 268818"/>
                            <a:gd name="connsiteX3" fmla="*/ 133350 w 133350"/>
                            <a:gd name="connsiteY3" fmla="*/ 268818 h 268818"/>
                            <a:gd name="connsiteX0" fmla="*/ 474 w 133350"/>
                            <a:gd name="connsiteY0" fmla="*/ 0 h 754863"/>
                            <a:gd name="connsiteX1" fmla="*/ 0 w 133350"/>
                            <a:gd name="connsiteY1" fmla="*/ 754863 h 754863"/>
                            <a:gd name="connsiteX2" fmla="*/ 133350 w 133350"/>
                            <a:gd name="connsiteY2" fmla="*/ 754863 h 754863"/>
                            <a:gd name="connsiteX3" fmla="*/ 133350 w 133350"/>
                            <a:gd name="connsiteY3" fmla="*/ 754863 h 754863"/>
                            <a:gd name="connsiteX0" fmla="*/ 474 w 133350"/>
                            <a:gd name="connsiteY0" fmla="*/ 2 h 752150"/>
                            <a:gd name="connsiteX1" fmla="*/ 0 w 133350"/>
                            <a:gd name="connsiteY1" fmla="*/ 752150 h 752150"/>
                            <a:gd name="connsiteX2" fmla="*/ 133350 w 133350"/>
                            <a:gd name="connsiteY2" fmla="*/ 752150 h 752150"/>
                            <a:gd name="connsiteX3" fmla="*/ 133350 w 133350"/>
                            <a:gd name="connsiteY3" fmla="*/ 752150 h 752150"/>
                            <a:gd name="connsiteX0" fmla="*/ 474 w 133350"/>
                            <a:gd name="connsiteY0" fmla="*/ 2 h 749437"/>
                            <a:gd name="connsiteX1" fmla="*/ 0 w 133350"/>
                            <a:gd name="connsiteY1" fmla="*/ 749437 h 749437"/>
                            <a:gd name="connsiteX2" fmla="*/ 133350 w 133350"/>
                            <a:gd name="connsiteY2" fmla="*/ 749437 h 749437"/>
                            <a:gd name="connsiteX3" fmla="*/ 133350 w 133350"/>
                            <a:gd name="connsiteY3" fmla="*/ 749437 h 749437"/>
                            <a:gd name="connsiteX0" fmla="*/ 474 w 133350"/>
                            <a:gd name="connsiteY0" fmla="*/ 1 h 266105"/>
                            <a:gd name="connsiteX1" fmla="*/ 0 w 133350"/>
                            <a:gd name="connsiteY1" fmla="*/ 266105 h 266105"/>
                            <a:gd name="connsiteX2" fmla="*/ 133350 w 133350"/>
                            <a:gd name="connsiteY2" fmla="*/ 266105 h 266105"/>
                            <a:gd name="connsiteX3" fmla="*/ 133350 w 133350"/>
                            <a:gd name="connsiteY3" fmla="*/ 266105 h 266105"/>
                            <a:gd name="connsiteX0" fmla="*/ 0 w 133350"/>
                            <a:gd name="connsiteY0" fmla="*/ 2 h 263392"/>
                            <a:gd name="connsiteX1" fmla="*/ 0 w 133350"/>
                            <a:gd name="connsiteY1" fmla="*/ 263392 h 263392"/>
                            <a:gd name="connsiteX2" fmla="*/ 133350 w 133350"/>
                            <a:gd name="connsiteY2" fmla="*/ 263392 h 263392"/>
                            <a:gd name="connsiteX3" fmla="*/ 133350 w 133350"/>
                            <a:gd name="connsiteY3" fmla="*/ 263392 h 263392"/>
                            <a:gd name="connsiteX0" fmla="*/ 474 w 133350"/>
                            <a:gd name="connsiteY0" fmla="*/ 2 h 260679"/>
                            <a:gd name="connsiteX1" fmla="*/ 0 w 133350"/>
                            <a:gd name="connsiteY1" fmla="*/ 260679 h 260679"/>
                            <a:gd name="connsiteX2" fmla="*/ 133350 w 133350"/>
                            <a:gd name="connsiteY2" fmla="*/ 260679 h 260679"/>
                            <a:gd name="connsiteX3" fmla="*/ 133350 w 133350"/>
                            <a:gd name="connsiteY3" fmla="*/ 260679 h 260679"/>
                            <a:gd name="connsiteX0" fmla="*/ 474 w 133350"/>
                            <a:gd name="connsiteY0" fmla="*/ 0 h 746737"/>
                            <a:gd name="connsiteX1" fmla="*/ 0 w 133350"/>
                            <a:gd name="connsiteY1" fmla="*/ 746737 h 746737"/>
                            <a:gd name="connsiteX2" fmla="*/ 133350 w 133350"/>
                            <a:gd name="connsiteY2" fmla="*/ 746737 h 746737"/>
                            <a:gd name="connsiteX3" fmla="*/ 133350 w 133350"/>
                            <a:gd name="connsiteY3" fmla="*/ 746737 h 7467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3350" h="746737">
                              <a:moveTo>
                                <a:pt x="474" y="0"/>
                              </a:moveTo>
                              <a:cubicBezTo>
                                <a:pt x="1728" y="6360"/>
                                <a:pt x="1588" y="576875"/>
                                <a:pt x="0" y="746737"/>
                              </a:cubicBezTo>
                              <a:lnTo>
                                <a:pt x="133350" y="746737"/>
                              </a:lnTo>
                              <a:lnTo>
                                <a:pt x="133350" y="746737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7A15E" id="Freeform 27" o:spid="_x0000_s1026" alt="&quot;&quot;" style="position:absolute;margin-left:3.75pt;margin-top:-23.9pt;width:28.15pt;height:31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3350,746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" path="m474,c1728,6360,1588,576875,,746737r133350,l133350,746737e" filled="f" strokecolor="#0070c0" strokeweight="1pt">
                <v:stroke endarrow="block"/>
                <v:path arrowok="t" o:connecttype="custom" o:connectlocs="1272,0;0,396303;357808,396303;357808,396303" o:connectangles="0,0,0,0"/>
              </v:shape>
            </w:pict>
          </mc:Fallback>
        </mc:AlternateConten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P</w:t>
      </w:r>
      <w:r w:rsidRPr="00F30E2B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lease </w:t>
      </w:r>
      <w:r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describe</w:t>
      </w:r>
      <w:r w:rsidR="00D22313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the exception, </w:t>
      </w:r>
      <w:r w:rsidR="00EA7060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explain the</w:t>
      </w:r>
      <w:r w:rsidR="00D22313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 justification for </w:t>
      </w:r>
      <w:r w:rsidR="00EA7060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 xml:space="preserve">the </w:t>
      </w:r>
      <w:r w:rsidR="00D22313">
        <w:rPr>
          <w:rFonts w:ascii="Arial" w:eastAsia="Arial" w:hAnsi="Arial" w:cs="Arial"/>
          <w:bCs/>
          <w:i/>
          <w:color w:val="0070C0"/>
          <w:spacing w:val="1"/>
          <w:sz w:val="20"/>
          <w:szCs w:val="20"/>
        </w:rPr>
        <w:t>exception, and provide supporting documents, if needed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Description and justification of exeptions."/>
      </w:tblPr>
      <w:tblGrid>
        <w:gridCol w:w="9350"/>
      </w:tblGrid>
      <w:tr w:rsidR="00B73B8F" w:rsidRPr="00B73B8F" w14:paraId="736683E9" w14:textId="77777777" w:rsidTr="00B73B8F">
        <w:trPr>
          <w:trHeight w:val="899"/>
        </w:trPr>
        <w:tc>
          <w:tcPr>
            <w:tcW w:w="10070" w:type="dxa"/>
          </w:tcPr>
          <w:p w14:paraId="1DDAF144" w14:textId="75A5845B" w:rsidR="00B73B8F" w:rsidRPr="00B73B8F" w:rsidRDefault="00B73B8F" w:rsidP="00B73B8F">
            <w:pPr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9286F97" w14:textId="275EA7CD" w:rsidR="00761CCF" w:rsidRPr="0000287D" w:rsidRDefault="00761CCF" w:rsidP="00F1195B">
      <w:pPr>
        <w:shd w:val="clear" w:color="auto" w:fill="000000" w:themeFill="text1"/>
        <w:spacing w:before="200" w:line="240" w:lineRule="auto"/>
        <w:rPr>
          <w:rFonts w:ascii="Arial" w:eastAsia="Arial" w:hAnsi="Arial" w:cs="Arial"/>
          <w:b/>
          <w:sz w:val="24"/>
          <w:szCs w:val="24"/>
        </w:rPr>
      </w:pPr>
      <w:r w:rsidRPr="0000287D">
        <w:rPr>
          <w:rFonts w:ascii="Arial" w:eastAsia="Arial" w:hAnsi="Arial" w:cs="Arial"/>
          <w:b/>
          <w:sz w:val="24"/>
          <w:szCs w:val="24"/>
        </w:rPr>
        <w:lastRenderedPageBreak/>
        <w:t>PART 11: SIGNATURES</w:t>
      </w:r>
    </w:p>
    <w:p w14:paraId="63105800" w14:textId="4C56D673" w:rsidR="00761CCF" w:rsidRDefault="00761CCF" w:rsidP="00B647F3">
      <w:pPr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00287D">
        <w:rPr>
          <w:rFonts w:ascii="Arial" w:hAnsi="Arial" w:cs="Arial"/>
          <w:i/>
          <w:sz w:val="20"/>
          <w:szCs w:val="20"/>
        </w:rPr>
        <w:t>Form must be signed by Public Works Director or equivalent senior staff or his/her designee. Signature indicates that the signee has reviewed the document and approved the content.</w:t>
      </w:r>
    </w:p>
    <w:p w14:paraId="16B0D2CA" w14:textId="3A6DDF02" w:rsidR="008E7885" w:rsidRDefault="008E7885" w:rsidP="00B647F3">
      <w:pPr>
        <w:spacing w:after="120" w:line="240" w:lineRule="auto"/>
        <w:rPr>
          <w:rFonts w:ascii="Arial" w:hAnsi="Arial" w:cs="Arial"/>
          <w:i/>
          <w:sz w:val="20"/>
          <w:szCs w:val="20"/>
        </w:rPr>
      </w:pPr>
      <w:r w:rsidRPr="00D728D1">
        <w:rPr>
          <w:rFonts w:ascii="Arial" w:eastAsia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D38C73A" wp14:editId="757CCE2A">
                <wp:simplePos x="0" y="0"/>
                <wp:positionH relativeFrom="column">
                  <wp:posOffset>-397510</wp:posOffset>
                </wp:positionH>
                <wp:positionV relativeFrom="paragraph">
                  <wp:posOffset>79375</wp:posOffset>
                </wp:positionV>
                <wp:extent cx="266700" cy="171450"/>
                <wp:effectExtent l="0" t="19050" r="38100" b="38100"/>
                <wp:wrapNone/>
                <wp:docPr id="91" name="Right Arrow 91" descr="&quot;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2A79D" id="Right Arrow 91" o:spid="_x0000_s1026" type="#_x0000_t13" alt="&quot;&quot;" style="position:absolute;margin-left:-31.3pt;margin-top:6.25pt;width:21pt;height:13.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" adj="14657" fillcolor="black [3200]" strokecolor="black [1600]" strokeweight="2pt"/>
            </w:pict>
          </mc:Fallback>
        </mc:AlternateContent>
      </w:r>
    </w:p>
    <w:p w14:paraId="588D2EC2" w14:textId="33F97330" w:rsidR="00761CCF" w:rsidRPr="0000287D" w:rsidRDefault="00761CCF" w:rsidP="00B647F3">
      <w:pPr>
        <w:tabs>
          <w:tab w:val="right" w:leader="underscore" w:pos="6030"/>
        </w:tabs>
        <w:spacing w:after="120"/>
        <w:rPr>
          <w:rFonts w:ascii="Arial" w:hAnsi="Arial" w:cs="Arial"/>
          <w:bCs/>
          <w:sz w:val="20"/>
          <w:szCs w:val="20"/>
        </w:rPr>
      </w:pPr>
      <w:r w:rsidRPr="0000287D">
        <w:rPr>
          <w:rFonts w:ascii="Arial" w:hAnsi="Arial" w:cs="Arial"/>
          <w:bCs/>
          <w:sz w:val="20"/>
          <w:szCs w:val="20"/>
        </w:rPr>
        <w:tab/>
      </w:r>
      <w:r w:rsidR="009E24DC">
        <w:rPr>
          <w:rFonts w:ascii="Arial" w:hAnsi="Arial" w:cs="Arial"/>
          <w:bCs/>
          <w:sz w:val="20"/>
          <w:szCs w:val="20"/>
        </w:rPr>
        <w:t>____________________________________________________________________________________</w:t>
      </w:r>
      <w:r w:rsidR="009E24DC">
        <w:rPr>
          <w:rFonts w:ascii="Arial" w:hAnsi="Arial" w:cs="Arial"/>
          <w:bCs/>
          <w:sz w:val="20"/>
          <w:szCs w:val="20"/>
        </w:rPr>
        <w:tab/>
      </w:r>
    </w:p>
    <w:p w14:paraId="5261C6A1" w14:textId="47FC1193" w:rsidR="00C6134D" w:rsidRPr="0000287D" w:rsidRDefault="00761CCF" w:rsidP="00B647F3">
      <w:pPr>
        <w:spacing w:after="120" w:line="240" w:lineRule="auto"/>
        <w:rPr>
          <w:rFonts w:ascii="Arial" w:eastAsia="Arial" w:hAnsi="Arial" w:cs="Arial"/>
          <w:sz w:val="20"/>
          <w:szCs w:val="20"/>
        </w:rPr>
      </w:pPr>
      <w:r w:rsidRPr="0000287D">
        <w:rPr>
          <w:rFonts w:ascii="Arial" w:hAnsi="Arial" w:cs="Arial"/>
          <w:sz w:val="20"/>
          <w:szCs w:val="20"/>
        </w:rPr>
        <w:t xml:space="preserve">Signature                        </w:t>
      </w:r>
      <w:r w:rsidR="009E24DC">
        <w:rPr>
          <w:rFonts w:ascii="Arial" w:hAnsi="Arial" w:cs="Arial"/>
          <w:sz w:val="20"/>
          <w:szCs w:val="20"/>
        </w:rPr>
        <w:tab/>
      </w:r>
      <w:r w:rsidR="009E24DC">
        <w:rPr>
          <w:rFonts w:ascii="Arial" w:hAnsi="Arial" w:cs="Arial"/>
          <w:sz w:val="20"/>
          <w:szCs w:val="20"/>
        </w:rPr>
        <w:tab/>
      </w:r>
      <w:r w:rsidR="009E24DC">
        <w:rPr>
          <w:rFonts w:ascii="Arial" w:hAnsi="Arial" w:cs="Arial"/>
          <w:sz w:val="20"/>
          <w:szCs w:val="20"/>
        </w:rPr>
        <w:tab/>
      </w:r>
      <w:r w:rsidRPr="0000287D">
        <w:rPr>
          <w:rFonts w:ascii="Arial" w:hAnsi="Arial" w:cs="Arial"/>
          <w:sz w:val="20"/>
          <w:szCs w:val="20"/>
        </w:rPr>
        <w:t xml:space="preserve">Name/Title                                 </w:t>
      </w:r>
      <w:r w:rsidR="009E24DC">
        <w:rPr>
          <w:rFonts w:ascii="Arial" w:hAnsi="Arial" w:cs="Arial"/>
          <w:sz w:val="20"/>
          <w:szCs w:val="20"/>
        </w:rPr>
        <w:tab/>
      </w:r>
      <w:r w:rsidR="009E24DC">
        <w:rPr>
          <w:rFonts w:ascii="Arial" w:hAnsi="Arial" w:cs="Arial"/>
          <w:sz w:val="20"/>
          <w:szCs w:val="20"/>
        </w:rPr>
        <w:tab/>
      </w:r>
      <w:r w:rsidR="009E24DC">
        <w:rPr>
          <w:rFonts w:ascii="Arial" w:hAnsi="Arial" w:cs="Arial"/>
          <w:sz w:val="20"/>
          <w:szCs w:val="20"/>
        </w:rPr>
        <w:tab/>
      </w:r>
      <w:r w:rsidRPr="0000287D">
        <w:rPr>
          <w:rFonts w:ascii="Arial" w:hAnsi="Arial" w:cs="Arial"/>
          <w:sz w:val="20"/>
          <w:szCs w:val="20"/>
        </w:rPr>
        <w:t>Date</w:t>
      </w:r>
    </w:p>
    <w:sectPr w:rsidR="00C6134D" w:rsidRPr="0000287D" w:rsidSect="00B73B8F">
      <w:type w:val="continuous"/>
      <w:pgSz w:w="12240" w:h="15840"/>
      <w:pgMar w:top="1080" w:right="1080" w:bottom="1080" w:left="1080" w:header="749" w:footer="6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52986" w14:textId="77777777" w:rsidR="00272229" w:rsidRDefault="00272229">
      <w:pPr>
        <w:spacing w:after="0" w:line="240" w:lineRule="auto"/>
      </w:pPr>
      <w:r>
        <w:separator/>
      </w:r>
    </w:p>
  </w:endnote>
  <w:endnote w:type="continuationSeparator" w:id="0">
    <w:p w14:paraId="156CE49C" w14:textId="77777777" w:rsidR="00272229" w:rsidRDefault="00272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839A4" w14:textId="1540DDCE" w:rsidR="00272229" w:rsidRPr="0002168C" w:rsidRDefault="00272229" w:rsidP="0002168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0288" behindDoc="0" locked="0" layoutInCell="1" allowOverlap="1" wp14:anchorId="0E1B0EAA" wp14:editId="181AD6A6">
          <wp:simplePos x="0" y="0"/>
          <wp:positionH relativeFrom="margin">
            <wp:align>right</wp:align>
          </wp:positionH>
          <wp:positionV relativeFrom="line">
            <wp:align>top</wp:align>
          </wp:positionV>
          <wp:extent cx="1225296" cy="429768"/>
          <wp:effectExtent l="0" t="0" r="0" b="8890"/>
          <wp:wrapNone/>
          <wp:docPr id="52" name="Picture 52" title="Valley Transportation Authority Logo. Solutions that Move Yo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vta-logotext-solution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5296" cy="4297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413257E" wp14:editId="3AAD94D4">
          <wp:simplePos x="0" y="0"/>
          <wp:positionH relativeFrom="margin">
            <wp:align>left</wp:align>
          </wp:positionH>
          <wp:positionV relativeFrom="line">
            <wp:align>top</wp:align>
          </wp:positionV>
          <wp:extent cx="649224" cy="502920"/>
          <wp:effectExtent l="0" t="0" r="0" b="0"/>
          <wp:wrapNone/>
          <wp:docPr id="53" name="Picture 53" title="2016 Measure B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6 Measure B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224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49311" w14:textId="77777777" w:rsidR="00272229" w:rsidRDefault="00272229">
      <w:pPr>
        <w:spacing w:after="0" w:line="240" w:lineRule="auto"/>
      </w:pPr>
      <w:r>
        <w:separator/>
      </w:r>
    </w:p>
  </w:footnote>
  <w:footnote w:type="continuationSeparator" w:id="0">
    <w:p w14:paraId="280A435E" w14:textId="77777777" w:rsidR="00272229" w:rsidRDefault="002722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D8C0B" w14:textId="58608CAD" w:rsidR="00272229" w:rsidRPr="007B7E0F" w:rsidRDefault="00272229" w:rsidP="006D0780">
    <w:pPr>
      <w:tabs>
        <w:tab w:val="right" w:pos="10080"/>
      </w:tabs>
      <w:spacing w:after="0" w:line="224" w:lineRule="exact"/>
      <w:ind w:right="-50"/>
      <w:rPr>
        <w:rFonts w:ascii="Arial" w:hAnsi="Arial" w:cs="Arial"/>
        <w:sz w:val="20"/>
        <w:szCs w:val="20"/>
      </w:rPr>
    </w:pPr>
    <w:r w:rsidRPr="007B7E0F">
      <w:rPr>
        <w:rFonts w:ascii="Arial" w:hAnsi="Arial" w:cs="Arial"/>
        <w:sz w:val="20"/>
        <w:szCs w:val="20"/>
      </w:rPr>
      <w:t>2016 Measure B Complete Streets Checklist</w:t>
    </w:r>
    <w:r>
      <w:rPr>
        <w:rFonts w:ascii="Arial" w:hAnsi="Arial" w:cs="Arial"/>
        <w:sz w:val="20"/>
        <w:szCs w:val="20"/>
      </w:rPr>
      <w:tab/>
      <w:t>April 2, 2019 Ver. 1.3</w:t>
    </w:r>
    <w:r w:rsidRPr="007B7E0F">
      <w:rPr>
        <w:rFonts w:ascii="Arial" w:eastAsia="Arial" w:hAnsi="Arial" w:cs="Arial"/>
        <w:i/>
        <w:spacing w:val="1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567"/>
    <w:multiLevelType w:val="hybridMultilevel"/>
    <w:tmpl w:val="7AF2FB32"/>
    <w:lvl w:ilvl="0" w:tplc="E5B26254">
      <w:start w:val="1"/>
      <w:numFmt w:val="lowerLetter"/>
      <w:lvlText w:val="%1."/>
      <w:lvlJc w:val="left"/>
      <w:pPr>
        <w:ind w:left="730" w:hanging="360"/>
      </w:pPr>
      <w:rPr>
        <w:rFonts w:hint="default"/>
        <w:b/>
      </w:rPr>
    </w:lvl>
    <w:lvl w:ilvl="1" w:tplc="519E87B6">
      <w:start w:val="1"/>
      <w:numFmt w:val="lowerRoman"/>
      <w:lvlText w:val="%2."/>
      <w:lvlJc w:val="left"/>
      <w:pPr>
        <w:ind w:left="181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1" w15:restartNumberingAfterBreak="0">
    <w:nsid w:val="077836E2"/>
    <w:multiLevelType w:val="hybridMultilevel"/>
    <w:tmpl w:val="FC9A29BA"/>
    <w:lvl w:ilvl="0" w:tplc="C478C982">
      <w:start w:val="1"/>
      <w:numFmt w:val="lowerLetter"/>
      <w:lvlText w:val="%1."/>
      <w:lvlJc w:val="left"/>
      <w:pPr>
        <w:ind w:left="7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2" w15:restartNumberingAfterBreak="0">
    <w:nsid w:val="07BC6F0B"/>
    <w:multiLevelType w:val="hybridMultilevel"/>
    <w:tmpl w:val="6FF6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B2021"/>
    <w:multiLevelType w:val="hybridMultilevel"/>
    <w:tmpl w:val="040A6AA0"/>
    <w:lvl w:ilvl="0" w:tplc="E5B2625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A6068"/>
    <w:multiLevelType w:val="hybridMultilevel"/>
    <w:tmpl w:val="A6A0E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36086"/>
    <w:multiLevelType w:val="hybridMultilevel"/>
    <w:tmpl w:val="6576BE5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19CD7D3E"/>
    <w:multiLevelType w:val="hybridMultilevel"/>
    <w:tmpl w:val="1AC2CC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B11B74"/>
    <w:multiLevelType w:val="hybridMultilevel"/>
    <w:tmpl w:val="EE7C9134"/>
    <w:lvl w:ilvl="0" w:tplc="04090009">
      <w:start w:val="1"/>
      <w:numFmt w:val="bullet"/>
      <w:lvlText w:val=""/>
      <w:lvlJc w:val="left"/>
      <w:pPr>
        <w:ind w:left="8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 w15:restartNumberingAfterBreak="0">
    <w:nsid w:val="1ECE0A6B"/>
    <w:multiLevelType w:val="hybridMultilevel"/>
    <w:tmpl w:val="C268A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B7C90"/>
    <w:multiLevelType w:val="hybridMultilevel"/>
    <w:tmpl w:val="D5385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27B82"/>
    <w:multiLevelType w:val="hybridMultilevel"/>
    <w:tmpl w:val="EEF4AB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E2662"/>
    <w:multiLevelType w:val="hybridMultilevel"/>
    <w:tmpl w:val="F558D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02299C"/>
    <w:multiLevelType w:val="hybridMultilevel"/>
    <w:tmpl w:val="F7645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DC1FC6"/>
    <w:multiLevelType w:val="hybridMultilevel"/>
    <w:tmpl w:val="45787060"/>
    <w:lvl w:ilvl="0" w:tplc="6D78EBC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94E42"/>
    <w:multiLevelType w:val="hybridMultilevel"/>
    <w:tmpl w:val="75F47390"/>
    <w:lvl w:ilvl="0" w:tplc="A322000E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F55F99"/>
    <w:multiLevelType w:val="hybridMultilevel"/>
    <w:tmpl w:val="06BA5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626807"/>
    <w:multiLevelType w:val="hybridMultilevel"/>
    <w:tmpl w:val="C9C0830C"/>
    <w:lvl w:ilvl="0" w:tplc="D1FA242A">
      <w:start w:val="1"/>
      <w:numFmt w:val="decimal"/>
      <w:lvlText w:val="%1."/>
      <w:lvlJc w:val="left"/>
      <w:pPr>
        <w:ind w:left="460" w:hanging="360"/>
      </w:pPr>
      <w:rPr>
        <w:rFonts w:hint="default"/>
        <w:b/>
        <w:color w:val="4B75A0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7" w15:restartNumberingAfterBreak="0">
    <w:nsid w:val="4CD71B7E"/>
    <w:multiLevelType w:val="hybridMultilevel"/>
    <w:tmpl w:val="E840923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60526205"/>
    <w:multiLevelType w:val="hybridMultilevel"/>
    <w:tmpl w:val="4948DDBC"/>
    <w:lvl w:ilvl="0" w:tplc="E5B2625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DE66F9"/>
    <w:multiLevelType w:val="hybridMultilevel"/>
    <w:tmpl w:val="D804A33E"/>
    <w:lvl w:ilvl="0" w:tplc="18D297E6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F65CBE"/>
    <w:multiLevelType w:val="hybridMultilevel"/>
    <w:tmpl w:val="58EA8128"/>
    <w:lvl w:ilvl="0" w:tplc="7A98B3F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645121"/>
    <w:multiLevelType w:val="hybridMultilevel"/>
    <w:tmpl w:val="B9A0D068"/>
    <w:lvl w:ilvl="0" w:tplc="6D78EBC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BCD6A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9659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8A8B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B64D4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30B70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42D82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2E5C6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245D9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C6CF1"/>
    <w:multiLevelType w:val="hybridMultilevel"/>
    <w:tmpl w:val="63B23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17AC3"/>
    <w:multiLevelType w:val="hybridMultilevel"/>
    <w:tmpl w:val="808E3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67201E"/>
    <w:multiLevelType w:val="hybridMultilevel"/>
    <w:tmpl w:val="5B96E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C7B8B"/>
    <w:multiLevelType w:val="hybridMultilevel"/>
    <w:tmpl w:val="C58291A4"/>
    <w:lvl w:ilvl="0" w:tplc="AE463A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EE6D5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6C4D4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B6FCC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EA54F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362AC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F2A3D3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747F0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86216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5F64B3"/>
    <w:multiLevelType w:val="hybridMultilevel"/>
    <w:tmpl w:val="040A6AA0"/>
    <w:lvl w:ilvl="0" w:tplc="E5B2625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E143E0"/>
    <w:multiLevelType w:val="hybridMultilevel"/>
    <w:tmpl w:val="393CFFE8"/>
    <w:lvl w:ilvl="0" w:tplc="E5B2625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7"/>
  </w:num>
  <w:num w:numId="5">
    <w:abstractNumId w:val="12"/>
  </w:num>
  <w:num w:numId="6">
    <w:abstractNumId w:val="0"/>
  </w:num>
  <w:num w:numId="7">
    <w:abstractNumId w:val="26"/>
  </w:num>
  <w:num w:numId="8">
    <w:abstractNumId w:val="18"/>
  </w:num>
  <w:num w:numId="9">
    <w:abstractNumId w:val="27"/>
  </w:num>
  <w:num w:numId="10">
    <w:abstractNumId w:val="1"/>
  </w:num>
  <w:num w:numId="11">
    <w:abstractNumId w:val="16"/>
  </w:num>
  <w:num w:numId="12">
    <w:abstractNumId w:val="6"/>
  </w:num>
  <w:num w:numId="13">
    <w:abstractNumId w:val="20"/>
  </w:num>
  <w:num w:numId="14">
    <w:abstractNumId w:val="3"/>
  </w:num>
  <w:num w:numId="15">
    <w:abstractNumId w:val="17"/>
  </w:num>
  <w:num w:numId="16">
    <w:abstractNumId w:val="23"/>
  </w:num>
  <w:num w:numId="17">
    <w:abstractNumId w:val="15"/>
  </w:num>
  <w:num w:numId="18">
    <w:abstractNumId w:val="14"/>
  </w:num>
  <w:num w:numId="19">
    <w:abstractNumId w:val="19"/>
  </w:num>
  <w:num w:numId="20">
    <w:abstractNumId w:val="25"/>
  </w:num>
  <w:num w:numId="21">
    <w:abstractNumId w:val="11"/>
  </w:num>
  <w:num w:numId="22">
    <w:abstractNumId w:val="22"/>
  </w:num>
  <w:num w:numId="23">
    <w:abstractNumId w:val="9"/>
  </w:num>
  <w:num w:numId="24">
    <w:abstractNumId w:val="21"/>
  </w:num>
  <w:num w:numId="25">
    <w:abstractNumId w:val="13"/>
  </w:num>
  <w:num w:numId="26">
    <w:abstractNumId w:val="5"/>
  </w:num>
  <w:num w:numId="27">
    <w:abstractNumId w:val="2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drawingGridHorizontalSpacing w:val="115"/>
  <w:drawingGridVerticalSpacing w:val="187"/>
  <w:displayHorizontalDrawingGridEvery w:val="2"/>
  <w:doNotUseMarginsForDrawingGridOrigin/>
  <w:drawingGridHorizontalOrigin w:val="1080"/>
  <w:drawingGridVerticalOrigin w:val="108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NDQ2NTI3N7AwMTdS0lEKTi0uzszPAykwrAUAR7DDGiwAAAA="/>
  </w:docVars>
  <w:rsids>
    <w:rsidRoot w:val="00E312D1"/>
    <w:rsid w:val="0000287D"/>
    <w:rsid w:val="0000790E"/>
    <w:rsid w:val="00011BE0"/>
    <w:rsid w:val="00014D78"/>
    <w:rsid w:val="00017D13"/>
    <w:rsid w:val="0002168C"/>
    <w:rsid w:val="000243E1"/>
    <w:rsid w:val="00025C10"/>
    <w:rsid w:val="000329C1"/>
    <w:rsid w:val="00033903"/>
    <w:rsid w:val="00035C7D"/>
    <w:rsid w:val="000412C2"/>
    <w:rsid w:val="0005104E"/>
    <w:rsid w:val="000714C0"/>
    <w:rsid w:val="00074083"/>
    <w:rsid w:val="00074BCA"/>
    <w:rsid w:val="00075160"/>
    <w:rsid w:val="00075207"/>
    <w:rsid w:val="00075C12"/>
    <w:rsid w:val="00081DB4"/>
    <w:rsid w:val="00084BA4"/>
    <w:rsid w:val="00093E0D"/>
    <w:rsid w:val="00096DDF"/>
    <w:rsid w:val="00097451"/>
    <w:rsid w:val="000B179A"/>
    <w:rsid w:val="000B61AD"/>
    <w:rsid w:val="000C1A32"/>
    <w:rsid w:val="000C33B5"/>
    <w:rsid w:val="00112052"/>
    <w:rsid w:val="001132E7"/>
    <w:rsid w:val="00115851"/>
    <w:rsid w:val="00117513"/>
    <w:rsid w:val="00125A60"/>
    <w:rsid w:val="00132204"/>
    <w:rsid w:val="001348F9"/>
    <w:rsid w:val="00135CE2"/>
    <w:rsid w:val="00137E0A"/>
    <w:rsid w:val="0014232C"/>
    <w:rsid w:val="00147A74"/>
    <w:rsid w:val="0015435F"/>
    <w:rsid w:val="001550F9"/>
    <w:rsid w:val="00155265"/>
    <w:rsid w:val="0015600E"/>
    <w:rsid w:val="00164432"/>
    <w:rsid w:val="00165E77"/>
    <w:rsid w:val="001761C7"/>
    <w:rsid w:val="00176DBE"/>
    <w:rsid w:val="00191F68"/>
    <w:rsid w:val="001A6A3C"/>
    <w:rsid w:val="001A6E53"/>
    <w:rsid w:val="001B47F9"/>
    <w:rsid w:val="001B52E3"/>
    <w:rsid w:val="001C0543"/>
    <w:rsid w:val="001C1320"/>
    <w:rsid w:val="001C5284"/>
    <w:rsid w:val="001D6814"/>
    <w:rsid w:val="001E1AB1"/>
    <w:rsid w:val="001E1FB6"/>
    <w:rsid w:val="001E2AD3"/>
    <w:rsid w:val="001E5437"/>
    <w:rsid w:val="001F1AE5"/>
    <w:rsid w:val="002043F3"/>
    <w:rsid w:val="0020450A"/>
    <w:rsid w:val="00204DBC"/>
    <w:rsid w:val="00206477"/>
    <w:rsid w:val="00222259"/>
    <w:rsid w:val="00232FA9"/>
    <w:rsid w:val="002361F1"/>
    <w:rsid w:val="00237D59"/>
    <w:rsid w:val="0024096C"/>
    <w:rsid w:val="002451C6"/>
    <w:rsid w:val="00245212"/>
    <w:rsid w:val="00252385"/>
    <w:rsid w:val="00260B0E"/>
    <w:rsid w:val="00272229"/>
    <w:rsid w:val="00276DF8"/>
    <w:rsid w:val="00286077"/>
    <w:rsid w:val="00291EDD"/>
    <w:rsid w:val="002A5A54"/>
    <w:rsid w:val="002A7FA3"/>
    <w:rsid w:val="002B3830"/>
    <w:rsid w:val="002C5C69"/>
    <w:rsid w:val="002D3085"/>
    <w:rsid w:val="002D35B5"/>
    <w:rsid w:val="002F4E65"/>
    <w:rsid w:val="002F7E49"/>
    <w:rsid w:val="0030560C"/>
    <w:rsid w:val="00312DCC"/>
    <w:rsid w:val="003151EE"/>
    <w:rsid w:val="00323573"/>
    <w:rsid w:val="00327A8A"/>
    <w:rsid w:val="00344219"/>
    <w:rsid w:val="003577C6"/>
    <w:rsid w:val="00357D92"/>
    <w:rsid w:val="00362967"/>
    <w:rsid w:val="00362B1D"/>
    <w:rsid w:val="0036305D"/>
    <w:rsid w:val="00366B3F"/>
    <w:rsid w:val="00370130"/>
    <w:rsid w:val="003719B7"/>
    <w:rsid w:val="00376203"/>
    <w:rsid w:val="003763EF"/>
    <w:rsid w:val="00377722"/>
    <w:rsid w:val="00393191"/>
    <w:rsid w:val="00395EB8"/>
    <w:rsid w:val="003A1BC7"/>
    <w:rsid w:val="003A45A6"/>
    <w:rsid w:val="003B25F9"/>
    <w:rsid w:val="003B6484"/>
    <w:rsid w:val="003B6B24"/>
    <w:rsid w:val="003C4AB9"/>
    <w:rsid w:val="003C5683"/>
    <w:rsid w:val="003C6602"/>
    <w:rsid w:val="003D2D8A"/>
    <w:rsid w:val="003D613E"/>
    <w:rsid w:val="003E1C4B"/>
    <w:rsid w:val="003E5788"/>
    <w:rsid w:val="003F1814"/>
    <w:rsid w:val="003F5A16"/>
    <w:rsid w:val="00400159"/>
    <w:rsid w:val="004012B9"/>
    <w:rsid w:val="0040301C"/>
    <w:rsid w:val="00413ACB"/>
    <w:rsid w:val="00413EB4"/>
    <w:rsid w:val="00414B7F"/>
    <w:rsid w:val="00421563"/>
    <w:rsid w:val="00421A9B"/>
    <w:rsid w:val="004371F4"/>
    <w:rsid w:val="004537F3"/>
    <w:rsid w:val="00455CBD"/>
    <w:rsid w:val="0045776E"/>
    <w:rsid w:val="004578BB"/>
    <w:rsid w:val="004602D6"/>
    <w:rsid w:val="00467ACF"/>
    <w:rsid w:val="00470161"/>
    <w:rsid w:val="00473357"/>
    <w:rsid w:val="00480EBD"/>
    <w:rsid w:val="00481E8D"/>
    <w:rsid w:val="004871FA"/>
    <w:rsid w:val="004873E1"/>
    <w:rsid w:val="00490928"/>
    <w:rsid w:val="00491C3A"/>
    <w:rsid w:val="004A0D4E"/>
    <w:rsid w:val="004A6251"/>
    <w:rsid w:val="004B3CC2"/>
    <w:rsid w:val="004C24F2"/>
    <w:rsid w:val="004C28AA"/>
    <w:rsid w:val="004D0773"/>
    <w:rsid w:val="004D3AC6"/>
    <w:rsid w:val="004D41A8"/>
    <w:rsid w:val="004E35EA"/>
    <w:rsid w:val="004F0265"/>
    <w:rsid w:val="004F18F2"/>
    <w:rsid w:val="004F65CF"/>
    <w:rsid w:val="00507F76"/>
    <w:rsid w:val="00507F90"/>
    <w:rsid w:val="00522704"/>
    <w:rsid w:val="00525B93"/>
    <w:rsid w:val="0052607F"/>
    <w:rsid w:val="005406ED"/>
    <w:rsid w:val="00547C6F"/>
    <w:rsid w:val="0055373D"/>
    <w:rsid w:val="00557775"/>
    <w:rsid w:val="00560EEA"/>
    <w:rsid w:val="00565E85"/>
    <w:rsid w:val="00570020"/>
    <w:rsid w:val="00571603"/>
    <w:rsid w:val="00573394"/>
    <w:rsid w:val="00573CD0"/>
    <w:rsid w:val="00573E12"/>
    <w:rsid w:val="00574970"/>
    <w:rsid w:val="005820E9"/>
    <w:rsid w:val="0058474E"/>
    <w:rsid w:val="00591EE8"/>
    <w:rsid w:val="005A00F0"/>
    <w:rsid w:val="005A22E0"/>
    <w:rsid w:val="005B23AE"/>
    <w:rsid w:val="005C7E1A"/>
    <w:rsid w:val="005D16B8"/>
    <w:rsid w:val="005E2893"/>
    <w:rsid w:val="005E2B91"/>
    <w:rsid w:val="005F3C6E"/>
    <w:rsid w:val="005F4831"/>
    <w:rsid w:val="006024E4"/>
    <w:rsid w:val="00606039"/>
    <w:rsid w:val="00613CC0"/>
    <w:rsid w:val="006154E7"/>
    <w:rsid w:val="00623C35"/>
    <w:rsid w:val="006246C9"/>
    <w:rsid w:val="006468E3"/>
    <w:rsid w:val="00651726"/>
    <w:rsid w:val="00652C56"/>
    <w:rsid w:val="0066129A"/>
    <w:rsid w:val="00663226"/>
    <w:rsid w:val="00674261"/>
    <w:rsid w:val="006926C2"/>
    <w:rsid w:val="00696C20"/>
    <w:rsid w:val="00697CF9"/>
    <w:rsid w:val="006A4D51"/>
    <w:rsid w:val="006B39C7"/>
    <w:rsid w:val="006B6108"/>
    <w:rsid w:val="006B7657"/>
    <w:rsid w:val="006B76CF"/>
    <w:rsid w:val="006C066D"/>
    <w:rsid w:val="006C46A6"/>
    <w:rsid w:val="006C5258"/>
    <w:rsid w:val="006C7DF0"/>
    <w:rsid w:val="006D0312"/>
    <w:rsid w:val="006D0780"/>
    <w:rsid w:val="006D7343"/>
    <w:rsid w:val="006E5F75"/>
    <w:rsid w:val="006F039D"/>
    <w:rsid w:val="0070542F"/>
    <w:rsid w:val="00710697"/>
    <w:rsid w:val="00712171"/>
    <w:rsid w:val="0071463D"/>
    <w:rsid w:val="0073166F"/>
    <w:rsid w:val="007424D3"/>
    <w:rsid w:val="00747849"/>
    <w:rsid w:val="00751BC1"/>
    <w:rsid w:val="007539AC"/>
    <w:rsid w:val="00755AE6"/>
    <w:rsid w:val="00760CC0"/>
    <w:rsid w:val="00761CCF"/>
    <w:rsid w:val="007650C1"/>
    <w:rsid w:val="00772703"/>
    <w:rsid w:val="00774B1F"/>
    <w:rsid w:val="007847CF"/>
    <w:rsid w:val="00790416"/>
    <w:rsid w:val="00790B86"/>
    <w:rsid w:val="0079796D"/>
    <w:rsid w:val="007A6C50"/>
    <w:rsid w:val="007B4EBE"/>
    <w:rsid w:val="007B6680"/>
    <w:rsid w:val="007B7E0F"/>
    <w:rsid w:val="007C506F"/>
    <w:rsid w:val="007C6FD6"/>
    <w:rsid w:val="007E0A1B"/>
    <w:rsid w:val="007E5704"/>
    <w:rsid w:val="007F3B78"/>
    <w:rsid w:val="0080399F"/>
    <w:rsid w:val="00803E4A"/>
    <w:rsid w:val="00804727"/>
    <w:rsid w:val="00805097"/>
    <w:rsid w:val="00805B0F"/>
    <w:rsid w:val="0081687F"/>
    <w:rsid w:val="00816F58"/>
    <w:rsid w:val="00831081"/>
    <w:rsid w:val="00851260"/>
    <w:rsid w:val="0085472E"/>
    <w:rsid w:val="008602F6"/>
    <w:rsid w:val="00862B63"/>
    <w:rsid w:val="0087092F"/>
    <w:rsid w:val="00874677"/>
    <w:rsid w:val="00880725"/>
    <w:rsid w:val="008851CE"/>
    <w:rsid w:val="008A4285"/>
    <w:rsid w:val="008B1D65"/>
    <w:rsid w:val="008B55C0"/>
    <w:rsid w:val="008B6D14"/>
    <w:rsid w:val="008C1FC4"/>
    <w:rsid w:val="008C21B1"/>
    <w:rsid w:val="008C4CB1"/>
    <w:rsid w:val="008C59A2"/>
    <w:rsid w:val="008E20D8"/>
    <w:rsid w:val="008E56E3"/>
    <w:rsid w:val="008E7640"/>
    <w:rsid w:val="008E7885"/>
    <w:rsid w:val="008F21FE"/>
    <w:rsid w:val="008F36A1"/>
    <w:rsid w:val="008F623D"/>
    <w:rsid w:val="00901120"/>
    <w:rsid w:val="0090140A"/>
    <w:rsid w:val="00905948"/>
    <w:rsid w:val="009064A8"/>
    <w:rsid w:val="009064F5"/>
    <w:rsid w:val="00911D0C"/>
    <w:rsid w:val="009208E2"/>
    <w:rsid w:val="0092190A"/>
    <w:rsid w:val="00926FE1"/>
    <w:rsid w:val="009325D0"/>
    <w:rsid w:val="00933A7B"/>
    <w:rsid w:val="009411B0"/>
    <w:rsid w:val="00950FFE"/>
    <w:rsid w:val="00955E45"/>
    <w:rsid w:val="00970A65"/>
    <w:rsid w:val="009713CE"/>
    <w:rsid w:val="009754BE"/>
    <w:rsid w:val="009767DE"/>
    <w:rsid w:val="00983635"/>
    <w:rsid w:val="009842AE"/>
    <w:rsid w:val="009850B2"/>
    <w:rsid w:val="00990208"/>
    <w:rsid w:val="009964D2"/>
    <w:rsid w:val="009A3F4B"/>
    <w:rsid w:val="009A6947"/>
    <w:rsid w:val="009D30D7"/>
    <w:rsid w:val="009D37A7"/>
    <w:rsid w:val="009D45A6"/>
    <w:rsid w:val="009D7597"/>
    <w:rsid w:val="009E24DC"/>
    <w:rsid w:val="009E448D"/>
    <w:rsid w:val="009E4596"/>
    <w:rsid w:val="009E77CD"/>
    <w:rsid w:val="009F4F60"/>
    <w:rsid w:val="00A01996"/>
    <w:rsid w:val="00A068FE"/>
    <w:rsid w:val="00A23740"/>
    <w:rsid w:val="00A27C9F"/>
    <w:rsid w:val="00A575D6"/>
    <w:rsid w:val="00A61765"/>
    <w:rsid w:val="00A64E87"/>
    <w:rsid w:val="00A70052"/>
    <w:rsid w:val="00A7082C"/>
    <w:rsid w:val="00A71154"/>
    <w:rsid w:val="00A72076"/>
    <w:rsid w:val="00A84275"/>
    <w:rsid w:val="00A85B29"/>
    <w:rsid w:val="00A8623F"/>
    <w:rsid w:val="00A86BB0"/>
    <w:rsid w:val="00A91960"/>
    <w:rsid w:val="00A93CB6"/>
    <w:rsid w:val="00AA26FB"/>
    <w:rsid w:val="00AA318C"/>
    <w:rsid w:val="00AB0D3B"/>
    <w:rsid w:val="00AB1FF0"/>
    <w:rsid w:val="00AB22AD"/>
    <w:rsid w:val="00AB3270"/>
    <w:rsid w:val="00AC069E"/>
    <w:rsid w:val="00AC5F69"/>
    <w:rsid w:val="00AC7141"/>
    <w:rsid w:val="00AD1ABF"/>
    <w:rsid w:val="00AE58DC"/>
    <w:rsid w:val="00B04E53"/>
    <w:rsid w:val="00B0692B"/>
    <w:rsid w:val="00B129B3"/>
    <w:rsid w:val="00B174EF"/>
    <w:rsid w:val="00B20A92"/>
    <w:rsid w:val="00B252A6"/>
    <w:rsid w:val="00B25667"/>
    <w:rsid w:val="00B27364"/>
    <w:rsid w:val="00B27799"/>
    <w:rsid w:val="00B27890"/>
    <w:rsid w:val="00B31A25"/>
    <w:rsid w:val="00B40179"/>
    <w:rsid w:val="00B4513D"/>
    <w:rsid w:val="00B47F76"/>
    <w:rsid w:val="00B5230B"/>
    <w:rsid w:val="00B61B67"/>
    <w:rsid w:val="00B633F9"/>
    <w:rsid w:val="00B647F3"/>
    <w:rsid w:val="00B6740D"/>
    <w:rsid w:val="00B70C26"/>
    <w:rsid w:val="00B72909"/>
    <w:rsid w:val="00B73B8F"/>
    <w:rsid w:val="00B76AAE"/>
    <w:rsid w:val="00B91915"/>
    <w:rsid w:val="00B9404F"/>
    <w:rsid w:val="00BA381B"/>
    <w:rsid w:val="00BB3F3E"/>
    <w:rsid w:val="00BB4E13"/>
    <w:rsid w:val="00BB7315"/>
    <w:rsid w:val="00BC0821"/>
    <w:rsid w:val="00BC1B9A"/>
    <w:rsid w:val="00BC40DF"/>
    <w:rsid w:val="00BC4CAB"/>
    <w:rsid w:val="00BC4FBE"/>
    <w:rsid w:val="00BD4EA3"/>
    <w:rsid w:val="00BD5F9A"/>
    <w:rsid w:val="00BD6CB9"/>
    <w:rsid w:val="00BE03DE"/>
    <w:rsid w:val="00BE1AA1"/>
    <w:rsid w:val="00BE2A4C"/>
    <w:rsid w:val="00BE3239"/>
    <w:rsid w:val="00BE41FC"/>
    <w:rsid w:val="00BF574F"/>
    <w:rsid w:val="00C030B4"/>
    <w:rsid w:val="00C04055"/>
    <w:rsid w:val="00C05D14"/>
    <w:rsid w:val="00C0794D"/>
    <w:rsid w:val="00C26AA8"/>
    <w:rsid w:val="00C37794"/>
    <w:rsid w:val="00C37E89"/>
    <w:rsid w:val="00C41921"/>
    <w:rsid w:val="00C44B0E"/>
    <w:rsid w:val="00C5552D"/>
    <w:rsid w:val="00C6131B"/>
    <w:rsid w:val="00C6134D"/>
    <w:rsid w:val="00C62C40"/>
    <w:rsid w:val="00C64B2D"/>
    <w:rsid w:val="00C66B1C"/>
    <w:rsid w:val="00C7096D"/>
    <w:rsid w:val="00C92CCD"/>
    <w:rsid w:val="00CA0EA9"/>
    <w:rsid w:val="00CA33AE"/>
    <w:rsid w:val="00CA7D55"/>
    <w:rsid w:val="00CB0F57"/>
    <w:rsid w:val="00CB3DF1"/>
    <w:rsid w:val="00CB505B"/>
    <w:rsid w:val="00CC4253"/>
    <w:rsid w:val="00CC55D0"/>
    <w:rsid w:val="00CE4DEB"/>
    <w:rsid w:val="00CF43BE"/>
    <w:rsid w:val="00D004EA"/>
    <w:rsid w:val="00D01AA1"/>
    <w:rsid w:val="00D01C9D"/>
    <w:rsid w:val="00D05223"/>
    <w:rsid w:val="00D06BB0"/>
    <w:rsid w:val="00D12F7E"/>
    <w:rsid w:val="00D20F92"/>
    <w:rsid w:val="00D22313"/>
    <w:rsid w:val="00D2563D"/>
    <w:rsid w:val="00D256BC"/>
    <w:rsid w:val="00D25F1C"/>
    <w:rsid w:val="00D26703"/>
    <w:rsid w:val="00D3595E"/>
    <w:rsid w:val="00D37559"/>
    <w:rsid w:val="00D41254"/>
    <w:rsid w:val="00D412DB"/>
    <w:rsid w:val="00D47C9C"/>
    <w:rsid w:val="00D50CD9"/>
    <w:rsid w:val="00D53B59"/>
    <w:rsid w:val="00D610CB"/>
    <w:rsid w:val="00D63BB0"/>
    <w:rsid w:val="00D659BD"/>
    <w:rsid w:val="00D70165"/>
    <w:rsid w:val="00D728D1"/>
    <w:rsid w:val="00D72991"/>
    <w:rsid w:val="00D759B6"/>
    <w:rsid w:val="00D76F3F"/>
    <w:rsid w:val="00D9163D"/>
    <w:rsid w:val="00D95D9E"/>
    <w:rsid w:val="00DA0718"/>
    <w:rsid w:val="00DB7522"/>
    <w:rsid w:val="00DB7CC7"/>
    <w:rsid w:val="00DC5C6C"/>
    <w:rsid w:val="00DC69E8"/>
    <w:rsid w:val="00DC7633"/>
    <w:rsid w:val="00DD5892"/>
    <w:rsid w:val="00DD7DA5"/>
    <w:rsid w:val="00DE2178"/>
    <w:rsid w:val="00DE713D"/>
    <w:rsid w:val="00DF0824"/>
    <w:rsid w:val="00DF13BA"/>
    <w:rsid w:val="00E01076"/>
    <w:rsid w:val="00E1077F"/>
    <w:rsid w:val="00E20525"/>
    <w:rsid w:val="00E30B88"/>
    <w:rsid w:val="00E312D1"/>
    <w:rsid w:val="00E31D87"/>
    <w:rsid w:val="00E332EF"/>
    <w:rsid w:val="00E34DAC"/>
    <w:rsid w:val="00E36E49"/>
    <w:rsid w:val="00E42177"/>
    <w:rsid w:val="00E426C1"/>
    <w:rsid w:val="00E43C83"/>
    <w:rsid w:val="00E44349"/>
    <w:rsid w:val="00E566D9"/>
    <w:rsid w:val="00E5768E"/>
    <w:rsid w:val="00E60C36"/>
    <w:rsid w:val="00E6141E"/>
    <w:rsid w:val="00E64DED"/>
    <w:rsid w:val="00E67345"/>
    <w:rsid w:val="00E724ED"/>
    <w:rsid w:val="00E7344D"/>
    <w:rsid w:val="00E814BF"/>
    <w:rsid w:val="00E82299"/>
    <w:rsid w:val="00E83559"/>
    <w:rsid w:val="00E8701C"/>
    <w:rsid w:val="00E92B25"/>
    <w:rsid w:val="00EA347D"/>
    <w:rsid w:val="00EA7060"/>
    <w:rsid w:val="00EB4552"/>
    <w:rsid w:val="00EB59C1"/>
    <w:rsid w:val="00EC04D9"/>
    <w:rsid w:val="00ED2E8A"/>
    <w:rsid w:val="00EE2265"/>
    <w:rsid w:val="00EE3120"/>
    <w:rsid w:val="00EE593A"/>
    <w:rsid w:val="00EF734E"/>
    <w:rsid w:val="00EF79C7"/>
    <w:rsid w:val="00F04F42"/>
    <w:rsid w:val="00F11791"/>
    <w:rsid w:val="00F1195B"/>
    <w:rsid w:val="00F13948"/>
    <w:rsid w:val="00F16B5C"/>
    <w:rsid w:val="00F16FCD"/>
    <w:rsid w:val="00F200CD"/>
    <w:rsid w:val="00F208E1"/>
    <w:rsid w:val="00F233CA"/>
    <w:rsid w:val="00F30E2B"/>
    <w:rsid w:val="00F33BB1"/>
    <w:rsid w:val="00F35D85"/>
    <w:rsid w:val="00F36D95"/>
    <w:rsid w:val="00F374F1"/>
    <w:rsid w:val="00F4743C"/>
    <w:rsid w:val="00F54D95"/>
    <w:rsid w:val="00F5686B"/>
    <w:rsid w:val="00F743E1"/>
    <w:rsid w:val="00F8280F"/>
    <w:rsid w:val="00F875AA"/>
    <w:rsid w:val="00F9054A"/>
    <w:rsid w:val="00F924D6"/>
    <w:rsid w:val="00FB0639"/>
    <w:rsid w:val="00FB1104"/>
    <w:rsid w:val="00FB4AC3"/>
    <w:rsid w:val="00FC3735"/>
    <w:rsid w:val="00FD5723"/>
    <w:rsid w:val="00FE410B"/>
    <w:rsid w:val="00FE7B28"/>
    <w:rsid w:val="00FF6CB5"/>
    <w:rsid w:val="00FF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E98BC4B"/>
  <w15:docId w15:val="{20D41214-5B90-416C-9897-1F4A4EFEA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5D6"/>
  </w:style>
  <w:style w:type="paragraph" w:styleId="Heading1">
    <w:name w:val="heading 1"/>
    <w:basedOn w:val="Normal"/>
    <w:next w:val="Normal"/>
    <w:link w:val="Heading1Char"/>
    <w:uiPriority w:val="9"/>
    <w:qFormat/>
    <w:rsid w:val="00507F76"/>
    <w:pPr>
      <w:shd w:val="clear" w:color="auto" w:fill="000000" w:themeFill="text1"/>
      <w:spacing w:after="120" w:line="240" w:lineRule="auto"/>
      <w:outlineLvl w:val="0"/>
    </w:pPr>
    <w:rPr>
      <w:rFonts w:ascii="Arial" w:eastAsia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7F76"/>
    <w:pPr>
      <w:spacing w:before="120" w:after="60" w:line="240" w:lineRule="auto"/>
      <w:outlineLvl w:val="1"/>
    </w:pPr>
    <w:rPr>
      <w:rFonts w:ascii="Arial" w:eastAsia="Arial" w:hAnsi="Arial" w:cs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87F"/>
  </w:style>
  <w:style w:type="paragraph" w:styleId="Footer">
    <w:name w:val="footer"/>
    <w:basedOn w:val="Normal"/>
    <w:link w:val="FooterChar"/>
    <w:uiPriority w:val="99"/>
    <w:unhideWhenUsed/>
    <w:rsid w:val="0081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87F"/>
  </w:style>
  <w:style w:type="paragraph" w:styleId="ListParagraph">
    <w:name w:val="List Paragraph"/>
    <w:basedOn w:val="Normal"/>
    <w:uiPriority w:val="34"/>
    <w:qFormat/>
    <w:rsid w:val="0081687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4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55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2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B59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59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59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9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59C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1DB4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rsid w:val="003151EE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-Roman"/>
      <w:color w:val="000000"/>
      <w:sz w:val="24"/>
      <w:szCs w:val="24"/>
      <w:lang w:bidi="en-US"/>
    </w:rPr>
  </w:style>
  <w:style w:type="paragraph" w:styleId="Revision">
    <w:name w:val="Revision"/>
    <w:hidden/>
    <w:uiPriority w:val="99"/>
    <w:semiHidden/>
    <w:rsid w:val="00093E0D"/>
    <w:pPr>
      <w:widowControl/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E7B2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E4DEB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129B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129B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129B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129B3"/>
    <w:rPr>
      <w:rFonts w:ascii="Arial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07F76"/>
    <w:rPr>
      <w:rFonts w:ascii="Arial" w:eastAsia="Arial" w:hAnsi="Arial" w:cs="Arial"/>
      <w:b/>
      <w:sz w:val="24"/>
      <w:szCs w:val="24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507F76"/>
    <w:rPr>
      <w:rFonts w:ascii="Arial" w:eastAsia="Arial" w:hAnsi="Arial" w:cs="Arial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107.xml"/><Relationship Id="rId21" Type="http://schemas.openxmlformats.org/officeDocument/2006/relationships/control" Target="activeX/activeX11.xml"/><Relationship Id="rId42" Type="http://schemas.openxmlformats.org/officeDocument/2006/relationships/control" Target="activeX/activeX32.xml"/><Relationship Id="rId63" Type="http://schemas.openxmlformats.org/officeDocument/2006/relationships/control" Target="activeX/activeX53.xml"/><Relationship Id="rId84" Type="http://schemas.openxmlformats.org/officeDocument/2006/relationships/control" Target="activeX/activeX74.xml"/><Relationship Id="rId138" Type="http://schemas.openxmlformats.org/officeDocument/2006/relationships/control" Target="activeX/activeX122.xml"/><Relationship Id="rId159" Type="http://schemas.openxmlformats.org/officeDocument/2006/relationships/image" Target="media/image12.wmf"/><Relationship Id="rId170" Type="http://schemas.openxmlformats.org/officeDocument/2006/relationships/control" Target="activeX/activeX146.xml"/><Relationship Id="rId191" Type="http://schemas.openxmlformats.org/officeDocument/2006/relationships/control" Target="activeX/activeX164.xml"/><Relationship Id="rId205" Type="http://schemas.openxmlformats.org/officeDocument/2006/relationships/control" Target="activeX/activeX178.xml"/><Relationship Id="rId107" Type="http://schemas.openxmlformats.org/officeDocument/2006/relationships/control" Target="activeX/activeX97.xml"/><Relationship Id="rId11" Type="http://schemas.openxmlformats.org/officeDocument/2006/relationships/control" Target="activeX/activeX2.xml"/><Relationship Id="rId32" Type="http://schemas.openxmlformats.org/officeDocument/2006/relationships/control" Target="activeX/activeX22.xml"/><Relationship Id="rId53" Type="http://schemas.openxmlformats.org/officeDocument/2006/relationships/control" Target="activeX/activeX43.xml"/><Relationship Id="rId74" Type="http://schemas.openxmlformats.org/officeDocument/2006/relationships/control" Target="activeX/activeX64.xml"/><Relationship Id="rId128" Type="http://schemas.openxmlformats.org/officeDocument/2006/relationships/control" Target="activeX/activeX117.xml"/><Relationship Id="rId149" Type="http://schemas.openxmlformats.org/officeDocument/2006/relationships/control" Target="activeX/activeX133.xml"/><Relationship Id="rId5" Type="http://schemas.openxmlformats.org/officeDocument/2006/relationships/webSettings" Target="webSettings.xml"/><Relationship Id="rId95" Type="http://schemas.openxmlformats.org/officeDocument/2006/relationships/control" Target="activeX/activeX85.xml"/><Relationship Id="rId160" Type="http://schemas.openxmlformats.org/officeDocument/2006/relationships/control" Target="activeX/activeX141.xml"/><Relationship Id="rId181" Type="http://schemas.openxmlformats.org/officeDocument/2006/relationships/control" Target="activeX/activeX154.xml"/><Relationship Id="rId216" Type="http://schemas.openxmlformats.org/officeDocument/2006/relationships/hyperlink" Target="http://www.vta.org/projects-and-programs/highway/i280-corridor-study" TargetMode="External"/><Relationship Id="rId22" Type="http://schemas.openxmlformats.org/officeDocument/2006/relationships/control" Target="activeX/activeX12.xml"/><Relationship Id="rId43" Type="http://schemas.openxmlformats.org/officeDocument/2006/relationships/control" Target="activeX/activeX33.xml"/><Relationship Id="rId64" Type="http://schemas.openxmlformats.org/officeDocument/2006/relationships/control" Target="activeX/activeX54.xml"/><Relationship Id="rId118" Type="http://schemas.openxmlformats.org/officeDocument/2006/relationships/control" Target="activeX/activeX108.xml"/><Relationship Id="rId139" Type="http://schemas.openxmlformats.org/officeDocument/2006/relationships/control" Target="activeX/activeX123.xml"/><Relationship Id="rId85" Type="http://schemas.openxmlformats.org/officeDocument/2006/relationships/control" Target="activeX/activeX75.xml"/><Relationship Id="rId150" Type="http://schemas.openxmlformats.org/officeDocument/2006/relationships/control" Target="activeX/activeX134.xml"/><Relationship Id="rId171" Type="http://schemas.openxmlformats.org/officeDocument/2006/relationships/image" Target="media/image18.wmf"/><Relationship Id="rId192" Type="http://schemas.openxmlformats.org/officeDocument/2006/relationships/control" Target="activeX/activeX165.xml"/><Relationship Id="rId206" Type="http://schemas.openxmlformats.org/officeDocument/2006/relationships/control" Target="activeX/activeX179.xml"/><Relationship Id="rId12" Type="http://schemas.openxmlformats.org/officeDocument/2006/relationships/image" Target="media/image3.wmf"/><Relationship Id="rId33" Type="http://schemas.openxmlformats.org/officeDocument/2006/relationships/control" Target="activeX/activeX23.xml"/><Relationship Id="rId108" Type="http://schemas.openxmlformats.org/officeDocument/2006/relationships/control" Target="activeX/activeX98.xml"/><Relationship Id="rId129" Type="http://schemas.openxmlformats.org/officeDocument/2006/relationships/image" Target="media/image5.wmf"/><Relationship Id="rId54" Type="http://schemas.openxmlformats.org/officeDocument/2006/relationships/control" Target="activeX/activeX44.xml"/><Relationship Id="rId75" Type="http://schemas.openxmlformats.org/officeDocument/2006/relationships/control" Target="activeX/activeX65.xml"/><Relationship Id="rId96" Type="http://schemas.openxmlformats.org/officeDocument/2006/relationships/control" Target="activeX/activeX86.xml"/><Relationship Id="rId140" Type="http://schemas.openxmlformats.org/officeDocument/2006/relationships/control" Target="activeX/activeX124.xml"/><Relationship Id="rId161" Type="http://schemas.openxmlformats.org/officeDocument/2006/relationships/image" Target="media/image13.wmf"/><Relationship Id="rId182" Type="http://schemas.openxmlformats.org/officeDocument/2006/relationships/control" Target="activeX/activeX155.xml"/><Relationship Id="rId217" Type="http://schemas.openxmlformats.org/officeDocument/2006/relationships/hyperlink" Target="http://www.vta.org/getting-around/bike-and-pedestrian/pedestrian-program" TargetMode="External"/><Relationship Id="rId6" Type="http://schemas.openxmlformats.org/officeDocument/2006/relationships/footnotes" Target="footnotes.xml"/><Relationship Id="rId23" Type="http://schemas.openxmlformats.org/officeDocument/2006/relationships/control" Target="activeX/activeX13.xml"/><Relationship Id="rId119" Type="http://schemas.openxmlformats.org/officeDocument/2006/relationships/control" Target="activeX/activeX109.xml"/><Relationship Id="rId44" Type="http://schemas.openxmlformats.org/officeDocument/2006/relationships/control" Target="activeX/activeX34.xml"/><Relationship Id="rId65" Type="http://schemas.openxmlformats.org/officeDocument/2006/relationships/control" Target="activeX/activeX55.xml"/><Relationship Id="rId86" Type="http://schemas.openxmlformats.org/officeDocument/2006/relationships/control" Target="activeX/activeX76.xml"/><Relationship Id="rId130" Type="http://schemas.openxmlformats.org/officeDocument/2006/relationships/control" Target="activeX/activeX118.xml"/><Relationship Id="rId151" Type="http://schemas.openxmlformats.org/officeDocument/2006/relationships/control" Target="activeX/activeX135.xml"/><Relationship Id="rId172" Type="http://schemas.openxmlformats.org/officeDocument/2006/relationships/control" Target="activeX/activeX147.xml"/><Relationship Id="rId193" Type="http://schemas.openxmlformats.org/officeDocument/2006/relationships/control" Target="activeX/activeX166.xml"/><Relationship Id="rId207" Type="http://schemas.openxmlformats.org/officeDocument/2006/relationships/control" Target="activeX/activeX180.xml"/><Relationship Id="rId13" Type="http://schemas.openxmlformats.org/officeDocument/2006/relationships/control" Target="activeX/activeX3.xml"/><Relationship Id="rId109" Type="http://schemas.openxmlformats.org/officeDocument/2006/relationships/control" Target="activeX/activeX99.xml"/><Relationship Id="rId34" Type="http://schemas.openxmlformats.org/officeDocument/2006/relationships/control" Target="activeX/activeX24.xml"/><Relationship Id="rId55" Type="http://schemas.openxmlformats.org/officeDocument/2006/relationships/control" Target="activeX/activeX45.xml"/><Relationship Id="rId76" Type="http://schemas.openxmlformats.org/officeDocument/2006/relationships/control" Target="activeX/activeX66.xml"/><Relationship Id="rId97" Type="http://schemas.openxmlformats.org/officeDocument/2006/relationships/control" Target="activeX/activeX87.xml"/><Relationship Id="rId120" Type="http://schemas.openxmlformats.org/officeDocument/2006/relationships/control" Target="activeX/activeX110.xml"/><Relationship Id="rId141" Type="http://schemas.openxmlformats.org/officeDocument/2006/relationships/control" Target="activeX/activeX125.xml"/><Relationship Id="rId7" Type="http://schemas.openxmlformats.org/officeDocument/2006/relationships/endnotes" Target="endnotes.xml"/><Relationship Id="rId162" Type="http://schemas.openxmlformats.org/officeDocument/2006/relationships/control" Target="activeX/activeX142.xml"/><Relationship Id="rId183" Type="http://schemas.openxmlformats.org/officeDocument/2006/relationships/control" Target="activeX/activeX156.xml"/><Relationship Id="rId218" Type="http://schemas.openxmlformats.org/officeDocument/2006/relationships/hyperlink" Target="http://www.vta.org/projects-and-programs/planning/bike-plan" TargetMode="External"/><Relationship Id="rId24" Type="http://schemas.openxmlformats.org/officeDocument/2006/relationships/control" Target="activeX/activeX14.xml"/><Relationship Id="rId45" Type="http://schemas.openxmlformats.org/officeDocument/2006/relationships/control" Target="activeX/activeX35.xml"/><Relationship Id="rId66" Type="http://schemas.openxmlformats.org/officeDocument/2006/relationships/control" Target="activeX/activeX56.xml"/><Relationship Id="rId87" Type="http://schemas.openxmlformats.org/officeDocument/2006/relationships/control" Target="activeX/activeX77.xml"/><Relationship Id="rId110" Type="http://schemas.openxmlformats.org/officeDocument/2006/relationships/control" Target="activeX/activeX100.xml"/><Relationship Id="rId131" Type="http://schemas.openxmlformats.org/officeDocument/2006/relationships/image" Target="media/image6.wmf"/><Relationship Id="rId152" Type="http://schemas.openxmlformats.org/officeDocument/2006/relationships/control" Target="activeX/activeX136.xml"/><Relationship Id="rId173" Type="http://schemas.openxmlformats.org/officeDocument/2006/relationships/image" Target="media/image19.wmf"/><Relationship Id="rId194" Type="http://schemas.openxmlformats.org/officeDocument/2006/relationships/control" Target="activeX/activeX167.xml"/><Relationship Id="rId208" Type="http://schemas.openxmlformats.org/officeDocument/2006/relationships/control" Target="activeX/activeX181.xml"/><Relationship Id="rId14" Type="http://schemas.openxmlformats.org/officeDocument/2006/relationships/control" Target="activeX/activeX4.xml"/><Relationship Id="rId35" Type="http://schemas.openxmlformats.org/officeDocument/2006/relationships/control" Target="activeX/activeX25.xml"/><Relationship Id="rId56" Type="http://schemas.openxmlformats.org/officeDocument/2006/relationships/control" Target="activeX/activeX46.xml"/><Relationship Id="rId77" Type="http://schemas.openxmlformats.org/officeDocument/2006/relationships/control" Target="activeX/activeX67.xml"/><Relationship Id="rId100" Type="http://schemas.openxmlformats.org/officeDocument/2006/relationships/control" Target="activeX/activeX90.xml"/><Relationship Id="rId8" Type="http://schemas.openxmlformats.org/officeDocument/2006/relationships/image" Target="media/image1.wmf"/><Relationship Id="rId51" Type="http://schemas.openxmlformats.org/officeDocument/2006/relationships/control" Target="activeX/activeX41.xml"/><Relationship Id="rId72" Type="http://schemas.openxmlformats.org/officeDocument/2006/relationships/control" Target="activeX/activeX62.xml"/><Relationship Id="rId93" Type="http://schemas.openxmlformats.org/officeDocument/2006/relationships/control" Target="activeX/activeX83.xml"/><Relationship Id="rId98" Type="http://schemas.openxmlformats.org/officeDocument/2006/relationships/control" Target="activeX/activeX88.xml"/><Relationship Id="rId121" Type="http://schemas.openxmlformats.org/officeDocument/2006/relationships/control" Target="activeX/activeX111.xml"/><Relationship Id="rId142" Type="http://schemas.openxmlformats.org/officeDocument/2006/relationships/control" Target="activeX/activeX126.xml"/><Relationship Id="rId163" Type="http://schemas.openxmlformats.org/officeDocument/2006/relationships/image" Target="media/image14.wmf"/><Relationship Id="rId184" Type="http://schemas.openxmlformats.org/officeDocument/2006/relationships/control" Target="activeX/activeX157.xml"/><Relationship Id="rId189" Type="http://schemas.openxmlformats.org/officeDocument/2006/relationships/control" Target="activeX/activeX162.xml"/><Relationship Id="rId219" Type="http://schemas.openxmlformats.org/officeDocument/2006/relationships/hyperlink" Target="http://mtc.ca.gov/our-work/plans-projects/other-plans/community-based-transportation-plans" TargetMode="External"/><Relationship Id="rId3" Type="http://schemas.openxmlformats.org/officeDocument/2006/relationships/styles" Target="styles.xml"/><Relationship Id="rId214" Type="http://schemas.openxmlformats.org/officeDocument/2006/relationships/footer" Target="footer1.xml"/><Relationship Id="rId25" Type="http://schemas.openxmlformats.org/officeDocument/2006/relationships/control" Target="activeX/activeX15.xml"/><Relationship Id="rId46" Type="http://schemas.openxmlformats.org/officeDocument/2006/relationships/control" Target="activeX/activeX36.xml"/><Relationship Id="rId67" Type="http://schemas.openxmlformats.org/officeDocument/2006/relationships/control" Target="activeX/activeX57.xml"/><Relationship Id="rId116" Type="http://schemas.openxmlformats.org/officeDocument/2006/relationships/control" Target="activeX/activeX106.xml"/><Relationship Id="rId137" Type="http://schemas.openxmlformats.org/officeDocument/2006/relationships/image" Target="media/image9.wmf"/><Relationship Id="rId158" Type="http://schemas.openxmlformats.org/officeDocument/2006/relationships/control" Target="activeX/activeX140.xml"/><Relationship Id="rId20" Type="http://schemas.openxmlformats.org/officeDocument/2006/relationships/control" Target="activeX/activeX10.xml"/><Relationship Id="rId41" Type="http://schemas.openxmlformats.org/officeDocument/2006/relationships/control" Target="activeX/activeX31.xml"/><Relationship Id="rId62" Type="http://schemas.openxmlformats.org/officeDocument/2006/relationships/control" Target="activeX/activeX52.xml"/><Relationship Id="rId83" Type="http://schemas.openxmlformats.org/officeDocument/2006/relationships/control" Target="activeX/activeX73.xml"/><Relationship Id="rId88" Type="http://schemas.openxmlformats.org/officeDocument/2006/relationships/control" Target="activeX/activeX78.xml"/><Relationship Id="rId111" Type="http://schemas.openxmlformats.org/officeDocument/2006/relationships/control" Target="activeX/activeX101.xml"/><Relationship Id="rId132" Type="http://schemas.openxmlformats.org/officeDocument/2006/relationships/control" Target="activeX/activeX119.xml"/><Relationship Id="rId153" Type="http://schemas.openxmlformats.org/officeDocument/2006/relationships/control" Target="activeX/activeX137.xml"/><Relationship Id="rId174" Type="http://schemas.openxmlformats.org/officeDocument/2006/relationships/control" Target="activeX/activeX148.xml"/><Relationship Id="rId179" Type="http://schemas.openxmlformats.org/officeDocument/2006/relationships/control" Target="activeX/activeX152.xml"/><Relationship Id="rId195" Type="http://schemas.openxmlformats.org/officeDocument/2006/relationships/control" Target="activeX/activeX168.xml"/><Relationship Id="rId209" Type="http://schemas.openxmlformats.org/officeDocument/2006/relationships/image" Target="media/image21.wmf"/><Relationship Id="rId190" Type="http://schemas.openxmlformats.org/officeDocument/2006/relationships/control" Target="activeX/activeX163.xml"/><Relationship Id="rId204" Type="http://schemas.openxmlformats.org/officeDocument/2006/relationships/control" Target="activeX/activeX177.xml"/><Relationship Id="rId220" Type="http://schemas.openxmlformats.org/officeDocument/2006/relationships/control" Target="activeX/activeX185.xml"/><Relationship Id="rId15" Type="http://schemas.openxmlformats.org/officeDocument/2006/relationships/control" Target="activeX/activeX5.xml"/><Relationship Id="rId36" Type="http://schemas.openxmlformats.org/officeDocument/2006/relationships/control" Target="activeX/activeX26.xml"/><Relationship Id="rId57" Type="http://schemas.openxmlformats.org/officeDocument/2006/relationships/control" Target="activeX/activeX47.xml"/><Relationship Id="rId106" Type="http://schemas.openxmlformats.org/officeDocument/2006/relationships/control" Target="activeX/activeX96.xml"/><Relationship Id="rId127" Type="http://schemas.openxmlformats.org/officeDocument/2006/relationships/image" Target="media/image4.wmf"/><Relationship Id="rId10" Type="http://schemas.openxmlformats.org/officeDocument/2006/relationships/image" Target="media/image2.wmf"/><Relationship Id="rId31" Type="http://schemas.openxmlformats.org/officeDocument/2006/relationships/control" Target="activeX/activeX21.xml"/><Relationship Id="rId52" Type="http://schemas.openxmlformats.org/officeDocument/2006/relationships/control" Target="activeX/activeX42.xml"/><Relationship Id="rId73" Type="http://schemas.openxmlformats.org/officeDocument/2006/relationships/control" Target="activeX/activeX63.xml"/><Relationship Id="rId78" Type="http://schemas.openxmlformats.org/officeDocument/2006/relationships/control" Target="activeX/activeX68.xml"/><Relationship Id="rId94" Type="http://schemas.openxmlformats.org/officeDocument/2006/relationships/control" Target="activeX/activeX84.xml"/><Relationship Id="rId99" Type="http://schemas.openxmlformats.org/officeDocument/2006/relationships/control" Target="activeX/activeX89.xml"/><Relationship Id="rId101" Type="http://schemas.openxmlformats.org/officeDocument/2006/relationships/control" Target="activeX/activeX91.xml"/><Relationship Id="rId122" Type="http://schemas.openxmlformats.org/officeDocument/2006/relationships/control" Target="activeX/activeX112.xml"/><Relationship Id="rId143" Type="http://schemas.openxmlformats.org/officeDocument/2006/relationships/control" Target="activeX/activeX127.xml"/><Relationship Id="rId148" Type="http://schemas.openxmlformats.org/officeDocument/2006/relationships/control" Target="activeX/activeX132.xml"/><Relationship Id="rId164" Type="http://schemas.openxmlformats.org/officeDocument/2006/relationships/control" Target="activeX/activeX143.xml"/><Relationship Id="rId169" Type="http://schemas.openxmlformats.org/officeDocument/2006/relationships/image" Target="media/image17.wmf"/><Relationship Id="rId185" Type="http://schemas.openxmlformats.org/officeDocument/2006/relationships/control" Target="activeX/activeX158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80" Type="http://schemas.openxmlformats.org/officeDocument/2006/relationships/control" Target="activeX/activeX153.xml"/><Relationship Id="rId210" Type="http://schemas.openxmlformats.org/officeDocument/2006/relationships/control" Target="activeX/activeX182.xml"/><Relationship Id="rId215" Type="http://schemas.openxmlformats.org/officeDocument/2006/relationships/hyperlink" Target="http://www.vta.org/projects-and-programs/highway/i680-corridor-study" TargetMode="External"/><Relationship Id="rId26" Type="http://schemas.openxmlformats.org/officeDocument/2006/relationships/control" Target="activeX/activeX16.xml"/><Relationship Id="rId47" Type="http://schemas.openxmlformats.org/officeDocument/2006/relationships/control" Target="activeX/activeX37.xml"/><Relationship Id="rId68" Type="http://schemas.openxmlformats.org/officeDocument/2006/relationships/control" Target="activeX/activeX58.xml"/><Relationship Id="rId89" Type="http://schemas.openxmlformats.org/officeDocument/2006/relationships/control" Target="activeX/activeX79.xml"/><Relationship Id="rId112" Type="http://schemas.openxmlformats.org/officeDocument/2006/relationships/control" Target="activeX/activeX102.xml"/><Relationship Id="rId133" Type="http://schemas.openxmlformats.org/officeDocument/2006/relationships/image" Target="media/image7.wmf"/><Relationship Id="rId154" Type="http://schemas.openxmlformats.org/officeDocument/2006/relationships/control" Target="activeX/activeX138.xml"/><Relationship Id="rId175" Type="http://schemas.openxmlformats.org/officeDocument/2006/relationships/image" Target="media/image20.wmf"/><Relationship Id="rId196" Type="http://schemas.openxmlformats.org/officeDocument/2006/relationships/control" Target="activeX/activeX169.xml"/><Relationship Id="rId200" Type="http://schemas.openxmlformats.org/officeDocument/2006/relationships/control" Target="activeX/activeX173.xml"/><Relationship Id="rId16" Type="http://schemas.openxmlformats.org/officeDocument/2006/relationships/control" Target="activeX/activeX6.xml"/><Relationship Id="rId221" Type="http://schemas.openxmlformats.org/officeDocument/2006/relationships/control" Target="activeX/activeX186.xml"/><Relationship Id="rId37" Type="http://schemas.openxmlformats.org/officeDocument/2006/relationships/control" Target="activeX/activeX27.xml"/><Relationship Id="rId58" Type="http://schemas.openxmlformats.org/officeDocument/2006/relationships/control" Target="activeX/activeX48.xml"/><Relationship Id="rId79" Type="http://schemas.openxmlformats.org/officeDocument/2006/relationships/control" Target="activeX/activeX69.xml"/><Relationship Id="rId102" Type="http://schemas.openxmlformats.org/officeDocument/2006/relationships/control" Target="activeX/activeX92.xml"/><Relationship Id="rId123" Type="http://schemas.openxmlformats.org/officeDocument/2006/relationships/control" Target="activeX/activeX113.xml"/><Relationship Id="rId144" Type="http://schemas.openxmlformats.org/officeDocument/2006/relationships/control" Target="activeX/activeX128.xml"/><Relationship Id="rId90" Type="http://schemas.openxmlformats.org/officeDocument/2006/relationships/control" Target="activeX/activeX80.xml"/><Relationship Id="rId165" Type="http://schemas.openxmlformats.org/officeDocument/2006/relationships/image" Target="media/image15.wmf"/><Relationship Id="rId186" Type="http://schemas.openxmlformats.org/officeDocument/2006/relationships/control" Target="activeX/activeX159.xml"/><Relationship Id="rId211" Type="http://schemas.openxmlformats.org/officeDocument/2006/relationships/control" Target="activeX/activeX183.xml"/><Relationship Id="rId27" Type="http://schemas.openxmlformats.org/officeDocument/2006/relationships/control" Target="activeX/activeX17.xml"/><Relationship Id="rId48" Type="http://schemas.openxmlformats.org/officeDocument/2006/relationships/control" Target="activeX/activeX38.xml"/><Relationship Id="rId69" Type="http://schemas.openxmlformats.org/officeDocument/2006/relationships/control" Target="activeX/activeX59.xml"/><Relationship Id="rId113" Type="http://schemas.openxmlformats.org/officeDocument/2006/relationships/control" Target="activeX/activeX103.xml"/><Relationship Id="rId134" Type="http://schemas.openxmlformats.org/officeDocument/2006/relationships/control" Target="activeX/activeX120.xml"/><Relationship Id="rId80" Type="http://schemas.openxmlformats.org/officeDocument/2006/relationships/control" Target="activeX/activeX70.xml"/><Relationship Id="rId155" Type="http://schemas.openxmlformats.org/officeDocument/2006/relationships/image" Target="media/image10.wmf"/><Relationship Id="rId176" Type="http://schemas.openxmlformats.org/officeDocument/2006/relationships/control" Target="activeX/activeX149.xml"/><Relationship Id="rId197" Type="http://schemas.openxmlformats.org/officeDocument/2006/relationships/control" Target="activeX/activeX170.xml"/><Relationship Id="rId201" Type="http://schemas.openxmlformats.org/officeDocument/2006/relationships/control" Target="activeX/activeX174.xml"/><Relationship Id="rId222" Type="http://schemas.openxmlformats.org/officeDocument/2006/relationships/hyperlink" Target="https://www.fhwa.dot.gov/environment/bicycle_pedestrian/guidance/design.cfm" TargetMode="External"/><Relationship Id="rId17" Type="http://schemas.openxmlformats.org/officeDocument/2006/relationships/control" Target="activeX/activeX7.xml"/><Relationship Id="rId38" Type="http://schemas.openxmlformats.org/officeDocument/2006/relationships/control" Target="activeX/activeX28.xml"/><Relationship Id="rId59" Type="http://schemas.openxmlformats.org/officeDocument/2006/relationships/control" Target="activeX/activeX49.xml"/><Relationship Id="rId103" Type="http://schemas.openxmlformats.org/officeDocument/2006/relationships/control" Target="activeX/activeX93.xml"/><Relationship Id="rId124" Type="http://schemas.openxmlformats.org/officeDocument/2006/relationships/control" Target="activeX/activeX114.xml"/><Relationship Id="rId70" Type="http://schemas.openxmlformats.org/officeDocument/2006/relationships/control" Target="activeX/activeX60.xml"/><Relationship Id="rId91" Type="http://schemas.openxmlformats.org/officeDocument/2006/relationships/control" Target="activeX/activeX81.xml"/><Relationship Id="rId145" Type="http://schemas.openxmlformats.org/officeDocument/2006/relationships/control" Target="activeX/activeX129.xml"/><Relationship Id="rId166" Type="http://schemas.openxmlformats.org/officeDocument/2006/relationships/control" Target="activeX/activeX144.xml"/><Relationship Id="rId187" Type="http://schemas.openxmlformats.org/officeDocument/2006/relationships/control" Target="activeX/activeX160.xml"/><Relationship Id="rId1" Type="http://schemas.openxmlformats.org/officeDocument/2006/relationships/customXml" Target="../customXml/item1.xml"/><Relationship Id="rId212" Type="http://schemas.openxmlformats.org/officeDocument/2006/relationships/control" Target="activeX/activeX184.xml"/><Relationship Id="rId28" Type="http://schemas.openxmlformats.org/officeDocument/2006/relationships/control" Target="activeX/activeX18.xml"/><Relationship Id="rId49" Type="http://schemas.openxmlformats.org/officeDocument/2006/relationships/control" Target="activeX/activeX39.xml"/><Relationship Id="rId114" Type="http://schemas.openxmlformats.org/officeDocument/2006/relationships/control" Target="activeX/activeX104.xml"/><Relationship Id="rId60" Type="http://schemas.openxmlformats.org/officeDocument/2006/relationships/control" Target="activeX/activeX50.xml"/><Relationship Id="rId81" Type="http://schemas.openxmlformats.org/officeDocument/2006/relationships/control" Target="activeX/activeX71.xml"/><Relationship Id="rId135" Type="http://schemas.openxmlformats.org/officeDocument/2006/relationships/image" Target="media/image8.wmf"/><Relationship Id="rId156" Type="http://schemas.openxmlformats.org/officeDocument/2006/relationships/control" Target="activeX/activeX139.xml"/><Relationship Id="rId177" Type="http://schemas.openxmlformats.org/officeDocument/2006/relationships/control" Target="activeX/activeX150.xml"/><Relationship Id="rId198" Type="http://schemas.openxmlformats.org/officeDocument/2006/relationships/control" Target="activeX/activeX171.xml"/><Relationship Id="rId202" Type="http://schemas.openxmlformats.org/officeDocument/2006/relationships/control" Target="activeX/activeX175.xml"/><Relationship Id="rId223" Type="http://schemas.openxmlformats.org/officeDocument/2006/relationships/fontTable" Target="fontTable.xml"/><Relationship Id="rId18" Type="http://schemas.openxmlformats.org/officeDocument/2006/relationships/control" Target="activeX/activeX8.xml"/><Relationship Id="rId39" Type="http://schemas.openxmlformats.org/officeDocument/2006/relationships/control" Target="activeX/activeX29.xml"/><Relationship Id="rId50" Type="http://schemas.openxmlformats.org/officeDocument/2006/relationships/control" Target="activeX/activeX40.xml"/><Relationship Id="rId104" Type="http://schemas.openxmlformats.org/officeDocument/2006/relationships/control" Target="activeX/activeX94.xml"/><Relationship Id="rId125" Type="http://schemas.openxmlformats.org/officeDocument/2006/relationships/control" Target="activeX/activeX115.xml"/><Relationship Id="rId146" Type="http://schemas.openxmlformats.org/officeDocument/2006/relationships/control" Target="activeX/activeX130.xml"/><Relationship Id="rId167" Type="http://schemas.openxmlformats.org/officeDocument/2006/relationships/image" Target="media/image16.wmf"/><Relationship Id="rId188" Type="http://schemas.openxmlformats.org/officeDocument/2006/relationships/control" Target="activeX/activeX161.xml"/><Relationship Id="rId71" Type="http://schemas.openxmlformats.org/officeDocument/2006/relationships/control" Target="activeX/activeX61.xml"/><Relationship Id="rId92" Type="http://schemas.openxmlformats.org/officeDocument/2006/relationships/control" Target="activeX/activeX82.xml"/><Relationship Id="rId213" Type="http://schemas.openxmlformats.org/officeDocument/2006/relationships/header" Target="header1.xml"/><Relationship Id="rId2" Type="http://schemas.openxmlformats.org/officeDocument/2006/relationships/numbering" Target="numbering.xml"/><Relationship Id="rId29" Type="http://schemas.openxmlformats.org/officeDocument/2006/relationships/control" Target="activeX/activeX19.xml"/><Relationship Id="rId40" Type="http://schemas.openxmlformats.org/officeDocument/2006/relationships/control" Target="activeX/activeX30.xml"/><Relationship Id="rId115" Type="http://schemas.openxmlformats.org/officeDocument/2006/relationships/control" Target="activeX/activeX105.xml"/><Relationship Id="rId136" Type="http://schemas.openxmlformats.org/officeDocument/2006/relationships/control" Target="activeX/activeX121.xml"/><Relationship Id="rId157" Type="http://schemas.openxmlformats.org/officeDocument/2006/relationships/image" Target="media/image11.wmf"/><Relationship Id="rId178" Type="http://schemas.openxmlformats.org/officeDocument/2006/relationships/control" Target="activeX/activeX151.xml"/><Relationship Id="rId61" Type="http://schemas.openxmlformats.org/officeDocument/2006/relationships/control" Target="activeX/activeX51.xml"/><Relationship Id="rId82" Type="http://schemas.openxmlformats.org/officeDocument/2006/relationships/control" Target="activeX/activeX72.xml"/><Relationship Id="rId199" Type="http://schemas.openxmlformats.org/officeDocument/2006/relationships/control" Target="activeX/activeX172.xml"/><Relationship Id="rId203" Type="http://schemas.openxmlformats.org/officeDocument/2006/relationships/control" Target="activeX/activeX176.xml"/><Relationship Id="rId19" Type="http://schemas.openxmlformats.org/officeDocument/2006/relationships/control" Target="activeX/activeX9.xml"/><Relationship Id="rId224" Type="http://schemas.openxmlformats.org/officeDocument/2006/relationships/theme" Target="theme/theme1.xml"/><Relationship Id="rId30" Type="http://schemas.openxmlformats.org/officeDocument/2006/relationships/control" Target="activeX/activeX20.xml"/><Relationship Id="rId105" Type="http://schemas.openxmlformats.org/officeDocument/2006/relationships/control" Target="activeX/activeX95.xml"/><Relationship Id="rId126" Type="http://schemas.openxmlformats.org/officeDocument/2006/relationships/control" Target="activeX/activeX116.xml"/><Relationship Id="rId147" Type="http://schemas.openxmlformats.org/officeDocument/2006/relationships/control" Target="activeX/activeX131.xml"/><Relationship Id="rId168" Type="http://schemas.openxmlformats.org/officeDocument/2006/relationships/control" Target="activeX/activeX145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13.xml.rels><?xml version="1.0" encoding="UTF-8" standalone="yes"?>
<Relationships xmlns="http://schemas.openxmlformats.org/package/2006/relationships"><Relationship Id="rId1" Type="http://schemas.microsoft.com/office/2006/relationships/activeXControlBinary" Target="activeX113.bin"/></Relationships>
</file>

<file path=word/activeX/_rels/activeX114.xml.rels><?xml version="1.0" encoding="UTF-8" standalone="yes"?>
<Relationships xmlns="http://schemas.openxmlformats.org/package/2006/relationships"><Relationship Id="rId1" Type="http://schemas.microsoft.com/office/2006/relationships/activeXControlBinary" Target="activeX114.bin"/></Relationships>
</file>

<file path=word/activeX/_rels/activeX115.xml.rels><?xml version="1.0" encoding="UTF-8" standalone="yes"?>
<Relationships xmlns="http://schemas.openxmlformats.org/package/2006/relationships"><Relationship Id="rId1" Type="http://schemas.microsoft.com/office/2006/relationships/activeXControlBinary" Target="activeX115.bin"/></Relationships>
</file>

<file path=word/activeX/_rels/activeX116.xml.rels><?xml version="1.0" encoding="UTF-8" standalone="yes"?>
<Relationships xmlns="http://schemas.openxmlformats.org/package/2006/relationships"><Relationship Id="rId1" Type="http://schemas.microsoft.com/office/2006/relationships/activeXControlBinary" Target="activeX116.bin"/></Relationships>
</file>

<file path=word/activeX/_rels/activeX117.xml.rels><?xml version="1.0" encoding="UTF-8" standalone="yes"?>
<Relationships xmlns="http://schemas.openxmlformats.org/package/2006/relationships"><Relationship Id="rId1" Type="http://schemas.microsoft.com/office/2006/relationships/activeXControlBinary" Target="activeX117.bin"/></Relationships>
</file>

<file path=word/activeX/_rels/activeX118.xml.rels><?xml version="1.0" encoding="UTF-8" standalone="yes"?>
<Relationships xmlns="http://schemas.openxmlformats.org/package/2006/relationships"><Relationship Id="rId1" Type="http://schemas.microsoft.com/office/2006/relationships/activeXControlBinary" Target="activeX118.bin"/></Relationships>
</file>

<file path=word/activeX/_rels/activeX119.xml.rels><?xml version="1.0" encoding="UTF-8" standalone="yes"?>
<Relationships xmlns="http://schemas.openxmlformats.org/package/2006/relationships"><Relationship Id="rId1" Type="http://schemas.microsoft.com/office/2006/relationships/activeXControlBinary" Target="activeX119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20.xml.rels><?xml version="1.0" encoding="UTF-8" standalone="yes"?>
<Relationships xmlns="http://schemas.openxmlformats.org/package/2006/relationships"><Relationship Id="rId1" Type="http://schemas.microsoft.com/office/2006/relationships/activeXControlBinary" Target="activeX120.bin"/></Relationships>
</file>

<file path=word/activeX/_rels/activeX121.xml.rels><?xml version="1.0" encoding="UTF-8" standalone="yes"?>
<Relationships xmlns="http://schemas.openxmlformats.org/package/2006/relationships"><Relationship Id="rId1" Type="http://schemas.microsoft.com/office/2006/relationships/activeXControlBinary" Target="activeX121.bin"/></Relationships>
</file>

<file path=word/activeX/_rels/activeX122.xml.rels><?xml version="1.0" encoding="UTF-8" standalone="yes"?>
<Relationships xmlns="http://schemas.openxmlformats.org/package/2006/relationships"><Relationship Id="rId1" Type="http://schemas.microsoft.com/office/2006/relationships/activeXControlBinary" Target="activeX122.bin"/></Relationships>
</file>

<file path=word/activeX/_rels/activeX123.xml.rels><?xml version="1.0" encoding="UTF-8" standalone="yes"?>
<Relationships xmlns="http://schemas.openxmlformats.org/package/2006/relationships"><Relationship Id="rId1" Type="http://schemas.microsoft.com/office/2006/relationships/activeXControlBinary" Target="activeX123.bin"/></Relationships>
</file>

<file path=word/activeX/_rels/activeX124.xml.rels><?xml version="1.0" encoding="UTF-8" standalone="yes"?>
<Relationships xmlns="http://schemas.openxmlformats.org/package/2006/relationships"><Relationship Id="rId1" Type="http://schemas.microsoft.com/office/2006/relationships/activeXControlBinary" Target="activeX124.bin"/></Relationships>
</file>

<file path=word/activeX/_rels/activeX125.xml.rels><?xml version="1.0" encoding="UTF-8" standalone="yes"?>
<Relationships xmlns="http://schemas.openxmlformats.org/package/2006/relationships"><Relationship Id="rId1" Type="http://schemas.microsoft.com/office/2006/relationships/activeXControlBinary" Target="activeX125.bin"/></Relationships>
</file>

<file path=word/activeX/_rels/activeX126.xml.rels><?xml version="1.0" encoding="UTF-8" standalone="yes"?>
<Relationships xmlns="http://schemas.openxmlformats.org/package/2006/relationships"><Relationship Id="rId1" Type="http://schemas.microsoft.com/office/2006/relationships/activeXControlBinary" Target="activeX126.bin"/></Relationships>
</file>

<file path=word/activeX/_rels/activeX127.xml.rels><?xml version="1.0" encoding="UTF-8" standalone="yes"?>
<Relationships xmlns="http://schemas.openxmlformats.org/package/2006/relationships"><Relationship Id="rId1" Type="http://schemas.microsoft.com/office/2006/relationships/activeXControlBinary" Target="activeX127.bin"/></Relationships>
</file>

<file path=word/activeX/_rels/activeX128.xml.rels><?xml version="1.0" encoding="UTF-8" standalone="yes"?>
<Relationships xmlns="http://schemas.openxmlformats.org/package/2006/relationships"><Relationship Id="rId1" Type="http://schemas.microsoft.com/office/2006/relationships/activeXControlBinary" Target="activeX128.bin"/></Relationships>
</file>

<file path=word/activeX/_rels/activeX129.xml.rels><?xml version="1.0" encoding="UTF-8" standalone="yes"?>
<Relationships xmlns="http://schemas.openxmlformats.org/package/2006/relationships"><Relationship Id="rId1" Type="http://schemas.microsoft.com/office/2006/relationships/activeXControlBinary" Target="activeX129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30.xml.rels><?xml version="1.0" encoding="UTF-8" standalone="yes"?>
<Relationships xmlns="http://schemas.openxmlformats.org/package/2006/relationships"><Relationship Id="rId1" Type="http://schemas.microsoft.com/office/2006/relationships/activeXControlBinary" Target="activeX130.bin"/></Relationships>
</file>

<file path=word/activeX/_rels/activeX131.xml.rels><?xml version="1.0" encoding="UTF-8" standalone="yes"?>
<Relationships xmlns="http://schemas.openxmlformats.org/package/2006/relationships"><Relationship Id="rId1" Type="http://schemas.microsoft.com/office/2006/relationships/activeXControlBinary" Target="activeX131.bin"/></Relationships>
</file>

<file path=word/activeX/_rels/activeX132.xml.rels><?xml version="1.0" encoding="UTF-8" standalone="yes"?>
<Relationships xmlns="http://schemas.openxmlformats.org/package/2006/relationships"><Relationship Id="rId1" Type="http://schemas.microsoft.com/office/2006/relationships/activeXControlBinary" Target="activeX132.bin"/></Relationships>
</file>

<file path=word/activeX/_rels/activeX133.xml.rels><?xml version="1.0" encoding="UTF-8" standalone="yes"?>
<Relationships xmlns="http://schemas.openxmlformats.org/package/2006/relationships"><Relationship Id="rId1" Type="http://schemas.microsoft.com/office/2006/relationships/activeXControlBinary" Target="activeX133.bin"/></Relationships>
</file>

<file path=word/activeX/_rels/activeX134.xml.rels><?xml version="1.0" encoding="UTF-8" standalone="yes"?>
<Relationships xmlns="http://schemas.openxmlformats.org/package/2006/relationships"><Relationship Id="rId1" Type="http://schemas.microsoft.com/office/2006/relationships/activeXControlBinary" Target="activeX134.bin"/></Relationships>
</file>

<file path=word/activeX/_rels/activeX135.xml.rels><?xml version="1.0" encoding="UTF-8" standalone="yes"?>
<Relationships xmlns="http://schemas.openxmlformats.org/package/2006/relationships"><Relationship Id="rId1" Type="http://schemas.microsoft.com/office/2006/relationships/activeXControlBinary" Target="activeX135.bin"/></Relationships>
</file>

<file path=word/activeX/_rels/activeX136.xml.rels><?xml version="1.0" encoding="UTF-8" standalone="yes"?>
<Relationships xmlns="http://schemas.openxmlformats.org/package/2006/relationships"><Relationship Id="rId1" Type="http://schemas.microsoft.com/office/2006/relationships/activeXControlBinary" Target="activeX136.bin"/></Relationships>
</file>

<file path=word/activeX/_rels/activeX137.xml.rels><?xml version="1.0" encoding="UTF-8" standalone="yes"?>
<Relationships xmlns="http://schemas.openxmlformats.org/package/2006/relationships"><Relationship Id="rId1" Type="http://schemas.microsoft.com/office/2006/relationships/activeXControlBinary" Target="activeX137.bin"/></Relationships>
</file>

<file path=word/activeX/_rels/activeX138.xml.rels><?xml version="1.0" encoding="UTF-8" standalone="yes"?>
<Relationships xmlns="http://schemas.openxmlformats.org/package/2006/relationships"><Relationship Id="rId1" Type="http://schemas.microsoft.com/office/2006/relationships/activeXControlBinary" Target="activeX138.bin"/></Relationships>
</file>

<file path=word/activeX/_rels/activeX139.xml.rels><?xml version="1.0" encoding="UTF-8" standalone="yes"?>
<Relationships xmlns="http://schemas.openxmlformats.org/package/2006/relationships"><Relationship Id="rId1" Type="http://schemas.microsoft.com/office/2006/relationships/activeXControlBinary" Target="activeX139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40.xml.rels><?xml version="1.0" encoding="UTF-8" standalone="yes"?>
<Relationships xmlns="http://schemas.openxmlformats.org/package/2006/relationships"><Relationship Id="rId1" Type="http://schemas.microsoft.com/office/2006/relationships/activeXControlBinary" Target="activeX140.bin"/></Relationships>
</file>

<file path=word/activeX/_rels/activeX141.xml.rels><?xml version="1.0" encoding="UTF-8" standalone="yes"?>
<Relationships xmlns="http://schemas.openxmlformats.org/package/2006/relationships"><Relationship Id="rId1" Type="http://schemas.microsoft.com/office/2006/relationships/activeXControlBinary" Target="activeX141.bin"/></Relationships>
</file>

<file path=word/activeX/_rels/activeX142.xml.rels><?xml version="1.0" encoding="UTF-8" standalone="yes"?>
<Relationships xmlns="http://schemas.openxmlformats.org/package/2006/relationships"><Relationship Id="rId1" Type="http://schemas.microsoft.com/office/2006/relationships/activeXControlBinary" Target="activeX142.bin"/></Relationships>
</file>

<file path=word/activeX/_rels/activeX143.xml.rels><?xml version="1.0" encoding="UTF-8" standalone="yes"?>
<Relationships xmlns="http://schemas.openxmlformats.org/package/2006/relationships"><Relationship Id="rId1" Type="http://schemas.microsoft.com/office/2006/relationships/activeXControlBinary" Target="activeX143.bin"/></Relationships>
</file>

<file path=word/activeX/_rels/activeX144.xml.rels><?xml version="1.0" encoding="UTF-8" standalone="yes"?>
<Relationships xmlns="http://schemas.openxmlformats.org/package/2006/relationships"><Relationship Id="rId1" Type="http://schemas.microsoft.com/office/2006/relationships/activeXControlBinary" Target="activeX144.bin"/></Relationships>
</file>

<file path=word/activeX/_rels/activeX145.xml.rels><?xml version="1.0" encoding="UTF-8" standalone="yes"?>
<Relationships xmlns="http://schemas.openxmlformats.org/package/2006/relationships"><Relationship Id="rId1" Type="http://schemas.microsoft.com/office/2006/relationships/activeXControlBinary" Target="activeX145.bin"/></Relationships>
</file>

<file path=word/activeX/_rels/activeX146.xml.rels><?xml version="1.0" encoding="UTF-8" standalone="yes"?>
<Relationships xmlns="http://schemas.openxmlformats.org/package/2006/relationships"><Relationship Id="rId1" Type="http://schemas.microsoft.com/office/2006/relationships/activeXControlBinary" Target="activeX146.bin"/></Relationships>
</file>

<file path=word/activeX/_rels/activeX147.xml.rels><?xml version="1.0" encoding="UTF-8" standalone="yes"?>
<Relationships xmlns="http://schemas.openxmlformats.org/package/2006/relationships"><Relationship Id="rId1" Type="http://schemas.microsoft.com/office/2006/relationships/activeXControlBinary" Target="activeX147.bin"/></Relationships>
</file>

<file path=word/activeX/_rels/activeX148.xml.rels><?xml version="1.0" encoding="UTF-8" standalone="yes"?>
<Relationships xmlns="http://schemas.openxmlformats.org/package/2006/relationships"><Relationship Id="rId1" Type="http://schemas.microsoft.com/office/2006/relationships/activeXControlBinary" Target="activeX148.bin"/></Relationships>
</file>

<file path=word/activeX/_rels/activeX149.xml.rels><?xml version="1.0" encoding="UTF-8" standalone="yes"?>
<Relationships xmlns="http://schemas.openxmlformats.org/package/2006/relationships"><Relationship Id="rId1" Type="http://schemas.microsoft.com/office/2006/relationships/activeXControlBinary" Target="activeX149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50.xml.rels><?xml version="1.0" encoding="UTF-8" standalone="yes"?>
<Relationships xmlns="http://schemas.openxmlformats.org/package/2006/relationships"><Relationship Id="rId1" Type="http://schemas.microsoft.com/office/2006/relationships/activeXControlBinary" Target="activeX150.bin"/></Relationships>
</file>

<file path=word/activeX/_rels/activeX151.xml.rels><?xml version="1.0" encoding="UTF-8" standalone="yes"?>
<Relationships xmlns="http://schemas.openxmlformats.org/package/2006/relationships"><Relationship Id="rId1" Type="http://schemas.microsoft.com/office/2006/relationships/activeXControlBinary" Target="activeX151.bin"/></Relationships>
</file>

<file path=word/activeX/_rels/activeX152.xml.rels><?xml version="1.0" encoding="UTF-8" standalone="yes"?>
<Relationships xmlns="http://schemas.openxmlformats.org/package/2006/relationships"><Relationship Id="rId1" Type="http://schemas.microsoft.com/office/2006/relationships/activeXControlBinary" Target="activeX152.bin"/></Relationships>
</file>

<file path=word/activeX/_rels/activeX153.xml.rels><?xml version="1.0" encoding="UTF-8" standalone="yes"?>
<Relationships xmlns="http://schemas.openxmlformats.org/package/2006/relationships"><Relationship Id="rId1" Type="http://schemas.microsoft.com/office/2006/relationships/activeXControlBinary" Target="activeX153.bin"/></Relationships>
</file>

<file path=word/activeX/_rels/activeX154.xml.rels><?xml version="1.0" encoding="UTF-8" standalone="yes"?>
<Relationships xmlns="http://schemas.openxmlformats.org/package/2006/relationships"><Relationship Id="rId1" Type="http://schemas.microsoft.com/office/2006/relationships/activeXControlBinary" Target="activeX154.bin"/></Relationships>
</file>

<file path=word/activeX/_rels/activeX155.xml.rels><?xml version="1.0" encoding="UTF-8" standalone="yes"?>
<Relationships xmlns="http://schemas.openxmlformats.org/package/2006/relationships"><Relationship Id="rId1" Type="http://schemas.microsoft.com/office/2006/relationships/activeXControlBinary" Target="activeX155.bin"/></Relationships>
</file>

<file path=word/activeX/_rels/activeX156.xml.rels><?xml version="1.0" encoding="UTF-8" standalone="yes"?>
<Relationships xmlns="http://schemas.openxmlformats.org/package/2006/relationships"><Relationship Id="rId1" Type="http://schemas.microsoft.com/office/2006/relationships/activeXControlBinary" Target="activeX156.bin"/></Relationships>
</file>

<file path=word/activeX/_rels/activeX157.xml.rels><?xml version="1.0" encoding="UTF-8" standalone="yes"?>
<Relationships xmlns="http://schemas.openxmlformats.org/package/2006/relationships"><Relationship Id="rId1" Type="http://schemas.microsoft.com/office/2006/relationships/activeXControlBinary" Target="activeX157.bin"/></Relationships>
</file>

<file path=word/activeX/_rels/activeX158.xml.rels><?xml version="1.0" encoding="UTF-8" standalone="yes"?>
<Relationships xmlns="http://schemas.openxmlformats.org/package/2006/relationships"><Relationship Id="rId1" Type="http://schemas.microsoft.com/office/2006/relationships/activeXControlBinary" Target="activeX158.bin"/></Relationships>
</file>

<file path=word/activeX/_rels/activeX159.xml.rels><?xml version="1.0" encoding="UTF-8" standalone="yes"?>
<Relationships xmlns="http://schemas.openxmlformats.org/package/2006/relationships"><Relationship Id="rId1" Type="http://schemas.microsoft.com/office/2006/relationships/activeXControlBinary" Target="activeX159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60.xml.rels><?xml version="1.0" encoding="UTF-8" standalone="yes"?>
<Relationships xmlns="http://schemas.openxmlformats.org/package/2006/relationships"><Relationship Id="rId1" Type="http://schemas.microsoft.com/office/2006/relationships/activeXControlBinary" Target="activeX160.bin"/></Relationships>
</file>

<file path=word/activeX/_rels/activeX161.xml.rels><?xml version="1.0" encoding="UTF-8" standalone="yes"?>
<Relationships xmlns="http://schemas.openxmlformats.org/package/2006/relationships"><Relationship Id="rId1" Type="http://schemas.microsoft.com/office/2006/relationships/activeXControlBinary" Target="activeX161.bin"/></Relationships>
</file>

<file path=word/activeX/_rels/activeX162.xml.rels><?xml version="1.0" encoding="UTF-8" standalone="yes"?>
<Relationships xmlns="http://schemas.openxmlformats.org/package/2006/relationships"><Relationship Id="rId1" Type="http://schemas.microsoft.com/office/2006/relationships/activeXControlBinary" Target="activeX162.bin"/></Relationships>
</file>

<file path=word/activeX/_rels/activeX163.xml.rels><?xml version="1.0" encoding="UTF-8" standalone="yes"?>
<Relationships xmlns="http://schemas.openxmlformats.org/package/2006/relationships"><Relationship Id="rId1" Type="http://schemas.microsoft.com/office/2006/relationships/activeXControlBinary" Target="activeX163.bin"/></Relationships>
</file>

<file path=word/activeX/_rels/activeX164.xml.rels><?xml version="1.0" encoding="UTF-8" standalone="yes"?>
<Relationships xmlns="http://schemas.openxmlformats.org/package/2006/relationships"><Relationship Id="rId1" Type="http://schemas.microsoft.com/office/2006/relationships/activeXControlBinary" Target="activeX164.bin"/></Relationships>
</file>

<file path=word/activeX/_rels/activeX165.xml.rels><?xml version="1.0" encoding="UTF-8" standalone="yes"?>
<Relationships xmlns="http://schemas.openxmlformats.org/package/2006/relationships"><Relationship Id="rId1" Type="http://schemas.microsoft.com/office/2006/relationships/activeXControlBinary" Target="activeX165.bin"/></Relationships>
</file>

<file path=word/activeX/_rels/activeX166.xml.rels><?xml version="1.0" encoding="UTF-8" standalone="yes"?>
<Relationships xmlns="http://schemas.openxmlformats.org/package/2006/relationships"><Relationship Id="rId1" Type="http://schemas.microsoft.com/office/2006/relationships/activeXControlBinary" Target="activeX166.bin"/></Relationships>
</file>

<file path=word/activeX/_rels/activeX167.xml.rels><?xml version="1.0" encoding="UTF-8" standalone="yes"?>
<Relationships xmlns="http://schemas.openxmlformats.org/package/2006/relationships"><Relationship Id="rId1" Type="http://schemas.microsoft.com/office/2006/relationships/activeXControlBinary" Target="activeX167.bin"/></Relationships>
</file>

<file path=word/activeX/_rels/activeX168.xml.rels><?xml version="1.0" encoding="UTF-8" standalone="yes"?>
<Relationships xmlns="http://schemas.openxmlformats.org/package/2006/relationships"><Relationship Id="rId1" Type="http://schemas.microsoft.com/office/2006/relationships/activeXControlBinary" Target="activeX168.bin"/></Relationships>
</file>

<file path=word/activeX/_rels/activeX169.xml.rels><?xml version="1.0" encoding="UTF-8" standalone="yes"?>
<Relationships xmlns="http://schemas.openxmlformats.org/package/2006/relationships"><Relationship Id="rId1" Type="http://schemas.microsoft.com/office/2006/relationships/activeXControlBinary" Target="activeX169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70.xml.rels><?xml version="1.0" encoding="UTF-8" standalone="yes"?>
<Relationships xmlns="http://schemas.openxmlformats.org/package/2006/relationships"><Relationship Id="rId1" Type="http://schemas.microsoft.com/office/2006/relationships/activeXControlBinary" Target="activeX170.bin"/></Relationships>
</file>

<file path=word/activeX/_rels/activeX171.xml.rels><?xml version="1.0" encoding="UTF-8" standalone="yes"?>
<Relationships xmlns="http://schemas.openxmlformats.org/package/2006/relationships"><Relationship Id="rId1" Type="http://schemas.microsoft.com/office/2006/relationships/activeXControlBinary" Target="activeX171.bin"/></Relationships>
</file>

<file path=word/activeX/_rels/activeX172.xml.rels><?xml version="1.0" encoding="UTF-8" standalone="yes"?>
<Relationships xmlns="http://schemas.openxmlformats.org/package/2006/relationships"><Relationship Id="rId1" Type="http://schemas.microsoft.com/office/2006/relationships/activeXControlBinary" Target="activeX172.bin"/></Relationships>
</file>

<file path=word/activeX/_rels/activeX173.xml.rels><?xml version="1.0" encoding="UTF-8" standalone="yes"?>
<Relationships xmlns="http://schemas.openxmlformats.org/package/2006/relationships"><Relationship Id="rId1" Type="http://schemas.microsoft.com/office/2006/relationships/activeXControlBinary" Target="activeX173.bin"/></Relationships>
</file>

<file path=word/activeX/_rels/activeX174.xml.rels><?xml version="1.0" encoding="UTF-8" standalone="yes"?>
<Relationships xmlns="http://schemas.openxmlformats.org/package/2006/relationships"><Relationship Id="rId1" Type="http://schemas.microsoft.com/office/2006/relationships/activeXControlBinary" Target="activeX174.bin"/></Relationships>
</file>

<file path=word/activeX/_rels/activeX175.xml.rels><?xml version="1.0" encoding="UTF-8" standalone="yes"?>
<Relationships xmlns="http://schemas.openxmlformats.org/package/2006/relationships"><Relationship Id="rId1" Type="http://schemas.microsoft.com/office/2006/relationships/activeXControlBinary" Target="activeX175.bin"/></Relationships>
</file>

<file path=word/activeX/_rels/activeX176.xml.rels><?xml version="1.0" encoding="UTF-8" standalone="yes"?>
<Relationships xmlns="http://schemas.openxmlformats.org/package/2006/relationships"><Relationship Id="rId1" Type="http://schemas.microsoft.com/office/2006/relationships/activeXControlBinary" Target="activeX176.bin"/></Relationships>
</file>

<file path=word/activeX/_rels/activeX177.xml.rels><?xml version="1.0" encoding="UTF-8" standalone="yes"?>
<Relationships xmlns="http://schemas.openxmlformats.org/package/2006/relationships"><Relationship Id="rId1" Type="http://schemas.microsoft.com/office/2006/relationships/activeXControlBinary" Target="activeX177.bin"/></Relationships>
</file>

<file path=word/activeX/_rels/activeX178.xml.rels><?xml version="1.0" encoding="UTF-8" standalone="yes"?>
<Relationships xmlns="http://schemas.openxmlformats.org/package/2006/relationships"><Relationship Id="rId1" Type="http://schemas.microsoft.com/office/2006/relationships/activeXControlBinary" Target="activeX178.bin"/></Relationships>
</file>

<file path=word/activeX/_rels/activeX179.xml.rels><?xml version="1.0" encoding="UTF-8" standalone="yes"?>
<Relationships xmlns="http://schemas.openxmlformats.org/package/2006/relationships"><Relationship Id="rId1" Type="http://schemas.microsoft.com/office/2006/relationships/activeXControlBinary" Target="activeX179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80.xml.rels><?xml version="1.0" encoding="UTF-8" standalone="yes"?>
<Relationships xmlns="http://schemas.openxmlformats.org/package/2006/relationships"><Relationship Id="rId1" Type="http://schemas.microsoft.com/office/2006/relationships/activeXControlBinary" Target="activeX180.bin"/></Relationships>
</file>

<file path=word/activeX/_rels/activeX181.xml.rels><?xml version="1.0" encoding="UTF-8" standalone="yes"?>
<Relationships xmlns="http://schemas.openxmlformats.org/package/2006/relationships"><Relationship Id="rId1" Type="http://schemas.microsoft.com/office/2006/relationships/activeXControlBinary" Target="activeX181.bin"/></Relationships>
</file>

<file path=word/activeX/_rels/activeX182.xml.rels><?xml version="1.0" encoding="UTF-8" standalone="yes"?>
<Relationships xmlns="http://schemas.openxmlformats.org/package/2006/relationships"><Relationship Id="rId1" Type="http://schemas.microsoft.com/office/2006/relationships/activeXControlBinary" Target="activeX182.bin"/></Relationships>
</file>

<file path=word/activeX/_rels/activeX183.xml.rels><?xml version="1.0" encoding="UTF-8" standalone="yes"?>
<Relationships xmlns="http://schemas.openxmlformats.org/package/2006/relationships"><Relationship Id="rId1" Type="http://schemas.microsoft.com/office/2006/relationships/activeXControlBinary" Target="activeX183.bin"/></Relationships>
</file>

<file path=word/activeX/_rels/activeX184.xml.rels><?xml version="1.0" encoding="UTF-8" standalone="yes"?>
<Relationships xmlns="http://schemas.openxmlformats.org/package/2006/relationships"><Relationship Id="rId1" Type="http://schemas.microsoft.com/office/2006/relationships/activeXControlBinary" Target="activeX184.bin"/></Relationships>
</file>

<file path=word/activeX/_rels/activeX185.xml.rels><?xml version="1.0" encoding="UTF-8" standalone="yes"?>
<Relationships xmlns="http://schemas.openxmlformats.org/package/2006/relationships"><Relationship Id="rId1" Type="http://schemas.microsoft.com/office/2006/relationships/activeXControlBinary" Target="activeX185.bin"/></Relationships>
</file>

<file path=word/activeX/_rels/activeX186.xml.rels><?xml version="1.0" encoding="UTF-8" standalone="yes"?>
<Relationships xmlns="http://schemas.openxmlformats.org/package/2006/relationships"><Relationship Id="rId1" Type="http://schemas.microsoft.com/office/2006/relationships/activeXControlBinary" Target="activeX186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832E0-B7B7-4F75-BFC4-549A528D5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458</Words>
  <Characters>1971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VTA</Company>
  <LinksUpToDate>false</LinksUpToDate>
  <CharactersWithSpaces>2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nial, Adam;Lauren.Ledbetter@vta.org</dc:creator>
  <cp:lastModifiedBy>He, Nicole</cp:lastModifiedBy>
  <cp:revision>2</cp:revision>
  <cp:lastPrinted>2019-02-04T22:08:00Z</cp:lastPrinted>
  <dcterms:created xsi:type="dcterms:W3CDTF">2020-02-13T18:27:00Z</dcterms:created>
  <dcterms:modified xsi:type="dcterms:W3CDTF">2020-02-13T18:27:00Z</dcterms:modified>
</cp:coreProperties>
</file>